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Default="00F40C34" w:rsidP="007B1746">
      <w:pPr>
        <w:rPr>
          <w:rFonts w:cstheme="minorHAnsi"/>
          <w:b/>
          <w:sz w:val="36"/>
          <w:highlight w:val="yellow"/>
        </w:rPr>
      </w:pPr>
      <w:r w:rsidRPr="001A1D1C">
        <w:rPr>
          <w:rFonts w:cstheme="minorHAnsi"/>
          <w:b/>
          <w:sz w:val="36"/>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Default="00B4577B" w:rsidP="007B1746">
      <w:pPr>
        <w:rPr>
          <w:b/>
          <w:bCs/>
        </w:rPr>
      </w:pPr>
      <w:r>
        <w:rPr>
          <w:b/>
          <w:bCs/>
        </w:rPr>
        <w:t>Formatting</w:t>
      </w:r>
    </w:p>
    <w:p w14:paraId="4B76649A" w14:textId="1C620E6F" w:rsidR="00B4577B" w:rsidRPr="00B4577B" w:rsidRDefault="00B4577B" w:rsidP="00B4577B">
      <w:r w:rsidRPr="00B4577B">
        <w:t>In Python programming, code formatting is crucial.</w:t>
      </w:r>
      <w:r>
        <w:t xml:space="preserve"> </w:t>
      </w:r>
      <w:r w:rsidRPr="00B4577B">
        <w:t>Things like indentation, spaces, tabulation will make a huge difference - and you will soon realis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Default="00DB5476" w:rsidP="007B1746">
      <w:r w:rsidRPr="00DB5476">
        <w:t>In general, adding blank lines to appropriate places is a good idea. If you are asked to "fix code", feel free to add missing blank lines.</w:t>
      </w:r>
    </w:p>
    <w:p w14:paraId="34A760FC" w14:textId="77777777" w:rsidR="008F6CF6" w:rsidRDefault="008F6CF6" w:rsidP="007B1746"/>
    <w:p w14:paraId="06A74CB4" w14:textId="4C349A39" w:rsidR="008F6CF6" w:rsidRDefault="008F6CF6" w:rsidP="007B1746">
      <w:r>
        <w:t>Capitalize</w:t>
      </w:r>
      <w:r>
        <w:tab/>
      </w:r>
      <w:r>
        <w:tab/>
      </w:r>
      <w:r>
        <w:tab/>
        <w:t>names.capitalize()</w:t>
      </w:r>
      <w:r>
        <w:tab/>
        <w:t>→ input will begin from capital letter</w:t>
      </w:r>
    </w:p>
    <w:p w14:paraId="04014CE6" w14:textId="0EB93670" w:rsidR="008F6CF6" w:rsidRPr="00DB5476" w:rsidRDefault="008F6CF6" w:rsidP="007B1746">
      <w:r>
        <w:t>Begin with capital letter</w:t>
      </w:r>
      <w:r>
        <w:tab/>
      </w:r>
      <w:r>
        <w:tab/>
        <w:t>names.title()</w:t>
      </w:r>
      <w:r>
        <w:tab/>
      </w:r>
      <w:r>
        <w:tab/>
        <w:t>→ every word will begin from a capital letter</w:t>
      </w:r>
    </w:p>
    <w:p w14:paraId="1F1D32C7" w14:textId="77777777" w:rsidR="00DB5476" w:rsidRDefault="00DB5476" w:rsidP="007B1746">
      <w:pPr>
        <w:rPr>
          <w:b/>
          <w:bCs/>
        </w:rPr>
      </w:pPr>
    </w:p>
    <w:p w14:paraId="34D556E9" w14:textId="62A3BC0D" w:rsidR="003814BB" w:rsidRDefault="003814BB" w:rsidP="007B1746">
      <w:pPr>
        <w:rPr>
          <w:b/>
          <w:bCs/>
        </w:rPr>
      </w:pPr>
      <w:r w:rsidRPr="003814BB">
        <w:rPr>
          <w:b/>
          <w:bCs/>
          <w:noProof/>
        </w:rPr>
        <w:lastRenderedPageBreak/>
        <w:drawing>
          <wp:inline distT="0" distB="0" distL="0" distR="0" wp14:anchorId="3E72212E" wp14:editId="32D577DB">
            <wp:extent cx="3815831" cy="3356517"/>
            <wp:effectExtent l="0" t="0" r="0" b="0"/>
            <wp:docPr id="17966390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639033" name="Picture 1" descr="A screenshot of a computer&#10;&#10;Description automatically generated with low confidence"/>
                    <pic:cNvPicPr/>
                  </pic:nvPicPr>
                  <pic:blipFill>
                    <a:blip r:embed="rId8"/>
                    <a:stretch>
                      <a:fillRect/>
                    </a:stretch>
                  </pic:blipFill>
                  <pic:spPr>
                    <a:xfrm>
                      <a:off x="0" y="0"/>
                      <a:ext cx="3823714" cy="3363451"/>
                    </a:xfrm>
                    <a:prstGeom prst="rect">
                      <a:avLst/>
                    </a:prstGeom>
                  </pic:spPr>
                </pic:pic>
              </a:graphicData>
            </a:graphic>
          </wp:inline>
        </w:drawing>
      </w:r>
    </w:p>
    <w:p w14:paraId="36095DD1" w14:textId="77777777" w:rsidR="003814BB" w:rsidRDefault="003814BB" w:rsidP="007B1746">
      <w:pPr>
        <w:rPr>
          <w:b/>
          <w:bCs/>
        </w:rPr>
      </w:pPr>
    </w:p>
    <w:p w14:paraId="136728FF" w14:textId="5FB9B139" w:rsidR="00185842" w:rsidRPr="00185842" w:rsidRDefault="00185842" w:rsidP="007B1746">
      <w:pPr>
        <w:rPr>
          <w:b/>
          <w:bCs/>
          <w:sz w:val="36"/>
          <w:szCs w:val="36"/>
        </w:rPr>
      </w:pPr>
      <w:r w:rsidRPr="00185842">
        <w:rPr>
          <w:b/>
          <w:bCs/>
          <w:sz w:val="36"/>
          <w:szCs w:val="36"/>
          <w:highlight w:val="yellow"/>
        </w:rPr>
        <w:t>Importing</w:t>
      </w:r>
    </w:p>
    <w:p w14:paraId="710C78F0" w14:textId="54F99044" w:rsidR="00185842" w:rsidRDefault="00185842" w:rsidP="007B1746">
      <w:r w:rsidRPr="00185842">
        <w:t>Math</w:t>
      </w:r>
      <w:r w:rsidRPr="00185842">
        <w:tab/>
      </w:r>
      <w:r w:rsidRPr="00185842">
        <w:tab/>
      </w:r>
      <w:r w:rsidRPr="00185842">
        <w:tab/>
        <w:t>import math</w:t>
      </w:r>
    </w:p>
    <w:p w14:paraId="4796D891" w14:textId="785C73C7" w:rsidR="004958E8" w:rsidRPr="00185842" w:rsidRDefault="004958E8" w:rsidP="007B1746">
      <w:r>
        <w:t>Statistics</w:t>
      </w:r>
      <w:r>
        <w:tab/>
      </w:r>
      <w:r>
        <w:tab/>
        <w:t>import statistics</w:t>
      </w:r>
    </w:p>
    <w:p w14:paraId="4AEBF083" w14:textId="77777777" w:rsidR="00185842" w:rsidRDefault="00185842"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r w:rsidR="006073E5" w:rsidRPr="006073E5">
        <w:rPr>
          <w:i/>
          <w:iCs/>
        </w:rPr>
        <w:t>mc_wheels</w:t>
      </w:r>
      <w:r w:rsidR="006073E5">
        <w:t xml:space="preserve"> is better than </w:t>
      </w:r>
      <w:r w:rsidR="006073E5" w:rsidRPr="006073E5">
        <w:rPr>
          <w:i/>
          <w:iCs/>
        </w:rPr>
        <w:t>wheels</w:t>
      </w:r>
      <w:r w:rsidR="006073E5">
        <w:t xml:space="preserve"> or </w:t>
      </w:r>
      <w:r w:rsidR="006073E5" w:rsidRPr="006073E5">
        <w:rPr>
          <w:i/>
          <w:iCs/>
        </w:rPr>
        <w:t>number_of_wheels_on_a_motorcycle</w:t>
      </w:r>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0462F12C" w:rsidR="00464C03" w:rsidRPr="00827153" w:rsidRDefault="00464C03" w:rsidP="007B1746">
      <w:pPr>
        <w:rPr>
          <w:b/>
          <w:bCs/>
          <w:sz w:val="36"/>
          <w:szCs w:val="36"/>
        </w:rPr>
      </w:pPr>
      <w:r w:rsidRPr="00827153">
        <w:rPr>
          <w:b/>
          <w:bCs/>
          <w:sz w:val="36"/>
          <w:szCs w:val="36"/>
          <w:highlight w:val="yellow"/>
        </w:rPr>
        <w:t>Type of data</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lastRenderedPageBreak/>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10"/>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11"/>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52D1EE8A"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12"/>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r>
        <w:t>a</w:t>
      </w:r>
      <w:r>
        <w:rPr>
          <w:i/>
          <w:iCs/>
        </w:rPr>
        <w:t xml:space="preserve"> equal </w:t>
      </w:r>
      <w:r>
        <w:t>1</w:t>
      </w:r>
    </w:p>
    <w:p w14:paraId="624B065D" w14:textId="77777777" w:rsidR="00A11478" w:rsidRDefault="00A11478" w:rsidP="007B1746"/>
    <w:p w14:paraId="1ACDE2F2" w14:textId="085B2292" w:rsidR="00AE061B" w:rsidRDefault="00AE061B" w:rsidP="007B1746">
      <w:r>
        <w:t>I</w:t>
      </w:r>
      <w:r w:rsidRPr="00AE061B">
        <w:t xml:space="preserve">n Python, a single equal sign </w:t>
      </w:r>
      <w:r w:rsidRPr="00AE061B">
        <w:rPr>
          <w:rFonts w:ascii="Courier New" w:hAnsi="Courier New" w:cs="Courier New"/>
          <w:color w:val="FFFFFF" w:themeColor="background1"/>
          <w:highlight w:val="black"/>
        </w:rPr>
        <w:t>=</w:t>
      </w:r>
      <w:r w:rsidRPr="00AE061B">
        <w:t xml:space="preserve"> is used for assignment, while double equal signs </w:t>
      </w:r>
      <w:r w:rsidRPr="00AE061B">
        <w:rPr>
          <w:rFonts w:ascii="Courier New" w:hAnsi="Courier New" w:cs="Courier New"/>
          <w:color w:val="FFFFFF" w:themeColor="background1"/>
          <w:highlight w:val="black"/>
        </w:rPr>
        <w:t>==</w:t>
      </w:r>
      <w:r w:rsidRPr="00AE061B">
        <w:t xml:space="preserve"> are used for comparison.</w:t>
      </w:r>
    </w:p>
    <w:p w14:paraId="6B7D0A93" w14:textId="77777777" w:rsidR="00AE061B" w:rsidRDefault="00AE061B"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13"/>
                    <a:stretch>
                      <a:fillRect/>
                    </a:stretch>
                  </pic:blipFill>
                  <pic:spPr>
                    <a:xfrm>
                      <a:off x="0" y="0"/>
                      <a:ext cx="6812915" cy="6858000"/>
                    </a:xfrm>
                    <a:prstGeom prst="rect">
                      <a:avLst/>
                    </a:prstGeom>
                  </pic:spPr>
                </pic:pic>
              </a:graphicData>
            </a:graphic>
          </wp:inline>
        </w:drawing>
      </w:r>
    </w:p>
    <w:p w14:paraId="5E9CCA5E" w14:textId="17381716" w:rsidR="00C7201F"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14"/>
                    <a:stretch>
                      <a:fillRect/>
                    </a:stretch>
                  </pic:blipFill>
                  <pic:spPr>
                    <a:xfrm>
                      <a:off x="0" y="0"/>
                      <a:ext cx="8649907" cy="1457528"/>
                    </a:xfrm>
                    <a:prstGeom prst="rect">
                      <a:avLst/>
                    </a:prstGeom>
                  </pic:spPr>
                </pic:pic>
              </a:graphicData>
            </a:graphic>
          </wp:inline>
        </w:drawing>
      </w:r>
    </w:p>
    <w:p w14:paraId="4C401BCC" w14:textId="77777777" w:rsidR="009D218B" w:rsidRDefault="009D218B" w:rsidP="007B1746"/>
    <w:p w14:paraId="44763E6E" w14:textId="526B3B50" w:rsidR="009D218B" w:rsidRPr="0043154B" w:rsidRDefault="009D218B" w:rsidP="007B1746">
      <w:pPr>
        <w:rPr>
          <w:b/>
          <w:bCs/>
          <w:sz w:val="32"/>
          <w:szCs w:val="32"/>
        </w:rPr>
      </w:pPr>
      <w:r w:rsidRPr="0043154B">
        <w:rPr>
          <w:b/>
          <w:bCs/>
          <w:sz w:val="32"/>
          <w:szCs w:val="32"/>
          <w:highlight w:val="yellow"/>
        </w:rPr>
        <w:t>Examples of data type:</w:t>
      </w:r>
    </w:p>
    <w:p w14:paraId="131A798A" w14:textId="783692DD" w:rsidR="00FF031B" w:rsidRPr="0043154B" w:rsidRDefault="00FF031B" w:rsidP="007B1746">
      <w:pPr>
        <w:rPr>
          <w:sz w:val="32"/>
          <w:szCs w:val="32"/>
        </w:rPr>
      </w:pPr>
      <w:r w:rsidRPr="0043154B">
        <w:rPr>
          <w:b/>
          <w:bCs/>
          <w:sz w:val="32"/>
          <w:szCs w:val="32"/>
          <w:highlight w:val="yellow"/>
        </w:rPr>
        <w:t>LIST = [</w:t>
      </w:r>
      <w:r w:rsidR="00CB71C1" w:rsidRPr="0043154B">
        <w:rPr>
          <w:b/>
          <w:bCs/>
          <w:sz w:val="32"/>
          <w:szCs w:val="32"/>
          <w:highlight w:val="yellow"/>
        </w:rPr>
        <w:t>‘</w:t>
      </w:r>
      <w:r w:rsidRPr="0043154B">
        <w:rPr>
          <w:b/>
          <w:bCs/>
          <w:sz w:val="32"/>
          <w:szCs w:val="32"/>
          <w:highlight w:val="yellow"/>
        </w:rPr>
        <w:t>A</w:t>
      </w:r>
      <w:r w:rsidR="00CB71C1" w:rsidRPr="0043154B">
        <w:rPr>
          <w:b/>
          <w:bCs/>
          <w:sz w:val="32"/>
          <w:szCs w:val="32"/>
          <w:highlight w:val="yellow"/>
        </w:rPr>
        <w:t>’</w:t>
      </w:r>
      <w:r w:rsidRPr="0043154B">
        <w:rPr>
          <w:b/>
          <w:bCs/>
          <w:sz w:val="32"/>
          <w:szCs w:val="32"/>
          <w:highlight w:val="yellow"/>
        </w:rPr>
        <w:t xml:space="preserve">, </w:t>
      </w:r>
      <w:r w:rsidR="00CB71C1" w:rsidRPr="0043154B">
        <w:rPr>
          <w:b/>
          <w:bCs/>
          <w:sz w:val="32"/>
          <w:szCs w:val="32"/>
          <w:highlight w:val="yellow"/>
        </w:rPr>
        <w:t>‘</w:t>
      </w:r>
      <w:r w:rsidRPr="0043154B">
        <w:rPr>
          <w:b/>
          <w:bCs/>
          <w:sz w:val="32"/>
          <w:szCs w:val="32"/>
          <w:highlight w:val="yellow"/>
        </w:rPr>
        <w:t>B</w:t>
      </w:r>
      <w:r w:rsidR="00CB71C1" w:rsidRPr="0043154B">
        <w:rPr>
          <w:b/>
          <w:bCs/>
          <w:sz w:val="32"/>
          <w:szCs w:val="32"/>
          <w:highlight w:val="yellow"/>
        </w:rPr>
        <w:t>’</w:t>
      </w:r>
      <w:r w:rsidRPr="0043154B">
        <w:rPr>
          <w:b/>
          <w:bCs/>
          <w:sz w:val="32"/>
          <w:szCs w:val="32"/>
          <w:highlight w:val="yellow"/>
        </w:rPr>
        <w:t>]</w:t>
      </w:r>
      <w:r w:rsidRPr="0043154B">
        <w:rPr>
          <w:sz w:val="32"/>
          <w:szCs w:val="32"/>
        </w:rPr>
        <w:t xml:space="preserve"> </w:t>
      </w:r>
    </w:p>
    <w:p w14:paraId="0C2C0FE5" w14:textId="7C819ABF" w:rsidR="009D218B" w:rsidRDefault="00827153" w:rsidP="007B1746">
      <w:r w:rsidRPr="00827153">
        <w:t xml:space="preserve">A </w:t>
      </w:r>
      <w:r>
        <w:rPr>
          <w:b/>
          <w:bCs/>
        </w:rPr>
        <w:t>l</w:t>
      </w:r>
      <w:r w:rsidR="009D218B" w:rsidRPr="009D218B">
        <w:rPr>
          <w:b/>
          <w:bCs/>
        </w:rPr>
        <w:t>ist</w:t>
      </w:r>
      <w:r>
        <w:rPr>
          <w:b/>
          <w:bCs/>
        </w:rPr>
        <w:t xml:space="preserve"> </w:t>
      </w:r>
      <w:r w:rsidR="00FF031B">
        <w:rPr>
          <w:b/>
          <w:bCs/>
        </w:rPr>
        <w:t xml:space="preserve">(square brackets) </w:t>
      </w:r>
      <w:r>
        <w:t>is a collection of items that is stored in a variable (lists are collections of objects). The items should be related in some way, but there are no restrictions on what can be stored in a list.</w:t>
      </w:r>
    </w:p>
    <w:p w14:paraId="67E9F3E0" w14:textId="71AAC7C7" w:rsidR="008D12C3" w:rsidRDefault="00FF031B" w:rsidP="00FF031B">
      <w:r>
        <w:t xml:space="preserve">Naming convention: plural name like </w:t>
      </w:r>
      <w:r w:rsidRPr="00FF031B">
        <w:rPr>
          <w:i/>
          <w:iCs/>
        </w:rPr>
        <w:t>cars</w:t>
      </w:r>
      <w:r>
        <w:t xml:space="preserve">, </w:t>
      </w:r>
      <w:r w:rsidRPr="00FF031B">
        <w:rPr>
          <w:i/>
          <w:iCs/>
        </w:rPr>
        <w:t>dogs</w:t>
      </w:r>
      <w:r>
        <w:t xml:space="preserve">. Each item is then a </w:t>
      </w:r>
      <w:r w:rsidRPr="00FF031B">
        <w:rPr>
          <w:i/>
          <w:iCs/>
        </w:rPr>
        <w:t>car</w:t>
      </w:r>
      <w:r>
        <w:t xml:space="preserve">, a </w:t>
      </w:r>
      <w:r w:rsidRPr="00FF031B">
        <w:rPr>
          <w:i/>
          <w:iCs/>
        </w:rPr>
        <w:t>dog</w:t>
      </w:r>
      <w:r>
        <w:t>. This gives you a straightforward way to refer to the entire list (dogs), and to a single item in the list (dog).</w:t>
      </w:r>
    </w:p>
    <w:p w14:paraId="23160DF3" w14:textId="37C2D47A" w:rsidR="00FF031B" w:rsidRPr="00827153" w:rsidRDefault="00FF031B" w:rsidP="007B1746">
      <w:r>
        <w:t>Example:</w:t>
      </w:r>
    </w:p>
    <w:p w14:paraId="0AE3AD07" w14:textId="6AF99E65" w:rsidR="009D218B" w:rsidRDefault="009D218B" w:rsidP="007B1746">
      <w:r w:rsidRPr="009D218B">
        <w:rPr>
          <w:noProof/>
        </w:rPr>
        <w:drawing>
          <wp:inline distT="0" distB="0" distL="0" distR="0" wp14:anchorId="053E6CE0" wp14:editId="46E37B4E">
            <wp:extent cx="2648320" cy="762106"/>
            <wp:effectExtent l="0" t="0" r="0" b="0"/>
            <wp:docPr id="169" name="Picture 1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10;&#10;Description automatically generated with medium confidence"/>
                    <pic:cNvPicPr/>
                  </pic:nvPicPr>
                  <pic:blipFill>
                    <a:blip r:embed="rId15"/>
                    <a:stretch>
                      <a:fillRect/>
                    </a:stretch>
                  </pic:blipFill>
                  <pic:spPr>
                    <a:xfrm>
                      <a:off x="0" y="0"/>
                      <a:ext cx="2648320" cy="762106"/>
                    </a:xfrm>
                    <a:prstGeom prst="rect">
                      <a:avLst/>
                    </a:prstGeom>
                  </pic:spPr>
                </pic:pic>
              </a:graphicData>
            </a:graphic>
          </wp:inline>
        </w:drawing>
      </w:r>
    </w:p>
    <w:p w14:paraId="56B0CC8B" w14:textId="77777777" w:rsidR="00827153" w:rsidRDefault="00827153" w:rsidP="00827153">
      <w:r w:rsidRPr="005C4D4D">
        <w:rPr>
          <w:b/>
          <w:bCs/>
        </w:rPr>
        <w:t>Example of a list with two coupled variables like Name/Surname</w:t>
      </w:r>
      <w:r>
        <w:tab/>
      </w:r>
      <w:r w:rsidRPr="005C4D4D">
        <w:t>people_list = [("Alex", "De Jong"), ("John", "van Maarten"), ("Louis", "Verbeek")]</w:t>
      </w:r>
    </w:p>
    <w:p w14:paraId="6D39AD06" w14:textId="49766948" w:rsidR="00827153" w:rsidRDefault="00FF031B" w:rsidP="007B1746">
      <w:r>
        <w:t>Retrieve a value:</w:t>
      </w:r>
      <w:r>
        <w:tab/>
        <w:t>people[0]</w:t>
      </w:r>
      <w:r>
        <w:tab/>
        <w:t>→ ‘Alice’</w:t>
      </w:r>
    </w:p>
    <w:p w14:paraId="64959A86" w14:textId="7B862E44" w:rsidR="00FF031B" w:rsidRDefault="00FF031B" w:rsidP="007B1746">
      <w:r>
        <w:t>Retrieve the last value:</w:t>
      </w:r>
      <w:r>
        <w:tab/>
        <w:t>people[-1]</w:t>
      </w:r>
      <w:r>
        <w:tab/>
        <w:t>→ ‘Charlie’</w:t>
      </w:r>
    </w:p>
    <w:p w14:paraId="7F002ADF" w14:textId="27B43947" w:rsidR="003E30B2" w:rsidRDefault="003E30B2" w:rsidP="007B1746">
      <w:r>
        <w:t>Length of a list:</w:t>
      </w:r>
      <w:r>
        <w:tab/>
      </w:r>
      <w:r>
        <w:tab/>
        <w:t xml:space="preserve">len(people) </w:t>
      </w:r>
      <w:r>
        <w:tab/>
        <w:t>→ 3</w:t>
      </w:r>
    </w:p>
    <w:p w14:paraId="30C5C30B" w14:textId="1FAC51B6" w:rsidR="003E30B2" w:rsidRDefault="003E30B2" w:rsidP="007B1746">
      <w:r>
        <w:t>Update list:</w:t>
      </w:r>
      <w:r>
        <w:tab/>
      </w:r>
      <w:r>
        <w:tab/>
        <w:t>people[1] = “John” → people → [“Alice”, “John”, “Charlie”]</w:t>
      </w:r>
    </w:p>
    <w:p w14:paraId="4BE5F257" w14:textId="77777777" w:rsidR="00715A73" w:rsidRDefault="00715A73" w:rsidP="007B1746"/>
    <w:p w14:paraId="1F1842B3" w14:textId="7C7041BA" w:rsidR="008D12C3" w:rsidRDefault="008D12C3" w:rsidP="007B1746">
      <w:r>
        <w:t>Create an empty list:</w:t>
      </w:r>
      <w:r>
        <w:tab/>
      </w:r>
      <w:r>
        <w:tab/>
      </w:r>
      <w:r w:rsidRPr="008D12C3">
        <w:rPr>
          <w:rFonts w:ascii="Courier New" w:hAnsi="Courier New" w:cs="Courier New"/>
          <w:color w:val="FFFFFF" w:themeColor="background1"/>
          <w:highlight w:val="black"/>
        </w:rPr>
        <w:t>list = []</w:t>
      </w:r>
    </w:p>
    <w:p w14:paraId="6A925F17" w14:textId="77777777" w:rsidR="008D12C3" w:rsidRDefault="008D12C3" w:rsidP="007B1746"/>
    <w:p w14:paraId="36B6C5B4" w14:textId="5A7FEA32" w:rsidR="00715A73" w:rsidRDefault="00715A73" w:rsidP="007B1746">
      <w:r>
        <w:t>Convert a string (text) to a list:</w:t>
      </w:r>
    </w:p>
    <w:p w14:paraId="0A7B0C7F" w14:textId="2C6A236A" w:rsidR="00715A73" w:rsidRDefault="00715A73" w:rsidP="007B1746">
      <w:r w:rsidRPr="00715A73">
        <w:rPr>
          <w:noProof/>
        </w:rPr>
        <w:drawing>
          <wp:inline distT="0" distB="0" distL="0" distR="0" wp14:anchorId="1B257C2A" wp14:editId="08191F45">
            <wp:extent cx="1533739" cy="895475"/>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533739" cy="895475"/>
                    </a:xfrm>
                    <a:prstGeom prst="rect">
                      <a:avLst/>
                    </a:prstGeom>
                  </pic:spPr>
                </pic:pic>
              </a:graphicData>
            </a:graphic>
          </wp:inline>
        </w:drawing>
      </w:r>
      <w:r>
        <w:t xml:space="preserve"> This method breaks a string into individual letters.</w:t>
      </w:r>
    </w:p>
    <w:p w14:paraId="0C7FFE78" w14:textId="332076D6" w:rsidR="00715A73" w:rsidRDefault="00715A73" w:rsidP="007B1746"/>
    <w:p w14:paraId="48450995" w14:textId="415C1C39" w:rsidR="00715A73" w:rsidRDefault="00715A73" w:rsidP="007B1746">
      <w:r>
        <w:t>If you want to break a string into words use the split method:</w:t>
      </w:r>
    </w:p>
    <w:p w14:paraId="55AE91AB" w14:textId="3916337D" w:rsidR="00715A73" w:rsidRDefault="00715A73" w:rsidP="007B1746">
      <w:r w:rsidRPr="00715A73">
        <w:rPr>
          <w:noProof/>
        </w:rPr>
        <w:drawing>
          <wp:inline distT="0" distB="0" distL="0" distR="0" wp14:anchorId="23C220F9" wp14:editId="6977ACC6">
            <wp:extent cx="2476846" cy="952633"/>
            <wp:effectExtent l="0" t="0" r="0" b="0"/>
            <wp:docPr id="187" name="Picture 1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picture containing graphical user interface&#10;&#10;Description automatically generated"/>
                    <pic:cNvPicPr/>
                  </pic:nvPicPr>
                  <pic:blipFill>
                    <a:blip r:embed="rId17"/>
                    <a:stretch>
                      <a:fillRect/>
                    </a:stretch>
                  </pic:blipFill>
                  <pic:spPr>
                    <a:xfrm>
                      <a:off x="0" y="0"/>
                      <a:ext cx="2476846" cy="952633"/>
                    </a:xfrm>
                    <a:prstGeom prst="rect">
                      <a:avLst/>
                    </a:prstGeom>
                  </pic:spPr>
                </pic:pic>
              </a:graphicData>
            </a:graphic>
          </wp:inline>
        </w:drawing>
      </w:r>
    </w:p>
    <w:p w14:paraId="5E8371E0" w14:textId="77777777" w:rsidR="0016086F" w:rsidRDefault="0016086F" w:rsidP="007B1746"/>
    <w:p w14:paraId="6FE46B96" w14:textId="590A19F1" w:rsidR="0016086F" w:rsidRDefault="0016086F" w:rsidP="007B1746">
      <w:r>
        <w:t>To split a string by a delimiter add an optional argument:</w:t>
      </w:r>
    </w:p>
    <w:p w14:paraId="6E14F93A" w14:textId="546290E6" w:rsidR="0016086F" w:rsidRDefault="0016086F" w:rsidP="007B1746">
      <w:r w:rsidRPr="0016086F">
        <w:rPr>
          <w:noProof/>
        </w:rPr>
        <w:drawing>
          <wp:inline distT="0" distB="0" distL="0" distR="0" wp14:anchorId="645DB9BE" wp14:editId="7AABA754">
            <wp:extent cx="2524477" cy="1638529"/>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18"/>
                    <a:stretch>
                      <a:fillRect/>
                    </a:stretch>
                  </pic:blipFill>
                  <pic:spPr>
                    <a:xfrm>
                      <a:off x="0" y="0"/>
                      <a:ext cx="2524477" cy="1638529"/>
                    </a:xfrm>
                    <a:prstGeom prst="rect">
                      <a:avLst/>
                    </a:prstGeom>
                  </pic:spPr>
                </pic:pic>
              </a:graphicData>
            </a:graphic>
          </wp:inline>
        </w:drawing>
      </w:r>
    </w:p>
    <w:p w14:paraId="640C1C86" w14:textId="585F7A3B" w:rsidR="00715A73" w:rsidRDefault="00715A73" w:rsidP="007B1746"/>
    <w:p w14:paraId="64391C9F" w14:textId="5DC7E860" w:rsidR="0016086F" w:rsidRDefault="0016086F" w:rsidP="007B1746">
      <w:r>
        <w:t>You can also join values in a list using a .join() and a delimiter. Two examples:</w:t>
      </w:r>
    </w:p>
    <w:p w14:paraId="441EE344" w14:textId="630B3A89" w:rsidR="0016086F" w:rsidRDefault="0016086F" w:rsidP="007B1746">
      <w:r w:rsidRPr="0016086F">
        <w:rPr>
          <w:noProof/>
        </w:rPr>
        <w:lastRenderedPageBreak/>
        <w:drawing>
          <wp:inline distT="0" distB="0" distL="0" distR="0" wp14:anchorId="6FE51415" wp14:editId="42405A2C">
            <wp:extent cx="2819794" cy="990738"/>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19794" cy="990738"/>
                    </a:xfrm>
                    <a:prstGeom prst="rect">
                      <a:avLst/>
                    </a:prstGeom>
                  </pic:spPr>
                </pic:pic>
              </a:graphicData>
            </a:graphic>
          </wp:inline>
        </w:drawing>
      </w:r>
      <w:r w:rsidRPr="0016086F">
        <w:rPr>
          <w:noProof/>
        </w:rPr>
        <w:drawing>
          <wp:inline distT="0" distB="0" distL="0" distR="0" wp14:anchorId="40D180B9" wp14:editId="404402B6">
            <wp:extent cx="3524742" cy="18290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24742" cy="1829055"/>
                    </a:xfrm>
                    <a:prstGeom prst="rect">
                      <a:avLst/>
                    </a:prstGeom>
                  </pic:spPr>
                </pic:pic>
              </a:graphicData>
            </a:graphic>
          </wp:inline>
        </w:drawing>
      </w:r>
    </w:p>
    <w:p w14:paraId="544BF60E" w14:textId="77777777" w:rsidR="00926CB9" w:rsidRDefault="00926CB9" w:rsidP="007B1746"/>
    <w:p w14:paraId="77957134" w14:textId="4D9A2B88" w:rsidR="00926CB9" w:rsidRDefault="00926CB9" w:rsidP="007B1746">
      <w:r>
        <w:t>The + operator concatenates lists:</w:t>
      </w:r>
    </w:p>
    <w:p w14:paraId="3AF1A655" w14:textId="343F93A0" w:rsidR="00926CB9" w:rsidRDefault="00926CB9" w:rsidP="007B1746">
      <w:r w:rsidRPr="00926CB9">
        <w:rPr>
          <w:noProof/>
        </w:rPr>
        <w:drawing>
          <wp:inline distT="0" distB="0" distL="0" distR="0" wp14:anchorId="060F2A8F" wp14:editId="0EE063BA">
            <wp:extent cx="1438476" cy="1038370"/>
            <wp:effectExtent l="0" t="0" r="9525" b="9525"/>
            <wp:docPr id="180" name="Picture 180"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Scatter chart&#10;&#10;Description automatically generated with low confidence"/>
                    <pic:cNvPicPr/>
                  </pic:nvPicPr>
                  <pic:blipFill>
                    <a:blip r:embed="rId21"/>
                    <a:stretch>
                      <a:fillRect/>
                    </a:stretch>
                  </pic:blipFill>
                  <pic:spPr>
                    <a:xfrm>
                      <a:off x="0" y="0"/>
                      <a:ext cx="1438476" cy="1038370"/>
                    </a:xfrm>
                    <a:prstGeom prst="rect">
                      <a:avLst/>
                    </a:prstGeom>
                  </pic:spPr>
                </pic:pic>
              </a:graphicData>
            </a:graphic>
          </wp:inline>
        </w:drawing>
      </w:r>
    </w:p>
    <w:p w14:paraId="35D6BE05" w14:textId="77777777" w:rsidR="00926CB9" w:rsidRDefault="00926CB9" w:rsidP="007B1746"/>
    <w:p w14:paraId="0429B32B" w14:textId="10A6D419" w:rsidR="00926CB9" w:rsidRDefault="00926CB9" w:rsidP="007B1746">
      <w:r>
        <w:t>The * operator repeats the list a given number of times:</w:t>
      </w:r>
    </w:p>
    <w:p w14:paraId="4CF22D51" w14:textId="43FF6E59" w:rsidR="00926CB9" w:rsidRDefault="00926CB9" w:rsidP="007B1746">
      <w:r w:rsidRPr="00926CB9">
        <w:rPr>
          <w:noProof/>
        </w:rPr>
        <w:drawing>
          <wp:inline distT="0" distB="0" distL="0" distR="0" wp14:anchorId="393918C2" wp14:editId="5E77AECE">
            <wp:extent cx="1981477" cy="523948"/>
            <wp:effectExtent l="0" t="0" r="0" b="9525"/>
            <wp:docPr id="181" name="Picture 18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 screenshot of a computer&#10;&#10;Description automatically generated with low confidence"/>
                    <pic:cNvPicPr/>
                  </pic:nvPicPr>
                  <pic:blipFill>
                    <a:blip r:embed="rId22"/>
                    <a:stretch>
                      <a:fillRect/>
                    </a:stretch>
                  </pic:blipFill>
                  <pic:spPr>
                    <a:xfrm>
                      <a:off x="0" y="0"/>
                      <a:ext cx="1981477" cy="523948"/>
                    </a:xfrm>
                    <a:prstGeom prst="rect">
                      <a:avLst/>
                    </a:prstGeom>
                  </pic:spPr>
                </pic:pic>
              </a:graphicData>
            </a:graphic>
          </wp:inline>
        </w:drawing>
      </w:r>
    </w:p>
    <w:p w14:paraId="70058F32" w14:textId="77777777" w:rsidR="00821DF6" w:rsidRDefault="00821DF6" w:rsidP="007B1746"/>
    <w:p w14:paraId="379949DE" w14:textId="3C74C175" w:rsidR="00821DF6" w:rsidRDefault="00821DF6" w:rsidP="007B1746">
      <w:r>
        <w:t>Add 1 value to a list using .append():</w:t>
      </w:r>
    </w:p>
    <w:p w14:paraId="654E9263" w14:textId="216DE44B" w:rsidR="00827153" w:rsidRDefault="00821DF6" w:rsidP="007B1746">
      <w:r w:rsidRPr="00821DF6">
        <w:rPr>
          <w:noProof/>
        </w:rPr>
        <w:lastRenderedPageBreak/>
        <w:drawing>
          <wp:inline distT="0" distB="0" distL="0" distR="0" wp14:anchorId="0FDBD2A9" wp14:editId="7F2D66D2">
            <wp:extent cx="5668166" cy="1448002"/>
            <wp:effectExtent l="0" t="0" r="889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68166" cy="1448002"/>
                    </a:xfrm>
                    <a:prstGeom prst="rect">
                      <a:avLst/>
                    </a:prstGeom>
                  </pic:spPr>
                </pic:pic>
              </a:graphicData>
            </a:graphic>
          </wp:inline>
        </w:drawing>
      </w:r>
    </w:p>
    <w:p w14:paraId="21B58B97" w14:textId="77777777" w:rsidR="009B0630" w:rsidRDefault="009B0630" w:rsidP="007B1746"/>
    <w:p w14:paraId="6D86E7E5" w14:textId="3C171083" w:rsidR="009B0630" w:rsidRDefault="009B0630" w:rsidP="007B1746">
      <w:r>
        <w:t>Delete the last 4 values in the list using del:</w:t>
      </w:r>
    </w:p>
    <w:p w14:paraId="6594A352" w14:textId="65DAD57F" w:rsidR="009B0630" w:rsidRDefault="009B0630" w:rsidP="007B1746">
      <w:r w:rsidRPr="009B0630">
        <w:rPr>
          <w:rStyle w:val="HTMLCode"/>
          <w:rFonts w:eastAsiaTheme="minorHAnsi"/>
          <w:noProof/>
        </w:rPr>
        <w:drawing>
          <wp:inline distT="0" distB="0" distL="0" distR="0" wp14:anchorId="173D49B9" wp14:editId="2541F6DB">
            <wp:extent cx="6335009" cy="1171739"/>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335009" cy="1171739"/>
                    </a:xfrm>
                    <a:prstGeom prst="rect">
                      <a:avLst/>
                    </a:prstGeom>
                  </pic:spPr>
                </pic:pic>
              </a:graphicData>
            </a:graphic>
          </wp:inline>
        </w:drawing>
      </w:r>
    </w:p>
    <w:p w14:paraId="3B950CBC" w14:textId="77777777" w:rsidR="009B0630" w:rsidRDefault="009B0630" w:rsidP="007B1746"/>
    <w:p w14:paraId="5227D3C5" w14:textId="34369F94" w:rsidR="009B0630" w:rsidRDefault="009B0630" w:rsidP="007B1746">
      <w:r>
        <w:t>Remove one last item / remove one first item:</w:t>
      </w:r>
    </w:p>
    <w:p w14:paraId="0C9E93E8" w14:textId="41E3C72B" w:rsidR="009B0630" w:rsidRDefault="009B0630" w:rsidP="007B1746">
      <w:r w:rsidRPr="009B0630">
        <w:rPr>
          <w:noProof/>
        </w:rPr>
        <w:lastRenderedPageBreak/>
        <w:drawing>
          <wp:inline distT="0" distB="0" distL="0" distR="0" wp14:anchorId="5A5C9170" wp14:editId="2C446735">
            <wp:extent cx="8583223" cy="5296639"/>
            <wp:effectExtent l="0" t="0" r="889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8583223" cy="5296639"/>
                    </a:xfrm>
                    <a:prstGeom prst="rect">
                      <a:avLst/>
                    </a:prstGeom>
                  </pic:spPr>
                </pic:pic>
              </a:graphicData>
            </a:graphic>
          </wp:inline>
        </w:drawing>
      </w:r>
    </w:p>
    <w:p w14:paraId="321447E1" w14:textId="77777777" w:rsidR="009B0630" w:rsidRDefault="009B0630" w:rsidP="007B1746"/>
    <w:p w14:paraId="190E5072" w14:textId="210A2BD7" w:rsidR="006E349C" w:rsidRPr="0043154B" w:rsidRDefault="006E349C" w:rsidP="006E349C">
      <w:pPr>
        <w:rPr>
          <w:sz w:val="32"/>
          <w:szCs w:val="32"/>
        </w:rPr>
      </w:pPr>
      <w:r w:rsidRPr="0043154B">
        <w:rPr>
          <w:b/>
          <w:bCs/>
          <w:sz w:val="32"/>
          <w:szCs w:val="32"/>
          <w:highlight w:val="yellow"/>
        </w:rPr>
        <w:t>TUPLE = (</w:t>
      </w:r>
      <w:r w:rsidR="00CB71C1" w:rsidRPr="0043154B">
        <w:rPr>
          <w:b/>
          <w:bCs/>
          <w:sz w:val="32"/>
          <w:szCs w:val="32"/>
          <w:highlight w:val="yellow"/>
        </w:rPr>
        <w:t>‘</w:t>
      </w:r>
      <w:r w:rsidRPr="0043154B">
        <w:rPr>
          <w:b/>
          <w:bCs/>
          <w:sz w:val="32"/>
          <w:szCs w:val="32"/>
          <w:highlight w:val="yellow"/>
        </w:rPr>
        <w:t>A</w:t>
      </w:r>
      <w:r w:rsidR="00CB71C1" w:rsidRPr="0043154B">
        <w:rPr>
          <w:b/>
          <w:bCs/>
          <w:sz w:val="32"/>
          <w:szCs w:val="32"/>
          <w:highlight w:val="yellow"/>
        </w:rPr>
        <w:t>’</w:t>
      </w:r>
      <w:r w:rsidRPr="0043154B">
        <w:rPr>
          <w:b/>
          <w:bCs/>
          <w:sz w:val="32"/>
          <w:szCs w:val="32"/>
          <w:highlight w:val="yellow"/>
        </w:rPr>
        <w:t>,</w:t>
      </w:r>
      <w:r w:rsidR="00CB71C1" w:rsidRPr="0043154B">
        <w:rPr>
          <w:b/>
          <w:bCs/>
          <w:sz w:val="32"/>
          <w:szCs w:val="32"/>
          <w:highlight w:val="yellow"/>
        </w:rPr>
        <w:t xml:space="preserve"> ‘</w:t>
      </w:r>
      <w:r w:rsidRPr="0043154B">
        <w:rPr>
          <w:b/>
          <w:bCs/>
          <w:sz w:val="32"/>
          <w:szCs w:val="32"/>
          <w:highlight w:val="yellow"/>
        </w:rPr>
        <w:t>B</w:t>
      </w:r>
      <w:r w:rsidR="00CB71C1" w:rsidRPr="0043154B">
        <w:rPr>
          <w:b/>
          <w:bCs/>
          <w:sz w:val="32"/>
          <w:szCs w:val="32"/>
          <w:highlight w:val="yellow"/>
        </w:rPr>
        <w:t>’</w:t>
      </w:r>
      <w:r w:rsidRPr="0043154B">
        <w:rPr>
          <w:b/>
          <w:bCs/>
          <w:sz w:val="32"/>
          <w:szCs w:val="32"/>
          <w:highlight w:val="yellow"/>
        </w:rPr>
        <w:t>)</w:t>
      </w:r>
      <w:r w:rsidRPr="0043154B">
        <w:rPr>
          <w:sz w:val="32"/>
          <w:szCs w:val="32"/>
        </w:rPr>
        <w:t xml:space="preserve"> </w:t>
      </w:r>
    </w:p>
    <w:p w14:paraId="7A298F87" w14:textId="30C71C07" w:rsidR="009D218B" w:rsidRDefault="009D218B" w:rsidP="007B1746">
      <w:r w:rsidRPr="009D218B">
        <w:rPr>
          <w:noProof/>
        </w:rPr>
        <w:lastRenderedPageBreak/>
        <w:drawing>
          <wp:inline distT="0" distB="0" distL="0" distR="0" wp14:anchorId="618B027F" wp14:editId="2CEBA6B1">
            <wp:extent cx="1476581" cy="828791"/>
            <wp:effectExtent l="0" t="0" r="0" b="952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26"/>
                    <a:stretch>
                      <a:fillRect/>
                    </a:stretch>
                  </pic:blipFill>
                  <pic:spPr>
                    <a:xfrm>
                      <a:off x="0" y="0"/>
                      <a:ext cx="1476581" cy="828791"/>
                    </a:xfrm>
                    <a:prstGeom prst="rect">
                      <a:avLst/>
                    </a:prstGeom>
                  </pic:spPr>
                </pic:pic>
              </a:graphicData>
            </a:graphic>
          </wp:inline>
        </w:drawing>
      </w:r>
    </w:p>
    <w:p w14:paraId="33C42412" w14:textId="77777777" w:rsidR="006E349C" w:rsidRDefault="006E349C" w:rsidP="006E349C">
      <w:r>
        <w:t>Tuples are basically lists that can never be changed.</w:t>
      </w:r>
    </w:p>
    <w:p w14:paraId="06A88868" w14:textId="77777777" w:rsidR="006E349C" w:rsidRDefault="006E349C" w:rsidP="006E349C"/>
    <w:p w14:paraId="0A85A44C" w14:textId="77777777" w:rsidR="006E349C" w:rsidRDefault="006E349C" w:rsidP="006E349C">
      <w:r>
        <w:t>Lists are quite dynamic; they can grow as you append and insert items, and they can shrink as you remove items. You can modify any element you want to in a list. Sometimes we like this behavior, but other times we may want to ensure that no user or no part of a program can change a list. That's what tuples are for.</w:t>
      </w:r>
    </w:p>
    <w:p w14:paraId="43FCB906" w14:textId="77777777" w:rsidR="006E349C" w:rsidRDefault="006E349C" w:rsidP="006E349C"/>
    <w:p w14:paraId="62D84C69" w14:textId="5152E49C" w:rsidR="006E349C" w:rsidRDefault="006E349C" w:rsidP="006E349C">
      <w:r>
        <w:t>Technically, lists are mutable objects and tuples are immutable objects. Mutable objects can change (think of mutations), and immutable objects can not change.</w:t>
      </w:r>
    </w:p>
    <w:p w14:paraId="06F38441" w14:textId="77777777" w:rsidR="002C407D" w:rsidRDefault="002C407D" w:rsidP="006E349C"/>
    <w:p w14:paraId="7F0BC763" w14:textId="53E05F5D" w:rsidR="002C407D" w:rsidRDefault="002C407D" w:rsidP="002C407D">
      <w:r>
        <w:t>If you try to change the tuple using e.g. append() you will get an error. The same kind of thing happens when you try to remove something from a tuple, or modify one of its elements. In sum: once you define a tuple, you can be confident that its values will not change.</w:t>
      </w:r>
    </w:p>
    <w:p w14:paraId="32C48C3E" w14:textId="77777777" w:rsidR="00A93486" w:rsidRDefault="00A93486" w:rsidP="007B1746"/>
    <w:p w14:paraId="2725C836" w14:textId="49AF64BE" w:rsidR="00A93486" w:rsidRDefault="00A93486" w:rsidP="007B1746">
      <w:r>
        <w:t>Tuple unpacking means:</w:t>
      </w:r>
    </w:p>
    <w:p w14:paraId="0F8176FA" w14:textId="1BFB2ACA" w:rsidR="00A93486" w:rsidRDefault="00A93486" w:rsidP="007B1746">
      <w:r w:rsidRPr="00A93486">
        <w:rPr>
          <w:noProof/>
        </w:rPr>
        <w:drawing>
          <wp:inline distT="0" distB="0" distL="0" distR="0" wp14:anchorId="0DA5553D" wp14:editId="1AC3AE13">
            <wp:extent cx="971686" cy="876422"/>
            <wp:effectExtent l="0" t="0" r="0" b="0"/>
            <wp:docPr id="196" name="Picture 19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picture containing calendar&#10;&#10;Description automatically generated"/>
                    <pic:cNvPicPr/>
                  </pic:nvPicPr>
                  <pic:blipFill>
                    <a:blip r:embed="rId27"/>
                    <a:stretch>
                      <a:fillRect/>
                    </a:stretch>
                  </pic:blipFill>
                  <pic:spPr>
                    <a:xfrm>
                      <a:off x="0" y="0"/>
                      <a:ext cx="971686" cy="876422"/>
                    </a:xfrm>
                    <a:prstGeom prst="rect">
                      <a:avLst/>
                    </a:prstGeom>
                  </pic:spPr>
                </pic:pic>
              </a:graphicData>
            </a:graphic>
          </wp:inline>
        </w:drawing>
      </w:r>
    </w:p>
    <w:p w14:paraId="0CA58946" w14:textId="2DACB8D4" w:rsidR="00A93486" w:rsidRDefault="00A93486" w:rsidP="007B1746">
      <w:r w:rsidRPr="00A93486">
        <w:rPr>
          <w:noProof/>
        </w:rPr>
        <w:lastRenderedPageBreak/>
        <w:drawing>
          <wp:inline distT="0" distB="0" distL="0" distR="0" wp14:anchorId="563B622C" wp14:editId="3F3224ED">
            <wp:extent cx="2048161" cy="2181529"/>
            <wp:effectExtent l="0" t="0" r="9525" b="0"/>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text, application&#10;&#10;Description automatically generated"/>
                    <pic:cNvPicPr/>
                  </pic:nvPicPr>
                  <pic:blipFill>
                    <a:blip r:embed="rId28"/>
                    <a:stretch>
                      <a:fillRect/>
                    </a:stretch>
                  </pic:blipFill>
                  <pic:spPr>
                    <a:xfrm>
                      <a:off x="0" y="0"/>
                      <a:ext cx="2048161" cy="2181529"/>
                    </a:xfrm>
                    <a:prstGeom prst="rect">
                      <a:avLst/>
                    </a:prstGeom>
                  </pic:spPr>
                </pic:pic>
              </a:graphicData>
            </a:graphic>
          </wp:inline>
        </w:drawing>
      </w:r>
    </w:p>
    <w:p w14:paraId="266C2DEA" w14:textId="0D0BA610" w:rsidR="00A93486" w:rsidRDefault="00A93486" w:rsidP="007B1746">
      <w:r w:rsidRPr="00A93486">
        <w:rPr>
          <w:noProof/>
        </w:rPr>
        <w:drawing>
          <wp:inline distT="0" distB="0" distL="0" distR="0" wp14:anchorId="12EE61E5" wp14:editId="5E2E5CDD">
            <wp:extent cx="5849166" cy="2657846"/>
            <wp:effectExtent l="0" t="0" r="0" b="9525"/>
            <wp:docPr id="198" name="Picture 19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 Word&#10;&#10;Description automatically generated"/>
                    <pic:cNvPicPr/>
                  </pic:nvPicPr>
                  <pic:blipFill>
                    <a:blip r:embed="rId29"/>
                    <a:stretch>
                      <a:fillRect/>
                    </a:stretch>
                  </pic:blipFill>
                  <pic:spPr>
                    <a:xfrm>
                      <a:off x="0" y="0"/>
                      <a:ext cx="5849166" cy="2657846"/>
                    </a:xfrm>
                    <a:prstGeom prst="rect">
                      <a:avLst/>
                    </a:prstGeom>
                  </pic:spPr>
                </pic:pic>
              </a:graphicData>
            </a:graphic>
          </wp:inline>
        </w:drawing>
      </w:r>
    </w:p>
    <w:p w14:paraId="24078A52" w14:textId="77777777" w:rsidR="00CB71C1" w:rsidRDefault="00CB71C1" w:rsidP="007B1746"/>
    <w:p w14:paraId="578D7708" w14:textId="77777777" w:rsidR="00CB71C1" w:rsidRPr="0043154B" w:rsidRDefault="00CB71C1" w:rsidP="00CB71C1">
      <w:pPr>
        <w:rPr>
          <w:b/>
          <w:bCs/>
          <w:sz w:val="32"/>
          <w:szCs w:val="32"/>
        </w:rPr>
      </w:pPr>
      <w:r w:rsidRPr="0043154B">
        <w:rPr>
          <w:b/>
          <w:bCs/>
          <w:sz w:val="32"/>
          <w:szCs w:val="32"/>
          <w:highlight w:val="yellow"/>
        </w:rPr>
        <w:t>SET = {‘A’, ‘B’, ‘C’}</w:t>
      </w:r>
    </w:p>
    <w:p w14:paraId="691C5C93" w14:textId="77777777" w:rsidR="00CB71C1" w:rsidRDefault="00CB71C1" w:rsidP="00CB71C1">
      <w:r w:rsidRPr="009D218B">
        <w:rPr>
          <w:noProof/>
        </w:rPr>
        <w:drawing>
          <wp:inline distT="0" distB="0" distL="0" distR="0" wp14:anchorId="40F8E271" wp14:editId="2713F2B4">
            <wp:extent cx="1276528" cy="781159"/>
            <wp:effectExtent l="0" t="0" r="0" b="0"/>
            <wp:docPr id="171" name="Picture 171" descr="Graphical user interface, chat or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chat or text message&#10;&#10;Description automatically generated with medium confidence"/>
                    <pic:cNvPicPr/>
                  </pic:nvPicPr>
                  <pic:blipFill>
                    <a:blip r:embed="rId30"/>
                    <a:stretch>
                      <a:fillRect/>
                    </a:stretch>
                  </pic:blipFill>
                  <pic:spPr>
                    <a:xfrm>
                      <a:off x="0" y="0"/>
                      <a:ext cx="1276528" cy="781159"/>
                    </a:xfrm>
                    <a:prstGeom prst="rect">
                      <a:avLst/>
                    </a:prstGeom>
                  </pic:spPr>
                </pic:pic>
              </a:graphicData>
            </a:graphic>
          </wp:inline>
        </w:drawing>
      </w:r>
    </w:p>
    <w:p w14:paraId="0018581C" w14:textId="77777777" w:rsidR="00CB71C1" w:rsidRDefault="00CB71C1" w:rsidP="00CB71C1">
      <w:r w:rsidRPr="00CB71C1">
        <w:lastRenderedPageBreak/>
        <w:t>A set object is an unordered collection of distinct hashable objects. Common uses include membership testing, removing duplicates from a sequence, and computing mathematical operations such as intersection, union, difference, and symmetric difference.</w:t>
      </w:r>
    </w:p>
    <w:p w14:paraId="7F18053A" w14:textId="77777777" w:rsidR="00CB71C1" w:rsidRDefault="00CB71C1" w:rsidP="007B1746"/>
    <w:p w14:paraId="103973AC" w14:textId="2B2A1899" w:rsidR="00B4091F" w:rsidRDefault="00B4091F" w:rsidP="007B1746">
      <w:r>
        <w:t>Operations in sets:</w:t>
      </w:r>
    </w:p>
    <w:p w14:paraId="2ACBDBBE" w14:textId="17192D72" w:rsidR="00B4091F" w:rsidRDefault="00B4091F" w:rsidP="007B1746">
      <w:r>
        <w:t>Example 1</w:t>
      </w:r>
    </w:p>
    <w:p w14:paraId="256E2F4A" w14:textId="52390923" w:rsidR="00B4091F" w:rsidRDefault="00B4091F" w:rsidP="007B1746">
      <w:pPr>
        <w:rPr>
          <w:lang w:val="ru-RU"/>
        </w:rPr>
      </w:pPr>
      <w:r w:rsidRPr="00B4091F">
        <w:rPr>
          <w:noProof/>
          <w:lang w:val="ru-RU"/>
        </w:rPr>
        <w:drawing>
          <wp:inline distT="0" distB="0" distL="0" distR="0" wp14:anchorId="71206292" wp14:editId="02727999">
            <wp:extent cx="7144747" cy="5087060"/>
            <wp:effectExtent l="0" t="0" r="0" b="0"/>
            <wp:docPr id="281632294"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32294" name="Picture 1" descr="Graphical user interface, application, Word&#10;&#10;Description automatically generated"/>
                    <pic:cNvPicPr/>
                  </pic:nvPicPr>
                  <pic:blipFill>
                    <a:blip r:embed="rId31"/>
                    <a:stretch>
                      <a:fillRect/>
                    </a:stretch>
                  </pic:blipFill>
                  <pic:spPr>
                    <a:xfrm>
                      <a:off x="0" y="0"/>
                      <a:ext cx="7144747" cy="5087060"/>
                    </a:xfrm>
                    <a:prstGeom prst="rect">
                      <a:avLst/>
                    </a:prstGeom>
                  </pic:spPr>
                </pic:pic>
              </a:graphicData>
            </a:graphic>
          </wp:inline>
        </w:drawing>
      </w:r>
    </w:p>
    <w:p w14:paraId="2ECD410F" w14:textId="61FE5396" w:rsidR="00B4091F" w:rsidRPr="00B4091F" w:rsidRDefault="00B4091F" w:rsidP="007B1746">
      <w:r>
        <w:t>Example 2</w:t>
      </w:r>
    </w:p>
    <w:p w14:paraId="75EBDCD4" w14:textId="4C24FF14" w:rsidR="00B4091F" w:rsidRDefault="00B4091F" w:rsidP="007B1746">
      <w:pPr>
        <w:rPr>
          <w:lang w:val="ru-RU"/>
        </w:rPr>
      </w:pPr>
      <w:r w:rsidRPr="00B4091F">
        <w:rPr>
          <w:noProof/>
          <w:lang w:val="ru-RU"/>
        </w:rPr>
        <w:lastRenderedPageBreak/>
        <w:drawing>
          <wp:inline distT="0" distB="0" distL="0" distR="0" wp14:anchorId="425A9222" wp14:editId="27A50376">
            <wp:extent cx="6439799" cy="4096322"/>
            <wp:effectExtent l="0" t="0" r="0" b="0"/>
            <wp:docPr id="88687294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872944" name="Picture 1" descr="Text&#10;&#10;Description automatically generated"/>
                    <pic:cNvPicPr/>
                  </pic:nvPicPr>
                  <pic:blipFill>
                    <a:blip r:embed="rId32"/>
                    <a:stretch>
                      <a:fillRect/>
                    </a:stretch>
                  </pic:blipFill>
                  <pic:spPr>
                    <a:xfrm>
                      <a:off x="0" y="0"/>
                      <a:ext cx="6439799" cy="4096322"/>
                    </a:xfrm>
                    <a:prstGeom prst="rect">
                      <a:avLst/>
                    </a:prstGeom>
                  </pic:spPr>
                </pic:pic>
              </a:graphicData>
            </a:graphic>
          </wp:inline>
        </w:drawing>
      </w:r>
    </w:p>
    <w:p w14:paraId="592EBD17" w14:textId="701EF9DD" w:rsidR="00B4091F" w:rsidRDefault="0066351A" w:rsidP="007B1746">
      <w:r>
        <w:t>Example 3</w:t>
      </w:r>
    </w:p>
    <w:p w14:paraId="00E26F81" w14:textId="6DE26E5E" w:rsidR="0066351A" w:rsidRPr="0066351A" w:rsidRDefault="0066351A" w:rsidP="007B1746">
      <w:r w:rsidRPr="0066351A">
        <w:rPr>
          <w:noProof/>
        </w:rPr>
        <w:lastRenderedPageBreak/>
        <w:drawing>
          <wp:inline distT="0" distB="0" distL="0" distR="0" wp14:anchorId="22B0FFC4" wp14:editId="00DC5422">
            <wp:extent cx="9144000" cy="3982720"/>
            <wp:effectExtent l="0" t="0" r="0" b="0"/>
            <wp:docPr id="688507207"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a:blip r:embed="rId33"/>
                    <a:stretch>
                      <a:fillRect/>
                    </a:stretch>
                  </pic:blipFill>
                  <pic:spPr>
                    <a:xfrm>
                      <a:off x="0" y="0"/>
                      <a:ext cx="9144000" cy="3982720"/>
                    </a:xfrm>
                    <a:prstGeom prst="rect">
                      <a:avLst/>
                    </a:prstGeom>
                  </pic:spPr>
                </pic:pic>
              </a:graphicData>
            </a:graphic>
          </wp:inline>
        </w:drawing>
      </w:r>
    </w:p>
    <w:p w14:paraId="6E479189" w14:textId="77777777" w:rsidR="00CB71C1" w:rsidRDefault="00CB71C1" w:rsidP="007B1746"/>
    <w:p w14:paraId="06D6DDC3" w14:textId="04AE4C7D" w:rsidR="00CB71C1" w:rsidRPr="00CB71C1" w:rsidRDefault="00CB71C1" w:rsidP="007B1746">
      <w:pPr>
        <w:rPr>
          <w:b/>
          <w:bCs/>
        </w:rPr>
      </w:pPr>
      <w:r w:rsidRPr="00CB71C1">
        <w:rPr>
          <w:b/>
          <w:bCs/>
          <w:highlight w:val="yellow"/>
        </w:rPr>
        <w:t>Difference between lists, tuples, and sets:</w:t>
      </w:r>
    </w:p>
    <w:p w14:paraId="6260D63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Lists:</w:t>
      </w:r>
    </w:p>
    <w:p w14:paraId="3807FCBD"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 (i.e. elements have a defined order and can be accessed by their index)</w:t>
      </w:r>
    </w:p>
    <w:p w14:paraId="2577ADF0"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removed, and modified)</w:t>
      </w:r>
    </w:p>
    <w:p w14:paraId="7B588A67"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0EC296CB"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Defined using square brackets [] or using the list() constructor function</w:t>
      </w:r>
    </w:p>
    <w:p w14:paraId="5A1FA982"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Tuples:</w:t>
      </w:r>
    </w:p>
    <w:p w14:paraId="0BB6D02C"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w:t>
      </w:r>
    </w:p>
    <w:p w14:paraId="7F5CE9B1"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Immutable (i.e. elements cannot be added, removed, or modified once the tuple is created)</w:t>
      </w:r>
    </w:p>
    <w:p w14:paraId="2A7E36F8"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lastRenderedPageBreak/>
        <w:t>Can contain duplicate elements</w:t>
      </w:r>
    </w:p>
    <w:p w14:paraId="470F91C0"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Defined using parentheses () or using the tuple() constructor function</w:t>
      </w:r>
    </w:p>
    <w:p w14:paraId="3B573B6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ets:</w:t>
      </w:r>
    </w:p>
    <w:p w14:paraId="1C8FCC25"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Unordered collection of unique elements (i.e. no duplicates allowed)</w:t>
      </w:r>
    </w:p>
    <w:p w14:paraId="53977178"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and removed)</w:t>
      </w:r>
    </w:p>
    <w:p w14:paraId="73E8F41D"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Elements are not accessed by index, but rather by value (i.e. you can check if an element is in a set, but you can't access it directly by index)</w:t>
      </w:r>
    </w:p>
    <w:p w14:paraId="4AE9EF7A"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Defined using curly braces {} or using the set() constructor function</w:t>
      </w:r>
    </w:p>
    <w:p w14:paraId="0B94E760"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ome similarities between lists, tuples, and sets:</w:t>
      </w:r>
    </w:p>
    <w:p w14:paraId="6A7D0F5C"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contain elements of any data type (strings, integers, floats, etc.)</w:t>
      </w:r>
    </w:p>
    <w:p w14:paraId="5AC3332F"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be iterated over using loops</w:t>
      </w:r>
    </w:p>
    <w:p w14:paraId="0D8F6818" w14:textId="77777777" w:rsid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be used in combination with built-in Python functions like len() and sorted()</w:t>
      </w:r>
    </w:p>
    <w:p w14:paraId="7FEE08F4"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p>
    <w:p w14:paraId="15637618"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list when you need to store an ordered sequence of items that can be changed. For example, a list is useful when you want to keep track of a to-do list or a shopping list, where you may need to add or remove items.</w:t>
      </w:r>
    </w:p>
    <w:p w14:paraId="23B6420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tuple when you need to store an ordered sequence of items that cannot be changed. For example, a tuple is useful when you want to store the coordinates of a point in two-dimensional space, where the x and y values are fixed.</w:t>
      </w:r>
    </w:p>
    <w:p w14:paraId="220FA8B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set when you need to store a collection of items that are unique and unordered. For example, a set is useful when you want to keep track of a list of unique words in a document, where the order of the words doesn't matter.</w:t>
      </w:r>
    </w:p>
    <w:p w14:paraId="4DC8215D"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Here are some specific examples:</w:t>
      </w:r>
    </w:p>
    <w:p w14:paraId="11B4BF0F"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List: </w:t>
      </w:r>
      <w:r w:rsidRPr="00CB71C1">
        <w:rPr>
          <w:rFonts w:ascii="Courier New" w:eastAsia="Times New Roman" w:hAnsi="Courier New" w:cs="Courier New"/>
        </w:rPr>
        <w:t>todo_list = ['shower', 'brush teeth', 'mow lawn', 'eat brains']</w:t>
      </w:r>
    </w:p>
    <w:p w14:paraId="5E1266DB" w14:textId="77777777" w:rsidR="00CB71C1" w:rsidRPr="00CB71C1" w:rsidRDefault="00CB71C1" w:rsidP="00CB71C1">
      <w:pPr>
        <w:numPr>
          <w:ilvl w:val="0"/>
          <w:numId w:val="37"/>
        </w:numPr>
        <w:spacing w:before="100" w:beforeAutospacing="1" w:after="100" w:afterAutospacing="1" w:line="240" w:lineRule="auto"/>
        <w:rPr>
          <w:rFonts w:ascii="Courier New" w:eastAsia="Times New Roman" w:hAnsi="Courier New" w:cs="Courier New"/>
        </w:rPr>
      </w:pPr>
      <w:r w:rsidRPr="00CB71C1">
        <w:rPr>
          <w:rFonts w:eastAsia="Times New Roman" w:cstheme="minorHAnsi"/>
        </w:rPr>
        <w:t xml:space="preserve">Tuple: </w:t>
      </w:r>
      <w:r w:rsidRPr="00CB71C1">
        <w:rPr>
          <w:rFonts w:ascii="Courier New" w:eastAsia="Times New Roman" w:hAnsi="Courier New" w:cs="Courier New"/>
        </w:rPr>
        <w:t>point = (3, 5)</w:t>
      </w:r>
    </w:p>
    <w:p w14:paraId="0300D98C"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Set: </w:t>
      </w:r>
      <w:r w:rsidRPr="00CB71C1">
        <w:rPr>
          <w:rFonts w:ascii="Courier New" w:eastAsia="Times New Roman" w:hAnsi="Courier New" w:cs="Courier New"/>
        </w:rPr>
        <w:t>unique_words = {'apple', 'banana', 'orange', 'pear'}</w:t>
      </w:r>
    </w:p>
    <w:p w14:paraId="52A6783F" w14:textId="77777777" w:rsid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Of course, these are just a few examples and there are many other use cases for lists, tuples, and sets depending on the specific problem you are trying to solve.</w:t>
      </w:r>
    </w:p>
    <w:p w14:paraId="3B634958" w14:textId="0FC4B7B6" w:rsidR="00FE205F" w:rsidRPr="00CB71C1" w:rsidRDefault="00FE205F" w:rsidP="00CB71C1">
      <w:pPr>
        <w:spacing w:before="100" w:beforeAutospacing="1" w:after="100" w:afterAutospacing="1" w:line="240" w:lineRule="auto"/>
        <w:rPr>
          <w:rFonts w:eastAsia="Times New Roman" w:cstheme="minorHAnsi"/>
        </w:rPr>
      </w:pP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p>
    <w:p w14:paraId="559D0AA5" w14:textId="634F5F13" w:rsidR="00CB71C1" w:rsidRDefault="00FE205F" w:rsidP="007B1746">
      <w:pPr>
        <w:rPr>
          <w:rFonts w:cstheme="minorHAnsi"/>
        </w:rPr>
      </w:pPr>
      <w:r w:rsidRPr="00FE205F">
        <w:rPr>
          <w:rFonts w:cstheme="minorHAnsi"/>
          <w:noProof/>
        </w:rPr>
        <w:lastRenderedPageBreak/>
        <w:drawing>
          <wp:inline distT="0" distB="0" distL="0" distR="0" wp14:anchorId="76FF54D5" wp14:editId="3C667607">
            <wp:extent cx="6354062" cy="3419952"/>
            <wp:effectExtent l="0" t="0" r="8890" b="9525"/>
            <wp:docPr id="2040672070"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2070" name="Picture 1" descr="Table&#10;&#10;Description automatically generated"/>
                    <pic:cNvPicPr/>
                  </pic:nvPicPr>
                  <pic:blipFill>
                    <a:blip r:embed="rId34"/>
                    <a:stretch>
                      <a:fillRect/>
                    </a:stretch>
                  </pic:blipFill>
                  <pic:spPr>
                    <a:xfrm>
                      <a:off x="0" y="0"/>
                      <a:ext cx="6354062" cy="3419952"/>
                    </a:xfrm>
                    <a:prstGeom prst="rect">
                      <a:avLst/>
                    </a:prstGeom>
                  </pic:spPr>
                </pic:pic>
              </a:graphicData>
            </a:graphic>
          </wp:inline>
        </w:drawing>
      </w:r>
    </w:p>
    <w:p w14:paraId="0D27FD27" w14:textId="7954C532" w:rsidR="00FE205F" w:rsidRDefault="00FE205F" w:rsidP="007B1746">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p>
    <w:p w14:paraId="17789C55" w14:textId="712530F3" w:rsidR="00FE205F" w:rsidRDefault="00FE205F" w:rsidP="007B1746">
      <w:pPr>
        <w:rPr>
          <w:rFonts w:cstheme="minorHAnsi"/>
        </w:rPr>
      </w:pPr>
      <w:r w:rsidRPr="00FE205F">
        <w:rPr>
          <w:rFonts w:cstheme="minorHAnsi"/>
          <w:noProof/>
        </w:rPr>
        <w:lastRenderedPageBreak/>
        <w:drawing>
          <wp:inline distT="0" distB="0" distL="0" distR="0" wp14:anchorId="3AD3DD2D" wp14:editId="6CD8EDC6">
            <wp:extent cx="6430272" cy="2905530"/>
            <wp:effectExtent l="0" t="0" r="8890" b="9525"/>
            <wp:docPr id="31907474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74745" name="Picture 1" descr="Table&#10;&#10;Description automatically generated"/>
                    <pic:cNvPicPr/>
                  </pic:nvPicPr>
                  <pic:blipFill>
                    <a:blip r:embed="rId35"/>
                    <a:stretch>
                      <a:fillRect/>
                    </a:stretch>
                  </pic:blipFill>
                  <pic:spPr>
                    <a:xfrm>
                      <a:off x="0" y="0"/>
                      <a:ext cx="6430272" cy="2905530"/>
                    </a:xfrm>
                    <a:prstGeom prst="rect">
                      <a:avLst/>
                    </a:prstGeom>
                  </pic:spPr>
                </pic:pic>
              </a:graphicData>
            </a:graphic>
          </wp:inline>
        </w:drawing>
      </w:r>
    </w:p>
    <w:p w14:paraId="24AE0626" w14:textId="77777777" w:rsidR="002C7B45" w:rsidRDefault="002C7B45" w:rsidP="007B1746">
      <w:pPr>
        <w:rPr>
          <w:rFonts w:cstheme="minorHAnsi"/>
        </w:rPr>
      </w:pPr>
    </w:p>
    <w:p w14:paraId="718F2C61" w14:textId="01D8C2CF" w:rsidR="002C7B45" w:rsidRPr="002C7B45" w:rsidRDefault="002C7B45" w:rsidP="007B1746">
      <w:pPr>
        <w:rPr>
          <w:rFonts w:cstheme="minorHAnsi"/>
          <w:b/>
          <w:bCs/>
        </w:rPr>
      </w:pPr>
      <w:r w:rsidRPr="002C7B45">
        <w:rPr>
          <w:rFonts w:cstheme="minorHAnsi"/>
          <w:b/>
          <w:bCs/>
          <w:highlight w:val="yellow"/>
        </w:rPr>
        <w:t>Hashable / non-hashable objects</w:t>
      </w:r>
    </w:p>
    <w:p w14:paraId="5591D7B6"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In Python, a hashable object is an object that can be hashed, meaning it can be used as a key in a dictionary or an element in a set.</w:t>
      </w:r>
    </w:p>
    <w:p w14:paraId="570D47C5" w14:textId="7AA31E26"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Hashable objects must have a hash value that remains the same throughout their lifetime</w:t>
      </w:r>
      <w:r>
        <w:rPr>
          <w:rFonts w:asciiTheme="majorHAnsi" w:hAnsiTheme="majorHAnsi" w:cstheme="majorHAnsi"/>
          <w:sz w:val="22"/>
          <w:szCs w:val="22"/>
        </w:rPr>
        <w:t xml:space="preserve"> (immutable)</w:t>
      </w:r>
      <w:r w:rsidRPr="002C7B45">
        <w:rPr>
          <w:rFonts w:asciiTheme="majorHAnsi" w:hAnsiTheme="majorHAnsi" w:cstheme="majorHAnsi"/>
          <w:sz w:val="22"/>
          <w:szCs w:val="22"/>
        </w:rPr>
        <w:t>. This means that if two hashable objects are equal, their hash values must be equal as well.</w:t>
      </w:r>
    </w:p>
    <w:p w14:paraId="33872490"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hashabl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integers, floats, strings, and tuples</w:t>
      </w:r>
      <w:r w:rsidRPr="002C7B45">
        <w:rPr>
          <w:rFonts w:asciiTheme="majorHAnsi" w:hAnsiTheme="majorHAnsi" w:cstheme="majorHAnsi"/>
          <w:sz w:val="22"/>
          <w:szCs w:val="22"/>
        </w:rPr>
        <w:t xml:space="preserve"> (as long as their elements are also hashable).</w:t>
      </w:r>
    </w:p>
    <w:p w14:paraId="6292738A"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On the other hand, non-hashable objects are objects that cannot be hashed, meaning they cannot be used as keys in a dictionary or elements in a set.</w:t>
      </w:r>
    </w:p>
    <w:p w14:paraId="27675D0F"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non-hashabl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lists, dictionaries, and other mutable objects</w:t>
      </w:r>
      <w:r w:rsidRPr="002C7B45">
        <w:rPr>
          <w:rFonts w:asciiTheme="majorHAnsi" w:hAnsiTheme="majorHAnsi" w:cstheme="majorHAnsi"/>
          <w:sz w:val="22"/>
          <w:szCs w:val="22"/>
        </w:rPr>
        <w:t>, which can change their contents or structure over time.</w:t>
      </w:r>
    </w:p>
    <w:p w14:paraId="2D280687" w14:textId="77777777" w:rsidR="002C7B45" w:rsidRDefault="002C7B45" w:rsidP="007B1746">
      <w:pPr>
        <w:rPr>
          <w:rFonts w:cstheme="minorHAnsi"/>
        </w:rPr>
      </w:pPr>
    </w:p>
    <w:p w14:paraId="353A3D22" w14:textId="77777777" w:rsidR="00DD03B3" w:rsidRDefault="00DD03B3" w:rsidP="007B1746">
      <w:pPr>
        <w:rPr>
          <w:rFonts w:cstheme="minorHAnsi"/>
        </w:rPr>
      </w:pPr>
    </w:p>
    <w:p w14:paraId="5EF26A2C" w14:textId="024BD3AE" w:rsidR="00A3702E" w:rsidRPr="0043154B" w:rsidRDefault="00A3702E" w:rsidP="007B1746">
      <w:pPr>
        <w:rPr>
          <w:rFonts w:cstheme="minorHAnsi"/>
          <w:b/>
          <w:bCs/>
          <w:sz w:val="32"/>
          <w:szCs w:val="32"/>
        </w:rPr>
      </w:pPr>
      <w:r w:rsidRPr="0043154B">
        <w:rPr>
          <w:rFonts w:cstheme="minorHAnsi"/>
          <w:b/>
          <w:bCs/>
          <w:sz w:val="32"/>
          <w:szCs w:val="32"/>
          <w:highlight w:val="yellow"/>
        </w:rPr>
        <w:t>DICTIONARY = {</w:t>
      </w:r>
      <w:r w:rsidR="000A4CC1">
        <w:rPr>
          <w:rFonts w:cstheme="minorHAnsi"/>
          <w:b/>
          <w:bCs/>
          <w:sz w:val="32"/>
          <w:szCs w:val="32"/>
          <w:highlight w:val="yellow"/>
        </w:rPr>
        <w:t>‘A’: 1, ‘B’: 2, ‘C’: 3</w:t>
      </w:r>
      <w:r w:rsidRPr="0043154B">
        <w:rPr>
          <w:rFonts w:cstheme="minorHAnsi"/>
          <w:b/>
          <w:bCs/>
          <w:sz w:val="32"/>
          <w:szCs w:val="32"/>
          <w:highlight w:val="yellow"/>
        </w:rPr>
        <w:t>}</w:t>
      </w:r>
    </w:p>
    <w:p w14:paraId="559E7B3E" w14:textId="77777777"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lastRenderedPageBreak/>
        <w:t xml:space="preserve">A dictionary is like a list, but more general. </w:t>
      </w:r>
    </w:p>
    <w:p w14:paraId="3BEAEF63" w14:textId="29EA1EF7"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In a list, the indices have to be integers</w:t>
      </w:r>
      <w:r>
        <w:rPr>
          <w:rFonts w:asciiTheme="minorHAnsi" w:hAnsiTheme="minorHAnsi" w:cstheme="minorHAnsi"/>
          <w:sz w:val="22"/>
          <w:szCs w:val="22"/>
        </w:rPr>
        <w:t xml:space="preserve"> </w:t>
      </w:r>
      <w:r w:rsidRPr="0043154B">
        <w:rPr>
          <w:rFonts w:asciiTheme="minorHAnsi" w:hAnsiTheme="minorHAnsi" w:cstheme="minorHAnsi"/>
          <w:i/>
          <w:iCs/>
          <w:sz w:val="22"/>
          <w:szCs w:val="22"/>
        </w:rPr>
        <w:t>(numbers)</w:t>
      </w:r>
      <w:r w:rsidRPr="0043154B">
        <w:rPr>
          <w:rFonts w:asciiTheme="minorHAnsi" w:hAnsiTheme="minorHAnsi" w:cstheme="minorHAnsi"/>
          <w:sz w:val="22"/>
          <w:szCs w:val="22"/>
        </w:rPr>
        <w:t>; in a dictionary they can be (almost) any type.</w:t>
      </w:r>
    </w:p>
    <w:p w14:paraId="1DA51561" w14:textId="15080058" w:rsidR="00C7333A" w:rsidRPr="0043154B" w:rsidRDefault="00C7333A" w:rsidP="0043154B">
      <w:pPr>
        <w:pStyle w:val="NormalWeb"/>
        <w:rPr>
          <w:rFonts w:asciiTheme="minorHAnsi" w:hAnsiTheme="minorHAnsi" w:cstheme="minorHAnsi"/>
          <w:sz w:val="22"/>
          <w:szCs w:val="22"/>
        </w:rPr>
      </w:pPr>
      <w:r w:rsidRPr="00C7333A">
        <w:rPr>
          <w:rFonts w:asciiTheme="minorHAnsi" w:hAnsiTheme="minorHAnsi" w:cstheme="minorHAnsi"/>
          <w:noProof/>
          <w:sz w:val="22"/>
          <w:szCs w:val="22"/>
        </w:rPr>
        <w:drawing>
          <wp:inline distT="0" distB="0" distL="0" distR="0" wp14:anchorId="6F01F9B2" wp14:editId="39D517AD">
            <wp:extent cx="4801270" cy="333422"/>
            <wp:effectExtent l="0" t="0" r="0" b="9525"/>
            <wp:docPr id="8866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4582" name=""/>
                    <pic:cNvPicPr/>
                  </pic:nvPicPr>
                  <pic:blipFill>
                    <a:blip r:embed="rId36"/>
                    <a:stretch>
                      <a:fillRect/>
                    </a:stretch>
                  </pic:blipFill>
                  <pic:spPr>
                    <a:xfrm>
                      <a:off x="0" y="0"/>
                      <a:ext cx="4801270" cy="333422"/>
                    </a:xfrm>
                    <a:prstGeom prst="rect">
                      <a:avLst/>
                    </a:prstGeom>
                  </pic:spPr>
                </pic:pic>
              </a:graphicData>
            </a:graphic>
          </wp:inline>
        </w:drawing>
      </w:r>
    </w:p>
    <w:p w14:paraId="3EEE7817" w14:textId="0CEECFFA"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You can think of a dictionary as a </w:t>
      </w:r>
      <w:r w:rsidRPr="0043154B">
        <w:rPr>
          <w:rStyle w:val="Strong"/>
          <w:rFonts w:asciiTheme="minorHAnsi" w:hAnsiTheme="minorHAnsi" w:cstheme="minorHAnsi"/>
          <w:sz w:val="22"/>
          <w:szCs w:val="22"/>
        </w:rPr>
        <w:t>mapping</w:t>
      </w:r>
      <w:r w:rsidRPr="0043154B">
        <w:rPr>
          <w:rFonts w:asciiTheme="minorHAnsi" w:hAnsiTheme="minorHAnsi" w:cstheme="minorHAnsi"/>
          <w:sz w:val="22"/>
          <w:szCs w:val="22"/>
        </w:rPr>
        <w:t xml:space="preserve"> </w:t>
      </w:r>
      <w:r w:rsidR="000A4CC1" w:rsidRPr="000A4CC1">
        <w:rPr>
          <w:rFonts w:asciiTheme="minorHAnsi" w:hAnsiTheme="minorHAnsi" w:cstheme="minorHAnsi"/>
          <w:i/>
          <w:iCs/>
          <w:sz w:val="22"/>
          <w:szCs w:val="22"/>
        </w:rPr>
        <w:t>(links)</w:t>
      </w:r>
      <w:r w:rsidR="000A4CC1">
        <w:rPr>
          <w:rFonts w:asciiTheme="minorHAnsi" w:hAnsiTheme="minorHAnsi" w:cstheme="minorHAnsi"/>
          <w:sz w:val="22"/>
          <w:szCs w:val="22"/>
        </w:rPr>
        <w:t xml:space="preserve"> </w:t>
      </w:r>
      <w:r w:rsidRPr="0043154B">
        <w:rPr>
          <w:rFonts w:asciiTheme="minorHAnsi" w:hAnsiTheme="minorHAnsi" w:cstheme="minorHAnsi"/>
          <w:sz w:val="22"/>
          <w:szCs w:val="22"/>
        </w:rPr>
        <w:t xml:space="preserve">between a set of indices (which are called </w:t>
      </w:r>
      <w:r w:rsidRPr="0043154B">
        <w:rPr>
          <w:rStyle w:val="HTMLCode"/>
          <w:rFonts w:asciiTheme="minorHAnsi" w:hAnsiTheme="minorHAnsi" w:cstheme="minorHAnsi"/>
          <w:sz w:val="22"/>
          <w:szCs w:val="22"/>
        </w:rPr>
        <w:t>keys</w:t>
      </w:r>
      <w:r w:rsidRPr="0043154B">
        <w:rPr>
          <w:rFonts w:asciiTheme="minorHAnsi" w:hAnsiTheme="minorHAnsi" w:cstheme="minorHAnsi"/>
          <w:sz w:val="22"/>
          <w:szCs w:val="22"/>
        </w:rPr>
        <w:t xml:space="preserve">) and a set of </w:t>
      </w:r>
      <w:r w:rsidRPr="0043154B">
        <w:rPr>
          <w:rStyle w:val="Strong"/>
          <w:rFonts w:asciiTheme="minorHAnsi" w:hAnsiTheme="minorHAnsi" w:cstheme="minorHAnsi"/>
          <w:sz w:val="22"/>
          <w:szCs w:val="22"/>
        </w:rPr>
        <w:t>values</w:t>
      </w:r>
      <w:r w:rsidRPr="0043154B">
        <w:rPr>
          <w:rFonts w:asciiTheme="minorHAnsi" w:hAnsiTheme="minorHAnsi" w:cstheme="minorHAnsi"/>
          <w:sz w:val="22"/>
          <w:szCs w:val="22"/>
        </w:rPr>
        <w:t>. Each key maps to a value</w:t>
      </w:r>
      <w:r>
        <w:rPr>
          <w:rFonts w:asciiTheme="minorHAnsi" w:hAnsiTheme="minorHAnsi" w:cstheme="minorHAnsi"/>
          <w:sz w:val="22"/>
          <w:szCs w:val="22"/>
        </w:rPr>
        <w:t xml:space="preserve"> </w:t>
      </w:r>
      <w:r>
        <w:rPr>
          <w:rFonts w:asciiTheme="minorHAnsi" w:hAnsiTheme="minorHAnsi" w:cstheme="minorHAnsi"/>
          <w:i/>
          <w:iCs/>
          <w:sz w:val="22"/>
          <w:szCs w:val="22"/>
        </w:rPr>
        <w:t>(links to a value).</w:t>
      </w:r>
    </w:p>
    <w:p w14:paraId="1AD3035D" w14:textId="62808292" w:rsidR="000A4CC1" w:rsidRDefault="000A4CC1" w:rsidP="0043154B">
      <w:pPr>
        <w:pStyle w:val="NormalWeb"/>
        <w:rPr>
          <w:rFonts w:asciiTheme="minorHAnsi" w:hAnsiTheme="minorHAnsi" w:cstheme="minorHAnsi"/>
          <w:sz w:val="22"/>
          <w:szCs w:val="22"/>
        </w:rPr>
      </w:pPr>
      <w:r w:rsidRPr="000A4CC1">
        <w:rPr>
          <w:rFonts w:asciiTheme="minorHAnsi" w:hAnsiTheme="minorHAnsi" w:cstheme="minorHAnsi"/>
          <w:noProof/>
          <w:sz w:val="22"/>
          <w:szCs w:val="22"/>
        </w:rPr>
        <w:drawing>
          <wp:inline distT="0" distB="0" distL="0" distR="0" wp14:anchorId="771E0D60" wp14:editId="56F4231F">
            <wp:extent cx="5277587" cy="285790"/>
            <wp:effectExtent l="0" t="0" r="0" b="0"/>
            <wp:docPr id="433126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26294" name=""/>
                    <pic:cNvPicPr/>
                  </pic:nvPicPr>
                  <pic:blipFill>
                    <a:blip r:embed="rId37"/>
                    <a:stretch>
                      <a:fillRect/>
                    </a:stretch>
                  </pic:blipFill>
                  <pic:spPr>
                    <a:xfrm>
                      <a:off x="0" y="0"/>
                      <a:ext cx="5277587" cy="285790"/>
                    </a:xfrm>
                    <a:prstGeom prst="rect">
                      <a:avLst/>
                    </a:prstGeom>
                  </pic:spPr>
                </pic:pic>
              </a:graphicData>
            </a:graphic>
          </wp:inline>
        </w:drawing>
      </w:r>
    </w:p>
    <w:p w14:paraId="5D81DD00" w14:textId="6EB46D53"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The association of a key and a value is called a </w:t>
      </w:r>
      <w:r w:rsidRPr="0043154B">
        <w:rPr>
          <w:rStyle w:val="Strong"/>
          <w:rFonts w:asciiTheme="minorHAnsi" w:hAnsiTheme="minorHAnsi" w:cstheme="minorHAnsi"/>
          <w:sz w:val="22"/>
          <w:szCs w:val="22"/>
        </w:rPr>
        <w:t>key-value pair</w:t>
      </w:r>
      <w:r w:rsidRPr="0043154B">
        <w:rPr>
          <w:rFonts w:asciiTheme="minorHAnsi" w:hAnsiTheme="minorHAnsi" w:cstheme="minorHAnsi"/>
          <w:sz w:val="22"/>
          <w:szCs w:val="22"/>
        </w:rPr>
        <w:t xml:space="preserve"> or sometimes an </w:t>
      </w:r>
      <w:r w:rsidRPr="0043154B">
        <w:rPr>
          <w:rStyle w:val="Strong"/>
          <w:rFonts w:asciiTheme="minorHAnsi" w:hAnsiTheme="minorHAnsi" w:cstheme="minorHAnsi"/>
          <w:sz w:val="22"/>
          <w:szCs w:val="22"/>
        </w:rPr>
        <w:t>item</w:t>
      </w:r>
      <w:r w:rsidRPr="0043154B">
        <w:rPr>
          <w:rFonts w:asciiTheme="minorHAnsi" w:hAnsiTheme="minorHAnsi" w:cstheme="minorHAnsi"/>
          <w:sz w:val="22"/>
          <w:szCs w:val="22"/>
        </w:rPr>
        <w:t>.</w:t>
      </w:r>
    </w:p>
    <w:p w14:paraId="1B571592" w14:textId="2BA0530E" w:rsidR="00990E12" w:rsidRPr="0043154B" w:rsidRDefault="00990E12" w:rsidP="0043154B">
      <w:pPr>
        <w:pStyle w:val="NormalWeb"/>
        <w:rPr>
          <w:rFonts w:asciiTheme="minorHAnsi" w:hAnsiTheme="minorHAnsi" w:cstheme="minorHAnsi"/>
          <w:sz w:val="22"/>
          <w:szCs w:val="22"/>
        </w:rPr>
      </w:pPr>
      <w:r w:rsidRPr="00990E12">
        <w:rPr>
          <w:rFonts w:asciiTheme="minorHAnsi" w:hAnsiTheme="minorHAnsi" w:cstheme="minorHAnsi"/>
          <w:sz w:val="22"/>
          <w:szCs w:val="22"/>
        </w:rPr>
        <w:t>A dictionary connects two pieces of information. Those two pieces of information can be any kind of data structure in Python.</w:t>
      </w:r>
    </w:p>
    <w:p w14:paraId="6E99B752" w14:textId="77777777" w:rsidR="00A3702E" w:rsidRDefault="00A3702E" w:rsidP="007B1746">
      <w:pPr>
        <w:rPr>
          <w:rFonts w:cstheme="minorHAnsi"/>
        </w:rPr>
      </w:pPr>
    </w:p>
    <w:p w14:paraId="5901E8A0" w14:textId="63132DF2" w:rsidR="0043154B" w:rsidRDefault="00193F46" w:rsidP="007B1746">
      <w:pPr>
        <w:rPr>
          <w:rFonts w:ascii="Courier New" w:hAnsi="Courier New" w:cs="Courier New"/>
          <w:color w:val="FFFFFF" w:themeColor="background1"/>
        </w:rPr>
      </w:pPr>
      <w:r>
        <w:rPr>
          <w:rFonts w:cstheme="minorHAnsi"/>
        </w:rPr>
        <w:t xml:space="preserve">Create an empty dictionary:  </w:t>
      </w:r>
      <w:r w:rsidRPr="00193F46">
        <w:rPr>
          <w:rFonts w:ascii="Courier New" w:hAnsi="Courier New" w:cs="Courier New"/>
          <w:color w:val="FFFFFF" w:themeColor="background1"/>
          <w:highlight w:val="black"/>
        </w:rPr>
        <w:t>ruseng = {}</w:t>
      </w:r>
      <w:r w:rsidRPr="00193F46">
        <w:rPr>
          <w:rFonts w:cstheme="minorHAnsi"/>
          <w:color w:val="FFFFFF" w:themeColor="background1"/>
        </w:rPr>
        <w:t xml:space="preserve"> </w:t>
      </w:r>
      <w:r>
        <w:rPr>
          <w:rFonts w:cstheme="minorHAnsi"/>
        </w:rPr>
        <w:t xml:space="preserve">or </w:t>
      </w:r>
      <w:r w:rsidRPr="00193F46">
        <w:rPr>
          <w:rFonts w:ascii="Courier New" w:hAnsi="Courier New" w:cs="Courier New"/>
          <w:color w:val="FFFFFF" w:themeColor="background1"/>
          <w:highlight w:val="black"/>
        </w:rPr>
        <w:t>ruseng = dict()</w:t>
      </w:r>
    </w:p>
    <w:p w14:paraId="6D7FCD1F" w14:textId="77777777" w:rsidR="009113CB" w:rsidRDefault="009113CB" w:rsidP="007B1746">
      <w:pPr>
        <w:rPr>
          <w:rFonts w:cstheme="minorHAnsi"/>
        </w:rPr>
      </w:pPr>
    </w:p>
    <w:p w14:paraId="4E688E79" w14:textId="1F3AC779" w:rsidR="002C7B45" w:rsidRDefault="002C7B45" w:rsidP="007B1746">
      <w:pPr>
        <w:rPr>
          <w:rFonts w:cstheme="minorHAnsi"/>
        </w:rPr>
      </w:pPr>
      <w:r>
        <w:rPr>
          <w:rFonts w:cstheme="minorHAnsi"/>
        </w:rPr>
        <w:t>What can be stored in a dictionary:</w:t>
      </w:r>
    </w:p>
    <w:p w14:paraId="7038E35E" w14:textId="28CE9920" w:rsidR="002C7B45" w:rsidRDefault="002C7B45" w:rsidP="007B1746">
      <w:pPr>
        <w:rPr>
          <w:rFonts w:cstheme="minorHAnsi"/>
        </w:rPr>
      </w:pPr>
      <w:r w:rsidRPr="002C7B45">
        <w:rPr>
          <w:rFonts w:cstheme="minorHAnsi"/>
          <w:noProof/>
        </w:rPr>
        <w:lastRenderedPageBreak/>
        <w:drawing>
          <wp:inline distT="0" distB="0" distL="0" distR="0" wp14:anchorId="18D525C9" wp14:editId="44175C99">
            <wp:extent cx="8859486" cy="4925112"/>
            <wp:effectExtent l="0" t="0" r="0" b="8890"/>
            <wp:docPr id="124669161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1619" name="Picture 1" descr="Text&#10;&#10;Description automatically generated"/>
                    <pic:cNvPicPr/>
                  </pic:nvPicPr>
                  <pic:blipFill>
                    <a:blip r:embed="rId38"/>
                    <a:stretch>
                      <a:fillRect/>
                    </a:stretch>
                  </pic:blipFill>
                  <pic:spPr>
                    <a:xfrm>
                      <a:off x="0" y="0"/>
                      <a:ext cx="8859486" cy="4925112"/>
                    </a:xfrm>
                    <a:prstGeom prst="rect">
                      <a:avLst/>
                    </a:prstGeom>
                  </pic:spPr>
                </pic:pic>
              </a:graphicData>
            </a:graphic>
          </wp:inline>
        </w:drawing>
      </w:r>
    </w:p>
    <w:p w14:paraId="42E6A1E9" w14:textId="77777777" w:rsidR="002C7B45" w:rsidRDefault="002C7B45" w:rsidP="007B1746">
      <w:pPr>
        <w:rPr>
          <w:rFonts w:cstheme="minorHAnsi"/>
        </w:rPr>
      </w:pPr>
    </w:p>
    <w:p w14:paraId="7B8AA3BE" w14:textId="35FE07D8" w:rsidR="009113CB" w:rsidRPr="009113CB" w:rsidRDefault="009113CB" w:rsidP="007B1746">
      <w:pPr>
        <w:rPr>
          <w:rFonts w:cstheme="minorHAnsi"/>
          <w:b/>
          <w:bCs/>
        </w:rPr>
      </w:pPr>
      <w:r w:rsidRPr="009113CB">
        <w:rPr>
          <w:rFonts w:cstheme="minorHAnsi"/>
          <w:b/>
          <w:bCs/>
          <w:highlight w:val="yellow"/>
        </w:rPr>
        <w:t>Add new key-value pair</w:t>
      </w:r>
    </w:p>
    <w:p w14:paraId="36BAC400" w14:textId="66D5FF35" w:rsidR="009113CB" w:rsidRPr="009113CB" w:rsidRDefault="009113CB" w:rsidP="007B1746">
      <w:pPr>
        <w:rPr>
          <w:rFonts w:ascii="Courier New" w:hAnsi="Courier New" w:cs="Courier New"/>
          <w:color w:val="FFFFFF" w:themeColor="background1"/>
        </w:rPr>
      </w:pPr>
      <w:r w:rsidRPr="009113CB">
        <w:rPr>
          <w:rFonts w:ascii="Courier New" w:hAnsi="Courier New" w:cs="Courier New"/>
          <w:color w:val="FFFFFF" w:themeColor="background1"/>
          <w:highlight w:val="black"/>
        </w:rPr>
        <w:t>Dictionary_name[‘new key name’] = new_value</w:t>
      </w:r>
    </w:p>
    <w:p w14:paraId="07D6D48E" w14:textId="49552F63" w:rsidR="009113CB" w:rsidRDefault="009113CB" w:rsidP="007B1746">
      <w:pPr>
        <w:rPr>
          <w:rFonts w:cstheme="minorHAnsi"/>
        </w:rPr>
      </w:pPr>
      <w:r w:rsidRPr="009113CB">
        <w:rPr>
          <w:rFonts w:cstheme="minorHAnsi"/>
          <w:noProof/>
        </w:rPr>
        <w:lastRenderedPageBreak/>
        <w:drawing>
          <wp:inline distT="0" distB="0" distL="0" distR="0" wp14:anchorId="6407CA4B" wp14:editId="19E89D94">
            <wp:extent cx="4124901" cy="2772162"/>
            <wp:effectExtent l="0" t="0" r="9525" b="9525"/>
            <wp:docPr id="385825159" name="Picture 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25159" name="Picture 1" descr="Graphical user interface, text, email&#10;&#10;Description automatically generated"/>
                    <pic:cNvPicPr/>
                  </pic:nvPicPr>
                  <pic:blipFill>
                    <a:blip r:embed="rId39"/>
                    <a:stretch>
                      <a:fillRect/>
                    </a:stretch>
                  </pic:blipFill>
                  <pic:spPr>
                    <a:xfrm>
                      <a:off x="0" y="0"/>
                      <a:ext cx="4124901" cy="2772162"/>
                    </a:xfrm>
                    <a:prstGeom prst="rect">
                      <a:avLst/>
                    </a:prstGeom>
                  </pic:spPr>
                </pic:pic>
              </a:graphicData>
            </a:graphic>
          </wp:inline>
        </w:drawing>
      </w:r>
    </w:p>
    <w:p w14:paraId="3506F615" w14:textId="77777777" w:rsidR="00E6728C" w:rsidRDefault="00E6728C" w:rsidP="007B1746">
      <w:pPr>
        <w:rPr>
          <w:rFonts w:cstheme="minorHAnsi"/>
        </w:rPr>
      </w:pPr>
    </w:p>
    <w:p w14:paraId="1E7651EF" w14:textId="183DB0F1" w:rsidR="00E6728C" w:rsidRDefault="00E6728C" w:rsidP="007B1746">
      <w:pPr>
        <w:rPr>
          <w:rFonts w:cstheme="minorHAnsi"/>
        </w:rPr>
      </w:pPr>
      <w:r>
        <w:rPr>
          <w:rFonts w:cstheme="minorHAnsi"/>
        </w:rPr>
        <w:t>Add a new key-value pair where the value is equal to a different key:</w:t>
      </w:r>
    </w:p>
    <w:p w14:paraId="68FC9DC8" w14:textId="09F6A69C" w:rsidR="00E6728C" w:rsidRDefault="00E6728C" w:rsidP="007B1746">
      <w:pPr>
        <w:rPr>
          <w:rFonts w:cstheme="minorHAnsi"/>
        </w:rPr>
      </w:pPr>
      <w:r w:rsidRPr="00E6728C">
        <w:rPr>
          <w:rFonts w:cstheme="minorHAnsi"/>
          <w:noProof/>
        </w:rPr>
        <w:drawing>
          <wp:inline distT="0" distB="0" distL="0" distR="0" wp14:anchorId="566270C2" wp14:editId="198CA443">
            <wp:extent cx="2829320" cy="2105319"/>
            <wp:effectExtent l="0" t="0" r="9525" b="9525"/>
            <wp:docPr id="185781297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812972" name="Picture 1" descr="Text&#10;&#10;Description automatically generated"/>
                    <pic:cNvPicPr/>
                  </pic:nvPicPr>
                  <pic:blipFill>
                    <a:blip r:embed="rId40"/>
                    <a:stretch>
                      <a:fillRect/>
                    </a:stretch>
                  </pic:blipFill>
                  <pic:spPr>
                    <a:xfrm>
                      <a:off x="0" y="0"/>
                      <a:ext cx="2829320" cy="2105319"/>
                    </a:xfrm>
                    <a:prstGeom prst="rect">
                      <a:avLst/>
                    </a:prstGeom>
                  </pic:spPr>
                </pic:pic>
              </a:graphicData>
            </a:graphic>
          </wp:inline>
        </w:drawing>
      </w:r>
    </w:p>
    <w:p w14:paraId="43FB052F" w14:textId="77777777" w:rsidR="00E6728C" w:rsidRDefault="00E6728C" w:rsidP="007B1746">
      <w:pPr>
        <w:rPr>
          <w:rFonts w:cstheme="minorHAnsi"/>
        </w:rPr>
      </w:pPr>
    </w:p>
    <w:p w14:paraId="5470F383" w14:textId="7246C0E7" w:rsidR="00E6728C" w:rsidRPr="00E6728C" w:rsidRDefault="00E6728C" w:rsidP="007B1746">
      <w:pPr>
        <w:rPr>
          <w:rFonts w:cstheme="minorHAnsi"/>
          <w:b/>
          <w:bCs/>
        </w:rPr>
      </w:pPr>
      <w:r w:rsidRPr="00E6728C">
        <w:rPr>
          <w:rFonts w:cstheme="minorHAnsi"/>
          <w:b/>
          <w:bCs/>
          <w:highlight w:val="yellow"/>
        </w:rPr>
        <w:t>Modify a value</w:t>
      </w:r>
    </w:p>
    <w:p w14:paraId="3DA6907B" w14:textId="436C6F46" w:rsidR="00E6728C" w:rsidRDefault="00E6728C" w:rsidP="007B1746">
      <w:pPr>
        <w:rPr>
          <w:rFonts w:cstheme="minorHAnsi"/>
        </w:rPr>
      </w:pPr>
      <w:r w:rsidRPr="00E6728C">
        <w:rPr>
          <w:rFonts w:cstheme="minorHAnsi"/>
          <w:noProof/>
        </w:rPr>
        <w:lastRenderedPageBreak/>
        <w:drawing>
          <wp:inline distT="0" distB="0" distL="0" distR="0" wp14:anchorId="31F59836" wp14:editId="35DD29E8">
            <wp:extent cx="1629002" cy="1895740"/>
            <wp:effectExtent l="0" t="0" r="0" b="9525"/>
            <wp:docPr id="1234789616"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789616" name="Picture 1" descr="Table&#10;&#10;Description automatically generated with medium confidence"/>
                    <pic:cNvPicPr/>
                  </pic:nvPicPr>
                  <pic:blipFill>
                    <a:blip r:embed="rId41"/>
                    <a:stretch>
                      <a:fillRect/>
                    </a:stretch>
                  </pic:blipFill>
                  <pic:spPr>
                    <a:xfrm>
                      <a:off x="0" y="0"/>
                      <a:ext cx="1629002" cy="1895740"/>
                    </a:xfrm>
                    <a:prstGeom prst="rect">
                      <a:avLst/>
                    </a:prstGeom>
                  </pic:spPr>
                </pic:pic>
              </a:graphicData>
            </a:graphic>
          </wp:inline>
        </w:drawing>
      </w:r>
    </w:p>
    <w:p w14:paraId="1C5BE518" w14:textId="77777777" w:rsidR="00D3420A" w:rsidRDefault="00D3420A" w:rsidP="007B1746">
      <w:pPr>
        <w:rPr>
          <w:rFonts w:cstheme="minorHAnsi"/>
        </w:rPr>
      </w:pPr>
    </w:p>
    <w:p w14:paraId="543A64EB" w14:textId="27A2682D" w:rsidR="00D3420A" w:rsidRDefault="00D3420A" w:rsidP="007B1746">
      <w:pPr>
        <w:rPr>
          <w:rFonts w:cstheme="minorHAnsi"/>
          <w:b/>
          <w:bCs/>
        </w:rPr>
      </w:pPr>
      <w:r w:rsidRPr="00D3420A">
        <w:rPr>
          <w:rFonts w:cstheme="minorHAnsi"/>
          <w:b/>
          <w:bCs/>
          <w:highlight w:val="yellow"/>
        </w:rPr>
        <w:t>Remove key-value pair</w:t>
      </w:r>
      <w:r>
        <w:rPr>
          <w:rFonts w:cstheme="minorHAnsi"/>
          <w:b/>
          <w:bCs/>
        </w:rPr>
        <w:t xml:space="preserve"> using </w:t>
      </w:r>
      <w:r w:rsidRPr="00D3420A">
        <w:rPr>
          <w:rFonts w:ascii="Courier New" w:hAnsi="Courier New" w:cs="Courier New"/>
          <w:b/>
          <w:bCs/>
          <w:color w:val="FFFFFF" w:themeColor="background1"/>
          <w:highlight w:val="black"/>
        </w:rPr>
        <w:t>.pop()</w:t>
      </w:r>
    </w:p>
    <w:p w14:paraId="743F4370" w14:textId="0377005B" w:rsidR="00D3420A" w:rsidRPr="00D3420A" w:rsidRDefault="00D3420A" w:rsidP="007B1746">
      <w:pPr>
        <w:rPr>
          <w:rFonts w:cstheme="minorHAnsi"/>
        </w:rPr>
      </w:pPr>
      <w:r w:rsidRPr="00D3420A">
        <w:rPr>
          <w:rFonts w:cstheme="minorHAnsi"/>
        </w:rPr>
        <w:t xml:space="preserve">If you give a name to the </w:t>
      </w:r>
      <w:r w:rsidRPr="00D3420A">
        <w:rPr>
          <w:rFonts w:ascii="Courier New" w:hAnsi="Courier New" w:cs="Courier New"/>
          <w:color w:val="FFFFFF" w:themeColor="background1"/>
          <w:highlight w:val="black"/>
        </w:rPr>
        <w:t>.pop</w:t>
      </w:r>
      <w:r w:rsidRPr="00D3420A">
        <w:rPr>
          <w:rFonts w:cstheme="minorHAnsi"/>
          <w:color w:val="FFFFFF" w:themeColor="background1"/>
        </w:rPr>
        <w:t xml:space="preserve"> </w:t>
      </w:r>
      <w:r w:rsidRPr="00D3420A">
        <w:rPr>
          <w:rFonts w:cstheme="minorHAnsi"/>
        </w:rPr>
        <w:t>line you can select the removed value</w:t>
      </w:r>
    </w:p>
    <w:p w14:paraId="59AA4845" w14:textId="218E2EE1" w:rsidR="00D3420A" w:rsidRPr="009113CB" w:rsidRDefault="00D3420A" w:rsidP="007B1746">
      <w:pPr>
        <w:rPr>
          <w:rFonts w:cstheme="minorHAnsi"/>
        </w:rPr>
      </w:pPr>
      <w:r w:rsidRPr="00D3420A">
        <w:rPr>
          <w:rFonts w:cstheme="minorHAnsi"/>
          <w:noProof/>
        </w:rPr>
        <w:lastRenderedPageBreak/>
        <w:drawing>
          <wp:inline distT="0" distB="0" distL="0" distR="0" wp14:anchorId="66A92C27" wp14:editId="030FB9C6">
            <wp:extent cx="2581635" cy="4182059"/>
            <wp:effectExtent l="0" t="0" r="0" b="9525"/>
            <wp:docPr id="125309272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92726" name="Picture 1" descr="Text&#10;&#10;Description automatically generated"/>
                    <pic:cNvPicPr/>
                  </pic:nvPicPr>
                  <pic:blipFill>
                    <a:blip r:embed="rId42"/>
                    <a:stretch>
                      <a:fillRect/>
                    </a:stretch>
                  </pic:blipFill>
                  <pic:spPr>
                    <a:xfrm>
                      <a:off x="0" y="0"/>
                      <a:ext cx="2581635" cy="4182059"/>
                    </a:xfrm>
                    <a:prstGeom prst="rect">
                      <a:avLst/>
                    </a:prstGeom>
                  </pic:spPr>
                </pic:pic>
              </a:graphicData>
            </a:graphic>
          </wp:inline>
        </w:drawing>
      </w:r>
    </w:p>
    <w:p w14:paraId="2E29EA7B" w14:textId="77777777" w:rsidR="00D3420A" w:rsidRDefault="00D3420A" w:rsidP="007B1746">
      <w:pPr>
        <w:rPr>
          <w:rFonts w:cstheme="minorHAnsi"/>
        </w:rPr>
      </w:pPr>
    </w:p>
    <w:p w14:paraId="3B0BBB3F" w14:textId="28E68285" w:rsidR="009113CB" w:rsidRPr="009113CB" w:rsidRDefault="00D3420A" w:rsidP="007B1746">
      <w:pPr>
        <w:rPr>
          <w:rFonts w:cstheme="minorHAnsi"/>
        </w:rPr>
      </w:pPr>
      <w:r>
        <w:rPr>
          <w:rFonts w:cstheme="minorHAnsi"/>
        </w:rPr>
        <w:t xml:space="preserve">Remove key-value pair using </w:t>
      </w:r>
      <w:r w:rsidRPr="00D3420A">
        <w:rPr>
          <w:rFonts w:ascii="Courier New" w:hAnsi="Courier New" w:cs="Courier New"/>
          <w:color w:val="FFFFFF" w:themeColor="background1"/>
          <w:highlight w:val="black"/>
        </w:rPr>
        <w:t>.popitem()</w:t>
      </w:r>
      <w:r>
        <w:rPr>
          <w:rFonts w:cstheme="minorHAnsi"/>
        </w:rPr>
        <w:t>. It will remove the last inserted key-value pair &amp; also return it.</w:t>
      </w:r>
    </w:p>
    <w:p w14:paraId="182DD42B" w14:textId="4FF29E27" w:rsidR="009113CB" w:rsidRDefault="002C7B45" w:rsidP="007B1746">
      <w:pPr>
        <w:rPr>
          <w:rFonts w:cstheme="minorHAnsi"/>
        </w:rPr>
      </w:pPr>
      <w:r w:rsidRPr="002C7B45">
        <w:rPr>
          <w:rFonts w:cstheme="minorHAnsi"/>
          <w:noProof/>
        </w:rPr>
        <w:lastRenderedPageBreak/>
        <w:drawing>
          <wp:inline distT="0" distB="0" distL="0" distR="0" wp14:anchorId="29AA3096" wp14:editId="0116ABFC">
            <wp:extent cx="5201376" cy="3162741"/>
            <wp:effectExtent l="0" t="0" r="0" b="0"/>
            <wp:docPr id="25484062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40621" name="Picture 1" descr="Graphical user interface, text, application, email&#10;&#10;Description automatically generated"/>
                    <pic:cNvPicPr/>
                  </pic:nvPicPr>
                  <pic:blipFill>
                    <a:blip r:embed="rId43"/>
                    <a:stretch>
                      <a:fillRect/>
                    </a:stretch>
                  </pic:blipFill>
                  <pic:spPr>
                    <a:xfrm>
                      <a:off x="0" y="0"/>
                      <a:ext cx="5201376" cy="3162741"/>
                    </a:xfrm>
                    <a:prstGeom prst="rect">
                      <a:avLst/>
                    </a:prstGeom>
                  </pic:spPr>
                </pic:pic>
              </a:graphicData>
            </a:graphic>
          </wp:inline>
        </w:drawing>
      </w:r>
    </w:p>
    <w:p w14:paraId="5CA16488" w14:textId="77777777" w:rsidR="004338BE" w:rsidRDefault="004338BE" w:rsidP="007B1746">
      <w:pPr>
        <w:rPr>
          <w:rFonts w:cstheme="minorHAnsi"/>
        </w:rPr>
      </w:pPr>
    </w:p>
    <w:p w14:paraId="62AFB2F8" w14:textId="338E9EAA" w:rsidR="004338BE" w:rsidRPr="004338BE" w:rsidRDefault="004338BE" w:rsidP="007B1746">
      <w:pPr>
        <w:rPr>
          <w:rFonts w:cstheme="minorHAnsi"/>
          <w:b/>
          <w:bCs/>
        </w:rPr>
      </w:pPr>
      <w:r w:rsidRPr="004338BE">
        <w:rPr>
          <w:rFonts w:cstheme="minorHAnsi"/>
          <w:b/>
          <w:bCs/>
          <w:highlight w:val="yellow"/>
        </w:rPr>
        <w:t>Lists in a dictionary</w:t>
      </w:r>
    </w:p>
    <w:p w14:paraId="4F8C198E" w14:textId="3376E486" w:rsidR="004338BE" w:rsidRDefault="004338BE" w:rsidP="007B1746">
      <w:pPr>
        <w:rPr>
          <w:rFonts w:cstheme="minorHAnsi"/>
        </w:rPr>
      </w:pPr>
      <w:r w:rsidRPr="004338BE">
        <w:rPr>
          <w:rFonts w:cstheme="minorHAnsi"/>
          <w:noProof/>
        </w:rPr>
        <w:drawing>
          <wp:inline distT="0" distB="0" distL="0" distR="0" wp14:anchorId="7329BDB8" wp14:editId="23604244">
            <wp:extent cx="2162477" cy="2248214"/>
            <wp:effectExtent l="0" t="0" r="9525" b="0"/>
            <wp:docPr id="829240138"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240138" name="Picture 1" descr="A picture containing calendar&#10;&#10;Description automatically generated"/>
                    <pic:cNvPicPr/>
                  </pic:nvPicPr>
                  <pic:blipFill>
                    <a:blip r:embed="rId44"/>
                    <a:stretch>
                      <a:fillRect/>
                    </a:stretch>
                  </pic:blipFill>
                  <pic:spPr>
                    <a:xfrm>
                      <a:off x="0" y="0"/>
                      <a:ext cx="2162477" cy="2248214"/>
                    </a:xfrm>
                    <a:prstGeom prst="rect">
                      <a:avLst/>
                    </a:prstGeom>
                  </pic:spPr>
                </pic:pic>
              </a:graphicData>
            </a:graphic>
          </wp:inline>
        </w:drawing>
      </w:r>
    </w:p>
    <w:p w14:paraId="63F0D349" w14:textId="77777777" w:rsidR="00D3420A" w:rsidRPr="009113CB" w:rsidRDefault="00D3420A" w:rsidP="007B1746">
      <w:pPr>
        <w:rPr>
          <w:rFonts w:cstheme="minorHAnsi"/>
        </w:rPr>
      </w:pPr>
    </w:p>
    <w:p w14:paraId="650BF641" w14:textId="5B0D5F32" w:rsidR="008B5966" w:rsidRPr="008B5966" w:rsidRDefault="008B5966" w:rsidP="008B5966">
      <w:pPr>
        <w:pStyle w:val="NormalWeb"/>
        <w:rPr>
          <w:rFonts w:asciiTheme="minorHAnsi" w:hAnsiTheme="minorHAnsi" w:cstheme="minorHAnsi"/>
          <w:b/>
          <w:bCs/>
          <w:sz w:val="22"/>
          <w:szCs w:val="22"/>
        </w:rPr>
      </w:pPr>
      <w:r w:rsidRPr="008B5966">
        <w:rPr>
          <w:rFonts w:asciiTheme="minorHAnsi" w:hAnsiTheme="minorHAnsi" w:cstheme="minorHAnsi"/>
          <w:b/>
          <w:bCs/>
          <w:sz w:val="22"/>
          <w:szCs w:val="22"/>
          <w:highlight w:val="yellow"/>
        </w:rPr>
        <w:lastRenderedPageBreak/>
        <w:t>Traversing through dictionaries</w:t>
      </w:r>
    </w:p>
    <w:p w14:paraId="09403C52" w14:textId="28B5EC02" w:rsidR="00DD258C" w:rsidRDefault="00DD258C" w:rsidP="007B1746">
      <w:pPr>
        <w:rPr>
          <w:rFonts w:cstheme="minorHAnsi"/>
        </w:rPr>
      </w:pPr>
      <w:r w:rsidRPr="00DD258C">
        <w:rPr>
          <w:rFonts w:cstheme="minorHAnsi"/>
          <w:noProof/>
        </w:rPr>
        <w:drawing>
          <wp:inline distT="0" distB="0" distL="0" distR="0" wp14:anchorId="662BE45D" wp14:editId="3CE4A33F">
            <wp:extent cx="5563376" cy="1133633"/>
            <wp:effectExtent l="0" t="0" r="0" b="9525"/>
            <wp:docPr id="1184178726"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178726" name="Picture 1" descr="Text, letter&#10;&#10;Description automatically generated"/>
                    <pic:cNvPicPr/>
                  </pic:nvPicPr>
                  <pic:blipFill>
                    <a:blip r:embed="rId45"/>
                    <a:stretch>
                      <a:fillRect/>
                    </a:stretch>
                  </pic:blipFill>
                  <pic:spPr>
                    <a:xfrm>
                      <a:off x="0" y="0"/>
                      <a:ext cx="5563376" cy="1133633"/>
                    </a:xfrm>
                    <a:prstGeom prst="rect">
                      <a:avLst/>
                    </a:prstGeom>
                  </pic:spPr>
                </pic:pic>
              </a:graphicData>
            </a:graphic>
          </wp:inline>
        </w:drawing>
      </w:r>
    </w:p>
    <w:p w14:paraId="2BF813AD" w14:textId="77777777" w:rsidR="007B3FB2" w:rsidRDefault="007B3FB2" w:rsidP="007B1746">
      <w:pPr>
        <w:rPr>
          <w:rFonts w:cstheme="minorHAnsi"/>
        </w:rPr>
      </w:pPr>
    </w:p>
    <w:p w14:paraId="10752160" w14:textId="1C2961B4" w:rsidR="007B3FB2" w:rsidRDefault="007B3FB2" w:rsidP="007B1746">
      <w:pPr>
        <w:rPr>
          <w:rFonts w:cstheme="minorHAnsi"/>
        </w:rPr>
      </w:pPr>
      <w:r w:rsidRPr="004958E8">
        <w:rPr>
          <w:rFonts w:cstheme="minorHAnsi"/>
          <w:b/>
          <w:bCs/>
        </w:rPr>
        <w:t>Loop through all key-value pairs</w:t>
      </w:r>
      <w:r>
        <w:rPr>
          <w:rFonts w:cstheme="minorHAnsi"/>
        </w:rPr>
        <w:t xml:space="preserve"> using </w:t>
      </w:r>
      <w:r w:rsidRPr="007B3FB2">
        <w:rPr>
          <w:rFonts w:ascii="Courier New" w:hAnsi="Courier New" w:cs="Courier New"/>
          <w:color w:val="FFFFFF" w:themeColor="background1"/>
          <w:highlight w:val="black"/>
        </w:rPr>
        <w:t>.items()</w:t>
      </w:r>
      <w:r>
        <w:rPr>
          <w:rFonts w:cstheme="minorHAnsi"/>
        </w:rPr>
        <w:t>. This code pulls all key-value pairs from a dictionary into a list of tuples.</w:t>
      </w:r>
    </w:p>
    <w:p w14:paraId="75491041" w14:textId="6D65EA21" w:rsidR="007B3FB2" w:rsidRDefault="007B3FB2" w:rsidP="007B1746">
      <w:pPr>
        <w:rPr>
          <w:rFonts w:cstheme="minorHAnsi"/>
        </w:rPr>
      </w:pPr>
      <w:r w:rsidRPr="007B3FB2">
        <w:rPr>
          <w:rFonts w:cstheme="minorHAnsi"/>
          <w:noProof/>
        </w:rPr>
        <w:drawing>
          <wp:inline distT="0" distB="0" distL="0" distR="0" wp14:anchorId="79D3EB1F" wp14:editId="51EFFD45">
            <wp:extent cx="2572109" cy="2581635"/>
            <wp:effectExtent l="0" t="0" r="0" b="9525"/>
            <wp:docPr id="146783328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33284" name="Picture 1" descr="Text&#10;&#10;Description automatically generated"/>
                    <pic:cNvPicPr/>
                  </pic:nvPicPr>
                  <pic:blipFill>
                    <a:blip r:embed="rId46"/>
                    <a:stretch>
                      <a:fillRect/>
                    </a:stretch>
                  </pic:blipFill>
                  <pic:spPr>
                    <a:xfrm>
                      <a:off x="0" y="0"/>
                      <a:ext cx="2572109" cy="2581635"/>
                    </a:xfrm>
                    <a:prstGeom prst="rect">
                      <a:avLst/>
                    </a:prstGeom>
                  </pic:spPr>
                </pic:pic>
              </a:graphicData>
            </a:graphic>
          </wp:inline>
        </w:drawing>
      </w:r>
    </w:p>
    <w:p w14:paraId="3934646E" w14:textId="77777777" w:rsidR="001C4B60" w:rsidRDefault="001C4B60" w:rsidP="007B1746">
      <w:pPr>
        <w:rPr>
          <w:rFonts w:cstheme="minorHAnsi"/>
        </w:rPr>
      </w:pPr>
    </w:p>
    <w:p w14:paraId="40518CFA" w14:textId="16633452" w:rsidR="001C4B60" w:rsidRDefault="001C4B60" w:rsidP="007B1746">
      <w:pPr>
        <w:rPr>
          <w:rFonts w:cstheme="minorHAnsi"/>
        </w:rPr>
      </w:pPr>
      <w:r w:rsidRPr="004958E8">
        <w:rPr>
          <w:rFonts w:cstheme="minorHAnsi"/>
          <w:b/>
          <w:bCs/>
        </w:rPr>
        <w:t>Looping through all keys</w:t>
      </w:r>
      <w:r w:rsidRPr="001C4B60">
        <w:rPr>
          <w:rFonts w:cstheme="minorHAnsi"/>
        </w:rPr>
        <w:t xml:space="preserve"> in a dictionary</w:t>
      </w:r>
      <w:r>
        <w:rPr>
          <w:rFonts w:cstheme="minorHAnsi"/>
        </w:rPr>
        <w:t xml:space="preserve"> using .keys() or without it:</w:t>
      </w:r>
    </w:p>
    <w:p w14:paraId="486DA371" w14:textId="223D116D" w:rsidR="001C4B60" w:rsidRDefault="001C4B60" w:rsidP="007B1746">
      <w:pPr>
        <w:rPr>
          <w:noProof/>
        </w:rPr>
      </w:pPr>
      <w:r w:rsidRPr="001C4B60">
        <w:rPr>
          <w:rFonts w:cstheme="minorHAnsi"/>
          <w:noProof/>
        </w:rPr>
        <w:lastRenderedPageBreak/>
        <w:drawing>
          <wp:inline distT="0" distB="0" distL="0" distR="0" wp14:anchorId="19B363AA" wp14:editId="12031EB1">
            <wp:extent cx="2210108" cy="1695687"/>
            <wp:effectExtent l="0" t="0" r="0" b="0"/>
            <wp:docPr id="1074293132"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93132" name="Picture 1" descr="A picture containing table&#10;&#10;Description automatically generated"/>
                    <pic:cNvPicPr/>
                  </pic:nvPicPr>
                  <pic:blipFill>
                    <a:blip r:embed="rId47"/>
                    <a:stretch>
                      <a:fillRect/>
                    </a:stretch>
                  </pic:blipFill>
                  <pic:spPr>
                    <a:xfrm>
                      <a:off x="0" y="0"/>
                      <a:ext cx="2210108" cy="1695687"/>
                    </a:xfrm>
                    <a:prstGeom prst="rect">
                      <a:avLst/>
                    </a:prstGeom>
                  </pic:spPr>
                </pic:pic>
              </a:graphicData>
            </a:graphic>
          </wp:inline>
        </w:drawing>
      </w:r>
      <w:r w:rsidRPr="001C4B60">
        <w:rPr>
          <w:noProof/>
        </w:rPr>
        <w:t xml:space="preserve"> </w:t>
      </w:r>
      <w:r w:rsidRPr="001C4B60">
        <w:rPr>
          <w:rFonts w:cstheme="minorHAnsi"/>
          <w:noProof/>
        </w:rPr>
        <w:drawing>
          <wp:inline distT="0" distB="0" distL="0" distR="0" wp14:anchorId="36DD77AF" wp14:editId="69454A37">
            <wp:extent cx="1695687" cy="1076475"/>
            <wp:effectExtent l="0" t="0" r="0" b="9525"/>
            <wp:docPr id="88811226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12265" name="Picture 1" descr="Text&#10;&#10;Description automatically generated"/>
                    <pic:cNvPicPr/>
                  </pic:nvPicPr>
                  <pic:blipFill>
                    <a:blip r:embed="rId48"/>
                    <a:stretch>
                      <a:fillRect/>
                    </a:stretch>
                  </pic:blipFill>
                  <pic:spPr>
                    <a:xfrm>
                      <a:off x="0" y="0"/>
                      <a:ext cx="1695687" cy="1076475"/>
                    </a:xfrm>
                    <a:prstGeom prst="rect">
                      <a:avLst/>
                    </a:prstGeom>
                  </pic:spPr>
                </pic:pic>
              </a:graphicData>
            </a:graphic>
          </wp:inline>
        </w:drawing>
      </w:r>
    </w:p>
    <w:p w14:paraId="6A770850" w14:textId="0A466265" w:rsidR="001C4B60" w:rsidRPr="001C4B60" w:rsidRDefault="001C4B60" w:rsidP="001C4B60">
      <w:pPr>
        <w:rPr>
          <w:noProof/>
        </w:rPr>
      </w:pPr>
      <w:r>
        <w:rPr>
          <w:noProof/>
        </w:rPr>
        <w:t xml:space="preserve">Both get the same result. This is because when you iterate over a dictionary using a for loop, it only iterates over the keys by default. In other words, in the line </w:t>
      </w:r>
      <w:r w:rsidRPr="001C4B60">
        <w:rPr>
          <w:rFonts w:ascii="Courier New" w:hAnsi="Courier New" w:cs="Courier New"/>
          <w:color w:val="FFFFFF" w:themeColor="background1"/>
          <w:highlight w:val="black"/>
        </w:rPr>
        <w:t>for key, value in my_dict:</w:t>
      </w:r>
      <w:r>
        <w:rPr>
          <w:noProof/>
        </w:rPr>
        <w:t xml:space="preserve">, the variable </w:t>
      </w:r>
      <w:r w:rsidRPr="001C4B60">
        <w:rPr>
          <w:rFonts w:ascii="Courier New" w:hAnsi="Courier New" w:cs="Courier New"/>
          <w:color w:val="FFFFFF" w:themeColor="background1"/>
          <w:highlight w:val="black"/>
        </w:rPr>
        <w:t>key</w:t>
      </w:r>
      <w:r>
        <w:rPr>
          <w:noProof/>
        </w:rPr>
        <w:t xml:space="preserve"> will be assigned to the key of each key-value pair in </w:t>
      </w:r>
      <w:r w:rsidRPr="001C4B60">
        <w:rPr>
          <w:rFonts w:ascii="Courier New" w:hAnsi="Courier New" w:cs="Courier New"/>
          <w:color w:val="FFFFFF" w:themeColor="background1"/>
          <w:highlight w:val="black"/>
        </w:rPr>
        <w:t>my_dict</w:t>
      </w:r>
      <w:r>
        <w:rPr>
          <w:noProof/>
        </w:rPr>
        <w:t xml:space="preserve">, while the variable </w:t>
      </w:r>
      <w:r w:rsidRPr="001C4B60">
        <w:rPr>
          <w:rFonts w:ascii="Courier New" w:hAnsi="Courier New" w:cs="Courier New"/>
          <w:color w:val="FFFFFF" w:themeColor="background1"/>
          <w:highlight w:val="black"/>
        </w:rPr>
        <w:t>value</w:t>
      </w:r>
      <w:r>
        <w:rPr>
          <w:noProof/>
        </w:rPr>
        <w:t xml:space="preserve"> will be left unassigned. To fix this error, you need to use the </w:t>
      </w:r>
      <w:r w:rsidRPr="001C4B60">
        <w:rPr>
          <w:rFonts w:ascii="Courier New" w:hAnsi="Courier New" w:cs="Courier New"/>
          <w:color w:val="FFFFFF" w:themeColor="background1"/>
          <w:highlight w:val="black"/>
        </w:rPr>
        <w:t>.items()</w:t>
      </w:r>
      <w:r>
        <w:rPr>
          <w:noProof/>
        </w:rPr>
        <w:t xml:space="preserve"> method to iterate over both keys and values of the dictionary.</w:t>
      </w:r>
    </w:p>
    <w:p w14:paraId="3524FD4D" w14:textId="77777777" w:rsidR="004958E8" w:rsidRDefault="004958E8" w:rsidP="007B1746">
      <w:pPr>
        <w:rPr>
          <w:rFonts w:cstheme="minorHAnsi"/>
        </w:rPr>
      </w:pPr>
    </w:p>
    <w:p w14:paraId="09896270" w14:textId="6F340A2F" w:rsidR="001C4B60" w:rsidRPr="00F92B3E" w:rsidRDefault="001C4B60" w:rsidP="007B1746">
      <w:pPr>
        <w:rPr>
          <w:rFonts w:cstheme="minorHAnsi"/>
          <w:b/>
          <w:bCs/>
        </w:rPr>
      </w:pPr>
      <w:r w:rsidRPr="00F92B3E">
        <w:rPr>
          <w:rFonts w:cstheme="minorHAnsi"/>
          <w:b/>
          <w:bCs/>
        </w:rPr>
        <w:t>Get the value of a specific key:</w:t>
      </w:r>
    </w:p>
    <w:p w14:paraId="338E65F3" w14:textId="77777777" w:rsidR="00F92B3E" w:rsidRDefault="001C4B60" w:rsidP="007B1746">
      <w:pPr>
        <w:rPr>
          <w:noProof/>
        </w:rPr>
      </w:pPr>
      <w:r w:rsidRPr="001C4B60">
        <w:rPr>
          <w:rFonts w:cstheme="minorHAnsi"/>
          <w:noProof/>
        </w:rPr>
        <w:drawing>
          <wp:inline distT="0" distB="0" distL="0" distR="0" wp14:anchorId="1112AFF4" wp14:editId="14F4E595">
            <wp:extent cx="3962953" cy="1571844"/>
            <wp:effectExtent l="0" t="0" r="0" b="9525"/>
            <wp:docPr id="64742096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20963" name="Picture 1" descr="Graphical user interface, text, application, email&#10;&#10;Description automatically generated"/>
                    <pic:cNvPicPr/>
                  </pic:nvPicPr>
                  <pic:blipFill>
                    <a:blip r:embed="rId49"/>
                    <a:stretch>
                      <a:fillRect/>
                    </a:stretch>
                  </pic:blipFill>
                  <pic:spPr>
                    <a:xfrm>
                      <a:off x="0" y="0"/>
                      <a:ext cx="3962953" cy="1571844"/>
                    </a:xfrm>
                    <a:prstGeom prst="rect">
                      <a:avLst/>
                    </a:prstGeom>
                  </pic:spPr>
                </pic:pic>
              </a:graphicData>
            </a:graphic>
          </wp:inline>
        </w:drawing>
      </w:r>
      <w:r w:rsidR="00F92B3E" w:rsidRPr="00F92B3E">
        <w:rPr>
          <w:noProof/>
        </w:rPr>
        <w:t xml:space="preserve"> </w:t>
      </w:r>
    </w:p>
    <w:p w14:paraId="414AFEA2" w14:textId="77777777" w:rsidR="00F92B3E" w:rsidRDefault="00F92B3E" w:rsidP="007B1746">
      <w:pPr>
        <w:rPr>
          <w:noProof/>
        </w:rPr>
      </w:pPr>
    </w:p>
    <w:p w14:paraId="1CDFB094" w14:textId="289E2A5B" w:rsidR="00F92B3E" w:rsidRDefault="00F92B3E" w:rsidP="007B1746">
      <w:pPr>
        <w:rPr>
          <w:noProof/>
        </w:rPr>
      </w:pPr>
      <w:r>
        <w:rPr>
          <w:noProof/>
        </w:rPr>
        <w:t>Alternative example:</w:t>
      </w:r>
    </w:p>
    <w:p w14:paraId="14D1B27E" w14:textId="1BDACA44" w:rsidR="001C4B60" w:rsidRDefault="00F92B3E" w:rsidP="007B1746">
      <w:pPr>
        <w:rPr>
          <w:noProof/>
        </w:rPr>
      </w:pPr>
      <w:r w:rsidRPr="00F92B3E">
        <w:rPr>
          <w:rFonts w:cstheme="minorHAnsi"/>
          <w:noProof/>
        </w:rPr>
        <w:drawing>
          <wp:inline distT="0" distB="0" distL="0" distR="0" wp14:anchorId="5817A0FD" wp14:editId="1D87EEB1">
            <wp:extent cx="1362265" cy="1257475"/>
            <wp:effectExtent l="0" t="0" r="9525" b="0"/>
            <wp:docPr id="1458214136"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14136" name="Picture 1" descr="A picture containing diagram&#10;&#10;Description automatically generated"/>
                    <pic:cNvPicPr/>
                  </pic:nvPicPr>
                  <pic:blipFill>
                    <a:blip r:embed="rId50"/>
                    <a:stretch>
                      <a:fillRect/>
                    </a:stretch>
                  </pic:blipFill>
                  <pic:spPr>
                    <a:xfrm>
                      <a:off x="0" y="0"/>
                      <a:ext cx="1362265" cy="1257475"/>
                    </a:xfrm>
                    <a:prstGeom prst="rect">
                      <a:avLst/>
                    </a:prstGeom>
                  </pic:spPr>
                </pic:pic>
              </a:graphicData>
            </a:graphic>
          </wp:inline>
        </w:drawing>
      </w:r>
    </w:p>
    <w:p w14:paraId="2C886BF5" w14:textId="31761DB0" w:rsidR="00F92B3E" w:rsidRDefault="00F92B3E" w:rsidP="007B1746">
      <w:pPr>
        <w:rPr>
          <w:rFonts w:cstheme="minorHAnsi"/>
        </w:rPr>
      </w:pPr>
      <w:r w:rsidRPr="00F92B3E">
        <w:rPr>
          <w:rFonts w:cstheme="minorHAnsi"/>
          <w:noProof/>
        </w:rPr>
        <w:lastRenderedPageBreak/>
        <w:drawing>
          <wp:inline distT="0" distB="0" distL="0" distR="0" wp14:anchorId="1B5DACC0" wp14:editId="73B903FC">
            <wp:extent cx="3305636" cy="1876687"/>
            <wp:effectExtent l="0" t="0" r="9525" b="9525"/>
            <wp:docPr id="190793603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936032" name="Picture 1" descr="Text&#10;&#10;Description automatically generated"/>
                    <pic:cNvPicPr/>
                  </pic:nvPicPr>
                  <pic:blipFill>
                    <a:blip r:embed="rId51"/>
                    <a:stretch>
                      <a:fillRect/>
                    </a:stretch>
                  </pic:blipFill>
                  <pic:spPr>
                    <a:xfrm>
                      <a:off x="0" y="0"/>
                      <a:ext cx="3305636" cy="1876687"/>
                    </a:xfrm>
                    <a:prstGeom prst="rect">
                      <a:avLst/>
                    </a:prstGeom>
                  </pic:spPr>
                </pic:pic>
              </a:graphicData>
            </a:graphic>
          </wp:inline>
        </w:drawing>
      </w:r>
    </w:p>
    <w:p w14:paraId="5C5CE6F1" w14:textId="77777777" w:rsidR="004958E8" w:rsidRDefault="004958E8" w:rsidP="007B1746">
      <w:pPr>
        <w:rPr>
          <w:rFonts w:cstheme="minorHAnsi"/>
        </w:rPr>
      </w:pPr>
    </w:p>
    <w:p w14:paraId="7776062B" w14:textId="298036EB" w:rsidR="004958E8" w:rsidRDefault="004958E8" w:rsidP="007B1746">
      <w:pPr>
        <w:rPr>
          <w:rFonts w:cstheme="minorHAnsi"/>
        </w:rPr>
      </w:pPr>
      <w:r w:rsidRPr="004958E8">
        <w:rPr>
          <w:rFonts w:cstheme="minorHAnsi"/>
          <w:b/>
          <w:bCs/>
        </w:rPr>
        <w:t>Looping through all values</w:t>
      </w:r>
      <w:r>
        <w:rPr>
          <w:rFonts w:cstheme="minorHAnsi"/>
        </w:rPr>
        <w:t xml:space="preserve"> in a dictionary using </w:t>
      </w:r>
      <w:r w:rsidRPr="004958E8">
        <w:rPr>
          <w:rFonts w:ascii="Courier New" w:hAnsi="Courier New" w:cs="Courier New"/>
          <w:color w:val="FFFFFF" w:themeColor="background1"/>
          <w:highlight w:val="black"/>
        </w:rPr>
        <w:t>.values()</w:t>
      </w:r>
      <w:r>
        <w:rPr>
          <w:rFonts w:cstheme="minorHAnsi"/>
        </w:rPr>
        <w:t>:</w:t>
      </w:r>
    </w:p>
    <w:p w14:paraId="2579DDB7" w14:textId="59594E28" w:rsidR="004958E8" w:rsidRDefault="004958E8" w:rsidP="007B1746">
      <w:pPr>
        <w:rPr>
          <w:rFonts w:cstheme="minorHAnsi"/>
        </w:rPr>
      </w:pPr>
      <w:r w:rsidRPr="004958E8">
        <w:rPr>
          <w:rFonts w:cstheme="minorHAnsi"/>
          <w:noProof/>
        </w:rPr>
        <w:drawing>
          <wp:inline distT="0" distB="0" distL="0" distR="0" wp14:anchorId="52183676" wp14:editId="05EE3638">
            <wp:extent cx="2029108" cy="1333686"/>
            <wp:effectExtent l="0" t="0" r="9525" b="0"/>
            <wp:docPr id="1972815345"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15345" name="Picture 1" descr="Graphical user interface, text, application&#10;&#10;Description automatically generated"/>
                    <pic:cNvPicPr/>
                  </pic:nvPicPr>
                  <pic:blipFill>
                    <a:blip r:embed="rId52"/>
                    <a:stretch>
                      <a:fillRect/>
                    </a:stretch>
                  </pic:blipFill>
                  <pic:spPr>
                    <a:xfrm>
                      <a:off x="0" y="0"/>
                      <a:ext cx="2029108" cy="1333686"/>
                    </a:xfrm>
                    <a:prstGeom prst="rect">
                      <a:avLst/>
                    </a:prstGeom>
                  </pic:spPr>
                </pic:pic>
              </a:graphicData>
            </a:graphic>
          </wp:inline>
        </w:drawing>
      </w:r>
    </w:p>
    <w:p w14:paraId="5B820CFF" w14:textId="77777777" w:rsidR="007B3FB2" w:rsidRDefault="007B3FB2" w:rsidP="007B1746">
      <w:pPr>
        <w:rPr>
          <w:rFonts w:cstheme="minorHAnsi"/>
        </w:rPr>
      </w:pPr>
    </w:p>
    <w:p w14:paraId="3DF68EE1" w14:textId="0EDD316D" w:rsidR="00193F46" w:rsidRPr="00193F46" w:rsidRDefault="007B3FB2" w:rsidP="007B1746">
      <w:pPr>
        <w:rPr>
          <w:rFonts w:cstheme="minorHAnsi"/>
        </w:rPr>
      </w:pPr>
      <w:r w:rsidRPr="00F92B3E">
        <w:rPr>
          <w:rFonts w:cstheme="minorHAnsi"/>
          <w:b/>
          <w:bCs/>
        </w:rPr>
        <w:t>Traverse through two lists / i</w:t>
      </w:r>
      <w:r w:rsidR="00193F46" w:rsidRPr="00F92B3E">
        <w:rPr>
          <w:rFonts w:cstheme="minorHAnsi"/>
          <w:b/>
          <w:bCs/>
        </w:rPr>
        <w:t>terate through two lists</w:t>
      </w:r>
      <w:r w:rsidR="00193F46">
        <w:rPr>
          <w:rFonts w:cstheme="minorHAnsi"/>
        </w:rPr>
        <w:t xml:space="preserve"> at the same time using </w:t>
      </w:r>
      <w:r w:rsidR="00193F46" w:rsidRPr="00193F46">
        <w:rPr>
          <w:rFonts w:ascii="Courier" w:hAnsi="Courier" w:cstheme="minorHAnsi"/>
          <w:color w:val="FFFFFF" w:themeColor="background1"/>
          <w:highlight w:val="black"/>
        </w:rPr>
        <w:t>zip()</w:t>
      </w:r>
      <w:r w:rsidR="00193F46">
        <w:rPr>
          <w:rFonts w:cstheme="minorHAnsi"/>
        </w:rPr>
        <w:t>:</w:t>
      </w:r>
    </w:p>
    <w:p w14:paraId="005123B8" w14:textId="509CBE53" w:rsidR="00193F46" w:rsidRDefault="00193F46" w:rsidP="007B1746">
      <w:pPr>
        <w:rPr>
          <w:rFonts w:cstheme="minorHAnsi"/>
        </w:rPr>
      </w:pPr>
      <w:r w:rsidRPr="00193F46">
        <w:rPr>
          <w:rFonts w:cstheme="minorHAnsi"/>
          <w:noProof/>
        </w:rPr>
        <w:lastRenderedPageBreak/>
        <w:drawing>
          <wp:inline distT="0" distB="0" distL="0" distR="0" wp14:anchorId="283E632D" wp14:editId="7C6F73D6">
            <wp:extent cx="6411220" cy="5287113"/>
            <wp:effectExtent l="0" t="0" r="8890" b="8890"/>
            <wp:docPr id="2013950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950863" name=""/>
                    <pic:cNvPicPr/>
                  </pic:nvPicPr>
                  <pic:blipFill>
                    <a:blip r:embed="rId53"/>
                    <a:stretch>
                      <a:fillRect/>
                    </a:stretch>
                  </pic:blipFill>
                  <pic:spPr>
                    <a:xfrm>
                      <a:off x="0" y="0"/>
                      <a:ext cx="6411220" cy="5287113"/>
                    </a:xfrm>
                    <a:prstGeom prst="rect">
                      <a:avLst/>
                    </a:prstGeom>
                  </pic:spPr>
                </pic:pic>
              </a:graphicData>
            </a:graphic>
          </wp:inline>
        </w:drawing>
      </w:r>
    </w:p>
    <w:p w14:paraId="1D69A8EC" w14:textId="77777777" w:rsidR="00C7333A" w:rsidRDefault="00C7333A" w:rsidP="007B1746">
      <w:pPr>
        <w:rPr>
          <w:rFonts w:cstheme="minorHAnsi"/>
        </w:rPr>
      </w:pPr>
    </w:p>
    <w:p w14:paraId="108F2CF6" w14:textId="2264B67F" w:rsidR="00C7333A" w:rsidRDefault="00C7333A" w:rsidP="007B1746">
      <w:pPr>
        <w:rPr>
          <w:rFonts w:cstheme="minorHAnsi"/>
        </w:rPr>
      </w:pPr>
      <w:r>
        <w:rPr>
          <w:rFonts w:cstheme="minorHAnsi"/>
        </w:rPr>
        <w:t>Enumerate through a dictionary / print a dictionary:</w:t>
      </w:r>
    </w:p>
    <w:p w14:paraId="51F50129" w14:textId="24512A8E" w:rsidR="00C7333A" w:rsidRDefault="00C7333A" w:rsidP="007B1746">
      <w:pPr>
        <w:rPr>
          <w:rFonts w:cstheme="minorHAnsi"/>
        </w:rPr>
      </w:pPr>
      <w:r w:rsidRPr="00C7333A">
        <w:rPr>
          <w:rFonts w:cstheme="minorHAnsi"/>
          <w:noProof/>
        </w:rPr>
        <w:lastRenderedPageBreak/>
        <w:drawing>
          <wp:inline distT="0" distB="0" distL="0" distR="0" wp14:anchorId="58DA4873" wp14:editId="491A4CD4">
            <wp:extent cx="4458322" cy="3334215"/>
            <wp:effectExtent l="0" t="0" r="0" b="0"/>
            <wp:docPr id="1632665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665076" name=""/>
                    <pic:cNvPicPr/>
                  </pic:nvPicPr>
                  <pic:blipFill>
                    <a:blip r:embed="rId54"/>
                    <a:stretch>
                      <a:fillRect/>
                    </a:stretch>
                  </pic:blipFill>
                  <pic:spPr>
                    <a:xfrm>
                      <a:off x="0" y="0"/>
                      <a:ext cx="4458322" cy="3334215"/>
                    </a:xfrm>
                    <a:prstGeom prst="rect">
                      <a:avLst/>
                    </a:prstGeom>
                  </pic:spPr>
                </pic:pic>
              </a:graphicData>
            </a:graphic>
          </wp:inline>
        </w:drawing>
      </w:r>
    </w:p>
    <w:p w14:paraId="54F6685F" w14:textId="77777777" w:rsidR="000D2ADF" w:rsidRDefault="000D2ADF" w:rsidP="007B1746">
      <w:pPr>
        <w:rPr>
          <w:rFonts w:cstheme="minorHAnsi"/>
        </w:rPr>
      </w:pPr>
    </w:p>
    <w:p w14:paraId="34F8ABE4" w14:textId="62BDB3C2" w:rsidR="000D2ADF" w:rsidRDefault="000D2ADF" w:rsidP="007B1746">
      <w:pPr>
        <w:rPr>
          <w:rFonts w:cstheme="minorHAnsi"/>
        </w:rPr>
      </w:pPr>
      <w:r>
        <w:rPr>
          <w:rFonts w:cstheme="minorHAnsi"/>
        </w:rPr>
        <w:t>Enumerate through a dictionary with multiple values per key:</w:t>
      </w:r>
    </w:p>
    <w:p w14:paraId="55710535" w14:textId="0D5A242D" w:rsidR="000D2ADF" w:rsidRDefault="000D2ADF" w:rsidP="007B1746">
      <w:pPr>
        <w:rPr>
          <w:rFonts w:cstheme="minorHAnsi"/>
        </w:rPr>
      </w:pPr>
      <w:r w:rsidRPr="000D2ADF">
        <w:rPr>
          <w:rFonts w:cstheme="minorHAnsi"/>
          <w:noProof/>
        </w:rPr>
        <w:lastRenderedPageBreak/>
        <w:drawing>
          <wp:inline distT="0" distB="0" distL="0" distR="0" wp14:anchorId="562A9808" wp14:editId="3B1741E6">
            <wp:extent cx="6849431" cy="5963482"/>
            <wp:effectExtent l="0" t="0" r="8890" b="0"/>
            <wp:docPr id="1840840815"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840815" name="Picture 1" descr="Graphical user interface, text, application, email&#10;&#10;Description automatically generated"/>
                    <pic:cNvPicPr/>
                  </pic:nvPicPr>
                  <pic:blipFill>
                    <a:blip r:embed="rId55"/>
                    <a:stretch>
                      <a:fillRect/>
                    </a:stretch>
                  </pic:blipFill>
                  <pic:spPr>
                    <a:xfrm>
                      <a:off x="0" y="0"/>
                      <a:ext cx="6849431" cy="5963482"/>
                    </a:xfrm>
                    <a:prstGeom prst="rect">
                      <a:avLst/>
                    </a:prstGeom>
                  </pic:spPr>
                </pic:pic>
              </a:graphicData>
            </a:graphic>
          </wp:inline>
        </w:drawing>
      </w:r>
    </w:p>
    <w:p w14:paraId="1BA48BBC" w14:textId="77777777" w:rsidR="00C7333A" w:rsidRDefault="00C7333A" w:rsidP="007B1746">
      <w:pPr>
        <w:rPr>
          <w:rFonts w:cstheme="minorHAnsi"/>
        </w:rPr>
      </w:pPr>
    </w:p>
    <w:p w14:paraId="38E5E460" w14:textId="77777777" w:rsidR="004958E8" w:rsidRPr="004958E8" w:rsidRDefault="004958E8" w:rsidP="004958E8">
      <w:pPr>
        <w:rPr>
          <w:b/>
          <w:bCs/>
        </w:rPr>
      </w:pPr>
      <w:r w:rsidRPr="004958E8">
        <w:rPr>
          <w:b/>
          <w:bCs/>
          <w:highlight w:val="yellow"/>
        </w:rPr>
        <w:t>IMPORT statistics</w:t>
      </w:r>
    </w:p>
    <w:p w14:paraId="6676FAE8" w14:textId="77777777" w:rsidR="004958E8" w:rsidRDefault="004958E8" w:rsidP="004958E8">
      <w:r w:rsidRPr="004958E8">
        <w:rPr>
          <w:b/>
          <w:bCs/>
        </w:rPr>
        <w:lastRenderedPageBreak/>
        <w:t>Calculate average of a dictionary’s values</w:t>
      </w:r>
      <w:r>
        <w:t xml:space="preserve"> using </w:t>
      </w:r>
      <w:r w:rsidRPr="004958E8">
        <w:rPr>
          <w:rFonts w:ascii="Courier" w:hAnsi="Courier" w:cstheme="minorHAnsi"/>
          <w:color w:val="FFFFFF" w:themeColor="background1"/>
          <w:highlight w:val="black"/>
        </w:rPr>
        <w:t>.mean()</w:t>
      </w:r>
      <w:r>
        <w:t>:</w:t>
      </w:r>
    </w:p>
    <w:p w14:paraId="7D8493C8" w14:textId="77777777" w:rsidR="004958E8" w:rsidRDefault="004958E8" w:rsidP="004958E8">
      <w:r w:rsidRPr="004958E8">
        <w:rPr>
          <w:noProof/>
        </w:rPr>
        <w:drawing>
          <wp:inline distT="0" distB="0" distL="0" distR="0" wp14:anchorId="6226695F" wp14:editId="76A55C51">
            <wp:extent cx="2943636" cy="2400635"/>
            <wp:effectExtent l="0" t="0" r="9525" b="0"/>
            <wp:docPr id="652448660" name="Picture 6524486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56"/>
                    <a:stretch>
                      <a:fillRect/>
                    </a:stretch>
                  </pic:blipFill>
                  <pic:spPr>
                    <a:xfrm>
                      <a:off x="0" y="0"/>
                      <a:ext cx="2943636" cy="2400635"/>
                    </a:xfrm>
                    <a:prstGeom prst="rect">
                      <a:avLst/>
                    </a:prstGeom>
                  </pic:spPr>
                </pic:pic>
              </a:graphicData>
            </a:graphic>
          </wp:inline>
        </w:drawing>
      </w:r>
    </w:p>
    <w:p w14:paraId="305D19E2" w14:textId="77777777" w:rsidR="004958E8" w:rsidRDefault="004958E8" w:rsidP="007B1746">
      <w:pPr>
        <w:rPr>
          <w:rFonts w:cstheme="minorHAnsi"/>
        </w:rPr>
      </w:pPr>
    </w:p>
    <w:p w14:paraId="47497726" w14:textId="1F9C0EB2" w:rsidR="000D2ADF" w:rsidRPr="000D2ADF" w:rsidRDefault="000D2ADF" w:rsidP="007B1746">
      <w:pPr>
        <w:rPr>
          <w:rFonts w:cstheme="minorHAnsi"/>
          <w:b/>
          <w:bCs/>
        </w:rPr>
      </w:pPr>
      <w:r w:rsidRPr="000D2ADF">
        <w:rPr>
          <w:rFonts w:cstheme="minorHAnsi"/>
          <w:b/>
          <w:bCs/>
          <w:highlight w:val="yellow"/>
        </w:rPr>
        <w:t>Dictionary within a dictionary</w:t>
      </w:r>
    </w:p>
    <w:p w14:paraId="304F96A4" w14:textId="4ABBAD7B" w:rsidR="000D2ADF" w:rsidRDefault="00980885" w:rsidP="007B1746">
      <w:pPr>
        <w:rPr>
          <w:rFonts w:cstheme="minorHAnsi"/>
        </w:rPr>
      </w:pPr>
      <w:r>
        <w:rPr>
          <w:rFonts w:cstheme="minorHAnsi"/>
        </w:rPr>
        <w:t>Print-out a dictionary within a dictionary:</w:t>
      </w:r>
    </w:p>
    <w:p w14:paraId="6B5E4B09" w14:textId="7E121EC1" w:rsidR="00980885" w:rsidRDefault="00980885" w:rsidP="007B1746">
      <w:pPr>
        <w:rPr>
          <w:rFonts w:cstheme="minorHAnsi"/>
        </w:rPr>
      </w:pPr>
      <w:r w:rsidRPr="00980885">
        <w:rPr>
          <w:rFonts w:cstheme="minorHAnsi"/>
          <w:noProof/>
        </w:rPr>
        <w:lastRenderedPageBreak/>
        <w:drawing>
          <wp:inline distT="0" distB="0" distL="0" distR="0" wp14:anchorId="1832D0F8" wp14:editId="7087817F">
            <wp:extent cx="4982270" cy="4953691"/>
            <wp:effectExtent l="0" t="0" r="8890" b="0"/>
            <wp:docPr id="44297185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71851" name="Picture 1" descr="Text&#10;&#10;Description automatically generated"/>
                    <pic:cNvPicPr/>
                  </pic:nvPicPr>
                  <pic:blipFill>
                    <a:blip r:embed="rId57"/>
                    <a:stretch>
                      <a:fillRect/>
                    </a:stretch>
                  </pic:blipFill>
                  <pic:spPr>
                    <a:xfrm>
                      <a:off x="0" y="0"/>
                      <a:ext cx="4982270" cy="4953691"/>
                    </a:xfrm>
                    <a:prstGeom prst="rect">
                      <a:avLst/>
                    </a:prstGeom>
                  </pic:spPr>
                </pic:pic>
              </a:graphicData>
            </a:graphic>
          </wp:inline>
        </w:drawing>
      </w:r>
    </w:p>
    <w:p w14:paraId="5B26656C" w14:textId="77777777" w:rsidR="00980885" w:rsidRDefault="00980885" w:rsidP="007B1746">
      <w:pPr>
        <w:rPr>
          <w:rFonts w:cstheme="minorHAnsi"/>
        </w:rPr>
      </w:pPr>
    </w:p>
    <w:p w14:paraId="5A7FE475" w14:textId="7D80CF4E" w:rsidR="00980885" w:rsidRPr="00980885" w:rsidRDefault="00980885" w:rsidP="007B1746">
      <w:pPr>
        <w:rPr>
          <w:rFonts w:cstheme="minorHAnsi"/>
          <w:b/>
          <w:bCs/>
        </w:rPr>
      </w:pPr>
      <w:r w:rsidRPr="00980885">
        <w:rPr>
          <w:rFonts w:cstheme="minorHAnsi"/>
          <w:b/>
          <w:bCs/>
        </w:rPr>
        <w:t>Note on nesting</w:t>
      </w:r>
    </w:p>
    <w:p w14:paraId="04F59BE2" w14:textId="77777777" w:rsidR="00980885" w:rsidRPr="00980885" w:rsidRDefault="00980885" w:rsidP="00980885">
      <w:pPr>
        <w:rPr>
          <w:rFonts w:cstheme="minorHAnsi"/>
        </w:rPr>
      </w:pPr>
      <w:r w:rsidRPr="00980885">
        <w:rPr>
          <w:rFonts w:cstheme="minorHAnsi"/>
        </w:rPr>
        <w:t>While one level of nesting is really useful, nesting much deeper than that gets really complicated, really quickly. There are other structures such as classes which can be even more useful for modeling information. In addition to this, we can use Python to store information in a database, which is the proper tool for storing deeply nested information.</w:t>
      </w:r>
    </w:p>
    <w:p w14:paraId="5D69EA77" w14:textId="77777777" w:rsidR="00980885" w:rsidRPr="00980885" w:rsidRDefault="00980885" w:rsidP="00980885">
      <w:pPr>
        <w:rPr>
          <w:rFonts w:cstheme="minorHAnsi"/>
        </w:rPr>
      </w:pPr>
    </w:p>
    <w:p w14:paraId="2F716ADA" w14:textId="4354CE5E" w:rsidR="00980885" w:rsidRDefault="00980885" w:rsidP="00980885">
      <w:pPr>
        <w:rPr>
          <w:rFonts w:cstheme="minorHAnsi"/>
        </w:rPr>
      </w:pPr>
      <w:r w:rsidRPr="00980885">
        <w:rPr>
          <w:rFonts w:cstheme="minorHAnsi"/>
        </w:rPr>
        <w:lastRenderedPageBreak/>
        <w:t>Often times when you are storing information in a database you will pull a small set of that information out and put it into a dictionary, or a slightly nested structure, and then work with it. But you will rarely, if ever, work with Python data structures nested more than one level deep</w:t>
      </w:r>
    </w:p>
    <w:p w14:paraId="1C671038" w14:textId="77777777" w:rsidR="004958E8" w:rsidRDefault="004958E8" w:rsidP="000D2ADF">
      <w:pPr>
        <w:pBdr>
          <w:bottom w:val="single" w:sz="4" w:space="1" w:color="auto"/>
        </w:pBdr>
        <w:rPr>
          <w:rFonts w:cstheme="minorHAnsi"/>
        </w:rPr>
      </w:pPr>
    </w:p>
    <w:p w14:paraId="2BD9AD74" w14:textId="4828CCC7" w:rsidR="004A53B5" w:rsidRPr="004A53B5" w:rsidRDefault="004A53B5" w:rsidP="000D2ADF">
      <w:pPr>
        <w:pBdr>
          <w:bottom w:val="single" w:sz="4" w:space="1" w:color="auto"/>
        </w:pBdr>
        <w:rPr>
          <w:rFonts w:cstheme="minorHAnsi"/>
          <w:b/>
          <w:bCs/>
          <w:sz w:val="32"/>
          <w:szCs w:val="32"/>
        </w:rPr>
      </w:pPr>
      <w:r w:rsidRPr="004A53B5">
        <w:rPr>
          <w:rFonts w:cstheme="minorHAnsi"/>
          <w:b/>
          <w:bCs/>
          <w:sz w:val="32"/>
          <w:szCs w:val="32"/>
          <w:highlight w:val="yellow"/>
        </w:rPr>
        <w:t>ARRAYS</w:t>
      </w:r>
    </w:p>
    <w:p w14:paraId="75CA39B7" w14:textId="77777777" w:rsidR="004A53B5" w:rsidRPr="004A53B5" w:rsidRDefault="004A53B5" w:rsidP="004A53B5">
      <w:pPr>
        <w:pBdr>
          <w:bottom w:val="single" w:sz="4" w:space="1" w:color="auto"/>
        </w:pBdr>
        <w:rPr>
          <w:rFonts w:cstheme="minorHAnsi"/>
        </w:rPr>
      </w:pPr>
      <w:r w:rsidRPr="004A53B5">
        <w:rPr>
          <w:rFonts w:cstheme="minorHAnsi"/>
        </w:rPr>
        <w:t>In Python, an array is a collection of elements of the same data type, which are stored in contiguous memory locations. Unlike lists, arrays are designed for numerical data and provide more efficient storage and faster access to the elements.</w:t>
      </w:r>
    </w:p>
    <w:p w14:paraId="6A151E02" w14:textId="77777777" w:rsidR="004A53B5" w:rsidRPr="004A53B5" w:rsidRDefault="004A53B5" w:rsidP="004A53B5">
      <w:pPr>
        <w:pBdr>
          <w:bottom w:val="single" w:sz="4" w:space="1" w:color="auto"/>
        </w:pBdr>
        <w:rPr>
          <w:rFonts w:cstheme="minorHAnsi"/>
        </w:rPr>
      </w:pPr>
    </w:p>
    <w:p w14:paraId="472D2EBC" w14:textId="77777777" w:rsidR="004A53B5" w:rsidRPr="004A53B5" w:rsidRDefault="004A53B5" w:rsidP="004A53B5">
      <w:pPr>
        <w:pBdr>
          <w:bottom w:val="single" w:sz="4" w:space="1" w:color="auto"/>
        </w:pBdr>
        <w:rPr>
          <w:rFonts w:cstheme="minorHAnsi"/>
        </w:rPr>
      </w:pPr>
      <w:r w:rsidRPr="004A53B5">
        <w:rPr>
          <w:rFonts w:cstheme="minorHAnsi"/>
        </w:rPr>
        <w:t xml:space="preserve">Python provides the </w:t>
      </w:r>
      <w:r w:rsidRPr="004A53B5">
        <w:rPr>
          <w:rFonts w:ascii="Courier New" w:hAnsi="Courier New" w:cs="Courier New"/>
          <w:color w:val="FFFFFF" w:themeColor="background1"/>
          <w:highlight w:val="black"/>
        </w:rPr>
        <w:t>array</w:t>
      </w:r>
      <w:r w:rsidRPr="004A53B5">
        <w:rPr>
          <w:rFonts w:cstheme="minorHAnsi"/>
          <w:color w:val="FFFFFF" w:themeColor="background1"/>
        </w:rPr>
        <w:t xml:space="preserve"> </w:t>
      </w:r>
      <w:r w:rsidRPr="004A53B5">
        <w:rPr>
          <w:rFonts w:cstheme="minorHAnsi"/>
        </w:rPr>
        <w:t>module that allows you to create arrays. To create an array, you need to specify the data type of the elements, and then you can initialize the array with a sequence of values.</w:t>
      </w:r>
    </w:p>
    <w:p w14:paraId="2B66AD60" w14:textId="77777777" w:rsidR="004A53B5" w:rsidRPr="004A53B5" w:rsidRDefault="004A53B5" w:rsidP="004A53B5">
      <w:pPr>
        <w:pBdr>
          <w:bottom w:val="single" w:sz="4" w:space="1" w:color="auto"/>
        </w:pBdr>
        <w:rPr>
          <w:rFonts w:cstheme="minorHAnsi"/>
        </w:rPr>
      </w:pPr>
    </w:p>
    <w:p w14:paraId="47FB4654" w14:textId="1D1615DE" w:rsidR="004A53B5" w:rsidRDefault="004A53B5" w:rsidP="004A53B5">
      <w:pPr>
        <w:pBdr>
          <w:bottom w:val="single" w:sz="4" w:space="1" w:color="auto"/>
        </w:pBdr>
        <w:rPr>
          <w:rFonts w:cstheme="minorHAnsi"/>
        </w:rPr>
      </w:pPr>
      <w:r w:rsidRPr="004A53B5">
        <w:rPr>
          <w:rFonts w:cstheme="minorHAnsi"/>
        </w:rPr>
        <w:t>Here's an example:</w:t>
      </w:r>
    </w:p>
    <w:p w14:paraId="22C64A14" w14:textId="27935CBA" w:rsidR="004A53B5" w:rsidRDefault="004A53B5" w:rsidP="000D2ADF">
      <w:pPr>
        <w:pBdr>
          <w:bottom w:val="single" w:sz="4" w:space="1" w:color="auto"/>
        </w:pBdr>
        <w:rPr>
          <w:rFonts w:cstheme="minorHAnsi"/>
        </w:rPr>
      </w:pPr>
      <w:r w:rsidRPr="004A53B5">
        <w:rPr>
          <w:rFonts w:cstheme="minorHAnsi"/>
          <w:noProof/>
        </w:rPr>
        <w:drawing>
          <wp:inline distT="0" distB="0" distL="0" distR="0" wp14:anchorId="5B591DB1" wp14:editId="04D4EC24">
            <wp:extent cx="3486637" cy="3667637"/>
            <wp:effectExtent l="0" t="0" r="0" b="9525"/>
            <wp:docPr id="1551623572"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623572" name="Picture 1" descr="A screenshot of a computer program&#10;&#10;Description automatically generated with medium confidence"/>
                    <pic:cNvPicPr/>
                  </pic:nvPicPr>
                  <pic:blipFill>
                    <a:blip r:embed="rId58"/>
                    <a:stretch>
                      <a:fillRect/>
                    </a:stretch>
                  </pic:blipFill>
                  <pic:spPr>
                    <a:xfrm>
                      <a:off x="0" y="0"/>
                      <a:ext cx="3486637" cy="3667637"/>
                    </a:xfrm>
                    <a:prstGeom prst="rect">
                      <a:avLst/>
                    </a:prstGeom>
                  </pic:spPr>
                </pic:pic>
              </a:graphicData>
            </a:graphic>
          </wp:inline>
        </w:drawing>
      </w:r>
    </w:p>
    <w:p w14:paraId="31FBB9C4" w14:textId="77777777" w:rsidR="004A53B5" w:rsidRDefault="004A53B5" w:rsidP="000D2ADF">
      <w:pPr>
        <w:pBdr>
          <w:bottom w:val="single" w:sz="4" w:space="1" w:color="auto"/>
        </w:pBdr>
        <w:rPr>
          <w:rFonts w:cstheme="minorHAnsi"/>
        </w:rPr>
      </w:pPr>
    </w:p>
    <w:p w14:paraId="1B2EDBF7" w14:textId="77777777" w:rsidR="004A53B5" w:rsidRPr="004A53B5" w:rsidRDefault="004A53B5" w:rsidP="004A53B5">
      <w:pPr>
        <w:pBdr>
          <w:bottom w:val="single" w:sz="4" w:space="1" w:color="auto"/>
        </w:pBdr>
        <w:rPr>
          <w:rFonts w:cstheme="minorHAnsi"/>
        </w:rPr>
      </w:pPr>
      <w:r w:rsidRPr="004A53B5">
        <w:rPr>
          <w:rFonts w:cstheme="minorHAnsi"/>
        </w:rPr>
        <w:t xml:space="preserve">In this example, we create an array of integers using the array module with the type code </w:t>
      </w:r>
      <w:r w:rsidRPr="004A53B5">
        <w:rPr>
          <w:rFonts w:ascii="Courier New" w:hAnsi="Courier New" w:cs="Courier New"/>
          <w:color w:val="FFFFFF" w:themeColor="background1"/>
          <w:highlight w:val="black"/>
        </w:rPr>
        <w:t>'i'</w:t>
      </w:r>
      <w:r w:rsidRPr="004A53B5">
        <w:rPr>
          <w:rFonts w:cstheme="minorHAnsi"/>
        </w:rPr>
        <w:t>. The type code is used to specify the data type of the array elements (in this case, integers). We also initialize the array with a list of values.</w:t>
      </w:r>
    </w:p>
    <w:p w14:paraId="6FB94D06" w14:textId="77777777" w:rsidR="004A53B5" w:rsidRPr="004A53B5" w:rsidRDefault="004A53B5" w:rsidP="004A53B5">
      <w:pPr>
        <w:pBdr>
          <w:bottom w:val="single" w:sz="4" w:space="1" w:color="auto"/>
        </w:pBdr>
        <w:rPr>
          <w:rFonts w:cstheme="minorHAnsi"/>
        </w:rPr>
      </w:pPr>
    </w:p>
    <w:p w14:paraId="30496325" w14:textId="32CCC529" w:rsidR="004A53B5" w:rsidRDefault="004A53B5" w:rsidP="004A53B5">
      <w:pPr>
        <w:pBdr>
          <w:bottom w:val="single" w:sz="4" w:space="1" w:color="auto"/>
        </w:pBdr>
        <w:rPr>
          <w:rFonts w:cstheme="minorHAnsi"/>
        </w:rPr>
      </w:pPr>
      <w:r w:rsidRPr="004A53B5">
        <w:rPr>
          <w:rFonts w:cstheme="minorHAnsi"/>
        </w:rPr>
        <w:t xml:space="preserve">We can then access the elements of the array using indexing, change the value of an element using assignment, and iterate over the elements using a </w:t>
      </w:r>
      <w:r w:rsidRPr="004A53B5">
        <w:rPr>
          <w:rFonts w:ascii="Courier New" w:hAnsi="Courier New" w:cs="Courier New"/>
          <w:color w:val="FFFFFF" w:themeColor="background1"/>
          <w:highlight w:val="black"/>
        </w:rPr>
        <w:t>for</w:t>
      </w:r>
      <w:r w:rsidRPr="004A53B5">
        <w:rPr>
          <w:rFonts w:cstheme="minorHAnsi"/>
          <w:color w:val="FFFFFF" w:themeColor="background1"/>
        </w:rPr>
        <w:t xml:space="preserve"> </w:t>
      </w:r>
      <w:r w:rsidRPr="004A53B5">
        <w:rPr>
          <w:rFonts w:cstheme="minorHAnsi"/>
        </w:rPr>
        <w:t>loop.</w:t>
      </w:r>
    </w:p>
    <w:p w14:paraId="397F4949" w14:textId="77777777" w:rsidR="004A53B5" w:rsidRDefault="004A53B5" w:rsidP="000D2ADF">
      <w:pPr>
        <w:pBdr>
          <w:bottom w:val="single" w:sz="4" w:space="1" w:color="auto"/>
        </w:pBdr>
        <w:rPr>
          <w:rFonts w:cstheme="minorHAnsi"/>
        </w:rPr>
      </w:pPr>
    </w:p>
    <w:p w14:paraId="261AEEC3" w14:textId="2863CE71" w:rsidR="00B73FCD" w:rsidRPr="00B73FCD" w:rsidRDefault="00B73FCD" w:rsidP="000D2ADF">
      <w:pPr>
        <w:pBdr>
          <w:bottom w:val="single" w:sz="4" w:space="1" w:color="auto"/>
        </w:pBdr>
        <w:rPr>
          <w:rFonts w:cstheme="minorHAnsi"/>
          <w:b/>
          <w:bCs/>
          <w:sz w:val="40"/>
          <w:szCs w:val="40"/>
        </w:rPr>
      </w:pPr>
      <w:r w:rsidRPr="00B73FCD">
        <w:rPr>
          <w:rFonts w:cstheme="minorHAnsi"/>
          <w:b/>
          <w:bCs/>
          <w:sz w:val="36"/>
          <w:szCs w:val="36"/>
          <w:highlight w:val="yellow"/>
        </w:rPr>
        <w:t>CLASSES</w:t>
      </w:r>
    </w:p>
    <w:p w14:paraId="75DBDCC0" w14:textId="796A88CC" w:rsidR="00B73FCD" w:rsidRDefault="00F92C91" w:rsidP="000D2ADF">
      <w:pPr>
        <w:pBdr>
          <w:bottom w:val="single" w:sz="4" w:space="1" w:color="auto"/>
        </w:pBdr>
        <w:rPr>
          <w:rFonts w:cstheme="minorHAnsi"/>
        </w:rPr>
      </w:pPr>
      <w:r w:rsidRPr="00F92C91">
        <w:rPr>
          <w:rFonts w:cstheme="minorHAnsi"/>
          <w:b/>
          <w:bCs/>
        </w:rPr>
        <w:t xml:space="preserve">Object-oriented programming, </w:t>
      </w:r>
      <w:r w:rsidRPr="00F92C91">
        <w:rPr>
          <w:rFonts w:cstheme="minorHAnsi"/>
        </w:rPr>
        <w:t>or</w:t>
      </w:r>
      <w:r w:rsidRPr="00F92C91">
        <w:rPr>
          <w:rFonts w:cstheme="minorHAnsi"/>
          <w:b/>
          <w:bCs/>
        </w:rPr>
        <w:t xml:space="preserve"> OOP</w:t>
      </w:r>
      <w:r w:rsidRPr="00F92C91">
        <w:rPr>
          <w:rFonts w:cstheme="minorHAnsi"/>
        </w:rPr>
        <w:t xml:space="preserve"> for short, focuses on building reusable blocks of code called </w:t>
      </w:r>
      <w:r w:rsidRPr="00F92C91">
        <w:rPr>
          <w:rFonts w:cstheme="minorHAnsi"/>
          <w:b/>
          <w:bCs/>
        </w:rPr>
        <w:t>classes</w:t>
      </w:r>
      <w:r w:rsidRPr="00F92C91">
        <w:rPr>
          <w:rFonts w:cstheme="minorHAnsi"/>
        </w:rPr>
        <w:t>.</w:t>
      </w:r>
      <w:r>
        <w:rPr>
          <w:rFonts w:cstheme="minorHAnsi"/>
        </w:rPr>
        <w:t xml:space="preserve"> </w:t>
      </w:r>
      <w:r w:rsidRPr="00F92C91">
        <w:rPr>
          <w:rFonts w:cstheme="minorHAnsi"/>
        </w:rPr>
        <w:t>When you want to use a class in one of your programs, you make an object from that class, which is where the phrase "object-oriented" comes from. Python itself is not tied to object-oriented programming, but you will be using objects in most or all of your Python projects.</w:t>
      </w:r>
    </w:p>
    <w:p w14:paraId="2F39FBA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class</w:t>
      </w:r>
      <w:r w:rsidRPr="00F92C91">
        <w:rPr>
          <w:rFonts w:cstheme="minorHAnsi"/>
        </w:rPr>
        <w:t xml:space="preserve"> is a body of code that defines the attributes and behaviors required to accurately model something you need for your program. You can model something from the real world, such as a rocket ship or a guitar string, or you can model something from a virtual world such as a rocket in a game, or a set of physical laws for a game engine.</w:t>
      </w:r>
    </w:p>
    <w:p w14:paraId="3EB2C301"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attribute</w:t>
      </w:r>
      <w:r w:rsidRPr="00F92C91">
        <w:rPr>
          <w:rFonts w:cstheme="minorHAnsi"/>
        </w:rPr>
        <w:t xml:space="preserve"> is a piece of information. In code, an attribute is just a variable that is part of a class.</w:t>
      </w:r>
    </w:p>
    <w:p w14:paraId="0BA1944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behavior</w:t>
      </w:r>
      <w:r w:rsidRPr="00F92C91">
        <w:rPr>
          <w:rFonts w:cstheme="minorHAnsi"/>
        </w:rPr>
        <w:t xml:space="preserve"> is an action that is defined within a class. These are made up of </w:t>
      </w:r>
      <w:r w:rsidRPr="00F92C91">
        <w:rPr>
          <w:rFonts w:cstheme="minorHAnsi"/>
          <w:b/>
          <w:bCs/>
        </w:rPr>
        <w:t>methods</w:t>
      </w:r>
      <w:r w:rsidRPr="00F92C91">
        <w:rPr>
          <w:rFonts w:cstheme="minorHAnsi"/>
        </w:rPr>
        <w:t>, which are just functions that are defined for the class.</w:t>
      </w:r>
    </w:p>
    <w:p w14:paraId="40AB829A"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object</w:t>
      </w:r>
      <w:r w:rsidRPr="00F92C91">
        <w:rPr>
          <w:rFonts w:cstheme="minorHAnsi"/>
        </w:rPr>
        <w:t xml:space="preserve"> is a particular instance of a class. An object has a certain set of values for all of the attributes (variables) in the class. You can have as many objects as you want for any one class.</w:t>
      </w:r>
    </w:p>
    <w:p w14:paraId="11648D08" w14:textId="5DF1DED3" w:rsidR="00B73FCD" w:rsidRDefault="00310A8D" w:rsidP="000D2ADF">
      <w:pPr>
        <w:pBdr>
          <w:bottom w:val="single" w:sz="4" w:space="1" w:color="auto"/>
        </w:pBdr>
        <w:rPr>
          <w:rFonts w:cstheme="minorHAnsi"/>
        </w:rPr>
      </w:pPr>
      <w:r w:rsidRPr="00310A8D">
        <w:rPr>
          <w:rFonts w:cstheme="minorHAnsi"/>
        </w:rPr>
        <w:t>Classes are a way of combining information and behavior.</w:t>
      </w:r>
    </w:p>
    <w:p w14:paraId="7D78E5E7" w14:textId="77777777" w:rsidR="00310A8D" w:rsidRDefault="00310A8D" w:rsidP="000D2ADF">
      <w:pPr>
        <w:pBdr>
          <w:bottom w:val="single" w:sz="4" w:space="1" w:color="auto"/>
        </w:pBdr>
        <w:rPr>
          <w:rFonts w:cstheme="minorHAnsi"/>
        </w:rPr>
      </w:pPr>
    </w:p>
    <w:p w14:paraId="2D52E410" w14:textId="419636A2" w:rsidR="00310A8D" w:rsidRDefault="00310A8D" w:rsidP="000D2ADF">
      <w:pPr>
        <w:pBdr>
          <w:bottom w:val="single" w:sz="4" w:space="1" w:color="auto"/>
        </w:pBdr>
        <w:rPr>
          <w:rFonts w:cstheme="minorHAnsi"/>
        </w:rPr>
      </w:pPr>
      <w:r>
        <w:rPr>
          <w:rFonts w:cstheme="minorHAnsi"/>
        </w:rPr>
        <w:t>Example of a class:</w:t>
      </w:r>
    </w:p>
    <w:p w14:paraId="27AE4F6F" w14:textId="7645051F"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50E26BF9" wp14:editId="19551716">
            <wp:extent cx="3896269" cy="1943371"/>
            <wp:effectExtent l="0" t="0" r="9525" b="0"/>
            <wp:docPr id="139645003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450036" name="Picture 1" descr="A screenshot of a computer code&#10;&#10;Description automatically generated with low confidence"/>
                    <pic:cNvPicPr/>
                  </pic:nvPicPr>
                  <pic:blipFill>
                    <a:blip r:embed="rId59"/>
                    <a:stretch>
                      <a:fillRect/>
                    </a:stretch>
                  </pic:blipFill>
                  <pic:spPr>
                    <a:xfrm>
                      <a:off x="0" y="0"/>
                      <a:ext cx="3896269" cy="1943371"/>
                    </a:xfrm>
                    <a:prstGeom prst="rect">
                      <a:avLst/>
                    </a:prstGeom>
                  </pic:spPr>
                </pic:pic>
              </a:graphicData>
            </a:graphic>
          </wp:inline>
        </w:drawing>
      </w:r>
    </w:p>
    <w:p w14:paraId="2FC6116E" w14:textId="392185F7" w:rsidR="00310A8D" w:rsidRDefault="00310A8D" w:rsidP="000D2ADF">
      <w:pPr>
        <w:pBdr>
          <w:bottom w:val="single" w:sz="4" w:space="1" w:color="auto"/>
        </w:pBdr>
        <w:rPr>
          <w:rFonts w:cstheme="minorHAnsi"/>
        </w:rPr>
      </w:pPr>
      <w:r>
        <w:rPr>
          <w:rFonts w:cstheme="minorHAnsi"/>
        </w:rPr>
        <w:t>Same with notes:</w:t>
      </w:r>
    </w:p>
    <w:p w14:paraId="33F2D505" w14:textId="16B0DA14" w:rsidR="00310A8D" w:rsidRDefault="00310A8D" w:rsidP="000D2ADF">
      <w:pPr>
        <w:pBdr>
          <w:bottom w:val="single" w:sz="4" w:space="1" w:color="auto"/>
        </w:pBdr>
        <w:rPr>
          <w:rFonts w:cstheme="minorHAnsi"/>
        </w:rPr>
      </w:pPr>
      <w:r w:rsidRPr="00310A8D">
        <w:rPr>
          <w:rFonts w:cstheme="minorHAnsi"/>
          <w:noProof/>
        </w:rPr>
        <w:drawing>
          <wp:inline distT="0" distB="0" distL="0" distR="0" wp14:anchorId="19AAFEAB" wp14:editId="4FF8B1F3">
            <wp:extent cx="6725589" cy="3200847"/>
            <wp:effectExtent l="0" t="0" r="0" b="0"/>
            <wp:docPr id="1523673509"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673509" name="Picture 1" descr="A picture containing text, screenshot, font&#10;&#10;Description automatically generated"/>
                    <pic:cNvPicPr/>
                  </pic:nvPicPr>
                  <pic:blipFill>
                    <a:blip r:embed="rId60"/>
                    <a:stretch>
                      <a:fillRect/>
                    </a:stretch>
                  </pic:blipFill>
                  <pic:spPr>
                    <a:xfrm>
                      <a:off x="0" y="0"/>
                      <a:ext cx="6725589" cy="3200847"/>
                    </a:xfrm>
                    <a:prstGeom prst="rect">
                      <a:avLst/>
                    </a:prstGeom>
                  </pic:spPr>
                </pic:pic>
              </a:graphicData>
            </a:graphic>
          </wp:inline>
        </w:drawing>
      </w:r>
    </w:p>
    <w:p w14:paraId="3914A2C3" w14:textId="77777777" w:rsidR="00310A8D" w:rsidRDefault="00310A8D" w:rsidP="000D2ADF">
      <w:pPr>
        <w:pBdr>
          <w:bottom w:val="single" w:sz="4" w:space="1" w:color="auto"/>
        </w:pBdr>
        <w:rPr>
          <w:rFonts w:cstheme="minorHAnsi"/>
        </w:rPr>
      </w:pPr>
    </w:p>
    <w:p w14:paraId="611B15A2" w14:textId="561D3204" w:rsidR="00310A8D" w:rsidRDefault="00310A8D" w:rsidP="000D2ADF">
      <w:pPr>
        <w:pBdr>
          <w:bottom w:val="single" w:sz="4" w:space="1" w:color="auto"/>
        </w:pBdr>
        <w:rPr>
          <w:rFonts w:cstheme="minorHAnsi"/>
        </w:rPr>
      </w:pPr>
      <w:r w:rsidRPr="00310A8D">
        <w:rPr>
          <w:rFonts w:cstheme="minorHAnsi"/>
        </w:rPr>
        <w:t>For example, let's consider what you'd need to do if you were creating a rocket ship in a game, or in a physics simulation. One of the first things you'd want to track are the x and y coordinates of the rocket. Here is what a simple rocket ship class looks like in code:</w:t>
      </w:r>
    </w:p>
    <w:p w14:paraId="2D1E768B" w14:textId="67B4EE7A"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4A6CB546" wp14:editId="47732767">
            <wp:extent cx="3467584" cy="1533739"/>
            <wp:effectExtent l="0" t="0" r="0" b="9525"/>
            <wp:docPr id="5884896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489622" name="Picture 1" descr="A picture containing text, screenshot, font&#10;&#10;Description automatically generated"/>
                    <pic:cNvPicPr/>
                  </pic:nvPicPr>
                  <pic:blipFill>
                    <a:blip r:embed="rId61"/>
                    <a:stretch>
                      <a:fillRect/>
                    </a:stretch>
                  </pic:blipFill>
                  <pic:spPr>
                    <a:xfrm>
                      <a:off x="0" y="0"/>
                      <a:ext cx="3467584" cy="1533739"/>
                    </a:xfrm>
                    <a:prstGeom prst="rect">
                      <a:avLst/>
                    </a:prstGeom>
                  </pic:spPr>
                </pic:pic>
              </a:graphicData>
            </a:graphic>
          </wp:inline>
        </w:drawing>
      </w:r>
    </w:p>
    <w:p w14:paraId="66D9FEEA" w14:textId="77777777" w:rsidR="00310A8D" w:rsidRDefault="00310A8D" w:rsidP="000D2ADF">
      <w:pPr>
        <w:pBdr>
          <w:bottom w:val="single" w:sz="4" w:space="1" w:color="auto"/>
        </w:pBdr>
        <w:rPr>
          <w:rFonts w:cstheme="minorHAnsi"/>
        </w:rPr>
      </w:pPr>
    </w:p>
    <w:p w14:paraId="233059EC" w14:textId="7A794F54" w:rsidR="00DD03B3" w:rsidRPr="00DD03B3" w:rsidRDefault="00DD03B3" w:rsidP="007B1746">
      <w:pPr>
        <w:rPr>
          <w:rFonts w:cstheme="minorHAnsi"/>
          <w:b/>
          <w:bCs/>
        </w:rPr>
      </w:pPr>
      <w:r w:rsidRPr="00DD03B3">
        <w:rPr>
          <w:rFonts w:cstheme="minorHAnsi"/>
          <w:b/>
          <w:bCs/>
          <w:highlight w:val="yellow"/>
        </w:rPr>
        <w:t>FrozenSets</w:t>
      </w:r>
    </w:p>
    <w:p w14:paraId="64E3B404" w14:textId="0272927E" w:rsidR="00DD03B3" w:rsidRPr="00CB71C1" w:rsidRDefault="00DD03B3" w:rsidP="007B1746">
      <w:pPr>
        <w:rPr>
          <w:rFonts w:cstheme="minorHAnsi"/>
        </w:rPr>
      </w:pPr>
      <w:r w:rsidRPr="00DD03B3">
        <w:rPr>
          <w:rFonts w:cstheme="minorHAnsi"/>
          <w:noProof/>
        </w:rPr>
        <w:drawing>
          <wp:inline distT="0" distB="0" distL="0" distR="0" wp14:anchorId="006AA65F" wp14:editId="167D3FA4">
            <wp:extent cx="6744641" cy="2124371"/>
            <wp:effectExtent l="0" t="0" r="0" b="9525"/>
            <wp:docPr id="1676956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56182" name=""/>
                    <pic:cNvPicPr/>
                  </pic:nvPicPr>
                  <pic:blipFill>
                    <a:blip r:embed="rId62"/>
                    <a:stretch>
                      <a:fillRect/>
                    </a:stretch>
                  </pic:blipFill>
                  <pic:spPr>
                    <a:xfrm>
                      <a:off x="0" y="0"/>
                      <a:ext cx="6744641" cy="2124371"/>
                    </a:xfrm>
                    <a:prstGeom prst="rect">
                      <a:avLst/>
                    </a:prstGeom>
                  </pic:spPr>
                </pic:pic>
              </a:graphicData>
            </a:graphic>
          </wp:inline>
        </w:drawing>
      </w:r>
    </w:p>
    <w:p w14:paraId="55C14F54" w14:textId="77777777" w:rsidR="0067168A" w:rsidRDefault="0067168A" w:rsidP="0067168A"/>
    <w:p w14:paraId="48027AC6" w14:textId="12238D6E" w:rsidR="00196A79" w:rsidRPr="00196A79" w:rsidRDefault="00196A79" w:rsidP="0067168A">
      <w:pPr>
        <w:rPr>
          <w:b/>
          <w:bCs/>
        </w:rPr>
      </w:pPr>
      <w:r w:rsidRPr="00196A79">
        <w:rPr>
          <w:b/>
          <w:bCs/>
          <w:highlight w:val="yellow"/>
        </w:rPr>
        <w:t>Named Tuples</w:t>
      </w:r>
    </w:p>
    <w:p w14:paraId="572ED276" w14:textId="77777777" w:rsidR="00196A79" w:rsidRDefault="00196A79" w:rsidP="00196A79">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3A4CD3E8" wp14:editId="306A395C">
            <wp:extent cx="1286054" cy="190527"/>
            <wp:effectExtent l="0" t="0" r="0" b="0"/>
            <wp:docPr id="1532223250" name="Picture 153222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286054" cy="190527"/>
                    </a:xfrm>
                    <a:prstGeom prst="rect">
                      <a:avLst/>
                    </a:prstGeom>
                  </pic:spPr>
                </pic:pic>
              </a:graphicData>
            </a:graphic>
          </wp:inline>
        </w:drawing>
      </w:r>
    </w:p>
    <w:p w14:paraId="645AC393" w14:textId="476152F5" w:rsidR="00196A79" w:rsidRDefault="00196A79" w:rsidP="0067168A">
      <w:r>
        <w:t>Example 1:</w:t>
      </w:r>
    </w:p>
    <w:p w14:paraId="692BD187" w14:textId="2EA0147B" w:rsidR="00196A79" w:rsidRDefault="00196A79" w:rsidP="0067168A">
      <w:r w:rsidRPr="00196A79">
        <w:rPr>
          <w:noProof/>
        </w:rPr>
        <w:lastRenderedPageBreak/>
        <w:drawing>
          <wp:inline distT="0" distB="0" distL="0" distR="0" wp14:anchorId="4E3E907E" wp14:editId="6EFB88A7">
            <wp:extent cx="9144000" cy="3965575"/>
            <wp:effectExtent l="0" t="0" r="0" b="0"/>
            <wp:docPr id="50313613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36138" name="Picture 1" descr="Graphical user interface, text, application, email&#10;&#10;Description automatically generated"/>
                    <pic:cNvPicPr/>
                  </pic:nvPicPr>
                  <pic:blipFill>
                    <a:blip r:embed="rId64"/>
                    <a:stretch>
                      <a:fillRect/>
                    </a:stretch>
                  </pic:blipFill>
                  <pic:spPr>
                    <a:xfrm>
                      <a:off x="0" y="0"/>
                      <a:ext cx="9144000" cy="3965575"/>
                    </a:xfrm>
                    <a:prstGeom prst="rect">
                      <a:avLst/>
                    </a:prstGeom>
                  </pic:spPr>
                </pic:pic>
              </a:graphicData>
            </a:graphic>
          </wp:inline>
        </w:drawing>
      </w:r>
    </w:p>
    <w:p w14:paraId="67056997" w14:textId="77777777" w:rsidR="00196A79" w:rsidRDefault="00196A79" w:rsidP="0067168A"/>
    <w:p w14:paraId="780A31DF" w14:textId="2A9A85DD" w:rsidR="00196A79" w:rsidRDefault="00196A79" w:rsidP="0067168A">
      <w:r>
        <w:t>Example 2:</w:t>
      </w:r>
    </w:p>
    <w:p w14:paraId="6A250E17" w14:textId="7A19FDA2" w:rsidR="00196A79" w:rsidRDefault="00196A79" w:rsidP="0067168A">
      <w:r w:rsidRPr="00196A79">
        <w:rPr>
          <w:noProof/>
        </w:rPr>
        <w:lastRenderedPageBreak/>
        <w:drawing>
          <wp:inline distT="0" distB="0" distL="0" distR="0" wp14:anchorId="52242962" wp14:editId="5054866B">
            <wp:extent cx="6382641" cy="6144482"/>
            <wp:effectExtent l="0" t="0" r="0" b="8890"/>
            <wp:docPr id="109697936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79368" name="Picture 1" descr="Text&#10;&#10;Description automatically generated"/>
                    <pic:cNvPicPr/>
                  </pic:nvPicPr>
                  <pic:blipFill>
                    <a:blip r:embed="rId65"/>
                    <a:stretch>
                      <a:fillRect/>
                    </a:stretch>
                  </pic:blipFill>
                  <pic:spPr>
                    <a:xfrm>
                      <a:off x="0" y="0"/>
                      <a:ext cx="6382641" cy="6144482"/>
                    </a:xfrm>
                    <a:prstGeom prst="rect">
                      <a:avLst/>
                    </a:prstGeom>
                  </pic:spPr>
                </pic:pic>
              </a:graphicData>
            </a:graphic>
          </wp:inline>
        </w:drawing>
      </w:r>
    </w:p>
    <w:p w14:paraId="38BEB0AB" w14:textId="77777777" w:rsidR="00416472" w:rsidRDefault="00416472" w:rsidP="0067168A"/>
    <w:p w14:paraId="51AD6C5A" w14:textId="21686ECF" w:rsidR="00416472" w:rsidRDefault="00416472" w:rsidP="0067168A">
      <w:r>
        <w:t>My example:</w:t>
      </w:r>
    </w:p>
    <w:p w14:paraId="62723C22" w14:textId="0D808574" w:rsidR="00416472" w:rsidRDefault="00416472" w:rsidP="0067168A">
      <w:r w:rsidRPr="00416472">
        <w:rPr>
          <w:noProof/>
        </w:rPr>
        <w:lastRenderedPageBreak/>
        <w:drawing>
          <wp:inline distT="0" distB="0" distL="0" distR="0" wp14:anchorId="168C74EF" wp14:editId="256E9FDF">
            <wp:extent cx="6658904" cy="4372585"/>
            <wp:effectExtent l="0" t="0" r="8890" b="9525"/>
            <wp:docPr id="585612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12496" name=""/>
                    <pic:cNvPicPr/>
                  </pic:nvPicPr>
                  <pic:blipFill>
                    <a:blip r:embed="rId66"/>
                    <a:stretch>
                      <a:fillRect/>
                    </a:stretch>
                  </pic:blipFill>
                  <pic:spPr>
                    <a:xfrm>
                      <a:off x="0" y="0"/>
                      <a:ext cx="6658904" cy="4372585"/>
                    </a:xfrm>
                    <a:prstGeom prst="rect">
                      <a:avLst/>
                    </a:prstGeom>
                  </pic:spPr>
                </pic:pic>
              </a:graphicData>
            </a:graphic>
          </wp:inline>
        </w:drawing>
      </w:r>
    </w:p>
    <w:p w14:paraId="2E8C44A9" w14:textId="77777777" w:rsidR="00196A79" w:rsidRDefault="00196A79" w:rsidP="0067168A"/>
    <w:p w14:paraId="4A2932C3" w14:textId="13748FD8" w:rsidR="006E349C" w:rsidRPr="006E349C" w:rsidRDefault="006E349C" w:rsidP="0067168A">
      <w:pPr>
        <w:rPr>
          <w:b/>
          <w:bCs/>
          <w:sz w:val="28"/>
          <w:szCs w:val="28"/>
        </w:rPr>
      </w:pPr>
      <w:r w:rsidRPr="006E349C">
        <w:rPr>
          <w:b/>
          <w:bCs/>
          <w:sz w:val="28"/>
          <w:szCs w:val="28"/>
          <w:highlight w:val="yellow"/>
        </w:rPr>
        <w:t>Deques</w:t>
      </w:r>
    </w:p>
    <w:p w14:paraId="2F4793EF" w14:textId="316BBB51" w:rsidR="006E349C" w:rsidRPr="006E349C" w:rsidRDefault="006E349C" w:rsidP="0067168A">
      <w:pPr>
        <w:rPr>
          <w:i/>
          <w:iCs/>
        </w:rPr>
      </w:pPr>
      <w:r>
        <w:t xml:space="preserve">See also </w:t>
      </w:r>
      <w:r w:rsidRPr="006E349C">
        <w:rPr>
          <w:i/>
          <w:iCs/>
        </w:rPr>
        <w:t>Remove one last item / remove one first item:</w:t>
      </w:r>
    </w:p>
    <w:p w14:paraId="2CF892E1" w14:textId="2EB2B7D5" w:rsidR="006E349C" w:rsidRDefault="006E349C" w:rsidP="0067168A">
      <w:r>
        <w:t xml:space="preserve">If you want to </w:t>
      </w:r>
      <w:r w:rsidRPr="006E349C">
        <w:rPr>
          <w:b/>
          <w:bCs/>
        </w:rPr>
        <w:t>add/remove a value</w:t>
      </w:r>
      <w:r>
        <w:t xml:space="preserve"> to a list </w:t>
      </w:r>
      <w:r w:rsidRPr="006E349C">
        <w:rPr>
          <w:i/>
          <w:iCs/>
        </w:rPr>
        <w:t>deques</w:t>
      </w:r>
      <w:r>
        <w:t xml:space="preserve"> can be an alternative.</w:t>
      </w:r>
    </w:p>
    <w:p w14:paraId="43935B0F" w14:textId="3F19A204" w:rsidR="006E349C" w:rsidRDefault="006E349C" w:rsidP="0067168A">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55693EFB" wp14:editId="41A2009F">
            <wp:extent cx="1286054" cy="190527"/>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286054" cy="190527"/>
                    </a:xfrm>
                    <a:prstGeom prst="rect">
                      <a:avLst/>
                    </a:prstGeom>
                  </pic:spPr>
                </pic:pic>
              </a:graphicData>
            </a:graphic>
          </wp:inline>
        </w:drawing>
      </w:r>
    </w:p>
    <w:p w14:paraId="757E0724" w14:textId="77777777" w:rsidR="006E349C" w:rsidRDefault="006E349C" w:rsidP="0067168A"/>
    <w:p w14:paraId="087F7F57" w14:textId="6395662F" w:rsidR="006E349C" w:rsidRDefault="006E349C" w:rsidP="0067168A">
      <w:r>
        <w:t xml:space="preserve">Then you need to transform your list into a </w:t>
      </w:r>
      <w:r w:rsidRPr="006E349C">
        <w:rPr>
          <w:i/>
          <w:iCs/>
        </w:rPr>
        <w:t>deque</w:t>
      </w:r>
      <w:r>
        <w:t>:</w:t>
      </w:r>
    </w:p>
    <w:p w14:paraId="4475F4A9" w14:textId="337F7C09" w:rsidR="006E349C" w:rsidRDefault="006E349C" w:rsidP="0067168A">
      <w:r w:rsidRPr="006E349C">
        <w:rPr>
          <w:noProof/>
        </w:rPr>
        <w:lastRenderedPageBreak/>
        <w:drawing>
          <wp:inline distT="0" distB="0" distL="0" distR="0" wp14:anchorId="3CC628B5" wp14:editId="19146D84">
            <wp:extent cx="4353533" cy="781159"/>
            <wp:effectExtent l="0" t="0" r="9525" b="0"/>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a:blip r:embed="rId67"/>
                    <a:stretch>
                      <a:fillRect/>
                    </a:stretch>
                  </pic:blipFill>
                  <pic:spPr>
                    <a:xfrm>
                      <a:off x="0" y="0"/>
                      <a:ext cx="4353533" cy="781159"/>
                    </a:xfrm>
                    <a:prstGeom prst="rect">
                      <a:avLst/>
                    </a:prstGeom>
                  </pic:spPr>
                </pic:pic>
              </a:graphicData>
            </a:graphic>
          </wp:inline>
        </w:drawing>
      </w:r>
    </w:p>
    <w:p w14:paraId="614CAA85" w14:textId="77777777" w:rsidR="006E349C" w:rsidRDefault="006E349C" w:rsidP="0067168A"/>
    <w:p w14:paraId="28D4CCE7" w14:textId="3982EA8C" w:rsidR="006E349C" w:rsidRDefault="006E349C" w:rsidP="0067168A">
      <w:r>
        <w:t xml:space="preserve">Use </w:t>
      </w:r>
      <w:r w:rsidRPr="006E349C">
        <w:rPr>
          <w:i/>
          <w:iCs/>
        </w:rPr>
        <w:t>appendleft</w:t>
      </w:r>
      <w:r>
        <w:t xml:space="preserve"> or </w:t>
      </w:r>
      <w:r w:rsidRPr="006E349C">
        <w:rPr>
          <w:i/>
          <w:iCs/>
        </w:rPr>
        <w:t>append</w:t>
      </w:r>
      <w:r>
        <w:t xml:space="preserve"> to add values at the beginning/end:</w:t>
      </w:r>
    </w:p>
    <w:p w14:paraId="621ECF8F" w14:textId="24E0025D" w:rsidR="006E349C" w:rsidRDefault="006E349C" w:rsidP="0067168A">
      <w:r w:rsidRPr="006E349C">
        <w:rPr>
          <w:noProof/>
        </w:rPr>
        <w:drawing>
          <wp:inline distT="0" distB="0" distL="0" distR="0" wp14:anchorId="40C763A1" wp14:editId="3C45FA05">
            <wp:extent cx="4610743" cy="1305107"/>
            <wp:effectExtent l="0" t="0" r="0" b="9525"/>
            <wp:docPr id="193" name="Picture 1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text, application&#10;&#10;Description automatically generated"/>
                    <pic:cNvPicPr/>
                  </pic:nvPicPr>
                  <pic:blipFill>
                    <a:blip r:embed="rId68"/>
                    <a:stretch>
                      <a:fillRect/>
                    </a:stretch>
                  </pic:blipFill>
                  <pic:spPr>
                    <a:xfrm>
                      <a:off x="0" y="0"/>
                      <a:ext cx="4610743" cy="1305107"/>
                    </a:xfrm>
                    <a:prstGeom prst="rect">
                      <a:avLst/>
                    </a:prstGeom>
                  </pic:spPr>
                </pic:pic>
              </a:graphicData>
            </a:graphic>
          </wp:inline>
        </w:drawing>
      </w:r>
    </w:p>
    <w:p w14:paraId="4EF791AA" w14:textId="77777777" w:rsidR="006E349C" w:rsidRDefault="006E349C" w:rsidP="0067168A"/>
    <w:p w14:paraId="2EE8B715" w14:textId="13C523BB" w:rsidR="006E349C" w:rsidRDefault="006E349C" w:rsidP="0067168A">
      <w:r>
        <w:t xml:space="preserve">If you want to select the first/last value use </w:t>
      </w:r>
      <w:r w:rsidRPr="006E349C">
        <w:rPr>
          <w:i/>
          <w:iCs/>
        </w:rPr>
        <w:t>popleft()</w:t>
      </w:r>
      <w:r>
        <w:t xml:space="preserve"> and </w:t>
      </w:r>
      <w:r w:rsidRPr="006E349C">
        <w:rPr>
          <w:i/>
          <w:iCs/>
        </w:rPr>
        <w:t>pop():</w:t>
      </w:r>
    </w:p>
    <w:p w14:paraId="33C92920" w14:textId="3AB2AE1D" w:rsidR="006E349C" w:rsidRDefault="006E349C" w:rsidP="0067168A">
      <w:r w:rsidRPr="006E349C">
        <w:rPr>
          <w:noProof/>
        </w:rPr>
        <w:drawing>
          <wp:inline distT="0" distB="0" distL="0" distR="0" wp14:anchorId="73CE5C02" wp14:editId="4EACB1E3">
            <wp:extent cx="7411484" cy="2553056"/>
            <wp:effectExtent l="0" t="0" r="0"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69"/>
                    <a:stretch>
                      <a:fillRect/>
                    </a:stretch>
                  </pic:blipFill>
                  <pic:spPr>
                    <a:xfrm>
                      <a:off x="0" y="0"/>
                      <a:ext cx="7411484" cy="2553056"/>
                    </a:xfrm>
                    <a:prstGeom prst="rect">
                      <a:avLst/>
                    </a:prstGeom>
                  </pic:spPr>
                </pic:pic>
              </a:graphicData>
            </a:graphic>
          </wp:inline>
        </w:drawing>
      </w:r>
    </w:p>
    <w:p w14:paraId="41B373E4" w14:textId="67DCABB2" w:rsidR="006E349C" w:rsidRDefault="006E349C" w:rsidP="0067168A">
      <w:r>
        <w:t xml:space="preserve">These values will be removed from the </w:t>
      </w:r>
      <w:r w:rsidRPr="006E349C">
        <w:rPr>
          <w:i/>
          <w:iCs/>
        </w:rPr>
        <w:t>deque</w:t>
      </w:r>
      <w:r>
        <w:t xml:space="preserve">. Use </w:t>
      </w:r>
      <w:r w:rsidRPr="006E349C">
        <w:rPr>
          <w:i/>
          <w:iCs/>
        </w:rPr>
        <w:t>list()</w:t>
      </w:r>
      <w:r>
        <w:t xml:space="preserve"> to transform the deque to a list.</w:t>
      </w:r>
    </w:p>
    <w:p w14:paraId="01A8FD8C" w14:textId="77777777" w:rsidR="006E349C" w:rsidRDefault="006E349C" w:rsidP="0067168A"/>
    <w:p w14:paraId="787ED5E7" w14:textId="3609B7A1" w:rsidR="0067168A" w:rsidRPr="0067168A" w:rsidRDefault="0067168A" w:rsidP="0067168A">
      <w:pPr>
        <w:rPr>
          <w:b/>
          <w:bCs/>
        </w:rPr>
      </w:pPr>
      <w:r w:rsidRPr="0067168A">
        <w:rPr>
          <w:b/>
          <w:bCs/>
          <w:highlight w:val="yellow"/>
        </w:rPr>
        <w:lastRenderedPageBreak/>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46BD0C57" w14:textId="4B1A6F10" w:rsidR="003E30B2" w:rsidRPr="003E30B2" w:rsidRDefault="003E30B2" w:rsidP="0067168A">
      <w:r>
        <w:t>%</w:t>
      </w:r>
      <w:r>
        <w:tab/>
      </w:r>
      <w:hyperlink r:id="rId70" w:history="1">
        <w:r w:rsidRPr="003E30B2">
          <w:rPr>
            <w:rStyle w:val="Hyperlink"/>
          </w:rPr>
          <w:t>modulo operator</w:t>
        </w:r>
      </w:hyperlink>
      <w:r>
        <w:t xml:space="preserve"> used to check if a number is </w:t>
      </w:r>
      <w:r>
        <w:rPr>
          <w:lang w:val="ru-RU"/>
        </w:rPr>
        <w:t>чётный</w:t>
      </w:r>
      <w:r>
        <w:t>/</w:t>
      </w:r>
      <w:r>
        <w:rPr>
          <w:lang w:val="ru-RU"/>
        </w:rPr>
        <w:t>нечётный</w:t>
      </w:r>
      <w:r w:rsidRPr="003E30B2">
        <w:t xml:space="preserve">  (</w:t>
      </w:r>
      <w:r>
        <w:t>even/uneven number)</w:t>
      </w:r>
    </w:p>
    <w:p w14:paraId="49CC919A" w14:textId="15505AEE" w:rsidR="003E30B2" w:rsidRPr="00217F20" w:rsidRDefault="003E30B2" w:rsidP="0067168A">
      <w:pPr>
        <w:rPr>
          <w:lang w:val="ru-RU"/>
        </w:rPr>
      </w:pPr>
      <w:r w:rsidRPr="003E30B2">
        <w:rPr>
          <w:noProof/>
        </w:rPr>
        <w:drawing>
          <wp:inline distT="0" distB="0" distL="0" distR="0" wp14:anchorId="2AB56F73" wp14:editId="13901454">
            <wp:extent cx="2547108" cy="1408771"/>
            <wp:effectExtent l="0" t="0" r="5715" b="127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71"/>
                    <a:stretch>
                      <a:fillRect/>
                    </a:stretch>
                  </pic:blipFill>
                  <pic:spPr>
                    <a:xfrm>
                      <a:off x="0" y="0"/>
                      <a:ext cx="2564724" cy="1418514"/>
                    </a:xfrm>
                    <a:prstGeom prst="rect">
                      <a:avLst/>
                    </a:prstGeom>
                  </pic:spPr>
                </pic:pic>
              </a:graphicData>
            </a:graphic>
          </wp:inline>
        </w:drawing>
      </w:r>
      <w:r w:rsidRPr="00217F20">
        <w:rPr>
          <w:lang w:val="ru-RU"/>
        </w:rPr>
        <w:t xml:space="preserve"> </w:t>
      </w:r>
    </w:p>
    <w:p w14:paraId="6227E5E4" w14:textId="77777777" w:rsidR="00991861" w:rsidRPr="00217F20" w:rsidRDefault="00991861" w:rsidP="0067168A">
      <w:pPr>
        <w:rPr>
          <w:lang w:val="ru-RU"/>
        </w:rPr>
      </w:pPr>
    </w:p>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72" w:history="1">
        <w:r w:rsidRPr="00991861">
          <w:rPr>
            <w:rStyle w:val="Hyperlink"/>
            <w:lang w:val="ru-RU"/>
          </w:rPr>
          <w:t>bitwise operator</w:t>
        </w:r>
      </w:hyperlink>
      <w:r w:rsidRPr="00991861">
        <w:rPr>
          <w:lang w:val="ru-RU"/>
        </w:rPr>
        <w:t xml:space="preserve"> called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73"/>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74"/>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75"/>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76"/>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77"/>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78"/>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79"/>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80"/>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rPr>
          <w:noProof/>
        </w:rPr>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83"/>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7B4D5A" w:rsidRDefault="00E062E7" w:rsidP="007B1746">
      <w:pPr>
        <w:rPr>
          <w:b/>
          <w:bCs/>
          <w:sz w:val="36"/>
          <w:szCs w:val="36"/>
        </w:rPr>
      </w:pPr>
      <w:r w:rsidRPr="007B4D5A">
        <w:rPr>
          <w:b/>
          <w:bCs/>
          <w:sz w:val="36"/>
          <w:szCs w:val="36"/>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Sometimes people think that doing func = print('hello') means that Python is going to print hello every time we type func. But this is not correct! print('hello') runs print right away, and if we type func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09CE9C9F" w14:textId="3DDBCD3D" w:rsidR="00BA0177" w:rsidRPr="00BA0177" w:rsidRDefault="00BA0177" w:rsidP="007B1746">
      <w:pPr>
        <w:rPr>
          <w:b/>
          <w:bCs/>
        </w:rPr>
      </w:pPr>
      <w:r w:rsidRPr="00BA0177">
        <w:rPr>
          <w:b/>
          <w:bCs/>
          <w:highlight w:val="yellow"/>
        </w:rPr>
        <w:t>Python functions</w:t>
      </w:r>
    </w:p>
    <w:p w14:paraId="028A6B31" w14:textId="1633CD8E" w:rsidR="00BA0177" w:rsidRDefault="00BA0177" w:rsidP="007B1746">
      <w:r>
        <w:t>Print()</w:t>
      </w:r>
      <w:r>
        <w:tab/>
      </w:r>
      <w:r>
        <w:tab/>
      </w:r>
      <w:r>
        <w:tab/>
        <w:t>Like print(‘hello’) → hello</w:t>
      </w:r>
    </w:p>
    <w:p w14:paraId="23A284FC" w14:textId="72393176" w:rsidR="00BA0177" w:rsidRDefault="00BA0177" w:rsidP="007B1746">
      <w:r>
        <w:t>Input()</w:t>
      </w:r>
      <w:r>
        <w:tab/>
      </w:r>
      <w:r>
        <w:tab/>
      </w:r>
      <w:r>
        <w:tab/>
        <w:t>Like input(‘Enter something:’) → Enter something ____ input line. If you assign input to something like abc = input(‘enter:’) and then write a text in the input line like texttext, when you run abc you will get ‘texttext’</w:t>
      </w:r>
    </w:p>
    <w:p w14:paraId="1364015C" w14:textId="0DD48F3E" w:rsidR="00BA0177" w:rsidRDefault="00E018E9" w:rsidP="007B1746">
      <w:r w:rsidRPr="00E018E9">
        <w:rPr>
          <w:noProof/>
        </w:rPr>
        <w:drawing>
          <wp:inline distT="0" distB="0" distL="0" distR="0" wp14:anchorId="5DF6386A" wp14:editId="49DF1279">
            <wp:extent cx="2534004" cy="1247949"/>
            <wp:effectExtent l="0" t="0" r="0" b="9525"/>
            <wp:docPr id="140" name="Picture 14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application&#10;&#10;Description automatically generated"/>
                    <pic:cNvPicPr/>
                  </pic:nvPicPr>
                  <pic:blipFill>
                    <a:blip r:embed="rId85"/>
                    <a:stretch>
                      <a:fillRect/>
                    </a:stretch>
                  </pic:blipFill>
                  <pic:spPr>
                    <a:xfrm>
                      <a:off x="0" y="0"/>
                      <a:ext cx="2534004" cy="1247949"/>
                    </a:xfrm>
                    <a:prstGeom prst="rect">
                      <a:avLst/>
                    </a:prstGeom>
                  </pic:spPr>
                </pic:pic>
              </a:graphicData>
            </a:graphic>
          </wp:inline>
        </w:drawing>
      </w:r>
    </w:p>
    <w:p w14:paraId="091BE0F5" w14:textId="77777777" w:rsidR="00737F8D" w:rsidRDefault="00737F8D" w:rsidP="007B1746"/>
    <w:p w14:paraId="2AC17D00" w14:textId="6861083F" w:rsidR="00737F8D" w:rsidRPr="00737F8D" w:rsidRDefault="00737F8D" w:rsidP="007B1746">
      <w:pPr>
        <w:rPr>
          <w:b/>
          <w:bCs/>
        </w:rPr>
      </w:pPr>
      <w:r w:rsidRPr="00737F8D">
        <w:rPr>
          <w:rFonts w:ascii="Courier New" w:hAnsi="Courier New" w:cs="Courier New"/>
          <w:b/>
          <w:bCs/>
          <w:color w:val="FFFFFF" w:themeColor="background1"/>
          <w:highlight w:val="black"/>
        </w:rPr>
        <w:t>round()</w:t>
      </w:r>
      <w:r w:rsidRPr="00737F8D">
        <w:rPr>
          <w:b/>
          <w:bCs/>
        </w:rPr>
        <w:t xml:space="preserve"> function:</w:t>
      </w:r>
    </w:p>
    <w:p w14:paraId="1671D386" w14:textId="44F0946C" w:rsidR="00737F8D" w:rsidRDefault="00737F8D" w:rsidP="007B1746">
      <w:r w:rsidRPr="00737F8D">
        <w:rPr>
          <w:noProof/>
        </w:rPr>
        <w:drawing>
          <wp:inline distT="0" distB="0" distL="0" distR="0" wp14:anchorId="5C7ACD39" wp14:editId="6E1FE350">
            <wp:extent cx="4744112" cy="762106"/>
            <wp:effectExtent l="0" t="0" r="0" b="0"/>
            <wp:docPr id="2076033227"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033227" name="Picture 1" descr="A picture containing text, font, screenshot&#10;&#10;Description automatically generated"/>
                    <pic:cNvPicPr/>
                  </pic:nvPicPr>
                  <pic:blipFill>
                    <a:blip r:embed="rId86"/>
                    <a:stretch>
                      <a:fillRect/>
                    </a:stretch>
                  </pic:blipFill>
                  <pic:spPr>
                    <a:xfrm>
                      <a:off x="0" y="0"/>
                      <a:ext cx="4744112" cy="762106"/>
                    </a:xfrm>
                    <a:prstGeom prst="rect">
                      <a:avLst/>
                    </a:prstGeom>
                  </pic:spPr>
                </pic:pic>
              </a:graphicData>
            </a:graphic>
          </wp:inline>
        </w:drawing>
      </w:r>
    </w:p>
    <w:p w14:paraId="2DBB9DA5" w14:textId="77777777" w:rsidR="00BA0177" w:rsidRDefault="00BA0177" w:rsidP="007B1746"/>
    <w:p w14:paraId="3CAEBEAF" w14:textId="2A522BF6" w:rsidR="00EB1014" w:rsidRDefault="00EB1014" w:rsidP="007B1746">
      <w:r w:rsidRPr="00EB1014">
        <w:rPr>
          <w:rFonts w:ascii="Courier New" w:hAnsi="Courier New" w:cs="Courier New"/>
          <w:color w:val="FFFFFF" w:themeColor="background1"/>
          <w:highlight w:val="black"/>
        </w:rPr>
        <w:t>ord()</w:t>
      </w:r>
      <w:r w:rsidRPr="00EB1014">
        <w:rPr>
          <w:color w:val="FFFFFF" w:themeColor="background1"/>
        </w:rPr>
        <w:t xml:space="preserve"> </w:t>
      </w:r>
      <w:r>
        <w:t>function:</w:t>
      </w:r>
    </w:p>
    <w:p w14:paraId="535AE5E9" w14:textId="089AD715" w:rsidR="00EB1014" w:rsidRPr="00EB1014" w:rsidRDefault="00EB1014" w:rsidP="007B1746">
      <w:pPr>
        <w:rPr>
          <w:rFonts w:cstheme="minorHAnsi"/>
        </w:rPr>
      </w:pPr>
      <w:r w:rsidRPr="00EB1014">
        <w:t xml:space="preserve">Given a string representing one Unicode character, return an integer representing the Unicode code point of that character. For example, </w:t>
      </w:r>
      <w:r w:rsidRPr="00EB1014">
        <w:rPr>
          <w:rFonts w:ascii="Courier New" w:hAnsi="Courier New" w:cs="Courier New"/>
          <w:color w:val="FFFFFF" w:themeColor="background1"/>
          <w:highlight w:val="black"/>
        </w:rPr>
        <w:t>ord('a')</w:t>
      </w:r>
      <w:r w:rsidRPr="00EB1014">
        <w:t xml:space="preserve"> returns the integer </w:t>
      </w:r>
      <w:r w:rsidRPr="00EB1014">
        <w:rPr>
          <w:rFonts w:ascii="Courier New" w:hAnsi="Courier New" w:cs="Courier New"/>
          <w:color w:val="FFFFFF" w:themeColor="background1"/>
          <w:highlight w:val="black"/>
        </w:rPr>
        <w:t>97</w:t>
      </w:r>
      <w:r w:rsidRPr="00EB1014">
        <w:t xml:space="preserve"> and </w:t>
      </w:r>
      <w:r w:rsidRPr="00EB1014">
        <w:rPr>
          <w:rFonts w:ascii="Courier New" w:hAnsi="Courier New" w:cs="Courier New"/>
          <w:color w:val="FFFFFF" w:themeColor="background1"/>
          <w:highlight w:val="black"/>
        </w:rPr>
        <w:t>ord('€')</w:t>
      </w:r>
      <w:r w:rsidRPr="00EB1014">
        <w:t xml:space="preserve"> (Euro sign) returns </w:t>
      </w:r>
      <w:r w:rsidRPr="00EB1014">
        <w:rPr>
          <w:rFonts w:ascii="Courier New" w:hAnsi="Courier New" w:cs="Courier New"/>
          <w:color w:val="FFFFFF" w:themeColor="background1"/>
          <w:highlight w:val="black"/>
        </w:rPr>
        <w:t>8364</w:t>
      </w:r>
      <w:r w:rsidRPr="00EB1014">
        <w:t xml:space="preserve">. </w:t>
      </w:r>
      <w:r>
        <w:t>I</w:t>
      </w:r>
      <w:r w:rsidRPr="00EB1014">
        <w:t xml:space="preserve">nverse of </w:t>
      </w:r>
      <w:r w:rsidRPr="00EB1014">
        <w:rPr>
          <w:rFonts w:ascii="Courier New" w:hAnsi="Courier New" w:cs="Courier New"/>
          <w:color w:val="FFFFFF" w:themeColor="background1"/>
          <w:highlight w:val="black"/>
        </w:rPr>
        <w:t>chr()</w:t>
      </w:r>
      <w:r w:rsidRPr="00EB1014">
        <w:rPr>
          <w:rFonts w:ascii="Courier New" w:hAnsi="Courier New" w:cs="Courier New"/>
        </w:rPr>
        <w:t>.</w:t>
      </w:r>
    </w:p>
    <w:p w14:paraId="2B582EB0" w14:textId="77777777" w:rsidR="00EB1014" w:rsidRDefault="00EB1014" w:rsidP="007B1746"/>
    <w:p w14:paraId="4E95C215" w14:textId="01C5A7B5" w:rsidR="007B4D5A" w:rsidRPr="007B4D5A" w:rsidRDefault="007B4D5A" w:rsidP="007B1746">
      <w:pPr>
        <w:rPr>
          <w:b/>
          <w:bCs/>
        </w:rPr>
      </w:pPr>
      <w:r w:rsidRPr="007B4D5A">
        <w:rPr>
          <w:b/>
          <w:bCs/>
          <w:highlight w:val="yellow"/>
        </w:rPr>
        <w:t>__main__ function</w:t>
      </w:r>
    </w:p>
    <w:p w14:paraId="01D31F5B" w14:textId="53718EEF" w:rsidR="00BA0177" w:rsidRDefault="007B4D5A" w:rsidP="007B1746">
      <w:r w:rsidRPr="007B4D5A">
        <w:rPr>
          <w:noProof/>
        </w:rPr>
        <w:drawing>
          <wp:inline distT="0" distB="0" distL="0" distR="0" wp14:anchorId="46853905" wp14:editId="7FE9589E">
            <wp:extent cx="7268589" cy="3972479"/>
            <wp:effectExtent l="0" t="0" r="8890" b="9525"/>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87"/>
                    <a:stretch>
                      <a:fillRect/>
                    </a:stretch>
                  </pic:blipFill>
                  <pic:spPr>
                    <a:xfrm>
                      <a:off x="0" y="0"/>
                      <a:ext cx="7268589" cy="3972479"/>
                    </a:xfrm>
                    <a:prstGeom prst="rect">
                      <a:avLst/>
                    </a:prstGeom>
                  </pic:spPr>
                </pic:pic>
              </a:graphicData>
            </a:graphic>
          </wp:inline>
        </w:drawing>
      </w:r>
    </w:p>
    <w:p w14:paraId="24FD9648" w14:textId="1471A313" w:rsidR="007B4D5A" w:rsidRDefault="007B4D5A" w:rsidP="007B1746">
      <w:r>
        <w:rPr>
          <w:lang w:val="ru-RU"/>
        </w:rPr>
        <w:t>Своими словами</w:t>
      </w:r>
      <w:r w:rsidRPr="007B4D5A">
        <w:rPr>
          <w:lang w:val="ru-RU"/>
        </w:rPr>
        <w:t xml:space="preserve">: </w:t>
      </w:r>
      <w:r>
        <w:rPr>
          <w:lang w:val="ru-RU"/>
        </w:rPr>
        <w:t xml:space="preserve">ты написал 2 функции и ещё последнюю функцию назвал </w:t>
      </w:r>
      <w:r>
        <w:t>main</w:t>
      </w:r>
      <w:r w:rsidRPr="007B4D5A">
        <w:rPr>
          <w:lang w:val="ru-RU"/>
        </w:rPr>
        <w:t xml:space="preserve">, </w:t>
      </w:r>
      <w:r>
        <w:rPr>
          <w:lang w:val="ru-RU"/>
        </w:rPr>
        <w:t xml:space="preserve">которая сводит первые две функции в одну. Если ты хочешь чтобы твоя третья функция </w:t>
      </w:r>
      <w:r>
        <w:t>main</w:t>
      </w:r>
      <w:r w:rsidRPr="007B4D5A">
        <w:rPr>
          <w:lang w:val="ru-RU"/>
        </w:rPr>
        <w:t xml:space="preserve"> </w:t>
      </w:r>
      <w:r>
        <w:rPr>
          <w:lang w:val="ru-RU"/>
        </w:rPr>
        <w:t xml:space="preserve">сразу же была активизирована, то ты пишешь в конце </w:t>
      </w:r>
      <w:r>
        <w:t>if</w:t>
      </w:r>
      <w:r w:rsidRPr="007B4D5A">
        <w:rPr>
          <w:lang w:val="ru-RU"/>
        </w:rPr>
        <w:t xml:space="preserve"> __</w:t>
      </w:r>
      <w:r>
        <w:t>name</w:t>
      </w:r>
      <w:r w:rsidRPr="007B4D5A">
        <w:rPr>
          <w:lang w:val="ru-RU"/>
        </w:rPr>
        <w:t>_</w:t>
      </w:r>
      <w:r>
        <w:rPr>
          <w:lang w:val="ru-RU"/>
        </w:rPr>
        <w:t xml:space="preserve"> и так далее. Пример из </w:t>
      </w:r>
      <w:r>
        <w:t>Chart GPT:</w:t>
      </w:r>
    </w:p>
    <w:p w14:paraId="4E0232F2" w14:textId="7A11C69A" w:rsidR="007B4D5A" w:rsidRDefault="007B4D5A" w:rsidP="007B1746">
      <w:r w:rsidRPr="007B4D5A">
        <w:rPr>
          <w:noProof/>
        </w:rPr>
        <w:lastRenderedPageBreak/>
        <w:drawing>
          <wp:inline distT="0" distB="0" distL="0" distR="0" wp14:anchorId="16FCFB7B" wp14:editId="02486924">
            <wp:extent cx="4382112" cy="250542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382112" cy="2505425"/>
                    </a:xfrm>
                    <a:prstGeom prst="rect">
                      <a:avLst/>
                    </a:prstGeom>
                  </pic:spPr>
                </pic:pic>
              </a:graphicData>
            </a:graphic>
          </wp:inline>
        </w:drawing>
      </w:r>
    </w:p>
    <w:p w14:paraId="7425BE8B" w14:textId="0BA0CFAF" w:rsidR="007B4D5A" w:rsidRDefault="007B4D5A" w:rsidP="007B1746">
      <w:pPr>
        <w:rPr>
          <w:lang w:val="ru-RU"/>
        </w:rPr>
      </w:pPr>
      <w:r>
        <w:rPr>
          <w:lang w:val="ru-RU"/>
        </w:rPr>
        <w:t xml:space="preserve">Альтернативой может быть просто </w:t>
      </w:r>
      <w:r>
        <w:t>main</w:t>
      </w:r>
      <w:r w:rsidRPr="007B4D5A">
        <w:rPr>
          <w:lang w:val="ru-RU"/>
        </w:rPr>
        <w:t xml:space="preserve">(), </w:t>
      </w:r>
      <w:r>
        <w:rPr>
          <w:lang w:val="ru-RU"/>
        </w:rPr>
        <w:t>но тогда</w:t>
      </w:r>
      <w:r w:rsidRPr="007B4D5A">
        <w:rPr>
          <w:lang w:val="ru-RU"/>
        </w:rPr>
        <w:t>:</w:t>
      </w:r>
    </w:p>
    <w:p w14:paraId="0CD2093D" w14:textId="37BAF4AC" w:rsidR="007B4D5A" w:rsidRPr="007B4D5A" w:rsidRDefault="007B4D5A" w:rsidP="007B1746">
      <w:pPr>
        <w:rPr>
          <w:lang w:val="ru-RU"/>
        </w:rPr>
      </w:pPr>
      <w:r w:rsidRPr="007B4D5A">
        <w:rPr>
          <w:noProof/>
          <w:lang w:val="ru-RU"/>
        </w:rPr>
        <w:drawing>
          <wp:inline distT="0" distB="0" distL="0" distR="0" wp14:anchorId="1A494AC5" wp14:editId="08C62AB5">
            <wp:extent cx="5782482" cy="3134162"/>
            <wp:effectExtent l="0" t="0" r="8890" b="9525"/>
            <wp:docPr id="165" name="Picture 1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 letter&#10;&#10;Description automatically generated"/>
                    <pic:cNvPicPr/>
                  </pic:nvPicPr>
                  <pic:blipFill>
                    <a:blip r:embed="rId89"/>
                    <a:stretch>
                      <a:fillRect/>
                    </a:stretch>
                  </pic:blipFill>
                  <pic:spPr>
                    <a:xfrm>
                      <a:off x="0" y="0"/>
                      <a:ext cx="5782482" cy="3134162"/>
                    </a:xfrm>
                    <a:prstGeom prst="rect">
                      <a:avLst/>
                    </a:prstGeom>
                  </pic:spPr>
                </pic:pic>
              </a:graphicData>
            </a:graphic>
          </wp:inline>
        </w:drawing>
      </w:r>
    </w:p>
    <w:p w14:paraId="4DB8F3D2" w14:textId="77777777" w:rsidR="007B4D5A" w:rsidRPr="007B4D5A" w:rsidRDefault="007B4D5A" w:rsidP="007B1746">
      <w:pPr>
        <w:rPr>
          <w:lang w:val="ru-RU"/>
        </w:rPr>
      </w:pPr>
    </w:p>
    <w:p w14:paraId="2F459062" w14:textId="0265F798" w:rsidR="000C3893" w:rsidRPr="000C3893" w:rsidRDefault="00F1411D" w:rsidP="007B1746">
      <w:pPr>
        <w:rPr>
          <w:b/>
          <w:bCs/>
        </w:rPr>
      </w:pPr>
      <w:r>
        <w:rPr>
          <w:rFonts w:ascii="Courier New" w:hAnsi="Courier New" w:cs="Courier New"/>
          <w:b/>
          <w:bCs/>
          <w:color w:val="FFFFFF" w:themeColor="background1"/>
          <w:highlight w:val="black"/>
        </w:rPr>
        <w:t>from math</w:t>
      </w:r>
      <w:r w:rsidR="000C3893" w:rsidRPr="000C3893">
        <w:rPr>
          <w:b/>
          <w:bCs/>
          <w:highlight w:val="yellow"/>
        </w:rPr>
        <w:t xml:space="preserve"> module functions</w:t>
      </w:r>
    </w:p>
    <w:p w14:paraId="6D81D663" w14:textId="31B34D2E" w:rsidR="00F1411D" w:rsidRPr="00F1411D" w:rsidRDefault="00F1411D" w:rsidP="007B1746">
      <w:pPr>
        <w:rPr>
          <w:rFonts w:ascii="Courier New" w:hAnsi="Courier New" w:cs="Courier New"/>
          <w:color w:val="FFFFFF" w:themeColor="background1"/>
        </w:rPr>
      </w:pPr>
      <w:r w:rsidRPr="00F1411D">
        <w:rPr>
          <w:rFonts w:ascii="Courier New" w:hAnsi="Courier New" w:cs="Courier New"/>
          <w:color w:val="FFFFFF" w:themeColor="background1"/>
          <w:highlight w:val="black"/>
        </w:rPr>
        <w:lastRenderedPageBreak/>
        <w:t>from math import sqrt</w:t>
      </w:r>
    </w:p>
    <w:p w14:paraId="7AB121A7" w14:textId="2F2304F4" w:rsidR="000C3893" w:rsidRDefault="000C3893" w:rsidP="007B1746">
      <w:r>
        <w:t>Math.log()</w:t>
      </w:r>
      <w:r>
        <w:tab/>
      </w:r>
      <w:r>
        <w:tab/>
        <w:t>compute logarithms</w:t>
      </w:r>
    </w:p>
    <w:p w14:paraId="3296F3B8" w14:textId="145383AB" w:rsidR="000C3893" w:rsidRDefault="000C3893" w:rsidP="007B1746">
      <w:r>
        <w:t>Math.sin()</w:t>
      </w:r>
      <w:r>
        <w:tab/>
      </w:r>
      <w:r>
        <w:tab/>
        <w:t>get the sinus, also .cos, .tan etc.</w:t>
      </w:r>
    </w:p>
    <w:p w14:paraId="256E4D7E" w14:textId="77777777" w:rsidR="000C3893" w:rsidRDefault="000C3893" w:rsidP="007B1746">
      <w:r>
        <w:t>Math.pi</w:t>
      </w:r>
      <w:r>
        <w:tab/>
      </w:r>
      <w:r>
        <w:tab/>
      </w:r>
      <w:r>
        <w:tab/>
        <w:t xml:space="preserve">gets the </w:t>
      </w:r>
      <w:r w:rsidRPr="000C3893">
        <w:t>π</w:t>
      </w:r>
      <w:r>
        <w:t xml:space="preserve"> value / pi value</w:t>
      </w:r>
    </w:p>
    <w:p w14:paraId="141CE921" w14:textId="77777777" w:rsidR="00BA0177" w:rsidRDefault="000C3893" w:rsidP="007B1746">
      <w:r>
        <w:t>Math.sqrt()</w:t>
      </w:r>
      <w:r>
        <w:tab/>
      </w:r>
      <w:r>
        <w:tab/>
        <w:t>get the square root of a number like math.sqrt(16) = 4.0</w:t>
      </w:r>
    </w:p>
    <w:p w14:paraId="2E555445" w14:textId="07297569" w:rsidR="00E018E9" w:rsidRDefault="00E018E9" w:rsidP="007B1746">
      <w:r>
        <w:t>Math.exp</w:t>
      </w:r>
      <w:r>
        <w:tab/>
      </w:r>
      <w:r>
        <w:tab/>
        <w:t>?</w:t>
      </w:r>
    </w:p>
    <w:p w14:paraId="70AC64F4" w14:textId="5514A579" w:rsidR="000C3893" w:rsidRDefault="000C3893" w:rsidP="007B1746">
      <w:r>
        <w:t xml:space="preserve"> </w:t>
      </w:r>
    </w:p>
    <w:p w14:paraId="04DFDF7A" w14:textId="5677624A" w:rsidR="00F1411D" w:rsidRPr="000C3893" w:rsidRDefault="00F1411D" w:rsidP="00F1411D">
      <w:pPr>
        <w:rPr>
          <w:b/>
          <w:bCs/>
        </w:rPr>
      </w:pPr>
      <w:r>
        <w:rPr>
          <w:rFonts w:ascii="Courier New" w:hAnsi="Courier New" w:cs="Courier New"/>
          <w:b/>
          <w:bCs/>
          <w:color w:val="FFFFFF" w:themeColor="background1"/>
          <w:highlight w:val="black"/>
        </w:rPr>
        <w:t>from random</w:t>
      </w:r>
      <w:r w:rsidRPr="000C3893">
        <w:rPr>
          <w:b/>
          <w:bCs/>
          <w:highlight w:val="yellow"/>
        </w:rPr>
        <w:t xml:space="preserve"> module functions</w:t>
      </w:r>
    </w:p>
    <w:p w14:paraId="2158897B" w14:textId="363366E1" w:rsidR="00194D51" w:rsidRPr="00194D51" w:rsidRDefault="00194D51" w:rsidP="007B1746">
      <w:pPr>
        <w:rPr>
          <w:rFonts w:ascii="Courier New" w:hAnsi="Courier New" w:cs="Courier New"/>
          <w:color w:val="FFFFFF" w:themeColor="background1"/>
          <w:highlight w:val="black"/>
        </w:rPr>
      </w:pPr>
      <w:r w:rsidRPr="00194D51">
        <w:rPr>
          <w:rFonts w:ascii="Courier New" w:hAnsi="Courier New" w:cs="Courier New"/>
          <w:color w:val="FFFFFF" w:themeColor="background1"/>
          <w:highlight w:val="black"/>
        </w:rPr>
        <w:t>from random import randint</w:t>
      </w:r>
    </w:p>
    <w:p w14:paraId="4E928EBB" w14:textId="47CC74E4" w:rsidR="00F1411D" w:rsidRPr="00194D51" w:rsidRDefault="00F1411D" w:rsidP="007B1746">
      <w:pPr>
        <w:rPr>
          <w:rFonts w:ascii="Courier New" w:hAnsi="Courier New" w:cs="Courier New"/>
          <w:color w:val="FFFFFF" w:themeColor="background1"/>
          <w:highlight w:val="black"/>
        </w:rPr>
      </w:pPr>
      <w:r w:rsidRPr="00194D51">
        <w:rPr>
          <w:rFonts w:ascii="Courier New" w:hAnsi="Courier New" w:cs="Courier New"/>
          <w:color w:val="FFFFFF" w:themeColor="background1"/>
          <w:highlight w:val="black"/>
        </w:rPr>
        <w:t>randint()</w:t>
      </w:r>
      <w:r w:rsidRPr="00194D51">
        <w:tab/>
        <w:t>generate a random number between 0 and 10</w:t>
      </w:r>
      <w:r w:rsidR="00194D51">
        <w:t xml:space="preserve">: </w:t>
      </w:r>
      <w:r w:rsidR="00194D51" w:rsidRPr="00194D51">
        <w:rPr>
          <w:rFonts w:ascii="Courier New" w:hAnsi="Courier New" w:cs="Courier New"/>
          <w:color w:val="FFFFFF" w:themeColor="background1"/>
          <w:highlight w:val="black"/>
        </w:rPr>
        <w:t>randint(0, 10)</w:t>
      </w:r>
    </w:p>
    <w:p w14:paraId="63B3D42E" w14:textId="77777777" w:rsidR="00F1411D" w:rsidRDefault="00F1411D" w:rsidP="007B1746"/>
    <w:p w14:paraId="1DA77B5B" w14:textId="77777777" w:rsidR="000C3893" w:rsidRDefault="000C3893" w:rsidP="007B1746"/>
    <w:p w14:paraId="37899711" w14:textId="0FB8CEAF" w:rsidR="00185842" w:rsidRPr="00185842" w:rsidRDefault="00185842" w:rsidP="007B1746">
      <w:pPr>
        <w:rPr>
          <w:b/>
          <w:bCs/>
          <w:sz w:val="28"/>
          <w:szCs w:val="28"/>
        </w:rPr>
      </w:pPr>
      <w:r w:rsidRPr="00185842">
        <w:rPr>
          <w:b/>
          <w:bCs/>
          <w:sz w:val="28"/>
          <w:szCs w:val="28"/>
          <w:highlight w:val="yellow"/>
        </w:rPr>
        <w:t>Converting data / data conversion / datatype conversion / change data type</w:t>
      </w:r>
    </w:p>
    <w:p w14:paraId="155588C5" w14:textId="77777777" w:rsidR="00185842" w:rsidRDefault="00185842" w:rsidP="007B1746">
      <w:r>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dadw’)</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lastRenderedPageBreak/>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90"/>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91"/>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t>Same code (last is the best):</w:t>
      </w:r>
    </w:p>
    <w:p w14:paraId="15213053" w14:textId="291EF210" w:rsidR="00CB5D49" w:rsidRDefault="00CB5D49" w:rsidP="007B1746">
      <w:r w:rsidRPr="00CB5D49">
        <w:rPr>
          <w:noProof/>
        </w:rPr>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92"/>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93"/>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94"/>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lastRenderedPageBreak/>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95"/>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96"/>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t>Make a space between two values:</w:t>
      </w:r>
    </w:p>
    <w:p w14:paraId="72713381" w14:textId="5DE83439" w:rsidR="009C188C" w:rsidRDefault="009C188C" w:rsidP="007B1746">
      <w:r w:rsidRPr="009C188C">
        <w:rPr>
          <w:noProof/>
        </w:rPr>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lastRenderedPageBreak/>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98"/>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99"/>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lastRenderedPageBreak/>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100"/>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101"/>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103"/>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104"/>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If you have multiple arguments like def thank_you(name, surname) you don’t need to input your arguments like thank_you(‘John’, ‘Smit’). This will also work: thank_you(surname=’Smit’, name=’John’). By keywording arguments you can place them in arbitrary order.</w:t>
      </w:r>
    </w:p>
    <w:p w14:paraId="5D285672" w14:textId="7F8D8612" w:rsidR="0088552C" w:rsidRDefault="0088552C" w:rsidP="007B1746">
      <w:r w:rsidRPr="0088552C">
        <w:rPr>
          <w:noProof/>
        </w:rPr>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rPr>
          <w:noProof/>
        </w:rPr>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106"/>
                    <a:stretch>
                      <a:fillRect/>
                    </a:stretch>
                  </pic:blipFill>
                  <pic:spPr>
                    <a:xfrm>
                      <a:off x="0" y="0"/>
                      <a:ext cx="5420481" cy="981212"/>
                    </a:xfrm>
                    <a:prstGeom prst="rect">
                      <a:avLst/>
                    </a:prstGeom>
                  </pic:spPr>
                </pic:pic>
              </a:graphicData>
            </a:graphic>
          </wp:inline>
        </w:drawing>
      </w:r>
    </w:p>
    <w:p w14:paraId="356BC7D4" w14:textId="6BAB230A" w:rsidR="00A77FBF" w:rsidRPr="00A77FBF" w:rsidRDefault="00A77FBF" w:rsidP="00EB51DF">
      <w:pPr>
        <w:tabs>
          <w:tab w:val="left" w:pos="3142"/>
        </w:tabs>
        <w:rPr>
          <w:b/>
          <w:bCs/>
        </w:rPr>
      </w:pPr>
      <w:r w:rsidRPr="00A77FBF">
        <w:rPr>
          <w:b/>
          <w:bCs/>
        </w:rPr>
        <w:t xml:space="preserve">Assigning two or more names to a </w:t>
      </w:r>
      <w:r>
        <w:rPr>
          <w:b/>
          <w:bCs/>
        </w:rPr>
        <w:t>tuple / extracting two or more variables from a tuple</w:t>
      </w:r>
      <w:r w:rsidRPr="00A77FBF">
        <w:rPr>
          <w:b/>
          <w:bCs/>
        </w:rPr>
        <w:t>:</w:t>
      </w:r>
    </w:p>
    <w:p w14:paraId="19F78C6C" w14:textId="4A847E2B" w:rsidR="00A77FBF" w:rsidRDefault="00A77FBF" w:rsidP="00EB51DF">
      <w:pPr>
        <w:tabs>
          <w:tab w:val="left" w:pos="3142"/>
        </w:tabs>
      </w:pPr>
      <w:r w:rsidRPr="00A77FBF">
        <w:rPr>
          <w:noProof/>
        </w:rPr>
        <w:drawing>
          <wp:inline distT="0" distB="0" distL="0" distR="0" wp14:anchorId="57E9186D" wp14:editId="245B0184">
            <wp:extent cx="2372056" cy="2534004"/>
            <wp:effectExtent l="0" t="0" r="9525" b="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107"/>
                    <a:stretch>
                      <a:fillRect/>
                    </a:stretch>
                  </pic:blipFill>
                  <pic:spPr>
                    <a:xfrm>
                      <a:off x="0" y="0"/>
                      <a:ext cx="2372056" cy="2534004"/>
                    </a:xfrm>
                    <a:prstGeom prst="rect">
                      <a:avLst/>
                    </a:prstGeom>
                  </pic:spPr>
                </pic:pic>
              </a:graphicData>
            </a:graphic>
          </wp:inline>
        </w:drawing>
      </w:r>
    </w:p>
    <w:p w14:paraId="7B8088A1" w14:textId="77777777" w:rsidR="00A93486" w:rsidRDefault="00A93486" w:rsidP="00EB51DF">
      <w:pPr>
        <w:tabs>
          <w:tab w:val="left" w:pos="3142"/>
        </w:tabs>
      </w:pPr>
    </w:p>
    <w:p w14:paraId="2CF9F47E" w14:textId="77777777" w:rsidR="00A93486" w:rsidRDefault="00A93486" w:rsidP="00A93486">
      <w:pPr>
        <w:tabs>
          <w:tab w:val="left" w:pos="3142"/>
        </w:tabs>
      </w:pPr>
      <w:r>
        <w:t>1. If we have a list of elements the first and last variables will always select first and last elements. E.g. if we have 10 elements and 2 variables we will only select first and last element.</w:t>
      </w:r>
    </w:p>
    <w:p w14:paraId="0C254F0F" w14:textId="77777777" w:rsidR="00A93486" w:rsidRDefault="00A93486" w:rsidP="00A93486">
      <w:pPr>
        <w:tabs>
          <w:tab w:val="left" w:pos="3142"/>
        </w:tabs>
      </w:pPr>
      <w:r>
        <w:t>2. If I add extra variables between these (first and last) variables I will only select 2nd, 3rd etc. elements, but I other elements (e.g. from 4 to 9) will not be selected.</w:t>
      </w:r>
    </w:p>
    <w:p w14:paraId="0E56984B" w14:textId="77777777" w:rsidR="00A93486" w:rsidRDefault="00A93486" w:rsidP="00A93486">
      <w:pPr>
        <w:tabs>
          <w:tab w:val="left" w:pos="3142"/>
        </w:tabs>
      </w:pPr>
      <w:r>
        <w:t>3. If I want to assign all other elements e.g. from 2 to 9 to a variable I need to add an asterisk before that variable.</w:t>
      </w:r>
    </w:p>
    <w:p w14:paraId="4DBCAB39" w14:textId="2B1D1E4F" w:rsidR="00A93486" w:rsidRDefault="00A93486" w:rsidP="00A93486">
      <w:pPr>
        <w:tabs>
          <w:tab w:val="left" w:pos="3142"/>
        </w:tabs>
      </w:pPr>
      <w:r>
        <w:t>4. Asterisk should be before that variable without any spaces.</w:t>
      </w:r>
    </w:p>
    <w:p w14:paraId="55959C53" w14:textId="5D3745EF" w:rsidR="00A93486" w:rsidRDefault="00A93486" w:rsidP="00A93486">
      <w:pPr>
        <w:tabs>
          <w:tab w:val="left" w:pos="3142"/>
        </w:tabs>
      </w:pPr>
      <w:r>
        <w:lastRenderedPageBreak/>
        <w:t>Example:</w:t>
      </w:r>
    </w:p>
    <w:p w14:paraId="7453F74C" w14:textId="56A2220E" w:rsidR="00A93486" w:rsidRDefault="00A93486" w:rsidP="00A93486">
      <w:pPr>
        <w:tabs>
          <w:tab w:val="left" w:pos="3142"/>
        </w:tabs>
      </w:pPr>
      <w:r w:rsidRPr="00A93486">
        <w:rPr>
          <w:noProof/>
        </w:rPr>
        <w:drawing>
          <wp:inline distT="0" distB="0" distL="0" distR="0" wp14:anchorId="50CBC477" wp14:editId="343CDCB4">
            <wp:extent cx="1810003" cy="523948"/>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1810003" cy="523948"/>
                    </a:xfrm>
                    <a:prstGeom prst="rect">
                      <a:avLst/>
                    </a:prstGeom>
                  </pic:spPr>
                </pic:pic>
              </a:graphicData>
            </a:graphic>
          </wp:inline>
        </w:drawing>
      </w:r>
    </w:p>
    <w:p w14:paraId="3EA8E97E" w14:textId="63AE257B" w:rsidR="00A93486" w:rsidRDefault="00A93486" w:rsidP="00A93486">
      <w:pPr>
        <w:tabs>
          <w:tab w:val="left" w:pos="3142"/>
        </w:tabs>
      </w:pPr>
      <w:r>
        <w:t>a = 1</w:t>
      </w:r>
    </w:p>
    <w:p w14:paraId="4056F4F1" w14:textId="0283424E" w:rsidR="00A93486" w:rsidRDefault="00A93486" w:rsidP="00A93486">
      <w:pPr>
        <w:tabs>
          <w:tab w:val="left" w:pos="3142"/>
        </w:tabs>
      </w:pPr>
      <w:r>
        <w:t>c = [2, 3, 4]</w:t>
      </w:r>
    </w:p>
    <w:p w14:paraId="2AC1EF4F" w14:textId="404F615D" w:rsidR="00A93486" w:rsidRDefault="00A93486" w:rsidP="00A93486">
      <w:pPr>
        <w:tabs>
          <w:tab w:val="left" w:pos="3142"/>
        </w:tabs>
      </w:pPr>
      <w:r>
        <w:t>b = 5</w:t>
      </w:r>
    </w:p>
    <w:p w14:paraId="17167717" w14:textId="77777777" w:rsidR="00A77FBF" w:rsidRDefault="00A77FBF" w:rsidP="00EB51DF">
      <w:pPr>
        <w:tabs>
          <w:tab w:val="left" w:pos="3142"/>
        </w:tabs>
      </w:pPr>
    </w:p>
    <w:p w14:paraId="2C42B643" w14:textId="02DDEE95" w:rsidR="00424CC8" w:rsidRPr="00FA153D" w:rsidRDefault="00EB51DF" w:rsidP="00EB51DF">
      <w:pPr>
        <w:tabs>
          <w:tab w:val="left" w:pos="3142"/>
        </w:tabs>
        <w:rPr>
          <w:b/>
          <w:bCs/>
          <w:sz w:val="28"/>
          <w:szCs w:val="28"/>
        </w:rPr>
      </w:pPr>
      <w:r>
        <w:tab/>
      </w:r>
      <w:r>
        <w:br w:type="textWrapping" w:clear="all"/>
      </w:r>
      <w:r w:rsidR="00FA153D" w:rsidRPr="00FA153D">
        <w:rPr>
          <w:b/>
          <w:bCs/>
          <w:sz w:val="28"/>
          <w:szCs w:val="28"/>
          <w:highlight w:val="yellow"/>
        </w:rPr>
        <w:t>VSCode executing code</w:t>
      </w:r>
    </w:p>
    <w:p w14:paraId="73ED9983" w14:textId="0A00BF33" w:rsidR="00FA153D" w:rsidRDefault="00FA153D" w:rsidP="00EB51DF">
      <w:pPr>
        <w:tabs>
          <w:tab w:val="left" w:pos="3142"/>
        </w:tabs>
      </w:pPr>
      <w:r w:rsidRPr="00FA153D">
        <w:rPr>
          <w:noProof/>
        </w:rPr>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7859222" cy="2200582"/>
                    </a:xfrm>
                    <a:prstGeom prst="rect">
                      <a:avLst/>
                    </a:prstGeom>
                  </pic:spPr>
                </pic:pic>
              </a:graphicData>
            </a:graphic>
          </wp:inline>
        </w:drawing>
      </w:r>
    </w:p>
    <w:p w14:paraId="2161B350" w14:textId="77777777" w:rsidR="008D390C" w:rsidRDefault="008D390C" w:rsidP="007B1746"/>
    <w:p w14:paraId="12BA815C" w14:textId="77AF25DD" w:rsidR="00A77FBF" w:rsidRPr="00A77FBF" w:rsidRDefault="00A77FBF" w:rsidP="007B1746">
      <w:pPr>
        <w:rPr>
          <w:b/>
          <w:bCs/>
          <w:sz w:val="36"/>
          <w:szCs w:val="36"/>
        </w:rPr>
      </w:pPr>
      <w:r w:rsidRPr="00A77FBF">
        <w:rPr>
          <w:b/>
          <w:bCs/>
          <w:sz w:val="36"/>
          <w:szCs w:val="36"/>
          <w:highlight w:val="yellow"/>
        </w:rPr>
        <w:t>Sequences</w:t>
      </w:r>
    </w:p>
    <w:p w14:paraId="32803EE2" w14:textId="6A36A0D5" w:rsidR="00A77FBF" w:rsidRDefault="00A77FBF" w:rsidP="00A77FBF">
      <w:pPr>
        <w:pStyle w:val="ListParagraph"/>
        <w:numPr>
          <w:ilvl w:val="0"/>
          <w:numId w:val="32"/>
        </w:numPr>
      </w:pPr>
      <w:r w:rsidRPr="001918AE">
        <w:rPr>
          <w:b/>
          <w:bCs/>
        </w:rPr>
        <w:t>Container sequences</w:t>
      </w:r>
      <w:r>
        <w:t xml:space="preserve"> can hold items of different types</w:t>
      </w:r>
      <w:r w:rsidR="001918AE">
        <w:t>. They hold reference to the objects they contain, which may be of any type. Examples:</w:t>
      </w:r>
    </w:p>
    <w:p w14:paraId="42ECE10E" w14:textId="4B0EAFC9" w:rsidR="00A77FBF" w:rsidRDefault="00A77FBF" w:rsidP="00A77FBF">
      <w:pPr>
        <w:pStyle w:val="ListParagraph"/>
        <w:numPr>
          <w:ilvl w:val="1"/>
          <w:numId w:val="32"/>
        </w:numPr>
      </w:pPr>
      <w:r>
        <w:t>list</w:t>
      </w:r>
    </w:p>
    <w:p w14:paraId="6625FF6B" w14:textId="32068094" w:rsidR="00A77FBF" w:rsidRDefault="00A77FBF" w:rsidP="00A77FBF">
      <w:pPr>
        <w:pStyle w:val="ListParagraph"/>
        <w:numPr>
          <w:ilvl w:val="1"/>
          <w:numId w:val="32"/>
        </w:numPr>
      </w:pPr>
      <w:r>
        <w:t>tuple</w:t>
      </w:r>
    </w:p>
    <w:p w14:paraId="1BFFDA38" w14:textId="39A54378" w:rsidR="00A77FBF" w:rsidRDefault="00A77FBF" w:rsidP="00A77FBF">
      <w:pPr>
        <w:pStyle w:val="ListParagraph"/>
        <w:numPr>
          <w:ilvl w:val="1"/>
          <w:numId w:val="32"/>
        </w:numPr>
      </w:pPr>
      <w:r>
        <w:t>collections.deque</w:t>
      </w:r>
    </w:p>
    <w:p w14:paraId="62A317E7" w14:textId="5C2A29E1" w:rsidR="00A77FBF" w:rsidRDefault="00A77FBF" w:rsidP="00A77FBF">
      <w:pPr>
        <w:pStyle w:val="ListParagraph"/>
        <w:numPr>
          <w:ilvl w:val="0"/>
          <w:numId w:val="32"/>
        </w:numPr>
      </w:pPr>
      <w:r w:rsidRPr="001918AE">
        <w:rPr>
          <w:b/>
          <w:bCs/>
        </w:rPr>
        <w:t>Flat sequences</w:t>
      </w:r>
      <w:r>
        <w:t xml:space="preserve"> hold items of one type</w:t>
      </w:r>
      <w:r w:rsidR="001918AE">
        <w:t>. They physically store the value of each item within its own memory space, and not as distinct objects. They are more compact, but are limited to holding primitive values like characters, bytes, and numbers. Examples:</w:t>
      </w:r>
    </w:p>
    <w:p w14:paraId="3167FA66" w14:textId="360165B1" w:rsidR="00A77FBF" w:rsidRDefault="00A77FBF" w:rsidP="00A77FBF">
      <w:pPr>
        <w:pStyle w:val="ListParagraph"/>
        <w:numPr>
          <w:ilvl w:val="1"/>
          <w:numId w:val="32"/>
        </w:numPr>
      </w:pPr>
      <w:r>
        <w:lastRenderedPageBreak/>
        <w:t>str</w:t>
      </w:r>
    </w:p>
    <w:p w14:paraId="5FD58C3E" w14:textId="199CEB83" w:rsidR="00A77FBF" w:rsidRDefault="00A77FBF" w:rsidP="00A77FBF">
      <w:pPr>
        <w:pStyle w:val="ListParagraph"/>
        <w:numPr>
          <w:ilvl w:val="1"/>
          <w:numId w:val="32"/>
        </w:numPr>
      </w:pPr>
      <w:r>
        <w:t>bytes</w:t>
      </w:r>
    </w:p>
    <w:p w14:paraId="464E05F7" w14:textId="0FA3A4E2" w:rsidR="00A77FBF" w:rsidRDefault="00A77FBF" w:rsidP="00A77FBF">
      <w:pPr>
        <w:pStyle w:val="ListParagraph"/>
        <w:numPr>
          <w:ilvl w:val="1"/>
          <w:numId w:val="32"/>
        </w:numPr>
      </w:pPr>
      <w:r>
        <w:t>bytearray</w:t>
      </w:r>
    </w:p>
    <w:p w14:paraId="1DFC1372" w14:textId="57B6355A" w:rsidR="00A77FBF" w:rsidRDefault="00A77FBF" w:rsidP="00A77FBF">
      <w:pPr>
        <w:pStyle w:val="ListParagraph"/>
        <w:numPr>
          <w:ilvl w:val="1"/>
          <w:numId w:val="32"/>
        </w:numPr>
      </w:pPr>
      <w:r>
        <w:t>memoryview</w:t>
      </w:r>
    </w:p>
    <w:p w14:paraId="463A9697" w14:textId="563EA5A9" w:rsidR="00A77FBF" w:rsidRDefault="00A77FBF" w:rsidP="00A77FBF">
      <w:pPr>
        <w:pStyle w:val="ListParagraph"/>
        <w:numPr>
          <w:ilvl w:val="1"/>
          <w:numId w:val="32"/>
        </w:numPr>
      </w:pPr>
      <w:r>
        <w:t>array.array</w:t>
      </w:r>
    </w:p>
    <w:p w14:paraId="4A2D4E9D" w14:textId="77777777" w:rsidR="001918AE" w:rsidRDefault="001918AE" w:rsidP="001918AE"/>
    <w:p w14:paraId="5823B91B" w14:textId="15816D6A" w:rsidR="001918AE" w:rsidRDefault="001918AE" w:rsidP="001918AE">
      <w:r>
        <w:t xml:space="preserve">Another way of grouping sequence types is </w:t>
      </w:r>
      <w:r w:rsidRPr="001918AE">
        <w:rPr>
          <w:b/>
          <w:bCs/>
        </w:rPr>
        <w:t>mutability</w:t>
      </w:r>
      <w:r>
        <w:t>:</w:t>
      </w:r>
    </w:p>
    <w:p w14:paraId="704C5166" w14:textId="26F1B136" w:rsidR="001918AE" w:rsidRDefault="001918AE" w:rsidP="001918AE">
      <w:pPr>
        <w:pStyle w:val="ListParagraph"/>
        <w:numPr>
          <w:ilvl w:val="0"/>
          <w:numId w:val="32"/>
        </w:numPr>
      </w:pPr>
      <w:r w:rsidRPr="00836521">
        <w:rPr>
          <w:b/>
          <w:bCs/>
        </w:rPr>
        <w:t>Mutable</w:t>
      </w:r>
      <w:r>
        <w:t xml:space="preserve"> sequences:</w:t>
      </w:r>
    </w:p>
    <w:p w14:paraId="1A53A0D7" w14:textId="67976E53" w:rsidR="001918AE" w:rsidRDefault="001918AE" w:rsidP="001918AE">
      <w:pPr>
        <w:pStyle w:val="ListParagraph"/>
        <w:numPr>
          <w:ilvl w:val="1"/>
          <w:numId w:val="32"/>
        </w:numPr>
      </w:pPr>
      <w:r>
        <w:t>list</w:t>
      </w:r>
    </w:p>
    <w:p w14:paraId="2AC50931" w14:textId="31E5D618" w:rsidR="001918AE" w:rsidRDefault="001918AE" w:rsidP="001918AE">
      <w:pPr>
        <w:pStyle w:val="ListParagraph"/>
        <w:numPr>
          <w:ilvl w:val="1"/>
          <w:numId w:val="32"/>
        </w:numPr>
      </w:pPr>
      <w:r>
        <w:t>bytearray</w:t>
      </w:r>
    </w:p>
    <w:p w14:paraId="504A16A3" w14:textId="238568AD" w:rsidR="001918AE" w:rsidRDefault="001918AE" w:rsidP="001918AE">
      <w:pPr>
        <w:pStyle w:val="ListParagraph"/>
        <w:numPr>
          <w:ilvl w:val="1"/>
          <w:numId w:val="32"/>
        </w:numPr>
      </w:pPr>
      <w:r>
        <w:t>array.array</w:t>
      </w:r>
    </w:p>
    <w:p w14:paraId="0E418EFF" w14:textId="09C3A2C2" w:rsidR="001918AE" w:rsidRDefault="001918AE" w:rsidP="001918AE">
      <w:pPr>
        <w:pStyle w:val="ListParagraph"/>
        <w:numPr>
          <w:ilvl w:val="1"/>
          <w:numId w:val="32"/>
        </w:numPr>
      </w:pPr>
      <w:r>
        <w:t>collections.deque</w:t>
      </w:r>
    </w:p>
    <w:p w14:paraId="337F1B10" w14:textId="5E310BED" w:rsidR="001918AE" w:rsidRDefault="001918AE" w:rsidP="001918AE">
      <w:pPr>
        <w:pStyle w:val="ListParagraph"/>
        <w:numPr>
          <w:ilvl w:val="1"/>
          <w:numId w:val="32"/>
        </w:numPr>
      </w:pPr>
      <w:r>
        <w:t>memoryview</w:t>
      </w:r>
    </w:p>
    <w:p w14:paraId="49870984" w14:textId="736059C2" w:rsidR="001918AE" w:rsidRDefault="001918AE" w:rsidP="001918AE">
      <w:pPr>
        <w:pStyle w:val="ListParagraph"/>
        <w:numPr>
          <w:ilvl w:val="0"/>
          <w:numId w:val="32"/>
        </w:numPr>
      </w:pPr>
      <w:r w:rsidRPr="00836521">
        <w:rPr>
          <w:b/>
          <w:bCs/>
        </w:rPr>
        <w:t>Immutable</w:t>
      </w:r>
      <w:r>
        <w:t xml:space="preserve"> sequences:</w:t>
      </w:r>
    </w:p>
    <w:p w14:paraId="5393D3A2" w14:textId="55E20C64" w:rsidR="001918AE" w:rsidRDefault="001918AE" w:rsidP="001918AE">
      <w:pPr>
        <w:pStyle w:val="ListParagraph"/>
        <w:numPr>
          <w:ilvl w:val="1"/>
          <w:numId w:val="32"/>
        </w:numPr>
      </w:pPr>
      <w:r>
        <w:t>tuple</w:t>
      </w:r>
    </w:p>
    <w:p w14:paraId="6B9AF42E" w14:textId="02A46D37" w:rsidR="001918AE" w:rsidRDefault="001918AE" w:rsidP="001918AE">
      <w:pPr>
        <w:pStyle w:val="ListParagraph"/>
        <w:numPr>
          <w:ilvl w:val="1"/>
          <w:numId w:val="32"/>
        </w:numPr>
      </w:pPr>
      <w:r>
        <w:t>str</w:t>
      </w:r>
    </w:p>
    <w:p w14:paraId="4F0B1B2E" w14:textId="243E362D" w:rsidR="001918AE" w:rsidRDefault="001918AE" w:rsidP="001918AE">
      <w:pPr>
        <w:pStyle w:val="ListParagraph"/>
        <w:numPr>
          <w:ilvl w:val="1"/>
          <w:numId w:val="32"/>
        </w:numPr>
      </w:pPr>
      <w:r>
        <w:t>bytes</w:t>
      </w:r>
    </w:p>
    <w:p w14:paraId="1CB60BC6" w14:textId="373C149A" w:rsidR="009D218B" w:rsidRDefault="009D218B" w:rsidP="009D218B">
      <w:r>
        <w:rPr>
          <w:noProof/>
        </w:rPr>
        <w:lastRenderedPageBreak/>
        <w:drawing>
          <wp:inline distT="0" distB="0" distL="0" distR="0" wp14:anchorId="656FB99A" wp14:editId="656A669A">
            <wp:extent cx="6869430" cy="3334385"/>
            <wp:effectExtent l="0" t="0" r="7620" b="0"/>
            <wp:docPr id="167" name="Picture 167" descr="Mutable and Immutable Objects in Python - Coding Nin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ble and Immutable Objects in Python - Coding Ninjas"/>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6869430" cy="3334385"/>
                    </a:xfrm>
                    <a:prstGeom prst="rect">
                      <a:avLst/>
                    </a:prstGeom>
                    <a:noFill/>
                    <a:ln>
                      <a:noFill/>
                    </a:ln>
                  </pic:spPr>
                </pic:pic>
              </a:graphicData>
            </a:graphic>
          </wp:inline>
        </w:drawing>
      </w:r>
    </w:p>
    <w:p w14:paraId="0EEE78B5" w14:textId="0AF1DA5A" w:rsidR="009D218B" w:rsidRPr="008D390C" w:rsidRDefault="009D218B" w:rsidP="009D218B">
      <w:pPr>
        <w:rPr>
          <w:b/>
          <w:bCs/>
          <w:sz w:val="36"/>
          <w:szCs w:val="36"/>
        </w:rPr>
      </w:pPr>
      <w:r w:rsidRPr="008D390C">
        <w:rPr>
          <w:b/>
          <w:bCs/>
          <w:sz w:val="36"/>
          <w:szCs w:val="36"/>
          <w:highlight w:val="yellow"/>
        </w:rPr>
        <w:t>for loop</w:t>
      </w:r>
      <w:r>
        <w:rPr>
          <w:b/>
          <w:bCs/>
          <w:sz w:val="36"/>
          <w:szCs w:val="36"/>
        </w:rPr>
        <w:t xml:space="preserve"> / for iteration loop / iterations</w:t>
      </w:r>
      <w:r w:rsidR="00217F20">
        <w:rPr>
          <w:b/>
          <w:bCs/>
          <w:sz w:val="36"/>
          <w:szCs w:val="36"/>
        </w:rPr>
        <w:t xml:space="preserve"> / traversing</w:t>
      </w:r>
    </w:p>
    <w:p w14:paraId="6D99800F" w14:textId="0C5901A2" w:rsidR="009D218B" w:rsidRDefault="009D218B" w:rsidP="009D218B">
      <w:r>
        <w:t xml:space="preserve">This most widely used iteration mechanism in Python. Every sequence can be iterated (element by element). Also </w:t>
      </w:r>
      <w:r>
        <w:rPr>
          <w:i/>
          <w:iCs/>
        </w:rPr>
        <w:t>while</w:t>
      </w:r>
      <w:r>
        <w:t xml:space="preserve"> loops are permitted, but the </w:t>
      </w:r>
      <w:r>
        <w:rPr>
          <w:i/>
          <w:iCs/>
        </w:rPr>
        <w:t>for</w:t>
      </w:r>
      <w:r>
        <w:t xml:space="preserve"> loop is the one you’ll see and use most of the time.</w:t>
      </w:r>
      <w:r w:rsidR="003D361D">
        <w:t xml:space="preserve"> S</w:t>
      </w:r>
      <w:r w:rsidR="003D361D" w:rsidRPr="003D361D">
        <w:t>trings and lists are iterable, but integers and floats are not</w:t>
      </w:r>
    </w:p>
    <w:p w14:paraId="34D2A427" w14:textId="77777777" w:rsidR="009D218B" w:rsidRDefault="009D218B" w:rsidP="009D218B">
      <w:r>
        <w:t>Example:</w:t>
      </w:r>
    </w:p>
    <w:p w14:paraId="0FF04ACE" w14:textId="77777777" w:rsidR="009D218B" w:rsidRDefault="009D218B" w:rsidP="009D218B">
      <w:r w:rsidRPr="009D218B">
        <w:rPr>
          <w:noProof/>
        </w:rPr>
        <w:drawing>
          <wp:inline distT="0" distB="0" distL="0" distR="0" wp14:anchorId="132BA973" wp14:editId="0D106AF6">
            <wp:extent cx="1867161" cy="485843"/>
            <wp:effectExtent l="0" t="0" r="0" b="9525"/>
            <wp:docPr id="168" name="Picture 1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text&#10;&#10;Description automatically generated"/>
                    <pic:cNvPicPr/>
                  </pic:nvPicPr>
                  <pic:blipFill>
                    <a:blip r:embed="rId111"/>
                    <a:stretch>
                      <a:fillRect/>
                    </a:stretch>
                  </pic:blipFill>
                  <pic:spPr>
                    <a:xfrm>
                      <a:off x="0" y="0"/>
                      <a:ext cx="1867161" cy="485843"/>
                    </a:xfrm>
                    <a:prstGeom prst="rect">
                      <a:avLst/>
                    </a:prstGeom>
                  </pic:spPr>
                </pic:pic>
              </a:graphicData>
            </a:graphic>
          </wp:inline>
        </w:drawing>
      </w:r>
    </w:p>
    <w:p w14:paraId="244BFF8C" w14:textId="5BC33205" w:rsidR="00217F20" w:rsidRDefault="00217F20" w:rsidP="009D218B">
      <w:r>
        <w:t xml:space="preserve">Printing out names from the list called </w:t>
      </w:r>
      <w:r>
        <w:rPr>
          <w:i/>
          <w:iCs/>
        </w:rPr>
        <w:t>names:</w:t>
      </w:r>
    </w:p>
    <w:p w14:paraId="6CEFB38F" w14:textId="487B3B5F" w:rsidR="00217F20" w:rsidRPr="00217F20" w:rsidRDefault="00217F20" w:rsidP="009D218B">
      <w:r w:rsidRPr="00217F20">
        <w:rPr>
          <w:noProof/>
        </w:rPr>
        <w:drawing>
          <wp:inline distT="0" distB="0" distL="0" distR="0" wp14:anchorId="3AA1795D" wp14:editId="5FB9B40F">
            <wp:extent cx="5811061" cy="333422"/>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811061" cy="333422"/>
                    </a:xfrm>
                    <a:prstGeom prst="rect">
                      <a:avLst/>
                    </a:prstGeom>
                  </pic:spPr>
                </pic:pic>
              </a:graphicData>
            </a:graphic>
          </wp:inline>
        </w:drawing>
      </w:r>
    </w:p>
    <w:p w14:paraId="2A64F3CB" w14:textId="12D846C7" w:rsidR="00217F20" w:rsidRDefault="00217F20" w:rsidP="009D218B">
      <w:r w:rsidRPr="00217F20">
        <w:rPr>
          <w:noProof/>
        </w:rPr>
        <w:lastRenderedPageBreak/>
        <w:drawing>
          <wp:inline distT="0" distB="0" distL="0" distR="0" wp14:anchorId="0E1FFC50" wp14:editId="7C1F4F7E">
            <wp:extent cx="5306165" cy="409632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306165" cy="4096322"/>
                    </a:xfrm>
                    <a:prstGeom prst="rect">
                      <a:avLst/>
                    </a:prstGeom>
                  </pic:spPr>
                </pic:pic>
              </a:graphicData>
            </a:graphic>
          </wp:inline>
        </w:drawing>
      </w:r>
    </w:p>
    <w:p w14:paraId="569BADED" w14:textId="77777777" w:rsidR="00217F20" w:rsidRPr="009D218B" w:rsidRDefault="00217F20" w:rsidP="009D218B"/>
    <w:p w14:paraId="10728420" w14:textId="77777777" w:rsidR="009D218B" w:rsidRDefault="009D218B" w:rsidP="009D218B">
      <w:r>
        <w:t xml:space="preserve">Example of a </w:t>
      </w:r>
      <w:r w:rsidRPr="008D390C">
        <w:rPr>
          <w:i/>
          <w:iCs/>
        </w:rPr>
        <w:t>for</w:t>
      </w:r>
      <w:r>
        <w:t xml:space="preserve"> loop that prints out people’s names using a function </w:t>
      </w:r>
      <w:r w:rsidRPr="008D390C">
        <w:rPr>
          <w:i/>
          <w:iCs/>
        </w:rPr>
        <w:t>greeter</w:t>
      </w:r>
      <w:r>
        <w:rPr>
          <w:i/>
          <w:iCs/>
        </w:rPr>
        <w:t>:</w:t>
      </w:r>
    </w:p>
    <w:p w14:paraId="14437773" w14:textId="77777777" w:rsidR="009D218B" w:rsidRDefault="009D218B" w:rsidP="009D218B">
      <w:r w:rsidRPr="008D390C">
        <w:rPr>
          <w:noProof/>
        </w:rPr>
        <w:drawing>
          <wp:inline distT="0" distB="0" distL="0" distR="0" wp14:anchorId="49E40C19" wp14:editId="4CB105C8">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114"/>
                    <a:stretch>
                      <a:fillRect/>
                    </a:stretch>
                  </pic:blipFill>
                  <pic:spPr>
                    <a:xfrm>
                      <a:off x="0" y="0"/>
                      <a:ext cx="2495898" cy="714475"/>
                    </a:xfrm>
                    <a:prstGeom prst="rect">
                      <a:avLst/>
                    </a:prstGeom>
                  </pic:spPr>
                </pic:pic>
              </a:graphicData>
            </a:graphic>
          </wp:inline>
        </w:drawing>
      </w:r>
    </w:p>
    <w:p w14:paraId="7B4A369D" w14:textId="77777777" w:rsidR="009D218B" w:rsidRDefault="009D218B" w:rsidP="009D218B"/>
    <w:p w14:paraId="691E1BF2" w14:textId="77777777" w:rsidR="009D218B" w:rsidRDefault="009D218B" w:rsidP="009D218B">
      <w:r w:rsidRPr="008D390C">
        <w:rPr>
          <w:i/>
          <w:iCs/>
        </w:rPr>
        <w:t>for</w:t>
      </w:r>
      <w:r>
        <w:t xml:space="preserve"> *arbitrary name of the variables in the list* </w:t>
      </w:r>
      <w:r w:rsidRPr="008D390C">
        <w:rPr>
          <w:i/>
          <w:iCs/>
        </w:rPr>
        <w:t>in</w:t>
      </w:r>
      <w:r>
        <w:t xml:space="preserve"> *name of the list*:</w:t>
      </w:r>
    </w:p>
    <w:p w14:paraId="4322F6F2" w14:textId="77777777" w:rsidR="009D218B" w:rsidRDefault="009D218B" w:rsidP="009D218B">
      <w:r>
        <w:tab/>
        <w:t>*function name*(*arbitrary name of the variables in the list*)</w:t>
      </w:r>
    </w:p>
    <w:p w14:paraId="2F686833" w14:textId="77777777" w:rsidR="009D218B" w:rsidRDefault="009D218B" w:rsidP="009D218B"/>
    <w:p w14:paraId="53722E8A" w14:textId="77777777" w:rsidR="009D218B" w:rsidRDefault="009D218B" w:rsidP="009D218B">
      <w:r>
        <w:lastRenderedPageBreak/>
        <w:t>Example of a for loop with two or more variables:</w:t>
      </w:r>
    </w:p>
    <w:p w14:paraId="5E703EF2" w14:textId="77777777" w:rsidR="009D218B" w:rsidRDefault="009D218B" w:rsidP="009D218B">
      <w:r w:rsidRPr="005C4D4D">
        <w:rPr>
          <w:noProof/>
        </w:rPr>
        <w:drawing>
          <wp:inline distT="0" distB="0" distL="0" distR="0" wp14:anchorId="3E37964F" wp14:editId="758E2791">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14502126" cy="648567"/>
                    </a:xfrm>
                    <a:prstGeom prst="rect">
                      <a:avLst/>
                    </a:prstGeom>
                  </pic:spPr>
                </pic:pic>
              </a:graphicData>
            </a:graphic>
          </wp:inline>
        </w:drawing>
      </w:r>
    </w:p>
    <w:p w14:paraId="25E72352" w14:textId="77777777" w:rsidR="009D218B" w:rsidRDefault="009D218B" w:rsidP="007B1746"/>
    <w:p w14:paraId="307DE600" w14:textId="3705B12F" w:rsidR="00827153" w:rsidRDefault="00827153" w:rsidP="007B1746">
      <w:r w:rsidRPr="00827153">
        <w:rPr>
          <w:b/>
          <w:bCs/>
        </w:rPr>
        <w:t>Break</w:t>
      </w:r>
      <w:r>
        <w:t xml:space="preserve"> and </w:t>
      </w:r>
      <w:r w:rsidRPr="00827153">
        <w:rPr>
          <w:b/>
          <w:bCs/>
        </w:rPr>
        <w:t>continue</w:t>
      </w:r>
      <w:r>
        <w:t xml:space="preserve"> keywords in a </w:t>
      </w:r>
      <w:r w:rsidRPr="00827153">
        <w:rPr>
          <w:i/>
          <w:iCs/>
        </w:rPr>
        <w:t>for</w:t>
      </w:r>
      <w:r>
        <w:t xml:space="preserve"> loop:</w:t>
      </w:r>
    </w:p>
    <w:p w14:paraId="58F40BDF" w14:textId="04D0E8AA" w:rsidR="00827153" w:rsidRDefault="00827153" w:rsidP="007B1746">
      <w:r w:rsidRPr="00827153">
        <w:rPr>
          <w:noProof/>
        </w:rPr>
        <w:drawing>
          <wp:inline distT="0" distB="0" distL="0" distR="0" wp14:anchorId="5D7A844B" wp14:editId="40321679">
            <wp:extent cx="5639587" cy="190526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639587" cy="1905266"/>
                    </a:xfrm>
                    <a:prstGeom prst="rect">
                      <a:avLst/>
                    </a:prstGeom>
                  </pic:spPr>
                </pic:pic>
              </a:graphicData>
            </a:graphic>
          </wp:inline>
        </w:drawing>
      </w:r>
    </w:p>
    <w:p w14:paraId="5C875E87" w14:textId="28B336B7" w:rsidR="00827153" w:rsidRDefault="00827153" w:rsidP="007B1746">
      <w:r w:rsidRPr="00827153">
        <w:rPr>
          <w:noProof/>
        </w:rPr>
        <w:drawing>
          <wp:inline distT="0" distB="0" distL="0" distR="0" wp14:anchorId="79B20EC1" wp14:editId="3EED058A">
            <wp:extent cx="3829584" cy="2238687"/>
            <wp:effectExtent l="0" t="0" r="0" b="9525"/>
            <wp:docPr id="173" name="Picture 1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10;&#10;Description automatically generated"/>
                    <pic:cNvPicPr/>
                  </pic:nvPicPr>
                  <pic:blipFill>
                    <a:blip r:embed="rId117"/>
                    <a:stretch>
                      <a:fillRect/>
                    </a:stretch>
                  </pic:blipFill>
                  <pic:spPr>
                    <a:xfrm>
                      <a:off x="0" y="0"/>
                      <a:ext cx="3829584" cy="2238687"/>
                    </a:xfrm>
                    <a:prstGeom prst="rect">
                      <a:avLst/>
                    </a:prstGeom>
                  </pic:spPr>
                </pic:pic>
              </a:graphicData>
            </a:graphic>
          </wp:inline>
        </w:drawing>
      </w:r>
      <w:r w:rsidRPr="00827153">
        <w:rPr>
          <w:noProof/>
        </w:rPr>
        <w:t xml:space="preserve"> </w:t>
      </w:r>
      <w:r w:rsidRPr="00827153">
        <w:rPr>
          <w:noProof/>
        </w:rPr>
        <w:drawing>
          <wp:inline distT="0" distB="0" distL="0" distR="0" wp14:anchorId="3718B244" wp14:editId="497BAD46">
            <wp:extent cx="4372585" cy="1838582"/>
            <wp:effectExtent l="0" t="0" r="0" b="952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118"/>
                    <a:stretch>
                      <a:fillRect/>
                    </a:stretch>
                  </pic:blipFill>
                  <pic:spPr>
                    <a:xfrm>
                      <a:off x="0" y="0"/>
                      <a:ext cx="4372585" cy="1838582"/>
                    </a:xfrm>
                    <a:prstGeom prst="rect">
                      <a:avLst/>
                    </a:prstGeom>
                  </pic:spPr>
                </pic:pic>
              </a:graphicData>
            </a:graphic>
          </wp:inline>
        </w:drawing>
      </w:r>
    </w:p>
    <w:p w14:paraId="736B3AAB" w14:textId="77777777" w:rsidR="00827153" w:rsidRDefault="00827153" w:rsidP="007B1746"/>
    <w:p w14:paraId="013E5C89" w14:textId="09981F6A" w:rsidR="00926CB9" w:rsidRDefault="00926CB9" w:rsidP="007B1746">
      <w:pPr>
        <w:rPr>
          <w:b/>
          <w:bCs/>
        </w:rPr>
      </w:pPr>
      <w:r w:rsidRPr="00926CB9">
        <w:rPr>
          <w:b/>
          <w:bCs/>
          <w:highlight w:val="yellow"/>
        </w:rPr>
        <w:t>Enumerate a loop:</w:t>
      </w:r>
    </w:p>
    <w:p w14:paraId="00E34795" w14:textId="3B11B0A2" w:rsidR="00926CB9" w:rsidRPr="00926CB9" w:rsidRDefault="00926CB9" w:rsidP="007B1746">
      <w:pPr>
        <w:rPr>
          <w:i/>
          <w:iCs/>
        </w:rPr>
      </w:pPr>
      <w:r>
        <w:lastRenderedPageBreak/>
        <w:t xml:space="preserve">Instead of </w:t>
      </w:r>
      <w:r w:rsidRPr="00926CB9">
        <w:rPr>
          <w:i/>
          <w:iCs/>
        </w:rPr>
        <w:t>for dog in dogs</w:t>
      </w:r>
      <w:r>
        <w:t xml:space="preserve"> you add </w:t>
      </w:r>
      <w:r w:rsidRPr="00926CB9">
        <w:rPr>
          <w:i/>
          <w:iCs/>
        </w:rPr>
        <w:t>for index, dog</w:t>
      </w:r>
      <w:r>
        <w:t xml:space="preserve"> and you add </w:t>
      </w:r>
      <w:r w:rsidRPr="00926CB9">
        <w:rPr>
          <w:i/>
          <w:iCs/>
        </w:rPr>
        <w:t>enumerate(dogs):</w:t>
      </w:r>
    </w:p>
    <w:p w14:paraId="29905E08" w14:textId="2413C3C5" w:rsidR="00926CB9" w:rsidRDefault="00926CB9" w:rsidP="007B1746">
      <w:r w:rsidRPr="00926CB9">
        <w:rPr>
          <w:noProof/>
        </w:rPr>
        <w:drawing>
          <wp:inline distT="0" distB="0" distL="0" distR="0" wp14:anchorId="254A34E9" wp14:editId="2ADC880B">
            <wp:extent cx="4906060" cy="1362265"/>
            <wp:effectExtent l="0" t="0" r="8890" b="9525"/>
            <wp:docPr id="178" name="Picture 1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10;&#10;Description automatically generated"/>
                    <pic:cNvPicPr/>
                  </pic:nvPicPr>
                  <pic:blipFill>
                    <a:blip r:embed="rId119"/>
                    <a:stretch>
                      <a:fillRect/>
                    </a:stretch>
                  </pic:blipFill>
                  <pic:spPr>
                    <a:xfrm>
                      <a:off x="0" y="0"/>
                      <a:ext cx="4906060" cy="1362265"/>
                    </a:xfrm>
                    <a:prstGeom prst="rect">
                      <a:avLst/>
                    </a:prstGeom>
                  </pic:spPr>
                </pic:pic>
              </a:graphicData>
            </a:graphic>
          </wp:inline>
        </w:drawing>
      </w:r>
    </w:p>
    <w:p w14:paraId="0EACF7F7" w14:textId="77777777" w:rsidR="00926CB9" w:rsidRDefault="00926CB9" w:rsidP="007B1746"/>
    <w:p w14:paraId="3A6525E7" w14:textId="6549134B" w:rsidR="00926CB9" w:rsidRDefault="00926CB9" w:rsidP="007B1746">
      <w:r>
        <w:t>The value in the variable index (i) is always an integer (number). If you want to print it in a string turn the integer into a string like here:</w:t>
      </w:r>
    </w:p>
    <w:p w14:paraId="2F9B2165" w14:textId="703DCC32" w:rsidR="00926CB9" w:rsidRDefault="00926CB9" w:rsidP="007B1746">
      <w:r w:rsidRPr="00926CB9">
        <w:rPr>
          <w:noProof/>
        </w:rPr>
        <w:drawing>
          <wp:inline distT="0" distB="0" distL="0" distR="0" wp14:anchorId="0DCF96D9" wp14:editId="6FDABFE5">
            <wp:extent cx="4925112" cy="1476581"/>
            <wp:effectExtent l="0" t="0" r="889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925112" cy="1476581"/>
                    </a:xfrm>
                    <a:prstGeom prst="rect">
                      <a:avLst/>
                    </a:prstGeom>
                  </pic:spPr>
                </pic:pic>
              </a:graphicData>
            </a:graphic>
          </wp:inline>
        </w:drawing>
      </w:r>
    </w:p>
    <w:p w14:paraId="593100E0" w14:textId="77777777" w:rsidR="005B4F6E" w:rsidRDefault="005B4F6E" w:rsidP="007B1746"/>
    <w:p w14:paraId="14AE7EC0" w14:textId="4191084D" w:rsidR="005B4F6E" w:rsidRDefault="005B4F6E" w:rsidP="007B1746">
      <w:r>
        <w:t xml:space="preserve">Another example for </w:t>
      </w:r>
      <w:r w:rsidRPr="005B4F6E">
        <w:rPr>
          <w:b/>
          <w:bCs/>
        </w:rPr>
        <w:t>enumerating in a pair</w:t>
      </w:r>
      <w:r>
        <w:t>:</w:t>
      </w:r>
    </w:p>
    <w:p w14:paraId="7341E506" w14:textId="2FDA8023" w:rsidR="005B4F6E" w:rsidRDefault="005B4F6E" w:rsidP="007B1746">
      <w:r w:rsidRPr="005B4F6E">
        <w:rPr>
          <w:noProof/>
        </w:rPr>
        <w:drawing>
          <wp:inline distT="0" distB="0" distL="0" distR="0" wp14:anchorId="6C72970E" wp14:editId="0319D3D9">
            <wp:extent cx="1686160" cy="1543265"/>
            <wp:effectExtent l="0" t="0" r="9525" b="0"/>
            <wp:docPr id="1319927179"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927179" name="Picture 1" descr="Text&#10;&#10;Description automatically generated with low confidence"/>
                    <pic:cNvPicPr/>
                  </pic:nvPicPr>
                  <pic:blipFill>
                    <a:blip r:embed="rId121"/>
                    <a:stretch>
                      <a:fillRect/>
                    </a:stretch>
                  </pic:blipFill>
                  <pic:spPr>
                    <a:xfrm>
                      <a:off x="0" y="0"/>
                      <a:ext cx="1686160" cy="1543265"/>
                    </a:xfrm>
                    <a:prstGeom prst="rect">
                      <a:avLst/>
                    </a:prstGeom>
                  </pic:spPr>
                </pic:pic>
              </a:graphicData>
            </a:graphic>
          </wp:inline>
        </w:drawing>
      </w:r>
    </w:p>
    <w:p w14:paraId="194A47AD" w14:textId="77777777" w:rsidR="005B4F6E" w:rsidRDefault="005B4F6E" w:rsidP="007B1746"/>
    <w:p w14:paraId="5E19E6C6" w14:textId="44EEE9F8" w:rsidR="005B4F6E" w:rsidRPr="004139E2" w:rsidRDefault="004139E2" w:rsidP="007B1746">
      <w:pPr>
        <w:rPr>
          <w:b/>
          <w:bCs/>
        </w:rPr>
      </w:pPr>
      <w:r w:rsidRPr="004139E2">
        <w:rPr>
          <w:b/>
          <w:bCs/>
          <w:highlight w:val="yellow"/>
        </w:rPr>
        <w:t>Manually iterating</w:t>
      </w:r>
    </w:p>
    <w:p w14:paraId="6108EB06" w14:textId="6C69AD3C" w:rsidR="004139E2" w:rsidRDefault="004139E2" w:rsidP="007B1746">
      <w:r>
        <w:lastRenderedPageBreak/>
        <w:t xml:space="preserve">Use </w:t>
      </w:r>
      <w:r w:rsidRPr="004139E2">
        <w:rPr>
          <w:rFonts w:ascii="Courier New" w:hAnsi="Courier New" w:cs="Courier New"/>
          <w:color w:val="FFFFFF" w:themeColor="background1"/>
          <w:highlight w:val="black"/>
        </w:rPr>
        <w:t>.__next__()</w:t>
      </w:r>
      <w:r>
        <w:t xml:space="preserve"> to iterate manually:</w:t>
      </w:r>
    </w:p>
    <w:p w14:paraId="0BE41F11" w14:textId="01136B52" w:rsidR="00C55471" w:rsidRDefault="004139E2" w:rsidP="007B1746">
      <w:r w:rsidRPr="004139E2">
        <w:rPr>
          <w:noProof/>
        </w:rPr>
        <w:drawing>
          <wp:inline distT="0" distB="0" distL="0" distR="0" wp14:anchorId="583DF1D1" wp14:editId="5B72C607">
            <wp:extent cx="1600423" cy="1552792"/>
            <wp:effectExtent l="0" t="0" r="0" b="9525"/>
            <wp:docPr id="1421747621" name="Picture 1"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47621" name="Picture 1" descr="Graphical user interface, text, application, chat or text message, email&#10;&#10;Description automatically generated"/>
                    <pic:cNvPicPr/>
                  </pic:nvPicPr>
                  <pic:blipFill>
                    <a:blip r:embed="rId122"/>
                    <a:stretch>
                      <a:fillRect/>
                    </a:stretch>
                  </pic:blipFill>
                  <pic:spPr>
                    <a:xfrm>
                      <a:off x="0" y="0"/>
                      <a:ext cx="1600423" cy="1552792"/>
                    </a:xfrm>
                    <a:prstGeom prst="rect">
                      <a:avLst/>
                    </a:prstGeom>
                  </pic:spPr>
                </pic:pic>
              </a:graphicData>
            </a:graphic>
          </wp:inline>
        </w:drawing>
      </w:r>
    </w:p>
    <w:p w14:paraId="38F5A557" w14:textId="77777777" w:rsidR="004139E2" w:rsidRDefault="004139E2" w:rsidP="007B1746"/>
    <w:p w14:paraId="78D5D75E" w14:textId="634EA5B4" w:rsidR="004139E2" w:rsidRDefault="004139E2" w:rsidP="007B1746">
      <w:r>
        <w:t xml:space="preserve">Alternative function that does the same thing is </w:t>
      </w:r>
      <w:r w:rsidRPr="004139E2">
        <w:rPr>
          <w:rFonts w:ascii="Courier New" w:hAnsi="Courier New" w:cs="Courier New"/>
          <w:color w:val="FFFFFF" w:themeColor="background1"/>
          <w:highlight w:val="black"/>
        </w:rPr>
        <w:t>next()</w:t>
      </w:r>
      <w:r>
        <w:t>:</w:t>
      </w:r>
    </w:p>
    <w:p w14:paraId="15F38196" w14:textId="39BF2425" w:rsidR="004139E2" w:rsidRDefault="004139E2" w:rsidP="007B1746">
      <w:r w:rsidRPr="004139E2">
        <w:rPr>
          <w:noProof/>
        </w:rPr>
        <w:drawing>
          <wp:inline distT="0" distB="0" distL="0" distR="0" wp14:anchorId="1B808569" wp14:editId="2C8AD753">
            <wp:extent cx="1657581" cy="819264"/>
            <wp:effectExtent l="0" t="0" r="0" b="0"/>
            <wp:docPr id="145093120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931200" name="Picture 1" descr="Graphical user interface, text, application&#10;&#10;Description automatically generated"/>
                    <pic:cNvPicPr/>
                  </pic:nvPicPr>
                  <pic:blipFill>
                    <a:blip r:embed="rId123"/>
                    <a:stretch>
                      <a:fillRect/>
                    </a:stretch>
                  </pic:blipFill>
                  <pic:spPr>
                    <a:xfrm>
                      <a:off x="0" y="0"/>
                      <a:ext cx="1657581" cy="819264"/>
                    </a:xfrm>
                    <a:prstGeom prst="rect">
                      <a:avLst/>
                    </a:prstGeom>
                  </pic:spPr>
                </pic:pic>
              </a:graphicData>
            </a:graphic>
          </wp:inline>
        </w:drawing>
      </w:r>
    </w:p>
    <w:p w14:paraId="3BEFA204" w14:textId="77777777" w:rsidR="003D2D29" w:rsidRDefault="003D2D29" w:rsidP="007B1746"/>
    <w:p w14:paraId="683EFE18" w14:textId="6ADB80CA" w:rsidR="003D2D29" w:rsidRPr="003D2D29" w:rsidRDefault="003D2D29" w:rsidP="007B1746">
      <w:pPr>
        <w:rPr>
          <w:b/>
          <w:bCs/>
        </w:rPr>
      </w:pPr>
      <w:r w:rsidRPr="003D2D29">
        <w:rPr>
          <w:rFonts w:ascii="Courier New" w:hAnsi="Courier New" w:cs="Courier New"/>
          <w:b/>
          <w:bCs/>
          <w:color w:val="FFFFFF" w:themeColor="background1"/>
          <w:highlight w:val="black"/>
        </w:rPr>
        <w:t>Iter()</w:t>
      </w:r>
      <w:r w:rsidRPr="003D2D29">
        <w:rPr>
          <w:b/>
          <w:bCs/>
          <w:highlight w:val="yellow"/>
        </w:rPr>
        <w:t xml:space="preserve"> iteration</w:t>
      </w:r>
    </w:p>
    <w:p w14:paraId="4504A17E" w14:textId="57AA8760" w:rsidR="00C25A0C" w:rsidRDefault="00C25A0C" w:rsidP="007B1746">
      <w:r w:rsidRPr="00C25A0C">
        <w:t xml:space="preserve">There's a built-in function called </w:t>
      </w:r>
      <w:r w:rsidRPr="00C25A0C">
        <w:rPr>
          <w:rFonts w:ascii="Courier New" w:hAnsi="Courier New" w:cs="Courier New"/>
          <w:color w:val="FFFFFF" w:themeColor="background1"/>
          <w:highlight w:val="black"/>
        </w:rPr>
        <w:t>iter()</w:t>
      </w:r>
      <w:r w:rsidRPr="00C25A0C">
        <w:t xml:space="preserve"> that converts anything iterable to an iterator.</w:t>
      </w:r>
    </w:p>
    <w:p w14:paraId="7436159F" w14:textId="1C509CD2" w:rsidR="00C25A0C" w:rsidRDefault="00C25A0C" w:rsidP="007B1746">
      <w:r w:rsidRPr="00C25A0C">
        <w:rPr>
          <w:noProof/>
        </w:rPr>
        <w:lastRenderedPageBreak/>
        <w:drawing>
          <wp:inline distT="0" distB="0" distL="0" distR="0" wp14:anchorId="5B9CE9D2" wp14:editId="2DC30CB5">
            <wp:extent cx="5249008" cy="3057952"/>
            <wp:effectExtent l="0" t="0" r="8890" b="9525"/>
            <wp:docPr id="175341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411930" name=""/>
                    <pic:cNvPicPr/>
                  </pic:nvPicPr>
                  <pic:blipFill>
                    <a:blip r:embed="rId124"/>
                    <a:stretch>
                      <a:fillRect/>
                    </a:stretch>
                  </pic:blipFill>
                  <pic:spPr>
                    <a:xfrm>
                      <a:off x="0" y="0"/>
                      <a:ext cx="5249008" cy="3057952"/>
                    </a:xfrm>
                    <a:prstGeom prst="rect">
                      <a:avLst/>
                    </a:prstGeom>
                  </pic:spPr>
                </pic:pic>
              </a:graphicData>
            </a:graphic>
          </wp:inline>
        </w:drawing>
      </w:r>
    </w:p>
    <w:p w14:paraId="688D5271" w14:textId="77777777" w:rsidR="00C25A0C" w:rsidRDefault="00C25A0C" w:rsidP="007B1746"/>
    <w:p w14:paraId="46DE1BA2" w14:textId="5DB44A25" w:rsidR="003D2D29" w:rsidRDefault="003D2D29" w:rsidP="007B1746">
      <w:r>
        <w:t xml:space="preserve">Iterating using </w:t>
      </w:r>
      <w:r w:rsidRPr="003D2D29">
        <w:rPr>
          <w:rFonts w:ascii="Courier New" w:hAnsi="Courier New" w:cs="Courier New"/>
          <w:color w:val="FFFFFF" w:themeColor="background1"/>
          <w:highlight w:val="black"/>
        </w:rPr>
        <w:t>iter()</w:t>
      </w:r>
      <w:r>
        <w:t>:</w:t>
      </w:r>
      <w:r>
        <w:tab/>
      </w:r>
      <w:r>
        <w:tab/>
      </w:r>
      <w:r>
        <w:tab/>
        <w:t>Alternative:</w:t>
      </w:r>
    </w:p>
    <w:p w14:paraId="30EB5EEA" w14:textId="0256A375" w:rsidR="003D2D29" w:rsidRDefault="003D2D29" w:rsidP="007B1746">
      <w:r w:rsidRPr="003D2D29">
        <w:rPr>
          <w:noProof/>
        </w:rPr>
        <w:drawing>
          <wp:inline distT="0" distB="0" distL="0" distR="0" wp14:anchorId="5F6690C5" wp14:editId="7CCCB971">
            <wp:extent cx="1829055" cy="1714739"/>
            <wp:effectExtent l="0" t="0" r="0" b="0"/>
            <wp:docPr id="98976618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766183" name="Picture 1" descr="Text&#10;&#10;Description automatically generated"/>
                    <pic:cNvPicPr/>
                  </pic:nvPicPr>
                  <pic:blipFill>
                    <a:blip r:embed="rId125"/>
                    <a:stretch>
                      <a:fillRect/>
                    </a:stretch>
                  </pic:blipFill>
                  <pic:spPr>
                    <a:xfrm>
                      <a:off x="0" y="0"/>
                      <a:ext cx="1829055" cy="1714739"/>
                    </a:xfrm>
                    <a:prstGeom prst="rect">
                      <a:avLst/>
                    </a:prstGeom>
                  </pic:spPr>
                </pic:pic>
              </a:graphicData>
            </a:graphic>
          </wp:inline>
        </w:drawing>
      </w:r>
      <w:r>
        <w:t xml:space="preserve">         </w:t>
      </w:r>
      <w:r w:rsidRPr="003D2D29">
        <w:rPr>
          <w:noProof/>
        </w:rPr>
        <w:drawing>
          <wp:inline distT="0" distB="0" distL="0" distR="0" wp14:anchorId="61355496" wp14:editId="55FAE9DE">
            <wp:extent cx="1838582" cy="1543265"/>
            <wp:effectExtent l="0" t="0" r="9525" b="0"/>
            <wp:docPr id="64096516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965162" name="Picture 1" descr="Graphical user interface, text, application&#10;&#10;Description automatically generated"/>
                    <pic:cNvPicPr/>
                  </pic:nvPicPr>
                  <pic:blipFill>
                    <a:blip r:embed="rId126"/>
                    <a:stretch>
                      <a:fillRect/>
                    </a:stretch>
                  </pic:blipFill>
                  <pic:spPr>
                    <a:xfrm>
                      <a:off x="0" y="0"/>
                      <a:ext cx="1838582" cy="1543265"/>
                    </a:xfrm>
                    <a:prstGeom prst="rect">
                      <a:avLst/>
                    </a:prstGeom>
                  </pic:spPr>
                </pic:pic>
              </a:graphicData>
            </a:graphic>
          </wp:inline>
        </w:drawing>
      </w:r>
    </w:p>
    <w:p w14:paraId="423B8969" w14:textId="77777777" w:rsidR="004139E2" w:rsidRDefault="004139E2" w:rsidP="007B1746"/>
    <w:p w14:paraId="436D1338" w14:textId="77777777" w:rsidR="004139E2" w:rsidRDefault="004139E2" w:rsidP="007B1746"/>
    <w:p w14:paraId="13DB3FEC" w14:textId="0958F963" w:rsidR="00C55471" w:rsidRDefault="00C55471" w:rsidP="007B1746">
      <w:pPr>
        <w:rPr>
          <w:b/>
          <w:bCs/>
        </w:rPr>
      </w:pPr>
      <w:r w:rsidRPr="00C55471">
        <w:rPr>
          <w:b/>
          <w:bCs/>
          <w:highlight w:val="yellow"/>
        </w:rPr>
        <w:t>Retrieve a specific part of e.g. a list:</w:t>
      </w:r>
    </w:p>
    <w:p w14:paraId="167E0CA6" w14:textId="024B7186" w:rsidR="00C55471" w:rsidRPr="00C55471" w:rsidRDefault="00C55471" w:rsidP="007B1746">
      <w:r>
        <w:t xml:space="preserve">Make use of an additional row captures only the needed rows. In this case it is the </w:t>
      </w:r>
      <w:r w:rsidRPr="00C55471">
        <w:rPr>
          <w:i/>
          <w:iCs/>
        </w:rPr>
        <w:t>first_batch = usernames[0:3]</w:t>
      </w:r>
      <w:r>
        <w:t xml:space="preserve"> row that selects only the first 3 items in the list:</w:t>
      </w:r>
    </w:p>
    <w:p w14:paraId="56E5F514" w14:textId="5BDEE27F" w:rsidR="00C55471" w:rsidRDefault="00C55471" w:rsidP="007B1746">
      <w:r w:rsidRPr="00C55471">
        <w:rPr>
          <w:noProof/>
        </w:rPr>
        <w:lastRenderedPageBreak/>
        <w:drawing>
          <wp:inline distT="0" distB="0" distL="0" distR="0" wp14:anchorId="10A41B73" wp14:editId="02BDC12E">
            <wp:extent cx="3991532" cy="1819529"/>
            <wp:effectExtent l="0" t="0" r="9525" b="9525"/>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27"/>
                    <a:stretch>
                      <a:fillRect/>
                    </a:stretch>
                  </pic:blipFill>
                  <pic:spPr>
                    <a:xfrm>
                      <a:off x="0" y="0"/>
                      <a:ext cx="3991532" cy="1819529"/>
                    </a:xfrm>
                    <a:prstGeom prst="rect">
                      <a:avLst/>
                    </a:prstGeom>
                  </pic:spPr>
                </pic:pic>
              </a:graphicData>
            </a:graphic>
          </wp:inline>
        </w:drawing>
      </w:r>
    </w:p>
    <w:p w14:paraId="7DAED478" w14:textId="77777777" w:rsidR="009D218B" w:rsidRDefault="009D218B" w:rsidP="007B1746"/>
    <w:p w14:paraId="19883610" w14:textId="4E96D9A2" w:rsidR="004C7B77" w:rsidRPr="004C7B77" w:rsidRDefault="004C7B77" w:rsidP="004C7B77">
      <w:pPr>
        <w:rPr>
          <w:b/>
          <w:bCs/>
          <w:sz w:val="32"/>
          <w:szCs w:val="32"/>
        </w:rPr>
      </w:pPr>
      <w:r w:rsidRPr="004C7B77">
        <w:rPr>
          <w:b/>
          <w:bCs/>
          <w:sz w:val="32"/>
          <w:szCs w:val="32"/>
          <w:highlight w:val="yellow"/>
        </w:rPr>
        <w:t>Examples of iterators</w:t>
      </w:r>
    </w:p>
    <w:p w14:paraId="198EB664" w14:textId="430F5568"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enumerate(iterable)</w:t>
      </w:r>
    </w:p>
    <w:p w14:paraId="12F7E51C" w14:textId="170056E9"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range(start, end, step)</w:t>
      </w:r>
    </w:p>
    <w:p w14:paraId="4B1D2149" w14:textId="14A39F5E"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dictionary.keys()</w:t>
      </w:r>
    </w:p>
    <w:p w14:paraId="3792DD9D" w14:textId="4BB175EF"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dictionary.values()</w:t>
      </w:r>
    </w:p>
    <w:p w14:paraId="5B74B3B2" w14:textId="355113E5" w:rsidR="004C7B77" w:rsidRPr="004C7B77" w:rsidRDefault="004C7B77" w:rsidP="004C7B77">
      <w:pPr>
        <w:rPr>
          <w:rFonts w:ascii="Courier New" w:hAnsi="Courier New" w:cs="Courier New"/>
          <w:color w:val="FFFFFF" w:themeColor="background1"/>
        </w:rPr>
      </w:pPr>
      <w:r w:rsidRPr="004C7B77">
        <w:rPr>
          <w:rFonts w:ascii="Courier New" w:hAnsi="Courier New" w:cs="Courier New"/>
          <w:color w:val="FFFFFF" w:themeColor="background1"/>
          <w:highlight w:val="black"/>
        </w:rPr>
        <w:t>dictionary.items()</w:t>
      </w:r>
    </w:p>
    <w:p w14:paraId="2232CDF8" w14:textId="77777777" w:rsidR="004C7B77" w:rsidRDefault="004C7B77" w:rsidP="004C7B77"/>
    <w:p w14:paraId="3412D0A4" w14:textId="70B7B951" w:rsidR="004C7B77" w:rsidRDefault="004C7B77" w:rsidP="004C7B77">
      <w:r>
        <w:t xml:space="preserve">Example of a </w:t>
      </w:r>
      <w:r w:rsidRPr="004C7B77">
        <w:rPr>
          <w:rFonts w:ascii="Courier New" w:hAnsi="Courier New" w:cs="Courier New"/>
          <w:color w:val="FFFFFF" w:themeColor="background1"/>
          <w:highlight w:val="black"/>
        </w:rPr>
        <w:t>.range()</w:t>
      </w:r>
      <w:r>
        <w:t>:</w:t>
      </w:r>
      <w:r>
        <w:br/>
      </w:r>
      <w:r w:rsidRPr="004C7B77">
        <w:rPr>
          <w:noProof/>
        </w:rPr>
        <w:drawing>
          <wp:inline distT="0" distB="0" distL="0" distR="0" wp14:anchorId="534D430C" wp14:editId="56120F7B">
            <wp:extent cx="4858428" cy="1714739"/>
            <wp:effectExtent l="0" t="0" r="0" b="0"/>
            <wp:docPr id="13922702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27026" name="Picture 1" descr="Graphical user interface, application&#10;&#10;Description automatically generated"/>
                    <pic:cNvPicPr/>
                  </pic:nvPicPr>
                  <pic:blipFill>
                    <a:blip r:embed="rId128"/>
                    <a:stretch>
                      <a:fillRect/>
                    </a:stretch>
                  </pic:blipFill>
                  <pic:spPr>
                    <a:xfrm>
                      <a:off x="0" y="0"/>
                      <a:ext cx="4858428" cy="1714739"/>
                    </a:xfrm>
                    <a:prstGeom prst="rect">
                      <a:avLst/>
                    </a:prstGeom>
                  </pic:spPr>
                </pic:pic>
              </a:graphicData>
            </a:graphic>
          </wp:inline>
        </w:drawing>
      </w:r>
    </w:p>
    <w:p w14:paraId="7778F165" w14:textId="77777777" w:rsidR="004C7B77" w:rsidRDefault="004C7B77" w:rsidP="004C7B77"/>
    <w:p w14:paraId="09022E2F" w14:textId="77777777" w:rsidR="004C7B77" w:rsidRDefault="004C7B77" w:rsidP="004C7B77"/>
    <w:p w14:paraId="72FC1999" w14:textId="77777777" w:rsidR="004C7B77" w:rsidRDefault="004C7B77" w:rsidP="007B1746"/>
    <w:p w14:paraId="220E8173" w14:textId="269C0F82" w:rsidR="00A93486" w:rsidRPr="00A93486" w:rsidRDefault="00A93486" w:rsidP="007B1746">
      <w:pPr>
        <w:rPr>
          <w:b/>
          <w:bCs/>
          <w:sz w:val="36"/>
          <w:szCs w:val="36"/>
        </w:rPr>
      </w:pPr>
      <w:r w:rsidRPr="00A93486">
        <w:rPr>
          <w:b/>
          <w:bCs/>
          <w:sz w:val="36"/>
          <w:szCs w:val="36"/>
          <w:highlight w:val="yellow"/>
        </w:rPr>
        <w:t>Functions</w:t>
      </w:r>
    </w:p>
    <w:p w14:paraId="7A9F8A80" w14:textId="3E5248E0" w:rsidR="00A93486" w:rsidRDefault="00A93486" w:rsidP="007B1746">
      <w:pPr>
        <w:rPr>
          <w:b/>
          <w:bCs/>
        </w:rPr>
      </w:pPr>
      <w:r>
        <w:t>range()</w:t>
      </w:r>
      <w:r>
        <w:tab/>
      </w:r>
      <w:r>
        <w:tab/>
        <w:t>range(start, end, step)</w:t>
      </w:r>
      <w:r>
        <w:tab/>
      </w:r>
      <w:r>
        <w:tab/>
        <w:t xml:space="preserve">Generates a list of numbers between </w:t>
      </w:r>
      <w:r w:rsidRPr="00A93486">
        <w:rPr>
          <w:i/>
          <w:iCs/>
        </w:rPr>
        <w:t>start</w:t>
      </w:r>
      <w:r>
        <w:t xml:space="preserve"> and </w:t>
      </w:r>
      <w:r w:rsidRPr="00A93486">
        <w:rPr>
          <w:i/>
          <w:iCs/>
        </w:rPr>
        <w:t>end</w:t>
      </w:r>
      <w:r>
        <w:t xml:space="preserve"> with a given </w:t>
      </w:r>
      <w:r w:rsidRPr="00A93486">
        <w:rPr>
          <w:i/>
          <w:iCs/>
        </w:rPr>
        <w:t>step</w:t>
      </w:r>
      <w:r>
        <w:rPr>
          <w:i/>
          <w:iCs/>
        </w:rPr>
        <w:t xml:space="preserve">: </w:t>
      </w:r>
      <w:r w:rsidRPr="00A93486">
        <w:rPr>
          <w:b/>
          <w:bCs/>
        </w:rPr>
        <w:t>range(0, 20, 2)</w:t>
      </w:r>
    </w:p>
    <w:p w14:paraId="60F81699" w14:textId="44E98034" w:rsidR="003721EB" w:rsidRDefault="003721EB" w:rsidP="007B1746">
      <w:r>
        <w:t>The last value will not be included.</w:t>
      </w:r>
    </w:p>
    <w:p w14:paraId="7E520892" w14:textId="2D2BC6C7" w:rsidR="003721EB" w:rsidRDefault="003721EB" w:rsidP="007B1746">
      <w:r w:rsidRPr="003721EB">
        <w:rPr>
          <w:noProof/>
        </w:rPr>
        <w:drawing>
          <wp:inline distT="0" distB="0" distL="0" distR="0" wp14:anchorId="03758A67" wp14:editId="4F4B372E">
            <wp:extent cx="3115110" cy="3191320"/>
            <wp:effectExtent l="0" t="0" r="9525" b="0"/>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text, application&#10;&#10;Description automatically generated"/>
                    <pic:cNvPicPr/>
                  </pic:nvPicPr>
                  <pic:blipFill>
                    <a:blip r:embed="rId129"/>
                    <a:stretch>
                      <a:fillRect/>
                    </a:stretch>
                  </pic:blipFill>
                  <pic:spPr>
                    <a:xfrm>
                      <a:off x="0" y="0"/>
                      <a:ext cx="3115110" cy="3191320"/>
                    </a:xfrm>
                    <a:prstGeom prst="rect">
                      <a:avLst/>
                    </a:prstGeom>
                  </pic:spPr>
                </pic:pic>
              </a:graphicData>
            </a:graphic>
          </wp:inline>
        </w:drawing>
      </w:r>
    </w:p>
    <w:p w14:paraId="0ABB9899" w14:textId="77777777" w:rsidR="00D969F8" w:rsidRDefault="00D969F8" w:rsidP="007B1746"/>
    <w:p w14:paraId="146631C3" w14:textId="059EE281" w:rsidR="00D969F8" w:rsidRPr="00D969F8" w:rsidRDefault="00D969F8" w:rsidP="007B1746">
      <w:pPr>
        <w:rPr>
          <w:b/>
          <w:bCs/>
          <w:sz w:val="28"/>
          <w:szCs w:val="28"/>
        </w:rPr>
      </w:pPr>
      <w:r w:rsidRPr="00D969F8">
        <w:rPr>
          <w:b/>
          <w:bCs/>
          <w:sz w:val="28"/>
          <w:szCs w:val="28"/>
          <w:highlight w:val="yellow"/>
        </w:rPr>
        <w:t>Check if data exists in your list/tuple/set:</w:t>
      </w:r>
    </w:p>
    <w:p w14:paraId="095E4E1D" w14:textId="3F91214C" w:rsidR="00D969F8" w:rsidRDefault="00D969F8" w:rsidP="007B1746">
      <w:r w:rsidRPr="00D969F8">
        <w:rPr>
          <w:noProof/>
        </w:rPr>
        <w:drawing>
          <wp:inline distT="0" distB="0" distL="0" distR="0" wp14:anchorId="3DB74923" wp14:editId="3B7D861A">
            <wp:extent cx="2324424" cy="676369"/>
            <wp:effectExtent l="0" t="0" r="0" b="9525"/>
            <wp:docPr id="147304640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46401" name="Picture 1" descr="A picture containing calendar&#10;&#10;Description automatically generated"/>
                    <pic:cNvPicPr/>
                  </pic:nvPicPr>
                  <pic:blipFill>
                    <a:blip r:embed="rId130"/>
                    <a:stretch>
                      <a:fillRect/>
                    </a:stretch>
                  </pic:blipFill>
                  <pic:spPr>
                    <a:xfrm>
                      <a:off x="0" y="0"/>
                      <a:ext cx="2324424" cy="676369"/>
                    </a:xfrm>
                    <a:prstGeom prst="rect">
                      <a:avLst/>
                    </a:prstGeom>
                  </pic:spPr>
                </pic:pic>
              </a:graphicData>
            </a:graphic>
          </wp:inline>
        </w:drawing>
      </w:r>
    </w:p>
    <w:p w14:paraId="47A19F97" w14:textId="203EE129" w:rsidR="00D969F8" w:rsidRDefault="00D969F8" w:rsidP="007B1746">
      <w:r w:rsidRPr="00D969F8">
        <w:rPr>
          <w:noProof/>
        </w:rPr>
        <w:lastRenderedPageBreak/>
        <w:drawing>
          <wp:inline distT="0" distB="0" distL="0" distR="0" wp14:anchorId="27509692" wp14:editId="59AD2D1D">
            <wp:extent cx="3362794" cy="1209844"/>
            <wp:effectExtent l="0" t="0" r="0" b="9525"/>
            <wp:docPr id="96246788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467888" name="Picture 1" descr="Graphical user interface, text, application, email&#10;&#10;Description automatically generated"/>
                    <pic:cNvPicPr/>
                  </pic:nvPicPr>
                  <pic:blipFill>
                    <a:blip r:embed="rId131"/>
                    <a:stretch>
                      <a:fillRect/>
                    </a:stretch>
                  </pic:blipFill>
                  <pic:spPr>
                    <a:xfrm>
                      <a:off x="0" y="0"/>
                      <a:ext cx="3362794" cy="1209844"/>
                    </a:xfrm>
                    <a:prstGeom prst="rect">
                      <a:avLst/>
                    </a:prstGeom>
                  </pic:spPr>
                </pic:pic>
              </a:graphicData>
            </a:graphic>
          </wp:inline>
        </w:drawing>
      </w:r>
    </w:p>
    <w:p w14:paraId="355003AF" w14:textId="5A1C106D" w:rsidR="003721EB" w:rsidRPr="004958E8" w:rsidRDefault="004958E8" w:rsidP="007B1746">
      <w:pPr>
        <w:rPr>
          <w:b/>
          <w:bCs/>
        </w:rPr>
      </w:pPr>
      <w:r w:rsidRPr="004958E8">
        <w:rPr>
          <w:b/>
          <w:bCs/>
          <w:highlight w:val="yellow"/>
        </w:rPr>
        <w:t>IMPORT statistics</w:t>
      </w:r>
    </w:p>
    <w:p w14:paraId="33420993" w14:textId="351C185B" w:rsidR="004958E8" w:rsidRDefault="004958E8" w:rsidP="007B1746">
      <w:r>
        <w:t>Calculate average of a dictionary’s values using .mean():</w:t>
      </w:r>
    </w:p>
    <w:p w14:paraId="1ADFEE23" w14:textId="7A7EEB0F" w:rsidR="004958E8" w:rsidRDefault="004958E8" w:rsidP="007B1746">
      <w:r w:rsidRPr="004958E8">
        <w:rPr>
          <w:noProof/>
        </w:rPr>
        <w:drawing>
          <wp:inline distT="0" distB="0" distL="0" distR="0" wp14:anchorId="720CA338" wp14:editId="69DE9673">
            <wp:extent cx="2943636" cy="2400635"/>
            <wp:effectExtent l="0" t="0" r="9525" b="0"/>
            <wp:docPr id="134899078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56"/>
                    <a:stretch>
                      <a:fillRect/>
                    </a:stretch>
                  </pic:blipFill>
                  <pic:spPr>
                    <a:xfrm>
                      <a:off x="0" y="0"/>
                      <a:ext cx="2943636" cy="2400635"/>
                    </a:xfrm>
                    <a:prstGeom prst="rect">
                      <a:avLst/>
                    </a:prstGeom>
                  </pic:spPr>
                </pic:pic>
              </a:graphicData>
            </a:graphic>
          </wp:inline>
        </w:drawing>
      </w:r>
    </w:p>
    <w:p w14:paraId="63A7EB43" w14:textId="77777777" w:rsidR="004958E8" w:rsidRDefault="004958E8" w:rsidP="007B1746"/>
    <w:p w14:paraId="6581A2A6" w14:textId="77777777" w:rsidR="004958E8" w:rsidRPr="003721EB" w:rsidRDefault="004958E8" w:rsidP="007B1746"/>
    <w:p w14:paraId="19751B40" w14:textId="77777777" w:rsidR="00A93486" w:rsidRPr="007A2478" w:rsidRDefault="00A93486"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import numpy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r>
              <w:t>pd.Series([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lastRenderedPageBreak/>
              <w:t>Select an element (row; from 0 to …)</w:t>
            </w:r>
          </w:p>
        </w:tc>
        <w:tc>
          <w:tcPr>
            <w:tcW w:w="10012" w:type="dxa"/>
          </w:tcPr>
          <w:p w14:paraId="0BA6308D" w14:textId="603A41D9" w:rsidR="00F40C34" w:rsidRDefault="00890670" w:rsidP="00F40C34">
            <w:r>
              <w:t>t</w:t>
            </w:r>
            <w:r w:rsidR="00F40C34">
              <w:t>able_name[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r w:rsidRPr="001A1D1C">
              <w:rPr>
                <w:b/>
                <w:highlight w:val="yellow"/>
              </w:rPr>
              <w:t>Dataframe</w:t>
            </w:r>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lastRenderedPageBreak/>
              <w:t>Create a dataframe</w:t>
            </w:r>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t>Columns and rows in a datafram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lastRenderedPageBreak/>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Copy a dataframe</w:t>
            </w:r>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lastRenderedPageBreak/>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140"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as a pandas dataframe</w:t>
      </w:r>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r>
        <w:t>df = pd.read_csv('https://raw.githubusercontent.com/thomasnield/machine-learning-demo-data/master/regression/winequality-red.csv')</w:t>
      </w:r>
    </w:p>
    <w:p w14:paraId="736D3A1C" w14:textId="7CFC5367" w:rsidR="00BB0DDF" w:rsidRDefault="00BB0DDF" w:rsidP="00BB0DDF">
      <w:r>
        <w:t>df</w:t>
      </w:r>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r w:rsidRPr="00732024">
        <w:t>url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r>
        <w:t>df = pd.read_csv(url)</w:t>
      </w:r>
    </w:p>
    <w:p w14:paraId="7722312B" w14:textId="32F7CEA8" w:rsidR="00732024" w:rsidRDefault="00732024" w:rsidP="00732024">
      <w:r>
        <w:t>df</w:t>
      </w:r>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145" w:history="1">
        <w:r w:rsidR="004B0397" w:rsidRPr="004B0397">
          <w:rPr>
            <w:rStyle w:val="Hyperlink"/>
            <w:b/>
            <w:highlight w:val="yellow"/>
          </w:rPr>
          <w:t>pd.read_sql</w:t>
        </w:r>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r w:rsidRPr="00BF124E">
        <w:rPr>
          <w:i/>
        </w:rPr>
        <w:t>parse_dates</w:t>
      </w:r>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Read a JSON file as a pandas dataframe:</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loc and iloc</w:t>
      </w:r>
    </w:p>
    <w:p w14:paraId="20574E87" w14:textId="77777777" w:rsidR="0016040D" w:rsidRDefault="0016040D" w:rsidP="0016040D">
      <w:pPr>
        <w:pStyle w:val="ListParagraph"/>
        <w:numPr>
          <w:ilvl w:val="0"/>
          <w:numId w:val="31"/>
        </w:numPr>
      </w:pPr>
      <w:r w:rsidRPr="0016040D">
        <w:rPr>
          <w:b/>
        </w:rPr>
        <w:t>loc</w:t>
      </w:r>
      <w:r>
        <w:t xml:space="preserve"> works on </w:t>
      </w:r>
      <w:r w:rsidRPr="0016040D">
        <w:rPr>
          <w:b/>
        </w:rPr>
        <w:t>labels</w:t>
      </w:r>
      <w:r>
        <w:t xml:space="preserve"> assigned to the axis, </w:t>
      </w:r>
      <w:r w:rsidRPr="0016040D">
        <w:rPr>
          <w:b/>
        </w:rPr>
        <w:t>iloc</w:t>
      </w:r>
      <w:r>
        <w:t xml:space="preserve"> works on </w:t>
      </w:r>
      <w:r w:rsidRPr="0016040D">
        <w:rPr>
          <w:b/>
        </w:rPr>
        <w:t>numbers</w:t>
      </w:r>
      <w:r>
        <w:t xml:space="preserve">. </w:t>
      </w:r>
    </w:p>
    <w:p w14:paraId="26E05DC5" w14:textId="44C6F950" w:rsidR="007B1746" w:rsidRDefault="0016040D" w:rsidP="0016040D">
      <w:pPr>
        <w:pStyle w:val="ListParagraph"/>
        <w:numPr>
          <w:ilvl w:val="0"/>
          <w:numId w:val="31"/>
        </w:numPr>
      </w:pPr>
      <w:r>
        <w:t xml:space="preserve">E.g. if axis is surname then </w:t>
      </w:r>
      <w:r w:rsidRPr="0016040D">
        <w:rPr>
          <w:b/>
        </w:rPr>
        <w:t>loc</w:t>
      </w:r>
      <w:r>
        <w:t xml:space="preserve"> will work only on the surname like ‘</w:t>
      </w:r>
      <w:r w:rsidRPr="0016040D">
        <w:rPr>
          <w:b/>
        </w:rPr>
        <w:t>vanli’</w:t>
      </w:r>
      <w:r>
        <w:t xml:space="preserve"> while </w:t>
      </w:r>
      <w:r w:rsidRPr="0016040D">
        <w:rPr>
          <w:b/>
        </w:rPr>
        <w:t>iloc</w:t>
      </w:r>
      <w:r>
        <w:t xml:space="preserve"> will only work on </w:t>
      </w:r>
      <w:r w:rsidRPr="0016040D">
        <w:rPr>
          <w:b/>
        </w:rPr>
        <w:t>numbers</w:t>
      </w:r>
      <w:r>
        <w:t>.</w:t>
      </w:r>
    </w:p>
    <w:p w14:paraId="4C230C5D" w14:textId="506C4A10" w:rsidR="007B1746" w:rsidRDefault="007B1746" w:rsidP="007B1746"/>
    <w:p w14:paraId="28936517" w14:textId="067D4BBB" w:rsidR="007C4B72" w:rsidRDefault="007C4B72" w:rsidP="007B1746">
      <w:r w:rsidRPr="007C4B72">
        <w:rPr>
          <w:b/>
        </w:rPr>
        <w:t>Select</w:t>
      </w:r>
      <w:r>
        <w:t xml:space="preserve"> (first two) </w:t>
      </w:r>
      <w:r w:rsidRPr="007C4B72">
        <w:rPr>
          <w:b/>
        </w:rPr>
        <w:t>rows</w:t>
      </w:r>
      <w:r>
        <w:tab/>
      </w:r>
      <w:r>
        <w:tab/>
        <w:t>df.iloc[0:2]</w:t>
      </w:r>
      <w:r>
        <w:tab/>
        <w:t xml:space="preserve">or </w:t>
      </w:r>
      <w:r>
        <w:tab/>
        <w:t>df.iloc[:2]</w:t>
      </w:r>
    </w:p>
    <w:p w14:paraId="49F4D5B0" w14:textId="1926F478" w:rsidR="007C4B72" w:rsidRDefault="007C4B72" w:rsidP="007B1746">
      <w:r w:rsidRPr="007C4B72">
        <w:rPr>
          <w:b/>
        </w:rPr>
        <w:t>Exclude first row</w:t>
      </w:r>
      <w:r>
        <w:tab/>
      </w:r>
      <w:r>
        <w:tab/>
        <w:t>df.iloc[1:]</w:t>
      </w:r>
    </w:p>
    <w:p w14:paraId="12DF4F95" w14:textId="0164F566" w:rsidR="007C4B72" w:rsidRDefault="007C4B72" w:rsidP="007B1746">
      <w:r w:rsidRPr="007C4B72">
        <w:rPr>
          <w:b/>
        </w:rPr>
        <w:t>Select all</w:t>
      </w:r>
      <w:r>
        <w:tab/>
      </w:r>
      <w:r>
        <w:tab/>
      </w:r>
      <w:r>
        <w:tab/>
        <w:t>df.iloc[:]</w:t>
      </w:r>
    </w:p>
    <w:p w14:paraId="7D7B7DE3" w14:textId="1FE1DB01" w:rsidR="007C4B72" w:rsidRDefault="007C4B72" w:rsidP="007B1746">
      <w:r w:rsidRPr="007C4B72">
        <w:rPr>
          <w:b/>
        </w:rPr>
        <w:t>All rows and columns 2-3</w:t>
      </w:r>
      <w:r>
        <w:tab/>
        <w:t>df.iloc[:, 1:3]</w:t>
      </w:r>
      <w:r>
        <w:tab/>
        <w:t>you are selecting columns 2 and 3 with indexes 1 and 2</w:t>
      </w:r>
    </w:p>
    <w:p w14:paraId="369B7D4C" w14:textId="7F924781" w:rsidR="007C4B72" w:rsidRDefault="000A4815" w:rsidP="007B1746">
      <w:r w:rsidRPr="000A4815">
        <w:rPr>
          <w:b/>
        </w:rPr>
        <w:lastRenderedPageBreak/>
        <w:t>Select last two columns</w:t>
      </w:r>
      <w:r>
        <w:tab/>
      </w:r>
      <w:r>
        <w:tab/>
        <w:t>df.iloc[:, -2:]</w:t>
      </w:r>
      <w:r>
        <w:tab/>
        <w:t>count from 0 to -1, -2 etc. from right to left. Select the column you want to have and with :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r>
        <w:t>df.iloc[-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r>
        <w:t>df.iloc[:, -1]</w:t>
      </w:r>
    </w:p>
    <w:p w14:paraId="7510BDFC" w14:textId="65FDD0B6" w:rsidR="00E2242B" w:rsidRPr="000A4815" w:rsidRDefault="00E2242B" w:rsidP="007B1746">
      <w:r w:rsidRPr="00E2242B">
        <w:rPr>
          <w:b/>
        </w:rPr>
        <w:t>Select all rows and all columns except for the last column</w:t>
      </w:r>
      <w:r>
        <w:tab/>
        <w:t>df.iloc[:, :-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first_nam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r w:rsidRPr="00AB6D41">
        <w:t>df.loc[["samiam","thomasnield"], "email"]</w:t>
      </w:r>
    </w:p>
    <w:p w14:paraId="110BF495" w14:textId="41D83CE5" w:rsidR="00AB6D41" w:rsidRDefault="00AB6D41" w:rsidP="007B1746">
      <w:r w:rsidRPr="00AB6D41">
        <w:rPr>
          <w:b/>
        </w:rPr>
        <w:t>Reset index</w:t>
      </w:r>
      <w:r>
        <w:tab/>
      </w:r>
      <w:r>
        <w:tab/>
      </w:r>
      <w:r>
        <w:tab/>
      </w:r>
      <w:r>
        <w:tab/>
      </w:r>
      <w:r>
        <w:tab/>
        <w:t>df.reset_index(inplace = True)</w:t>
      </w:r>
    </w:p>
    <w:p w14:paraId="4AA0C18A" w14:textId="675728C2" w:rsidR="00064E6A" w:rsidRDefault="00064E6A" w:rsidP="00064E6A">
      <w:r w:rsidRPr="00064E6A">
        <w:rPr>
          <w:b/>
        </w:rPr>
        <w:t>Select values that start with a specific letter</w:t>
      </w:r>
      <w:r>
        <w:tab/>
        <w:t>condition = df["username"].str.startswith("s")</w:t>
      </w:r>
      <w:r>
        <w:tab/>
      </w:r>
      <w:r>
        <w:tab/>
      </w:r>
      <w:r>
        <w:tab/>
        <w:t>username = column, s = letter start</w:t>
      </w:r>
    </w:p>
    <w:p w14:paraId="1DFC6E1F" w14:textId="77777777" w:rsidR="00064E6A" w:rsidRDefault="00064E6A" w:rsidP="00064E6A">
      <w:pPr>
        <w:ind w:left="3600" w:firstLine="720"/>
      </w:pPr>
      <w:r>
        <w:t>df[condition]</w:t>
      </w:r>
    </w:p>
    <w:p w14:paraId="424F4128" w14:textId="3367CA98" w:rsidR="00064E6A" w:rsidRDefault="00064E6A" w:rsidP="00064E6A">
      <w:r w:rsidRPr="00064E6A">
        <w:rPr>
          <w:b/>
        </w:rPr>
        <w:t>Multiple conditions. AND &amp; OR are &amp; and |</w:t>
      </w:r>
      <w:r>
        <w:tab/>
        <w:t>condition = df["username"].str.startswith("s") &amp; df["email"].str.contains("gmail")</w:t>
      </w:r>
    </w:p>
    <w:p w14:paraId="6DB303F8" w14:textId="07AC3709" w:rsidR="008F0060" w:rsidRDefault="00064E6A" w:rsidP="00064E6A">
      <w:pPr>
        <w:ind w:left="3600" w:firstLine="720"/>
      </w:pPr>
      <w:r>
        <w:t xml:space="preserve">df[condition] </w:t>
      </w:r>
    </w:p>
    <w:p w14:paraId="15CAD204" w14:textId="401034BB" w:rsidR="008F0060" w:rsidRPr="008F0060" w:rsidRDefault="008F0060" w:rsidP="008F0060">
      <w:pPr>
        <w:rPr>
          <w:i/>
          <w:iCs/>
        </w:rPr>
      </w:pPr>
      <w:r w:rsidRPr="008F0060">
        <w:rPr>
          <w:b/>
          <w:bCs/>
        </w:rPr>
        <w:lastRenderedPageBreak/>
        <w:t>Get gata in a column that equals to a value</w:t>
      </w:r>
      <w:r>
        <w:tab/>
        <w:t xml:space="preserve">df[df[‘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153" w:history="1">
        <w:r w:rsidR="003A585F" w:rsidRPr="003A585F">
          <w:rPr>
            <w:rStyle w:val="Hyperlink"/>
            <w:b/>
            <w:bCs/>
          </w:rPr>
          <w:t>at and iat</w:t>
        </w:r>
      </w:hyperlink>
    </w:p>
    <w:p w14:paraId="07A4A627" w14:textId="0DA344C2" w:rsidR="003A585F" w:rsidRPr="008F0060" w:rsidRDefault="003A585F" w:rsidP="007B1746">
      <w:r w:rsidRPr="003A585F">
        <w:t xml:space="preserve">Similar to loc and iloc there is also an </w:t>
      </w:r>
      <w:r w:rsidRPr="003A585F">
        <w:rPr>
          <w:i/>
          <w:iCs/>
        </w:rPr>
        <w:t>at</w:t>
      </w:r>
      <w:r w:rsidRPr="003A585F">
        <w:t xml:space="preserve"> and </w:t>
      </w:r>
      <w:r w:rsidRPr="003A585F">
        <w:rPr>
          <w:i/>
          <w:iCs/>
        </w:rPr>
        <w:t>iat</w:t>
      </w:r>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lastRenderedPageBreak/>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concatting</w:t>
      </w:r>
    </w:p>
    <w:p w14:paraId="3D33F12B" w14:textId="6BCC1BFE" w:rsidR="00004FDC" w:rsidRPr="00004FDC" w:rsidRDefault="00004FDC" w:rsidP="007B1746">
      <w:pPr>
        <w:rPr>
          <w:b/>
        </w:rPr>
      </w:pPr>
      <w:r w:rsidRPr="00004FDC">
        <w:rPr>
          <w:b/>
        </w:rPr>
        <w:lastRenderedPageBreak/>
        <w:t>Add a column at the end of the dataframe:</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Using concat</w:t>
      </w:r>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concat()</w:t>
      </w:r>
      <w:r>
        <w:tab/>
        <w:t xml:space="preserve">In the example below the first </w:t>
      </w:r>
      <w:r w:rsidRPr="00AC6AA9">
        <w:rPr>
          <w:i/>
          <w:iCs/>
        </w:rPr>
        <w:t>df</w:t>
      </w:r>
      <w:r>
        <w:t xml:space="preserve"> is the first dataset and </w:t>
      </w:r>
      <w:r w:rsidRPr="00AC6AA9">
        <w:rPr>
          <w:i/>
          <w:iCs/>
        </w:rPr>
        <w:t>df.loc[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162"/>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r>
        <w:t>Id_vars = untouched columns</w:t>
      </w:r>
    </w:p>
    <w:p w14:paraId="470F627F" w14:textId="6A354713" w:rsidR="004910FA" w:rsidRDefault="004910FA" w:rsidP="007B1746">
      <w:r>
        <w:t>Value_vars = columns that will be unpivoted</w:t>
      </w:r>
    </w:p>
    <w:p w14:paraId="18F4A070" w14:textId="6AE5B920" w:rsidR="004910FA" w:rsidRDefault="0055498E" w:rsidP="007B1746">
      <w:r>
        <w:t>Var_name = column names will be moved to this column</w:t>
      </w:r>
    </w:p>
    <w:p w14:paraId="09FBE808" w14:textId="4D75A1F4" w:rsidR="0055498E" w:rsidRDefault="0055498E" w:rsidP="007B1746">
      <w:r>
        <w:t>Value_nam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t>pd.Timestamp(‘20230130’)</w:t>
      </w:r>
      <w:r>
        <w:tab/>
      </w:r>
      <w:r>
        <w:tab/>
      </w:r>
      <w:r>
        <w:tab/>
      </w:r>
      <w:r>
        <w:tab/>
      </w:r>
      <w:r>
        <w:tab/>
        <w:t>→</w:t>
      </w:r>
      <w:r>
        <w:tab/>
        <w:t>2023-01-30</w:t>
      </w:r>
    </w:p>
    <w:p w14:paraId="0FD5830C" w14:textId="1E1B082E" w:rsidR="003A4513" w:rsidRDefault="003A4513" w:rsidP="007B1746">
      <w:r w:rsidRPr="003A4513">
        <w:rPr>
          <w:b/>
        </w:rPr>
        <w:t>Difference between days</w:t>
      </w:r>
      <w:r>
        <w:tab/>
      </w:r>
      <w:r>
        <w:tab/>
      </w:r>
      <w:r w:rsidRPr="003A4513">
        <w:t>pd.Timestamp('20230130') - pd.Timestamp('20230127')</w:t>
      </w:r>
      <w:r>
        <w:tab/>
      </w:r>
      <w:r>
        <w:tab/>
        <w:t>→</w:t>
      </w:r>
      <w:r>
        <w:tab/>
        <w:t>3 days</w:t>
      </w:r>
    </w:p>
    <w:p w14:paraId="1207DF86" w14:textId="4562B7BA" w:rsidR="00AE7D1C" w:rsidRDefault="003A4513" w:rsidP="007B1746">
      <w:r w:rsidRPr="003A4513">
        <w:rPr>
          <w:b/>
        </w:rPr>
        <w:t>View datatypes</w:t>
      </w:r>
      <w:r>
        <w:tab/>
      </w:r>
      <w:r>
        <w:tab/>
      </w:r>
      <w:r>
        <w:tab/>
      </w:r>
      <w:r>
        <w:tab/>
        <w:t>df.dtypes</w:t>
      </w:r>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You will get column name on the left (float, int, datatim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t>df[‘columnname’] = df[‘columnaname’].astype(‘bool’)</w:t>
      </w:r>
    </w:p>
    <w:p w14:paraId="3658E930" w14:textId="65413604" w:rsidR="00AE7D1C" w:rsidRDefault="00FB79F6" w:rsidP="007B1746">
      <w:r w:rsidRPr="00FB79F6">
        <w:rPr>
          <w:b/>
        </w:rPr>
        <w:t>Sort by 2 columns (first lightning, then rain inches)</w:t>
      </w:r>
      <w:r>
        <w:tab/>
      </w:r>
      <w:r w:rsidRPr="00FB79F6">
        <w:t>df.sort_values(by=["lightning","rain_inches"])</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t xml:space="preserve">df.sort_values(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add the inplace=True parameter if you want to replace the existing dataframe</w:t>
      </w:r>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t>df.sort_index(axis = 0)</w:t>
      </w:r>
      <w:r>
        <w:tab/>
      </w:r>
      <w:r>
        <w:tab/>
        <w:t>for rows</w:t>
      </w:r>
    </w:p>
    <w:p w14:paraId="685529B4" w14:textId="4FB911B2" w:rsidR="00E05DB4" w:rsidRDefault="00E05DB4" w:rsidP="007B1746">
      <w:r>
        <w:tab/>
      </w:r>
      <w:r>
        <w:tab/>
      </w:r>
      <w:r>
        <w:tab/>
      </w:r>
      <w:r>
        <w:tab/>
      </w:r>
      <w:r>
        <w:tab/>
      </w:r>
      <w:r>
        <w:tab/>
        <w:t>df.sort_index(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r w:rsidRPr="00BF73ED">
        <w:t>cat_type = pd.CategoricalDtype(categories=["CLEAR", "MINOR", "MAJOR", "SEVERE"], ordered=True)</w:t>
      </w:r>
    </w:p>
    <w:p w14:paraId="73C95242" w14:textId="1EE7CA06" w:rsidR="00BF73ED" w:rsidRDefault="00BF73ED" w:rsidP="00BF73ED">
      <w:r>
        <w:lastRenderedPageBreak/>
        <w:t>df["severity"] = df["severity"].astype(cat_type)</w:t>
      </w:r>
      <w:r>
        <w:tab/>
      </w:r>
      <w:r>
        <w:tab/>
      </w:r>
      <w:r>
        <w:tab/>
        <w:t>severity = column you want to replace</w:t>
      </w:r>
    </w:p>
    <w:p w14:paraId="364938F9" w14:textId="1F242E74" w:rsidR="00BF73ED" w:rsidRDefault="00BF73ED" w:rsidP="00BF73ED">
      <w:r w:rsidRPr="00BF73ED">
        <w:t>df.sort_values(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elif/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ind_speed_mph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r w:rsidRPr="00735107">
        <w:rPr>
          <w:b/>
        </w:rPr>
        <w:t>df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t>df.duplicated()</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r w:rsidRPr="00B34F54">
        <w:t>df.drop_duplicates(inplace=True)</w:t>
      </w:r>
    </w:p>
    <w:p w14:paraId="6B8E9410" w14:textId="77777777" w:rsidR="00B34F54" w:rsidRDefault="00B34F54" w:rsidP="00BF73ED">
      <w:r w:rsidRPr="00B34F54">
        <w:rPr>
          <w:b/>
        </w:rPr>
        <w:t>Delete duplicates based on a column</w:t>
      </w:r>
      <w:r>
        <w:tab/>
      </w:r>
      <w:r w:rsidRPr="00B34F54">
        <w:t>df.drop_duplicates(subset=['record_id'], inplace=True)</w:t>
      </w:r>
    </w:p>
    <w:p w14:paraId="297EC337" w14:textId="77777777" w:rsidR="003D7263" w:rsidRDefault="003D7263" w:rsidP="00BF73ED">
      <w:r>
        <w:t>Number of unique values in a column</w:t>
      </w:r>
      <w:r>
        <w:tab/>
        <w:t xml:space="preserve">df.nuniqu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r w:rsidRPr="005D0CBF">
        <w:t>df.drop(delete_cols, axis=1, inplace=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r>
        <w:t>wine_df = pd.read_csv('https://raw.githubusercontent.com/thomasnield/machine-learning-demo-data/master/regression/winequality-red.csv')</w:t>
      </w:r>
    </w:p>
    <w:p w14:paraId="0D6F4775" w14:textId="045AD93C" w:rsidR="00B34F54" w:rsidRDefault="005D0CBF" w:rsidP="005D0CBF">
      <w:r>
        <w:t>wine_df</w:t>
      </w:r>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df)</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Alternative using scikit-learn, VarianceThreshold and fit_transform():</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Return from ndarray to get the columns using get_suppor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0FE7D1FF" w14:textId="7A2C3440" w:rsidR="000D2ADF" w:rsidRPr="000D2ADF" w:rsidRDefault="000D2ADF" w:rsidP="00BF73ED">
      <w:pPr>
        <w:rPr>
          <w:b/>
          <w:bCs/>
        </w:rPr>
      </w:pPr>
      <w:r w:rsidRPr="000D2ADF">
        <w:rPr>
          <w:b/>
          <w:bCs/>
          <w:highlight w:val="yellow"/>
        </w:rPr>
        <w:t>Before f’’:</w:t>
      </w:r>
    </w:p>
    <w:p w14:paraId="289C39E4" w14:textId="1B408A6A" w:rsidR="000D2ADF" w:rsidRDefault="000D2ADF" w:rsidP="00BF73ED">
      <w:r>
        <w:lastRenderedPageBreak/>
        <w:t>You can use f’’ like here:</w:t>
      </w:r>
    </w:p>
    <w:p w14:paraId="378E2A33" w14:textId="7DD89E7D" w:rsidR="000D2ADF" w:rsidRDefault="000D2ADF" w:rsidP="00BF73ED">
      <w:r w:rsidRPr="000D2ADF">
        <w:rPr>
          <w:noProof/>
        </w:rPr>
        <w:drawing>
          <wp:inline distT="0" distB="0" distL="0" distR="0" wp14:anchorId="7A452D00" wp14:editId="4ADC4220">
            <wp:extent cx="2715004" cy="3219899"/>
            <wp:effectExtent l="0" t="0" r="9525" b="0"/>
            <wp:docPr id="203501883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18830" name="Picture 1" descr="Graphical user interface, text, application&#10;&#10;Description automatically generated"/>
                    <pic:cNvPicPr/>
                  </pic:nvPicPr>
                  <pic:blipFill>
                    <a:blip r:embed="rId194"/>
                    <a:stretch>
                      <a:fillRect/>
                    </a:stretch>
                  </pic:blipFill>
                  <pic:spPr>
                    <a:xfrm>
                      <a:off x="0" y="0"/>
                      <a:ext cx="2715004" cy="3219899"/>
                    </a:xfrm>
                    <a:prstGeom prst="rect">
                      <a:avLst/>
                    </a:prstGeom>
                  </pic:spPr>
                </pic:pic>
              </a:graphicData>
            </a:graphic>
          </wp:inline>
        </w:drawing>
      </w:r>
    </w:p>
    <w:p w14:paraId="2FC97440" w14:textId="77777777" w:rsidR="000D2ADF" w:rsidRDefault="000D2ADF" w:rsidP="00BF73ED"/>
    <w:p w14:paraId="106C0073" w14:textId="4CA6E24E" w:rsidR="000D2ADF" w:rsidRPr="000D2ADF" w:rsidRDefault="000D2ADF" w:rsidP="00BF73ED">
      <w:pPr>
        <w:rPr>
          <w:b/>
          <w:bCs/>
        </w:rPr>
      </w:pPr>
      <w:r w:rsidRPr="000D2ADF">
        <w:rPr>
          <w:b/>
          <w:bCs/>
        </w:rPr>
        <w:t>Or you can use %s / %d / %f / %r:</w:t>
      </w:r>
    </w:p>
    <w:p w14:paraId="400E7121" w14:textId="7E2D47B6" w:rsidR="000D2ADF" w:rsidRDefault="000D2ADF" w:rsidP="00BF73ED">
      <w:r w:rsidRPr="000D2ADF">
        <w:rPr>
          <w:noProof/>
        </w:rPr>
        <w:drawing>
          <wp:inline distT="0" distB="0" distL="0" distR="0" wp14:anchorId="2A24FE5D" wp14:editId="683F0954">
            <wp:extent cx="3219899" cy="1428949"/>
            <wp:effectExtent l="0" t="0" r="0" b="0"/>
            <wp:docPr id="1892956746"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56746" name="Picture 1" descr="Graphical user interface, text, application&#10;&#10;Description automatically generated"/>
                    <pic:cNvPicPr/>
                  </pic:nvPicPr>
                  <pic:blipFill>
                    <a:blip r:embed="rId195"/>
                    <a:stretch>
                      <a:fillRect/>
                    </a:stretch>
                  </pic:blipFill>
                  <pic:spPr>
                    <a:xfrm>
                      <a:off x="0" y="0"/>
                      <a:ext cx="3219899" cy="1428949"/>
                    </a:xfrm>
                    <a:prstGeom prst="rect">
                      <a:avLst/>
                    </a:prstGeom>
                  </pic:spPr>
                </pic:pic>
              </a:graphicData>
            </a:graphic>
          </wp:inline>
        </w:drawing>
      </w:r>
    </w:p>
    <w:p w14:paraId="5D9FB329" w14:textId="77777777" w:rsidR="000D2ADF" w:rsidRDefault="000D2ADF" w:rsidP="000D2ADF">
      <w:r w:rsidRPr="000D2ADF">
        <w:rPr>
          <w:rFonts w:ascii="Courier New" w:hAnsi="Courier New" w:cs="Courier New"/>
          <w:color w:val="FFFFFF" w:themeColor="background1"/>
          <w:highlight w:val="black"/>
        </w:rPr>
        <w:t>%s</w:t>
      </w:r>
      <w:r>
        <w:t xml:space="preserve"> is used as a placeholder for the value of </w:t>
      </w:r>
      <w:r w:rsidRPr="000D2ADF">
        <w:rPr>
          <w:rFonts w:ascii="Courier New" w:hAnsi="Courier New" w:cs="Courier New"/>
          <w:color w:val="FFFFFF" w:themeColor="background1"/>
          <w:highlight w:val="black"/>
        </w:rPr>
        <w:t>name.title()</w:t>
      </w:r>
      <w:r>
        <w:t xml:space="preserve">, which is a string. When the </w:t>
      </w:r>
      <w:r w:rsidRPr="000D2ADF">
        <w:rPr>
          <w:rFonts w:ascii="Courier New" w:hAnsi="Courier New" w:cs="Courier New"/>
          <w:color w:val="FFFFFF" w:themeColor="background1"/>
          <w:highlight w:val="black"/>
        </w:rPr>
        <w:t>print()</w:t>
      </w:r>
      <w:r>
        <w:t xml:space="preserve"> statement is executed, Python replaces the </w:t>
      </w:r>
      <w:r w:rsidRPr="000D2ADF">
        <w:rPr>
          <w:rFonts w:ascii="Courier New" w:hAnsi="Courier New" w:cs="Courier New"/>
          <w:color w:val="FFFFFF" w:themeColor="background1"/>
          <w:highlight w:val="black"/>
        </w:rPr>
        <w:t>%s</w:t>
      </w:r>
      <w:r>
        <w:t xml:space="preserve"> placeholder with the value of </w:t>
      </w:r>
      <w:r w:rsidRPr="000D2ADF">
        <w:rPr>
          <w:rFonts w:ascii="Courier New" w:hAnsi="Courier New" w:cs="Courier New"/>
          <w:color w:val="FFFFFF" w:themeColor="background1"/>
          <w:highlight w:val="black"/>
        </w:rPr>
        <w:t>name.title()</w:t>
      </w:r>
      <w:r>
        <w:t>, resulting in a string like "Eric's favorite numbers are:" or "Willie's favorite numbers are:".</w:t>
      </w:r>
    </w:p>
    <w:p w14:paraId="52A91551" w14:textId="77777777" w:rsidR="000D2ADF" w:rsidRDefault="000D2ADF" w:rsidP="000D2ADF"/>
    <w:p w14:paraId="572632AF" w14:textId="3BA3B412" w:rsidR="000D2ADF" w:rsidRDefault="000D2ADF" w:rsidP="000D2ADF">
      <w:r>
        <w:lastRenderedPageBreak/>
        <w:t xml:space="preserve">The </w:t>
      </w:r>
      <w:r w:rsidRPr="000D2ADF">
        <w:rPr>
          <w:rFonts w:ascii="Courier New" w:hAnsi="Courier New" w:cs="Courier New"/>
          <w:color w:val="FFFFFF" w:themeColor="background1"/>
          <w:highlight w:val="black"/>
        </w:rPr>
        <w:t>%s</w:t>
      </w:r>
      <w:r>
        <w:t xml:space="preserve"> is just one of many string formatting operators available in Python, and is used specifically to insert </w:t>
      </w:r>
      <w:r w:rsidRPr="000D2ADF">
        <w:rPr>
          <w:b/>
          <w:bCs/>
        </w:rPr>
        <w:t>string</w:t>
      </w:r>
      <w:r>
        <w:t xml:space="preserve"> values into a string. Other operators include </w:t>
      </w:r>
      <w:r w:rsidRPr="000D2ADF">
        <w:rPr>
          <w:rFonts w:ascii="Courier New" w:hAnsi="Courier New" w:cs="Courier New"/>
          <w:color w:val="FFFFFF" w:themeColor="background1"/>
          <w:highlight w:val="black"/>
        </w:rPr>
        <w:t>%d</w:t>
      </w:r>
      <w:r>
        <w:t xml:space="preserve"> for inserting </w:t>
      </w:r>
      <w:r w:rsidRPr="000D2ADF">
        <w:rPr>
          <w:b/>
          <w:bCs/>
        </w:rPr>
        <w:t>integer</w:t>
      </w:r>
      <w:r>
        <w:t xml:space="preserve"> values, </w:t>
      </w:r>
      <w:r w:rsidRPr="000D2ADF">
        <w:rPr>
          <w:rFonts w:ascii="Courier New" w:hAnsi="Courier New" w:cs="Courier New"/>
          <w:color w:val="FFFFFF" w:themeColor="background1"/>
          <w:highlight w:val="black"/>
        </w:rPr>
        <w:t>%f</w:t>
      </w:r>
      <w:r>
        <w:t xml:space="preserve"> for inserting </w:t>
      </w:r>
      <w:r w:rsidRPr="000D2ADF">
        <w:rPr>
          <w:b/>
          <w:bCs/>
        </w:rPr>
        <w:t>floating</w:t>
      </w:r>
      <w:r>
        <w:t xml:space="preserve">-point values, and </w:t>
      </w:r>
      <w:r w:rsidRPr="000D2ADF">
        <w:rPr>
          <w:rFonts w:ascii="Courier New" w:hAnsi="Courier New" w:cs="Courier New"/>
          <w:color w:val="FFFFFF" w:themeColor="background1"/>
          <w:highlight w:val="black"/>
        </w:rPr>
        <w:t>%r</w:t>
      </w:r>
      <w:r>
        <w:t xml:space="preserve"> for inserting </w:t>
      </w:r>
      <w:r w:rsidRPr="000D2ADF">
        <w:rPr>
          <w:b/>
          <w:bCs/>
        </w:rPr>
        <w:t>any Python</w:t>
      </w:r>
      <w:r>
        <w:t xml:space="preserve"> object as a string representation. In Python 3.6 and later versions, a new string formatting method was introduced using </w:t>
      </w:r>
      <w:r w:rsidRPr="000D2ADF">
        <w:rPr>
          <w:rFonts w:ascii="Courier New" w:hAnsi="Courier New" w:cs="Courier New"/>
          <w:color w:val="FFFFFF" w:themeColor="background1"/>
          <w:highlight w:val="black"/>
        </w:rPr>
        <w:t>f-strings</w:t>
      </w:r>
      <w:r>
        <w:t>, which offer a more concise and readable way to format strings.</w:t>
      </w:r>
    </w:p>
    <w:p w14:paraId="3252C554" w14:textId="77777777" w:rsidR="000D2ADF" w:rsidRDefault="000D2ADF" w:rsidP="00BF73ED"/>
    <w:p w14:paraId="1E7C4F9D" w14:textId="77777777" w:rsidR="000D2ADF" w:rsidRDefault="000D2ADF" w:rsidP="00BF73ED"/>
    <w:p w14:paraId="144EF49A" w14:textId="60620334" w:rsidR="00F64A90" w:rsidRPr="001A1D1C" w:rsidRDefault="00F64A90" w:rsidP="00BF73ED">
      <w:pPr>
        <w:rPr>
          <w:b/>
          <w:sz w:val="36"/>
          <w:highlight w:val="yellow"/>
        </w:rPr>
      </w:pPr>
      <w:r w:rsidRPr="001A1D1C">
        <w:rPr>
          <w:b/>
          <w:sz w:val="36"/>
          <w:highlight w:val="yellow"/>
        </w:rPr>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t>df.isna()</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df.notna(), df.</w:t>
      </w:r>
      <w:r w:rsidR="00AB0E51">
        <w:t>isnull(), df.notnull()</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t xml:space="preserve">df.isna().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lastRenderedPageBreak/>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t>df.isna().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Select (show) columns with NaN (null) values</w:t>
      </w:r>
      <w:r>
        <w:tab/>
      </w:r>
      <w:r>
        <w:tab/>
        <w:t>df.loc[:, df.isna().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NaN (null) values</w:t>
      </w:r>
      <w:r>
        <w:tab/>
      </w:r>
      <w:r>
        <w:tab/>
        <w:t>df.loc[df.isna().any(axis=1), :]</w:t>
      </w:r>
      <w:r w:rsidR="00F600F2">
        <w:t xml:space="preserve"> </w:t>
      </w:r>
      <w:r w:rsidR="00F600F2">
        <w:tab/>
      </w:r>
      <w:r w:rsidR="00F600F2">
        <w:tab/>
      </w:r>
      <w:r w:rsidR="00F600F2" w:rsidRPr="00F600F2">
        <w:rPr>
          <w:i/>
        </w:rPr>
        <w:t>or</w:t>
      </w:r>
      <w:r w:rsidR="00F600F2">
        <w:t xml:space="preserve"> </w:t>
      </w:r>
      <w:r w:rsidR="00F600F2">
        <w:tab/>
        <w:t>df.loc[df.isna().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r w:rsidRPr="00F600F2">
        <w:t>df[df['TEMPERATURE'].isna() | df['RAIN'].isna()]</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Note: many ML and statistical models do not tolerate NA, NaN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t>df.dropna(axis=0, inplace=True)</w:t>
      </w:r>
    </w:p>
    <w:p w14:paraId="68349E7F" w14:textId="4182BE66" w:rsidR="00851622" w:rsidRDefault="00851622" w:rsidP="00BF73ED">
      <w:r w:rsidRPr="00851622">
        <w:rPr>
          <w:b/>
        </w:rPr>
        <w:t>Remove rows with missing values in specific column</w:t>
      </w:r>
      <w:r>
        <w:tab/>
      </w:r>
      <w:r>
        <w:tab/>
      </w:r>
      <w:r>
        <w:tab/>
      </w:r>
      <w:r>
        <w:tab/>
      </w:r>
      <w:r w:rsidRPr="00851622">
        <w:t>df.dropna(axis=0, subset=["RAIN"]</w:t>
      </w:r>
      <w:r w:rsidR="00213A2F">
        <w:t>, inplace=True</w:t>
      </w:r>
      <w:r w:rsidRPr="00851622">
        <w:t>)</w:t>
      </w:r>
    </w:p>
    <w:p w14:paraId="51A23F83" w14:textId="4FCF138A" w:rsidR="00851622" w:rsidRDefault="00851622" w:rsidP="00BF73ED">
      <w:r w:rsidRPr="00851622">
        <w:rPr>
          <w:b/>
        </w:rPr>
        <w:t>Remove rows with missing values in specific columns</w:t>
      </w:r>
      <w:r>
        <w:tab/>
      </w:r>
      <w:r>
        <w:tab/>
      </w:r>
      <w:r>
        <w:tab/>
      </w:r>
      <w:r>
        <w:tab/>
      </w:r>
      <w:r w:rsidRPr="00851622">
        <w:t>df.dropna(axis=0, subset=[</w:t>
      </w:r>
      <w:r>
        <w:t xml:space="preserve">“TEMPERATURE”, </w:t>
      </w:r>
      <w:r w:rsidRPr="00851622">
        <w:t>"RAIN"]</w:t>
      </w:r>
      <w:r w:rsidR="00213A2F">
        <w:t>, inplace=True</w:t>
      </w:r>
      <w:r w:rsidRPr="00851622">
        <w:t>)</w:t>
      </w:r>
    </w:p>
    <w:p w14:paraId="2AA1B121" w14:textId="562D6FB8" w:rsidR="00851622" w:rsidRDefault="00851622" w:rsidP="00BF73ED">
      <w:r w:rsidRPr="00213A2F">
        <w:rPr>
          <w:b/>
        </w:rPr>
        <w:t>Remove columns with missing values / drop columns with missing values</w:t>
      </w:r>
      <w:r>
        <w:tab/>
        <w:t>df.dropna(axis=1</w:t>
      </w:r>
      <w:r w:rsidR="00213A2F">
        <w:t>, inplace=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t>df.fillna(value=-1, inplace=True)</w:t>
      </w:r>
      <w:r>
        <w:tab/>
      </w:r>
      <w:r>
        <w:tab/>
      </w:r>
    </w:p>
    <w:p w14:paraId="018E23A2" w14:textId="56612892" w:rsidR="00213A2F" w:rsidRDefault="00213A2F" w:rsidP="00BF73ED">
      <w:r>
        <w:t>You can’t specify a column using the subset parameter. To target specific columns you will need to extract them out and then apply fillna().</w:t>
      </w:r>
    </w:p>
    <w:p w14:paraId="685E56F5" w14:textId="5A8DD0B3" w:rsidR="00213A2F" w:rsidRPr="00213A2F" w:rsidRDefault="00232B22" w:rsidP="00BF73ED">
      <w:r w:rsidRPr="00232B22">
        <w:rPr>
          <w:b/>
          <w:highlight w:val="yellow"/>
        </w:rPr>
        <w:t>NUMPY</w:t>
      </w:r>
      <w:r>
        <w:rPr>
          <w:b/>
        </w:rPr>
        <w:t xml:space="preserve"> </w:t>
      </w:r>
      <w:r w:rsidR="00213A2F" w:rsidRPr="00213A2F">
        <w:rPr>
          <w:b/>
        </w:rPr>
        <w:t>Replace values with NaN</w:t>
      </w:r>
      <w:r w:rsidR="00213A2F" w:rsidRPr="00213A2F">
        <w:rPr>
          <w:b/>
        </w:rPr>
        <w:tab/>
      </w:r>
      <w:r w:rsidR="00213A2F" w:rsidRPr="00213A2F">
        <w:rPr>
          <w:b/>
        </w:rPr>
        <w:tab/>
      </w:r>
      <w:r w:rsidR="00A85AC2" w:rsidRPr="00A85AC2">
        <w:t xml:space="preserve">from </w:t>
      </w:r>
      <w:r w:rsidR="00A85AC2" w:rsidRPr="00232B22">
        <w:t>numpy</w:t>
      </w:r>
      <w:r w:rsidR="00A85AC2" w:rsidRPr="00A85AC2">
        <w:t xml:space="preserve"> import nan</w:t>
      </w:r>
      <w:r w:rsidR="00A85AC2">
        <w:rPr>
          <w:b/>
        </w:rPr>
        <w:t xml:space="preserve"> </w:t>
      </w:r>
      <w:r w:rsidR="00A85AC2">
        <w:rPr>
          <w:b/>
        </w:rPr>
        <w:tab/>
      </w:r>
      <w:r w:rsidR="00213A2F">
        <w:t>df.replace(-1, nan, inplace=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SimpleImputer (imputer.fit, imputer.transform)</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most_frequen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r w:rsidR="007C1123">
        <w:rPr>
          <w:b/>
        </w:rPr>
        <w:t>KNNImputer</w:t>
      </w:r>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t>mean = df.mean(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t>sd = df.std(axis=0)</w:t>
      </w:r>
    </w:p>
    <w:p w14:paraId="091CD260" w14:textId="648E1B30"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lastRenderedPageBreak/>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r>
        <w:lastRenderedPageBreak/>
        <w:t>df</w:t>
      </w:r>
      <w:r w:rsidRPr="00541AA7">
        <w:t xml:space="preserve"> = df[(lower &lt; df[</w:t>
      </w:r>
      <w:r>
        <w:t>‘column’</w:t>
      </w:r>
      <w:r w:rsidRPr="00541AA7">
        <w:t>]) &amp; (df['</w:t>
      </w:r>
      <w:r>
        <w:t>column</w:t>
      </w:r>
      <w:r w:rsidRPr="00541AA7">
        <w:t>'] &lt; upper)]</w:t>
      </w:r>
    </w:p>
    <w:p w14:paraId="564E900A" w14:textId="19738AB0" w:rsidR="00541AA7" w:rsidRDefault="00541AA7" w:rsidP="00541AA7">
      <w:r>
        <w:t>df</w:t>
      </w:r>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lastRenderedPageBreak/>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t>NUMPY</w:t>
      </w:r>
      <w:r>
        <w:t xml:space="preserve"> In Python, we can use the </w:t>
      </w:r>
      <w:r w:rsidRPr="007E1800">
        <w:rPr>
          <w:b/>
        </w:rPr>
        <w:t>percentile() function</w:t>
      </w:r>
      <w:r>
        <w:t xml:space="preserve"> in NumPy to find a given percentile in a dataste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220" w:history="1">
        <w:r w:rsidR="001A1D1C" w:rsidRPr="004E3F9E">
          <w:rPr>
            <w:rStyle w:val="Hyperlink"/>
            <w:b/>
            <w:sz w:val="28"/>
            <w:szCs w:val="28"/>
            <w:highlight w:val="yellow"/>
          </w:rPr>
          <w:t>LocalOutlierFactor</w:t>
        </w:r>
      </w:hyperlink>
    </w:p>
    <w:p w14:paraId="771F4666" w14:textId="08E49302" w:rsidR="001A1D1C" w:rsidRDefault="004E3F9E" w:rsidP="00BF73ED">
      <w:r w:rsidRPr="004E3F9E">
        <w:t>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LocalOutlierFactor.</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Import LocalOutlierFactor</w:t>
      </w:r>
      <w:r>
        <w:rPr>
          <w:b/>
        </w:rPr>
        <w:tab/>
      </w:r>
      <w:r>
        <w:rPr>
          <w:b/>
        </w:rPr>
        <w:tab/>
      </w:r>
      <w:r w:rsidRPr="004E3F9E">
        <w:rPr>
          <w:b/>
        </w:rPr>
        <w:t xml:space="preserve"> </w:t>
      </w:r>
      <w:r w:rsidRPr="004E3F9E">
        <w:t>from sklearn.neighbors import LocalOutlierFactor</w:t>
      </w:r>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r w:rsidRPr="00732024">
        <w:rPr>
          <w:i/>
        </w:rPr>
        <w:t>df.dtypes</w:t>
      </w:r>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t>parsed_col = pd.to_datetime(df[‘column’])</w:t>
      </w:r>
    </w:p>
    <w:p w14:paraId="73A3AF74" w14:textId="29DD5FF2" w:rsidR="00732024" w:rsidRDefault="00732024" w:rsidP="00732024">
      <w:pPr>
        <w:ind w:left="4320" w:firstLine="720"/>
      </w:pPr>
      <w:r>
        <w:t>parsed_col</w:t>
      </w:r>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t>parsed_col.dt.dayofweek</w:t>
      </w:r>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224" w:anchor="strftime-and-strptime-behavior" w:history="1">
        <w:r w:rsidR="00000DD9" w:rsidRPr="00000DD9">
          <w:rPr>
            <w:rStyle w:val="Hyperlink"/>
          </w:rPr>
          <w:t>Dataframe pandas conventions.</w:t>
        </w:r>
      </w:hyperlink>
    </w:p>
    <w:p w14:paraId="0E09EDE9" w14:textId="77777777" w:rsidR="00000DD9" w:rsidRDefault="00000DD9" w:rsidP="00BF73ED"/>
    <w:p w14:paraId="277AD12A" w14:textId="767BB926" w:rsidR="00F64A90" w:rsidRDefault="004F2352" w:rsidP="00BF73ED">
      <w:r w:rsidRPr="004F2352">
        <w:t>strftime() and strptime()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dt.dayofweek</w:t>
      </w:r>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r w:rsidRPr="00631B76">
        <w:rPr>
          <w:b/>
          <w:sz w:val="24"/>
          <w:highlight w:val="yellow"/>
        </w:rPr>
        <w:lastRenderedPageBreak/>
        <w:t>Timezones</w:t>
      </w:r>
    </w:p>
    <w:p w14:paraId="766A5266" w14:textId="0EDBD695" w:rsidR="00631B76" w:rsidRPr="00830977" w:rsidRDefault="00830977" w:rsidP="00BF73ED">
      <w:pPr>
        <w:rPr>
          <w:b/>
        </w:rPr>
      </w:pPr>
      <w:r w:rsidRPr="00830977">
        <w:rPr>
          <w:b/>
          <w:highlight w:val="yellow"/>
        </w:rPr>
        <w:t>Pytz</w:t>
      </w:r>
      <w:r w:rsidRPr="00830977">
        <w:rPr>
          <w:b/>
        </w:rPr>
        <w:t xml:space="preserve"> Library for timezones</w:t>
      </w:r>
    </w:p>
    <w:p w14:paraId="7B147AF5" w14:textId="77777777" w:rsidR="00830977" w:rsidRDefault="00830977" w:rsidP="00830977">
      <w:r>
        <w:t>import pytz</w:t>
      </w:r>
    </w:p>
    <w:p w14:paraId="5BBE03CF" w14:textId="77777777" w:rsidR="00830977" w:rsidRDefault="00830977" w:rsidP="00830977"/>
    <w:p w14:paraId="22C3C109" w14:textId="23A51150" w:rsidR="00830977" w:rsidRPr="00830977" w:rsidRDefault="00830977" w:rsidP="00830977">
      <w:r>
        <w:t>pytz.common_timezones</w:t>
      </w:r>
    </w:p>
    <w:p w14:paraId="6052BC60" w14:textId="0E96003C" w:rsidR="00F64A90" w:rsidRDefault="00F64A90" w:rsidP="00BF73ED"/>
    <w:p w14:paraId="2B93ACEE" w14:textId="1F869471" w:rsidR="00830977" w:rsidRPr="00830977" w:rsidRDefault="00830977" w:rsidP="00BF73ED">
      <w:pPr>
        <w:rPr>
          <w:b/>
        </w:rPr>
      </w:pPr>
      <w:r w:rsidRPr="00830977">
        <w:rPr>
          <w:b/>
        </w:rPr>
        <w:t>Look up a timezone in the pytz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Check if the column has timezone information</w:t>
      </w:r>
      <w:r>
        <w:rPr>
          <w:b/>
        </w:rPr>
        <w:t xml:space="preserve"> using </w:t>
      </w:r>
      <w:hyperlink r:id="rId233"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Assign a timezon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Convert to a different timezone</w:t>
      </w:r>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238"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239"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242"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3"/>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244"/>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245"/>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247"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248"/>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249"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5B64E601" w14:textId="63A645EB" w:rsidR="00DB0892" w:rsidRDefault="00DB0892" w:rsidP="00DB0892">
      <w:r>
        <w:t xml:space="preserve">count() </w:t>
      </w:r>
      <w:r>
        <w:tab/>
      </w:r>
      <w:r>
        <w:tab/>
        <w:t>Counts the number of instances in a pattern</w:t>
      </w:r>
    </w:p>
    <w:p w14:paraId="48D8965F" w14:textId="77777777" w:rsidR="00DB0892" w:rsidRDefault="00DB0892" w:rsidP="00DB0892">
      <w:r w:rsidRPr="00301284">
        <w:rPr>
          <w:b/>
          <w:bCs/>
        </w:rPr>
        <w:t>contains()</w:t>
      </w:r>
      <w:r>
        <w:t xml:space="preserve"> </w:t>
      </w:r>
      <w:r>
        <w:tab/>
        <w:t>Returns a boolean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r w:rsidRPr="00301284">
        <w:rPr>
          <w:b/>
          <w:bCs/>
        </w:rPr>
        <w:t>fullmatch()</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r w:rsidRPr="00301284">
        <w:rPr>
          <w:b/>
          <w:bCs/>
        </w:rPr>
        <w:t>findall()</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r w:rsidRPr="009C38B6">
        <w:rPr>
          <w:b/>
          <w:bCs/>
        </w:rPr>
        <w:t>Fullmatch()</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250"/>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251"/>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r w:rsidR="00DA3F72" w:rsidRPr="00633330">
        <w:rPr>
          <w:i/>
          <w:iCs/>
        </w:rPr>
        <w:t>str.contains()</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252"/>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r w:rsidRPr="00347434">
        <w:rPr>
          <w:i/>
          <w:iCs/>
        </w:rPr>
        <w:t>NaN</w:t>
      </w:r>
      <w:r>
        <w:t xml:space="preserve"> values. If you want them to be treated as </w:t>
      </w:r>
      <w:r w:rsidRPr="00347434">
        <w:rPr>
          <w:i/>
          <w:iCs/>
          <w:u w:val="single"/>
        </w:rPr>
        <w:t>not</w:t>
      </w:r>
      <w:r w:rsidRPr="00347434">
        <w:rPr>
          <w:i/>
          <w:iCs/>
        </w:rPr>
        <w:t xml:space="preserve"> outlook.com</w:t>
      </w:r>
      <w:r>
        <w:t xml:space="preserve"> then add </w:t>
      </w:r>
      <w:r w:rsidRPr="00347434">
        <w:rPr>
          <w:i/>
          <w:iCs/>
        </w:rPr>
        <w:t>na=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253"/>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Using str.fullmatch()</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254"/>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255"/>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Only include rows in a datafram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256"/>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r w:rsidRPr="00541575">
        <w:rPr>
          <w:b/>
          <w:bCs/>
        </w:rPr>
        <w:t>str.findall()</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Gather unique domains from one column using str.join()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258"/>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259"/>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260"/>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str.split</w:t>
      </w:r>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262"/>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aheads,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264"/>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265"/>
                    <a:stretch>
                      <a:fillRect/>
                    </a:stretch>
                  </pic:blipFill>
                  <pic:spPr>
                    <a:xfrm>
                      <a:off x="0" y="0"/>
                      <a:ext cx="5830114" cy="4753638"/>
                    </a:xfrm>
                    <a:prstGeom prst="rect">
                      <a:avLst/>
                    </a:prstGeom>
                  </pic:spPr>
                </pic:pic>
              </a:graphicData>
            </a:graphic>
          </wp:inline>
        </w:drawing>
      </w:r>
    </w:p>
    <w:p w14:paraId="414FBD26" w14:textId="77777777" w:rsidR="008B7A32" w:rsidRDefault="008B7A32" w:rsidP="00386201">
      <w:pPr>
        <w:pBdr>
          <w:bottom w:val="single" w:sz="4" w:space="1" w:color="auto"/>
        </w:pBdr>
      </w:pPr>
    </w:p>
    <w:p w14:paraId="62904B61" w14:textId="3DDC24ED" w:rsidR="00386201" w:rsidRDefault="00386201" w:rsidP="005E4CE6">
      <w:pPr>
        <w:rPr>
          <w:b/>
          <w:bCs/>
          <w:sz w:val="32"/>
          <w:szCs w:val="32"/>
          <w:highlight w:val="yellow"/>
        </w:rPr>
      </w:pPr>
      <w:r>
        <w:rPr>
          <w:b/>
          <w:bCs/>
          <w:sz w:val="32"/>
          <w:szCs w:val="32"/>
          <w:highlight w:val="yellow"/>
        </w:rPr>
        <w:t>Recursion</w:t>
      </w:r>
    </w:p>
    <w:p w14:paraId="67F0C1CF" w14:textId="471AB66E" w:rsidR="00386201" w:rsidRDefault="00386201" w:rsidP="005E4CE6">
      <w:r w:rsidRPr="00386201">
        <w:rPr>
          <w:noProof/>
        </w:rPr>
        <w:lastRenderedPageBreak/>
        <w:drawing>
          <wp:inline distT="0" distB="0" distL="0" distR="0" wp14:anchorId="66D5760C" wp14:editId="261E8D44">
            <wp:extent cx="1971950" cy="2114845"/>
            <wp:effectExtent l="0" t="0" r="9525" b="0"/>
            <wp:docPr id="150971821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718219" name="Picture 1" descr="Graphical user interface, text, application&#10;&#10;Description automatically generated"/>
                    <pic:cNvPicPr/>
                  </pic:nvPicPr>
                  <pic:blipFill>
                    <a:blip r:embed="rId266"/>
                    <a:stretch>
                      <a:fillRect/>
                    </a:stretch>
                  </pic:blipFill>
                  <pic:spPr>
                    <a:xfrm>
                      <a:off x="0" y="0"/>
                      <a:ext cx="1971950" cy="2114845"/>
                    </a:xfrm>
                    <a:prstGeom prst="rect">
                      <a:avLst/>
                    </a:prstGeom>
                  </pic:spPr>
                </pic:pic>
              </a:graphicData>
            </a:graphic>
          </wp:inline>
        </w:drawing>
      </w:r>
    </w:p>
    <w:p w14:paraId="1FE7E6AD" w14:textId="77777777" w:rsidR="00386201" w:rsidRPr="00386201" w:rsidRDefault="00386201" w:rsidP="005E4CE6"/>
    <w:p w14:paraId="58248C95" w14:textId="54A8B9E7" w:rsidR="008B7A32" w:rsidRPr="00386201" w:rsidRDefault="00386201" w:rsidP="005E4CE6">
      <w:pPr>
        <w:rPr>
          <w:b/>
          <w:bCs/>
          <w:sz w:val="32"/>
          <w:szCs w:val="32"/>
        </w:rPr>
      </w:pPr>
      <w:r w:rsidRPr="00386201">
        <w:rPr>
          <w:b/>
          <w:bCs/>
          <w:sz w:val="32"/>
          <w:szCs w:val="32"/>
          <w:highlight w:val="yellow"/>
        </w:rPr>
        <w:t>Fibonacci sequence</w:t>
      </w:r>
    </w:p>
    <w:p w14:paraId="68B79E59" w14:textId="4866566F" w:rsidR="00386201" w:rsidRDefault="00386201" w:rsidP="00386201">
      <w:r>
        <w:t xml:space="preserve">In mathematics, the </w:t>
      </w:r>
      <w:r w:rsidRPr="00386201">
        <w:rPr>
          <w:b/>
          <w:bCs/>
        </w:rPr>
        <w:t>Fibonacci sequence is a sequence in which each number is the sum of the two preceding ones</w:t>
      </w:r>
      <w:r>
        <w:t>. Numbers that are part of the Fibonacci sequence are known as Fibonacci numbers, commonly denoted Fn . The sequence commonly starts from 0 and 1, although some authors start the sequence from 1 and 1 or sometimes (as did Fibonacci) from 1 and 2. Starting from 0 and 1, the first few values in the sequence are:</w:t>
      </w:r>
    </w:p>
    <w:p w14:paraId="534CD60A" w14:textId="6742B0D8" w:rsidR="00386201" w:rsidRDefault="00386201" w:rsidP="00386201">
      <w:r>
        <w:t xml:space="preserve">    0, 1, 1, 2, 3, 5, 8, 13, 21, 34, 55, 89, 144.</w:t>
      </w:r>
    </w:p>
    <w:p w14:paraId="2C11A90C" w14:textId="3C8EFC23" w:rsidR="005E4CE6" w:rsidRDefault="005E4CE6" w:rsidP="005E4CE6"/>
    <w:p w14:paraId="546BAF31" w14:textId="0741965F" w:rsidR="005E4CE6" w:rsidRPr="004F2111" w:rsidRDefault="004F2111" w:rsidP="005E4CE6">
      <w:pPr>
        <w:rPr>
          <w:b/>
          <w:bCs/>
          <w:sz w:val="32"/>
          <w:szCs w:val="32"/>
          <w:highlight w:val="yellow"/>
        </w:rPr>
      </w:pPr>
      <w:r w:rsidRPr="004F2111">
        <w:rPr>
          <w:b/>
          <w:bCs/>
          <w:sz w:val="32"/>
          <w:szCs w:val="32"/>
          <w:highlight w:val="yellow"/>
        </w:rPr>
        <w:t>Generators (part of iterators / loops / iterations)</w:t>
      </w:r>
    </w:p>
    <w:p w14:paraId="4DD652D7" w14:textId="1E3E6E47" w:rsidR="005E4CE6" w:rsidRDefault="004F2111" w:rsidP="005E4CE6">
      <w:r>
        <w:t xml:space="preserve">Alternative to </w:t>
      </w:r>
      <w:r w:rsidRPr="004F2111">
        <w:rPr>
          <w:rFonts w:ascii="Courier New" w:hAnsi="Courier New" w:cs="Courier New"/>
          <w:color w:val="FFFFFF" w:themeColor="background1"/>
          <w:highlight w:val="black"/>
        </w:rPr>
        <w:t>iter([1, 2, 3])</w:t>
      </w:r>
      <w:r>
        <w:t xml:space="preserve"> is a function with the </w:t>
      </w:r>
      <w:r w:rsidRPr="004F2111">
        <w:rPr>
          <w:rFonts w:ascii="Courier New" w:hAnsi="Courier New" w:cs="Courier New"/>
          <w:color w:val="FFFFFF" w:themeColor="background1"/>
          <w:highlight w:val="black"/>
        </w:rPr>
        <w:t>yield</w:t>
      </w:r>
      <w:r>
        <w:t xml:space="preserve"> keyword:</w:t>
      </w:r>
    </w:p>
    <w:p w14:paraId="56760B08" w14:textId="3AB1B11C" w:rsidR="004F2111" w:rsidRDefault="004F2111" w:rsidP="005E4CE6">
      <w:r w:rsidRPr="004F2111">
        <w:rPr>
          <w:noProof/>
        </w:rPr>
        <w:drawing>
          <wp:inline distT="0" distB="0" distL="0" distR="0" wp14:anchorId="4DE44CF2" wp14:editId="4A68CE95">
            <wp:extent cx="1667108" cy="876422"/>
            <wp:effectExtent l="0" t="0" r="9525" b="0"/>
            <wp:docPr id="88551284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512840" name="Picture 1" descr="A screenshot of a computer&#10;&#10;Description automatically generated with low confidence"/>
                    <pic:cNvPicPr/>
                  </pic:nvPicPr>
                  <pic:blipFill>
                    <a:blip r:embed="rId267"/>
                    <a:stretch>
                      <a:fillRect/>
                    </a:stretch>
                  </pic:blipFill>
                  <pic:spPr>
                    <a:xfrm>
                      <a:off x="0" y="0"/>
                      <a:ext cx="1667108" cy="876422"/>
                    </a:xfrm>
                    <a:prstGeom prst="rect">
                      <a:avLst/>
                    </a:prstGeom>
                  </pic:spPr>
                </pic:pic>
              </a:graphicData>
            </a:graphic>
          </wp:inline>
        </w:drawing>
      </w:r>
    </w:p>
    <w:p w14:paraId="2FA7E004" w14:textId="77777777" w:rsidR="004F2111" w:rsidRDefault="004F2111" w:rsidP="005E4CE6"/>
    <w:p w14:paraId="65DA7CD8" w14:textId="54895F63" w:rsidR="004F2111" w:rsidRDefault="004F2111" w:rsidP="005E4CE6">
      <w:r>
        <w:t xml:space="preserve">We can only </w:t>
      </w:r>
      <w:r w:rsidRPr="004F2111">
        <w:rPr>
          <w:rFonts w:ascii="Courier New" w:hAnsi="Courier New" w:cs="Courier New"/>
          <w:color w:val="FFFFFF" w:themeColor="background1"/>
          <w:highlight w:val="black"/>
        </w:rPr>
        <w:t>yield</w:t>
      </w:r>
      <w:r w:rsidRPr="004F2111">
        <w:rPr>
          <w:color w:val="FFFFFF" w:themeColor="background1"/>
        </w:rPr>
        <w:t xml:space="preserve"> </w:t>
      </w:r>
      <w:r>
        <w:t>inside a function.</w:t>
      </w:r>
    </w:p>
    <w:p w14:paraId="2417A678" w14:textId="09EF18D3" w:rsidR="004F2111" w:rsidRDefault="004F2111" w:rsidP="005E4CE6">
      <w:r w:rsidRPr="004F2111">
        <w:t xml:space="preserve">Putting a </w:t>
      </w:r>
      <w:r w:rsidRPr="004F2111">
        <w:rPr>
          <w:rFonts w:ascii="Courier New" w:hAnsi="Courier New" w:cs="Courier New"/>
          <w:color w:val="FFFFFF" w:themeColor="background1"/>
          <w:highlight w:val="black"/>
        </w:rPr>
        <w:t>yield</w:t>
      </w:r>
      <w:r w:rsidRPr="004F2111">
        <w:t xml:space="preserve"> anywhere in a function makes it return generators. Generators are iterators with some more features that we don't need to care about.</w:t>
      </w:r>
    </w:p>
    <w:p w14:paraId="5E09F87E" w14:textId="667A2D83" w:rsidR="00AC5049" w:rsidRDefault="00AC5049" w:rsidP="005E4CE6">
      <w:r w:rsidRPr="00AC5049">
        <w:lastRenderedPageBreak/>
        <w:t xml:space="preserve">Actually we don't even need to use </w:t>
      </w:r>
      <w:r w:rsidRPr="00AC5049">
        <w:rPr>
          <w:rFonts w:ascii="Courier New" w:hAnsi="Courier New" w:cs="Courier New"/>
          <w:color w:val="FFFFFF" w:themeColor="background1"/>
          <w:highlight w:val="black"/>
        </w:rPr>
        <w:t>iter()</w:t>
      </w:r>
      <w:r w:rsidRPr="00AC5049">
        <w:t xml:space="preserve"> and </w:t>
      </w:r>
      <w:r w:rsidRPr="00AC5049">
        <w:rPr>
          <w:rFonts w:ascii="Courier New" w:hAnsi="Courier New" w:cs="Courier New"/>
          <w:color w:val="FFFFFF" w:themeColor="background1"/>
          <w:highlight w:val="black"/>
        </w:rPr>
        <w:t>next()</w:t>
      </w:r>
      <w:r w:rsidRPr="00AC5049">
        <w:t xml:space="preserve"> most of the time, but I think it's nice to know how for loops work.</w:t>
      </w:r>
    </w:p>
    <w:p w14:paraId="2A512193" w14:textId="035ABF3B" w:rsidR="004F2111" w:rsidRDefault="00AC5049" w:rsidP="005E4CE6">
      <w:r w:rsidRPr="00AC5049">
        <w:rPr>
          <w:noProof/>
        </w:rPr>
        <w:drawing>
          <wp:inline distT="0" distB="0" distL="0" distR="0" wp14:anchorId="4B66EBF6" wp14:editId="467718AE">
            <wp:extent cx="5325218" cy="5449060"/>
            <wp:effectExtent l="0" t="0" r="8890" b="0"/>
            <wp:docPr id="2985573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57338" name="Picture 1" descr="A screenshot of a computer&#10;&#10;Description automatically generated with medium confidence"/>
                    <pic:cNvPicPr/>
                  </pic:nvPicPr>
                  <pic:blipFill>
                    <a:blip r:embed="rId268"/>
                    <a:stretch>
                      <a:fillRect/>
                    </a:stretch>
                  </pic:blipFill>
                  <pic:spPr>
                    <a:xfrm>
                      <a:off x="0" y="0"/>
                      <a:ext cx="5325218" cy="5449060"/>
                    </a:xfrm>
                    <a:prstGeom prst="rect">
                      <a:avLst/>
                    </a:prstGeom>
                  </pic:spPr>
                </pic:pic>
              </a:graphicData>
            </a:graphic>
          </wp:inline>
        </w:drawing>
      </w:r>
    </w:p>
    <w:p w14:paraId="5E4F6F33" w14:textId="77777777" w:rsidR="004F2111" w:rsidRDefault="004F2111" w:rsidP="005E4CE6"/>
    <w:p w14:paraId="6658C3E1" w14:textId="30BD519C" w:rsidR="00AC5049" w:rsidRDefault="00AC5049" w:rsidP="005E4CE6">
      <w:r>
        <w:t>If we have other lines of code between yield then they will be extracted this way:</w:t>
      </w:r>
    </w:p>
    <w:p w14:paraId="5114D5BA" w14:textId="11427664" w:rsidR="00AC5049" w:rsidRDefault="00AC5049" w:rsidP="005E4CE6">
      <w:r w:rsidRPr="00AC5049">
        <w:rPr>
          <w:noProof/>
        </w:rPr>
        <w:lastRenderedPageBreak/>
        <w:drawing>
          <wp:inline distT="0" distB="0" distL="0" distR="0" wp14:anchorId="3DC48DE1" wp14:editId="3883D4E1">
            <wp:extent cx="2057687" cy="1800476"/>
            <wp:effectExtent l="0" t="0" r="0" b="9525"/>
            <wp:docPr id="1372938139"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938139" name="Picture 1" descr="A screen shot of a computer code&#10;&#10;Description automatically generated with low confidence"/>
                    <pic:cNvPicPr/>
                  </pic:nvPicPr>
                  <pic:blipFill>
                    <a:blip r:embed="rId269"/>
                    <a:stretch>
                      <a:fillRect/>
                    </a:stretch>
                  </pic:blipFill>
                  <pic:spPr>
                    <a:xfrm>
                      <a:off x="0" y="0"/>
                      <a:ext cx="2057687" cy="1800476"/>
                    </a:xfrm>
                    <a:prstGeom prst="rect">
                      <a:avLst/>
                    </a:prstGeom>
                  </pic:spPr>
                </pic:pic>
              </a:graphicData>
            </a:graphic>
          </wp:inline>
        </w:drawing>
      </w:r>
    </w:p>
    <w:p w14:paraId="451D2EFA" w14:textId="17E0F1FF" w:rsidR="00AC5049" w:rsidRDefault="00AC5049" w:rsidP="005E4CE6">
      <w:r w:rsidRPr="00AC5049">
        <w:rPr>
          <w:noProof/>
        </w:rPr>
        <w:drawing>
          <wp:inline distT="0" distB="0" distL="0" distR="0" wp14:anchorId="2BB085C3" wp14:editId="2E085BED">
            <wp:extent cx="1095528" cy="905001"/>
            <wp:effectExtent l="0" t="0" r="9525" b="9525"/>
            <wp:docPr id="115671975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19753" name="Picture 1" descr="A screenshot of a computer&#10;&#10;Description automatically generated with low confidence"/>
                    <pic:cNvPicPr/>
                  </pic:nvPicPr>
                  <pic:blipFill>
                    <a:blip r:embed="rId270"/>
                    <a:stretch>
                      <a:fillRect/>
                    </a:stretch>
                  </pic:blipFill>
                  <pic:spPr>
                    <a:xfrm>
                      <a:off x="0" y="0"/>
                      <a:ext cx="1095528" cy="905001"/>
                    </a:xfrm>
                    <a:prstGeom prst="rect">
                      <a:avLst/>
                    </a:prstGeom>
                  </pic:spPr>
                </pic:pic>
              </a:graphicData>
            </a:graphic>
          </wp:inline>
        </w:drawing>
      </w:r>
    </w:p>
    <w:p w14:paraId="5B5C76CE" w14:textId="2A4A3B26" w:rsidR="00AC5049" w:rsidRDefault="00AC5049" w:rsidP="005E4CE6">
      <w:r w:rsidRPr="00AC5049">
        <w:rPr>
          <w:noProof/>
        </w:rPr>
        <w:drawing>
          <wp:inline distT="0" distB="0" distL="0" distR="0" wp14:anchorId="7CCBDB9F" wp14:editId="33B55328">
            <wp:extent cx="5325218" cy="3391373"/>
            <wp:effectExtent l="0" t="0" r="8890" b="0"/>
            <wp:docPr id="14806351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635178" name="Picture 1" descr="A screenshot of a computer&#10;&#10;Description automatically generated with medium confidence"/>
                    <pic:cNvPicPr/>
                  </pic:nvPicPr>
                  <pic:blipFill>
                    <a:blip r:embed="rId271"/>
                    <a:stretch>
                      <a:fillRect/>
                    </a:stretch>
                  </pic:blipFill>
                  <pic:spPr>
                    <a:xfrm>
                      <a:off x="0" y="0"/>
                      <a:ext cx="5325218" cy="3391373"/>
                    </a:xfrm>
                    <a:prstGeom prst="rect">
                      <a:avLst/>
                    </a:prstGeom>
                  </pic:spPr>
                </pic:pic>
              </a:graphicData>
            </a:graphic>
          </wp:inline>
        </w:drawing>
      </w:r>
    </w:p>
    <w:p w14:paraId="1E8F54E1" w14:textId="77777777" w:rsidR="00AC5049" w:rsidRDefault="00AC5049" w:rsidP="005E4CE6"/>
    <w:p w14:paraId="31DD5008" w14:textId="5D681E6A" w:rsidR="00CB2FB8" w:rsidRPr="00CB2FB8" w:rsidRDefault="00000000" w:rsidP="005E4CE6">
      <w:pPr>
        <w:rPr>
          <w:b/>
          <w:bCs/>
          <w:sz w:val="28"/>
          <w:szCs w:val="28"/>
        </w:rPr>
      </w:pPr>
      <w:hyperlink r:id="rId272" w:history="1">
        <w:r w:rsidR="00CB2FB8" w:rsidRPr="00CB2FB8">
          <w:rPr>
            <w:rStyle w:val="Hyperlink"/>
            <w:b/>
            <w:bCs/>
            <w:sz w:val="28"/>
            <w:szCs w:val="28"/>
          </w:rPr>
          <w:t>Intertools</w:t>
        </w:r>
      </w:hyperlink>
      <w:r w:rsidR="00CB2FB8" w:rsidRPr="00CB2FB8">
        <w:rPr>
          <w:b/>
          <w:bCs/>
          <w:sz w:val="28"/>
          <w:szCs w:val="28"/>
        </w:rPr>
        <w:t xml:space="preserve"> — functions creating iterators for efficient looping.</w:t>
      </w:r>
    </w:p>
    <w:p w14:paraId="00B3FC41" w14:textId="59979CAE" w:rsidR="004F2111" w:rsidRDefault="00CB2FB8" w:rsidP="005E4CE6">
      <w:r w:rsidRPr="00CB2FB8">
        <w:t xml:space="preserve">For example, </w:t>
      </w:r>
      <w:r w:rsidRPr="00CB2FB8">
        <w:rPr>
          <w:rFonts w:ascii="Courier New" w:hAnsi="Courier New" w:cs="Courier New"/>
          <w:color w:val="FFFFFF" w:themeColor="background1"/>
          <w:highlight w:val="black"/>
        </w:rPr>
        <w:t>itertools.count(1)</w:t>
      </w:r>
      <w:r w:rsidRPr="00CB2FB8">
        <w:rPr>
          <w:color w:val="FFFFFF" w:themeColor="background1"/>
        </w:rPr>
        <w:t xml:space="preserve"> </w:t>
      </w:r>
      <w:r w:rsidRPr="00CB2FB8">
        <w:t xml:space="preserve">does the same thing as our </w:t>
      </w:r>
      <w:r w:rsidRPr="00CB2FB8">
        <w:rPr>
          <w:rFonts w:ascii="Courier New" w:hAnsi="Courier New" w:cs="Courier New"/>
          <w:color w:val="FFFFFF" w:themeColor="background1"/>
          <w:highlight w:val="black"/>
        </w:rPr>
        <w:t>count()</w:t>
      </w:r>
      <w:r w:rsidRPr="00CB2FB8">
        <w:t>.</w:t>
      </w:r>
    </w:p>
    <w:p w14:paraId="36ED48F7" w14:textId="77777777" w:rsidR="004F2111" w:rsidRDefault="004F2111" w:rsidP="005E4CE6"/>
    <w:p w14:paraId="31623F07" w14:textId="2EC077FE" w:rsidR="005E4CE6" w:rsidRDefault="00CB2FB8" w:rsidP="005E4CE6">
      <w:r w:rsidRPr="00CB2FB8">
        <w:rPr>
          <w:noProof/>
        </w:rPr>
        <w:drawing>
          <wp:inline distT="0" distB="0" distL="0" distR="0" wp14:anchorId="28C8189A" wp14:editId="1F6490CF">
            <wp:extent cx="1762371" cy="3362794"/>
            <wp:effectExtent l="0" t="0" r="9525" b="9525"/>
            <wp:docPr id="1139080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8066" name="Picture 1" descr="A screenshot of a computer&#10;&#10;Description automatically generated with low confidence"/>
                    <pic:cNvPicPr/>
                  </pic:nvPicPr>
                  <pic:blipFill>
                    <a:blip r:embed="rId273"/>
                    <a:stretch>
                      <a:fillRect/>
                    </a:stretch>
                  </pic:blipFill>
                  <pic:spPr>
                    <a:xfrm>
                      <a:off x="0" y="0"/>
                      <a:ext cx="1762371" cy="3362794"/>
                    </a:xfrm>
                    <a:prstGeom prst="rect">
                      <a:avLst/>
                    </a:prstGeom>
                  </pic:spPr>
                </pic:pic>
              </a:graphicData>
            </a:graphic>
          </wp:inline>
        </w:drawing>
      </w:r>
    </w:p>
    <w:p w14:paraId="4B334B4E" w14:textId="77777777" w:rsidR="00CB2FB8" w:rsidRDefault="00CB2FB8" w:rsidP="005E4CE6"/>
    <w:p w14:paraId="75EAD758" w14:textId="77777777" w:rsidR="00CB2FB8" w:rsidRDefault="00CB2FB8" w:rsidP="005E4CE6"/>
    <w:p w14:paraId="4B52100C" w14:textId="1FFEF333" w:rsidR="005E4CE6" w:rsidRPr="000E562A" w:rsidRDefault="000E562A" w:rsidP="005E4CE6">
      <w:pPr>
        <w:rPr>
          <w:b/>
          <w:bCs/>
          <w:sz w:val="40"/>
          <w:szCs w:val="40"/>
        </w:rPr>
      </w:pPr>
      <w:r w:rsidRPr="000E562A">
        <w:rPr>
          <w:b/>
          <w:bCs/>
          <w:sz w:val="32"/>
          <w:szCs w:val="32"/>
          <w:highlight w:val="yellow"/>
        </w:rPr>
        <w:t>Iterable / iterator / for loops</w:t>
      </w:r>
    </w:p>
    <w:p w14:paraId="4BCFCB47" w14:textId="77777777" w:rsidR="000E562A" w:rsidRPr="000E562A" w:rsidRDefault="000E562A" w:rsidP="000E562A">
      <w:pPr>
        <w:numPr>
          <w:ilvl w:val="0"/>
          <w:numId w:val="38"/>
        </w:numPr>
        <w:spacing w:before="100" w:beforeAutospacing="1" w:after="100" w:afterAutospacing="1" w:line="240" w:lineRule="auto"/>
      </w:pPr>
      <w:r w:rsidRPr="000E562A">
        <w:t xml:space="preserve">An </w:t>
      </w:r>
      <w:r w:rsidRPr="000E562A">
        <w:rPr>
          <w:b/>
          <w:bCs/>
        </w:rPr>
        <w:t>iterable</w:t>
      </w:r>
      <w:r w:rsidRPr="000E562A">
        <w:t xml:space="preserve"> is something that we can for loop over.</w:t>
      </w:r>
    </w:p>
    <w:p w14:paraId="7DB64878" w14:textId="77777777" w:rsidR="000E562A" w:rsidRPr="000E562A" w:rsidRDefault="000E562A" w:rsidP="000E562A">
      <w:pPr>
        <w:numPr>
          <w:ilvl w:val="0"/>
          <w:numId w:val="38"/>
        </w:numPr>
        <w:spacing w:before="100" w:beforeAutospacing="1" w:after="100" w:afterAutospacing="1" w:line="240" w:lineRule="auto"/>
      </w:pPr>
      <w:r w:rsidRPr="000E562A">
        <w:t xml:space="preserve">An </w:t>
      </w:r>
      <w:r w:rsidRPr="000E562A">
        <w:rPr>
          <w:b/>
          <w:bCs/>
        </w:rPr>
        <w:t>iterator</w:t>
      </w:r>
      <w:r w:rsidRPr="000E562A">
        <w:t xml:space="preserve"> is an iterable that remembers its position.</w:t>
      </w:r>
    </w:p>
    <w:p w14:paraId="55071017" w14:textId="77777777" w:rsidR="000E562A" w:rsidRPr="000E562A" w:rsidRDefault="000E562A" w:rsidP="000E562A">
      <w:pPr>
        <w:numPr>
          <w:ilvl w:val="0"/>
          <w:numId w:val="38"/>
        </w:numPr>
        <w:spacing w:before="100" w:beforeAutospacing="1" w:after="100" w:afterAutospacing="1" w:line="240" w:lineRule="auto"/>
      </w:pPr>
      <w:r w:rsidRPr="000E562A">
        <w:t xml:space="preserve">For loops create an iterator of the iterable and call its </w:t>
      </w:r>
      <w:r w:rsidRPr="000E562A">
        <w:rPr>
          <w:rStyle w:val="HTMLCode"/>
          <w:rFonts w:eastAsiaTheme="minorHAnsi"/>
          <w:color w:val="FFFFFF" w:themeColor="background1"/>
          <w:sz w:val="22"/>
          <w:szCs w:val="22"/>
          <w:highlight w:val="black"/>
        </w:rPr>
        <w:t>__next__</w:t>
      </w:r>
      <w:r w:rsidRPr="000E562A">
        <w:rPr>
          <w:color w:val="FFFFFF" w:themeColor="background1"/>
        </w:rPr>
        <w:t xml:space="preserve"> </w:t>
      </w:r>
      <w:r w:rsidRPr="000E562A">
        <w:t>method until it raises a StopIteration.</w:t>
      </w:r>
    </w:p>
    <w:p w14:paraId="0B011CCC" w14:textId="77777777" w:rsidR="000E562A" w:rsidRPr="000E562A" w:rsidRDefault="000E562A" w:rsidP="000E562A">
      <w:pPr>
        <w:numPr>
          <w:ilvl w:val="0"/>
          <w:numId w:val="38"/>
        </w:numPr>
        <w:spacing w:before="100" w:beforeAutospacing="1" w:after="100" w:afterAutospacing="1" w:line="240" w:lineRule="auto"/>
      </w:pPr>
      <w:r w:rsidRPr="000E562A">
        <w:t xml:space="preserve">Functions that contain yields return generators. Calling </w:t>
      </w:r>
      <w:r w:rsidRPr="000E562A">
        <w:rPr>
          <w:rStyle w:val="HTMLCode"/>
          <w:rFonts w:eastAsiaTheme="minorHAnsi"/>
          <w:color w:val="FFFFFF" w:themeColor="background1"/>
          <w:sz w:val="22"/>
          <w:szCs w:val="22"/>
          <w:highlight w:val="black"/>
        </w:rPr>
        <w:t>next()</w:t>
      </w:r>
      <w:r w:rsidRPr="000E562A">
        <w:t xml:space="preserve"> on a generator runs it to the next yield and gives us the value it yielded.</w:t>
      </w:r>
    </w:p>
    <w:p w14:paraId="44BA7ACD" w14:textId="77777777" w:rsidR="000E562A" w:rsidRPr="000E562A" w:rsidRDefault="00000000" w:rsidP="000E562A">
      <w:pPr>
        <w:numPr>
          <w:ilvl w:val="0"/>
          <w:numId w:val="38"/>
        </w:numPr>
        <w:spacing w:before="100" w:beforeAutospacing="1" w:after="100" w:afterAutospacing="1" w:line="240" w:lineRule="auto"/>
      </w:pPr>
      <w:hyperlink r:id="rId274" w:tgtFrame="_blank" w:history="1">
        <w:r w:rsidR="000E562A" w:rsidRPr="000E562A">
          <w:rPr>
            <w:rStyle w:val="Hyperlink"/>
          </w:rPr>
          <w:t>The itertools module</w:t>
        </w:r>
      </w:hyperlink>
      <w:r w:rsidR="000E562A" w:rsidRPr="000E562A">
        <w:t xml:space="preserve"> contains many useful iterator-related things.</w:t>
      </w:r>
    </w:p>
    <w:p w14:paraId="1FC0B0BF" w14:textId="77777777" w:rsidR="000E562A" w:rsidRDefault="000E562A" w:rsidP="005E4CE6"/>
    <w:p w14:paraId="110AD338" w14:textId="48B7D3EE" w:rsidR="00FA31C0" w:rsidRPr="00FA31C0" w:rsidRDefault="00FA31C0" w:rsidP="005E4CE6">
      <w:pPr>
        <w:rPr>
          <w:b/>
          <w:bCs/>
          <w:sz w:val="24"/>
          <w:szCs w:val="24"/>
        </w:rPr>
      </w:pPr>
      <w:r w:rsidRPr="00FA31C0">
        <w:rPr>
          <w:b/>
          <w:bCs/>
          <w:sz w:val="24"/>
          <w:szCs w:val="24"/>
        </w:rPr>
        <w:lastRenderedPageBreak/>
        <w:t>Fill in a list with the help of a for loop / iteration:</w:t>
      </w:r>
    </w:p>
    <w:p w14:paraId="6B1B7E43" w14:textId="7924941D" w:rsidR="00FA31C0" w:rsidRDefault="00FA31C0" w:rsidP="005E4CE6">
      <w:r w:rsidRPr="00FA31C0">
        <w:rPr>
          <w:noProof/>
        </w:rPr>
        <w:drawing>
          <wp:inline distT="0" distB="0" distL="0" distR="0" wp14:anchorId="0B53152C" wp14:editId="0D5FFD8C">
            <wp:extent cx="2743583" cy="3019846"/>
            <wp:effectExtent l="0" t="0" r="0" b="0"/>
            <wp:docPr id="120908099"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08099" name="Picture 1" descr="A screenshot of a computer program&#10;&#10;Description automatically generated with medium confidence"/>
                    <pic:cNvPicPr/>
                  </pic:nvPicPr>
                  <pic:blipFill>
                    <a:blip r:embed="rId275"/>
                    <a:stretch>
                      <a:fillRect/>
                    </a:stretch>
                  </pic:blipFill>
                  <pic:spPr>
                    <a:xfrm>
                      <a:off x="0" y="0"/>
                      <a:ext cx="2743583" cy="3019846"/>
                    </a:xfrm>
                    <a:prstGeom prst="rect">
                      <a:avLst/>
                    </a:prstGeom>
                  </pic:spPr>
                </pic:pic>
              </a:graphicData>
            </a:graphic>
          </wp:inline>
        </w:drawing>
      </w:r>
    </w:p>
    <w:p w14:paraId="61329CB1" w14:textId="77777777" w:rsidR="00FA31C0" w:rsidRDefault="00FA31C0" w:rsidP="005E4CE6"/>
    <w:p w14:paraId="437A8905" w14:textId="0C3599CD" w:rsidR="005E4CE6" w:rsidRPr="000E562A" w:rsidRDefault="000E562A" w:rsidP="005E4CE6">
      <w:pPr>
        <w:rPr>
          <w:b/>
          <w:bCs/>
          <w:sz w:val="32"/>
          <w:szCs w:val="32"/>
          <w:highlight w:val="yellow"/>
        </w:rPr>
      </w:pPr>
      <w:r w:rsidRPr="000E562A">
        <w:rPr>
          <w:b/>
          <w:bCs/>
          <w:sz w:val="32"/>
          <w:szCs w:val="32"/>
          <w:highlight w:val="yellow"/>
        </w:rPr>
        <w:t>List compr</w:t>
      </w:r>
      <w:r>
        <w:rPr>
          <w:b/>
          <w:bCs/>
          <w:sz w:val="32"/>
          <w:szCs w:val="32"/>
          <w:highlight w:val="yellow"/>
        </w:rPr>
        <w:t>e</w:t>
      </w:r>
      <w:r w:rsidRPr="000E562A">
        <w:rPr>
          <w:b/>
          <w:bCs/>
          <w:sz w:val="32"/>
          <w:szCs w:val="32"/>
          <w:highlight w:val="yellow"/>
        </w:rPr>
        <w:t>hensions</w:t>
      </w:r>
    </w:p>
    <w:p w14:paraId="69C43FA8" w14:textId="3B14E605" w:rsidR="000E562A" w:rsidRDefault="004B0225" w:rsidP="005E4CE6">
      <w:r w:rsidRPr="004B0225">
        <w:t xml:space="preserve">List comprehensions are a </w:t>
      </w:r>
      <w:r w:rsidRPr="004B0225">
        <w:rPr>
          <w:b/>
          <w:bCs/>
        </w:rPr>
        <w:t>shorthand way</w:t>
      </w:r>
      <w:r w:rsidRPr="004B0225">
        <w:t xml:space="preserve"> of creating and working with lists.</w:t>
      </w:r>
    </w:p>
    <w:p w14:paraId="1878A299" w14:textId="2B621750" w:rsidR="00FA31C0" w:rsidRDefault="00FA31C0" w:rsidP="005E4CE6">
      <w:r>
        <w:rPr>
          <w:noProof/>
        </w:rPr>
        <w:lastRenderedPageBreak/>
        <w:drawing>
          <wp:inline distT="0" distB="0" distL="0" distR="0" wp14:anchorId="455B003E" wp14:editId="7B9E2DAB">
            <wp:extent cx="3512634" cy="2983917"/>
            <wp:effectExtent l="0" t="0" r="0" b="6985"/>
            <wp:docPr id="2084905751" name="Picture 1" descr="Python List Comprehension - The Comprehensive Guide - Coder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ython List Comprehension - The Comprehensive Guide - CoderPad"/>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3547263" cy="3013334"/>
                    </a:xfrm>
                    <a:prstGeom prst="rect">
                      <a:avLst/>
                    </a:prstGeom>
                    <a:noFill/>
                    <a:ln>
                      <a:noFill/>
                    </a:ln>
                  </pic:spPr>
                </pic:pic>
              </a:graphicData>
            </a:graphic>
          </wp:inline>
        </w:drawing>
      </w:r>
      <w:r>
        <w:rPr>
          <w:noProof/>
        </w:rPr>
        <w:drawing>
          <wp:inline distT="0" distB="0" distL="0" distR="0" wp14:anchorId="17DE319B" wp14:editId="0C1A1128">
            <wp:extent cx="5326117" cy="2497874"/>
            <wp:effectExtent l="0" t="0" r="8255" b="0"/>
            <wp:docPr id="2052151049" name="Picture 3" descr="Python List Comprehensions in 5-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ython List Comprehensions in 5-minutes"/>
                    <pic:cNvPicPr>
                      <a:picLocks noChangeAspect="1" noChangeArrowheads="1"/>
                    </pic:cNvPicPr>
                  </pic:nvPicPr>
                  <pic:blipFill rotWithShape="1">
                    <a:blip r:embed="rId277">
                      <a:extLst>
                        <a:ext uri="{28A0092B-C50C-407E-A947-70E740481C1C}">
                          <a14:useLocalDpi xmlns:a14="http://schemas.microsoft.com/office/drawing/2010/main" val="0"/>
                        </a:ext>
                      </a:extLst>
                    </a:blip>
                    <a:srcRect l="1862" t="14452" r="14819" b="13677"/>
                    <a:stretch/>
                  </pic:blipFill>
                  <pic:spPr bwMode="auto">
                    <a:xfrm>
                      <a:off x="0" y="0"/>
                      <a:ext cx="5362386" cy="2514884"/>
                    </a:xfrm>
                    <a:prstGeom prst="rect">
                      <a:avLst/>
                    </a:prstGeom>
                    <a:noFill/>
                    <a:ln>
                      <a:noFill/>
                    </a:ln>
                    <a:extLst>
                      <a:ext uri="{53640926-AAD7-44D8-BBD7-CCE9431645EC}">
                        <a14:shadowObscured xmlns:a14="http://schemas.microsoft.com/office/drawing/2010/main"/>
                      </a:ext>
                    </a:extLst>
                  </pic:spPr>
                </pic:pic>
              </a:graphicData>
            </a:graphic>
          </wp:inline>
        </w:drawing>
      </w:r>
    </w:p>
    <w:p w14:paraId="4B411704" w14:textId="77777777" w:rsidR="00FA31C0" w:rsidRDefault="00FA31C0" w:rsidP="005E4CE6"/>
    <w:p w14:paraId="64C7A52A" w14:textId="5577544D" w:rsidR="00FA31C0" w:rsidRDefault="002D7FE8" w:rsidP="005E4CE6">
      <w:r>
        <w:t>Use list comprehension to shorten this:</w:t>
      </w:r>
      <w:r>
        <w:tab/>
      </w:r>
      <w:r>
        <w:tab/>
        <w:t>to this:</w:t>
      </w:r>
    </w:p>
    <w:p w14:paraId="6D57B0E8" w14:textId="032318B4" w:rsidR="002D7FE8" w:rsidRDefault="002D7FE8" w:rsidP="005E4CE6">
      <w:r w:rsidRPr="002D7FE8">
        <w:rPr>
          <w:noProof/>
        </w:rPr>
        <w:drawing>
          <wp:inline distT="0" distB="0" distL="0" distR="0" wp14:anchorId="3AD9E045" wp14:editId="537D94A7">
            <wp:extent cx="2372056" cy="2114845"/>
            <wp:effectExtent l="0" t="0" r="9525" b="0"/>
            <wp:docPr id="1727817716"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817716" name="Picture 1" descr="A screenshot of a computer code&#10;&#10;Description automatically generated with medium confidence"/>
                    <pic:cNvPicPr/>
                  </pic:nvPicPr>
                  <pic:blipFill>
                    <a:blip r:embed="rId278"/>
                    <a:stretch>
                      <a:fillRect/>
                    </a:stretch>
                  </pic:blipFill>
                  <pic:spPr>
                    <a:xfrm>
                      <a:off x="0" y="0"/>
                      <a:ext cx="2372056" cy="2114845"/>
                    </a:xfrm>
                    <a:prstGeom prst="rect">
                      <a:avLst/>
                    </a:prstGeom>
                  </pic:spPr>
                </pic:pic>
              </a:graphicData>
            </a:graphic>
          </wp:inline>
        </w:drawing>
      </w:r>
      <w:r w:rsidR="00893C2E" w:rsidRPr="00893C2E">
        <w:rPr>
          <w:noProof/>
        </w:rPr>
        <w:drawing>
          <wp:inline distT="0" distB="0" distL="0" distR="0" wp14:anchorId="74776AC8" wp14:editId="2448801C">
            <wp:extent cx="3648584" cy="790685"/>
            <wp:effectExtent l="0" t="0" r="9525" b="9525"/>
            <wp:docPr id="21207938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93833" name="Picture 1" descr="A screenshot of a computer&#10;&#10;Description automatically generated with low confidence"/>
                    <pic:cNvPicPr/>
                  </pic:nvPicPr>
                  <pic:blipFill>
                    <a:blip r:embed="rId279"/>
                    <a:stretch>
                      <a:fillRect/>
                    </a:stretch>
                  </pic:blipFill>
                  <pic:spPr>
                    <a:xfrm>
                      <a:off x="0" y="0"/>
                      <a:ext cx="3648584" cy="790685"/>
                    </a:xfrm>
                    <a:prstGeom prst="rect">
                      <a:avLst/>
                    </a:prstGeom>
                  </pic:spPr>
                </pic:pic>
              </a:graphicData>
            </a:graphic>
          </wp:inline>
        </w:drawing>
      </w:r>
    </w:p>
    <w:p w14:paraId="16EE3277" w14:textId="77777777" w:rsidR="00893C2E" w:rsidRDefault="00893C2E" w:rsidP="005E4CE6"/>
    <w:p w14:paraId="0144ED57" w14:textId="225BBEC7" w:rsidR="00C5068C" w:rsidRDefault="00C5068C" w:rsidP="005E4CE6">
      <w:r>
        <w:t>Another example:</w:t>
      </w:r>
    </w:p>
    <w:p w14:paraId="44B0C7CF" w14:textId="67BC4AB0" w:rsidR="00C5068C" w:rsidRDefault="00C5068C" w:rsidP="005E4CE6">
      <w:r w:rsidRPr="00C5068C">
        <w:rPr>
          <w:noProof/>
        </w:rPr>
        <w:lastRenderedPageBreak/>
        <w:drawing>
          <wp:inline distT="0" distB="0" distL="0" distR="0" wp14:anchorId="3D8A2E96" wp14:editId="7929F280">
            <wp:extent cx="3477110" cy="2543530"/>
            <wp:effectExtent l="0" t="0" r="9525" b="9525"/>
            <wp:docPr id="9120037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00375" name="Picture 1" descr="A screenshot of a computer program&#10;&#10;Description automatically generated with medium confidence"/>
                    <pic:cNvPicPr/>
                  </pic:nvPicPr>
                  <pic:blipFill>
                    <a:blip r:embed="rId280"/>
                    <a:stretch>
                      <a:fillRect/>
                    </a:stretch>
                  </pic:blipFill>
                  <pic:spPr>
                    <a:xfrm>
                      <a:off x="0" y="0"/>
                      <a:ext cx="3477110" cy="2543530"/>
                    </a:xfrm>
                    <a:prstGeom prst="rect">
                      <a:avLst/>
                    </a:prstGeom>
                  </pic:spPr>
                </pic:pic>
              </a:graphicData>
            </a:graphic>
          </wp:inline>
        </w:drawing>
      </w:r>
    </w:p>
    <w:p w14:paraId="646AE161" w14:textId="4E03C915" w:rsidR="00C5068C" w:rsidRDefault="00C5068C" w:rsidP="005E4CE6">
      <w:r>
        <w:t xml:space="preserve">This line can be read as follows: </w:t>
      </w:r>
      <w:r w:rsidRPr="00C5068C">
        <w:rPr>
          <w:rFonts w:ascii="Courier New" w:hAnsi="Courier New" w:cs="Courier New"/>
          <w:color w:val="FFFFFF" w:themeColor="background1"/>
          <w:highlight w:val="black"/>
        </w:rPr>
        <w:t>squares = [raise 'number' to the second power, for each 'number' in the range 1-10]</w:t>
      </w:r>
    </w:p>
    <w:p w14:paraId="7921A5B9" w14:textId="77777777" w:rsidR="00C5068C" w:rsidRDefault="00C5068C" w:rsidP="005E4CE6"/>
    <w:p w14:paraId="279AF8B6" w14:textId="4C51CC91" w:rsidR="00893C2E" w:rsidRDefault="00893C2E" w:rsidP="005E4CE6">
      <w:r>
        <w:t>Another example:</w:t>
      </w:r>
    </w:p>
    <w:p w14:paraId="21E7448C" w14:textId="452B4D2B" w:rsidR="00893C2E" w:rsidRDefault="00893C2E" w:rsidP="005E4CE6">
      <w:r w:rsidRPr="00893C2E">
        <w:rPr>
          <w:noProof/>
        </w:rPr>
        <w:drawing>
          <wp:inline distT="0" distB="0" distL="0" distR="0" wp14:anchorId="39A14B98" wp14:editId="7BDDCA07">
            <wp:extent cx="2638793" cy="3019846"/>
            <wp:effectExtent l="0" t="0" r="9525" b="9525"/>
            <wp:docPr id="47129010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290100" name="Picture 1" descr="A screenshot of a computer code&#10;&#10;Description automatically generated with low confidence"/>
                    <pic:cNvPicPr/>
                  </pic:nvPicPr>
                  <pic:blipFill>
                    <a:blip r:embed="rId281"/>
                    <a:stretch>
                      <a:fillRect/>
                    </a:stretch>
                  </pic:blipFill>
                  <pic:spPr>
                    <a:xfrm>
                      <a:off x="0" y="0"/>
                      <a:ext cx="2638793" cy="3019846"/>
                    </a:xfrm>
                    <a:prstGeom prst="rect">
                      <a:avLst/>
                    </a:prstGeom>
                  </pic:spPr>
                </pic:pic>
              </a:graphicData>
            </a:graphic>
          </wp:inline>
        </w:drawing>
      </w:r>
      <w:r w:rsidRPr="00893C2E">
        <w:rPr>
          <w:noProof/>
        </w:rPr>
        <w:drawing>
          <wp:inline distT="0" distB="0" distL="0" distR="0" wp14:anchorId="293C3A1F" wp14:editId="068E8664">
            <wp:extent cx="3877216" cy="2495898"/>
            <wp:effectExtent l="0" t="0" r="9525" b="0"/>
            <wp:docPr id="63425421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54210" name="Picture 1" descr="A screenshot of a computer&#10;&#10;Description automatically generated with medium confidence"/>
                    <pic:cNvPicPr/>
                  </pic:nvPicPr>
                  <pic:blipFill>
                    <a:blip r:embed="rId282"/>
                    <a:stretch>
                      <a:fillRect/>
                    </a:stretch>
                  </pic:blipFill>
                  <pic:spPr>
                    <a:xfrm>
                      <a:off x="0" y="0"/>
                      <a:ext cx="3877216" cy="2495898"/>
                    </a:xfrm>
                    <a:prstGeom prst="rect">
                      <a:avLst/>
                    </a:prstGeom>
                  </pic:spPr>
                </pic:pic>
              </a:graphicData>
            </a:graphic>
          </wp:inline>
        </w:drawing>
      </w:r>
    </w:p>
    <w:p w14:paraId="544798C3" w14:textId="77777777" w:rsidR="00737F8D" w:rsidRDefault="00737F8D" w:rsidP="005E4CE6"/>
    <w:p w14:paraId="26E02E84" w14:textId="56BECE2C" w:rsidR="00737F8D" w:rsidRDefault="00737F8D" w:rsidP="005E4CE6">
      <w:r>
        <w:t>Another example:</w:t>
      </w:r>
    </w:p>
    <w:p w14:paraId="02F33848" w14:textId="44B1EC9C" w:rsidR="00737F8D" w:rsidRDefault="00737F8D" w:rsidP="005E4CE6">
      <w:r w:rsidRPr="00737F8D">
        <w:rPr>
          <w:noProof/>
        </w:rPr>
        <w:drawing>
          <wp:inline distT="0" distB="0" distL="0" distR="0" wp14:anchorId="78CF0126" wp14:editId="386BFEE6">
            <wp:extent cx="5496692" cy="2105319"/>
            <wp:effectExtent l="0" t="0" r="0" b="9525"/>
            <wp:docPr id="1478119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119642" name=""/>
                    <pic:cNvPicPr/>
                  </pic:nvPicPr>
                  <pic:blipFill>
                    <a:blip r:embed="rId283"/>
                    <a:stretch>
                      <a:fillRect/>
                    </a:stretch>
                  </pic:blipFill>
                  <pic:spPr>
                    <a:xfrm>
                      <a:off x="0" y="0"/>
                      <a:ext cx="5496692" cy="2105319"/>
                    </a:xfrm>
                    <a:prstGeom prst="rect">
                      <a:avLst/>
                    </a:prstGeom>
                  </pic:spPr>
                </pic:pic>
              </a:graphicData>
            </a:graphic>
          </wp:inline>
        </w:drawing>
      </w:r>
    </w:p>
    <w:p w14:paraId="10439B2B" w14:textId="77777777" w:rsidR="004B0225" w:rsidRDefault="004B0225" w:rsidP="005E4CE6"/>
    <w:p w14:paraId="1EC7F1F4" w14:textId="0F7CE502" w:rsidR="005E4CE6" w:rsidRPr="008B375F" w:rsidRDefault="008B375F" w:rsidP="005E4CE6">
      <w:pPr>
        <w:rPr>
          <w:b/>
          <w:bCs/>
        </w:rPr>
      </w:pPr>
      <w:r w:rsidRPr="008B375F">
        <w:rPr>
          <w:b/>
          <w:bCs/>
          <w:highlight w:val="yellow"/>
        </w:rPr>
        <w:t>Non-numeric comprehensions</w:t>
      </w:r>
    </w:p>
    <w:p w14:paraId="4B33C5D7" w14:textId="36147B49" w:rsidR="008B375F" w:rsidRDefault="008B375F" w:rsidP="005E4CE6">
      <w:r>
        <w:t>Example 1:</w:t>
      </w:r>
    </w:p>
    <w:p w14:paraId="316DF231" w14:textId="39E61802" w:rsidR="008B375F" w:rsidRDefault="008B375F" w:rsidP="005E4CE6">
      <w:r w:rsidRPr="008B375F">
        <w:rPr>
          <w:noProof/>
        </w:rPr>
        <w:drawing>
          <wp:inline distT="0" distB="0" distL="0" distR="0" wp14:anchorId="2125E5AD" wp14:editId="45E8D31F">
            <wp:extent cx="7802064" cy="1438476"/>
            <wp:effectExtent l="0" t="0" r="0" b="9525"/>
            <wp:docPr id="212264671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46714" name="Picture 1" descr="A screenshot of a computer&#10;&#10;Description automatically generated with medium confidence"/>
                    <pic:cNvPicPr/>
                  </pic:nvPicPr>
                  <pic:blipFill>
                    <a:blip r:embed="rId284"/>
                    <a:stretch>
                      <a:fillRect/>
                    </a:stretch>
                  </pic:blipFill>
                  <pic:spPr>
                    <a:xfrm>
                      <a:off x="0" y="0"/>
                      <a:ext cx="7802064" cy="1438476"/>
                    </a:xfrm>
                    <a:prstGeom prst="rect">
                      <a:avLst/>
                    </a:prstGeom>
                  </pic:spPr>
                </pic:pic>
              </a:graphicData>
            </a:graphic>
          </wp:inline>
        </w:drawing>
      </w:r>
    </w:p>
    <w:p w14:paraId="3EB21B6B" w14:textId="77777777" w:rsidR="008B375F" w:rsidRDefault="008B375F" w:rsidP="005E4CE6"/>
    <w:p w14:paraId="1A93C951" w14:textId="29364176" w:rsidR="008B375F" w:rsidRDefault="008B375F" w:rsidP="005E4CE6">
      <w:r>
        <w:t>Example 2:</w:t>
      </w:r>
    </w:p>
    <w:p w14:paraId="073CC23E" w14:textId="77777777" w:rsidR="008B375F" w:rsidRDefault="008B375F" w:rsidP="005E4CE6">
      <w:r w:rsidRPr="008B375F">
        <w:rPr>
          <w:noProof/>
        </w:rPr>
        <w:lastRenderedPageBreak/>
        <w:drawing>
          <wp:inline distT="0" distB="0" distL="0" distR="0" wp14:anchorId="5BF4673E" wp14:editId="4A299FD9">
            <wp:extent cx="7059010" cy="3705742"/>
            <wp:effectExtent l="0" t="0" r="8890" b="9525"/>
            <wp:docPr id="183262868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628686" name="Picture 1" descr="A screenshot of a computer&#10;&#10;Description automatically generated with medium confidence"/>
                    <pic:cNvPicPr/>
                  </pic:nvPicPr>
                  <pic:blipFill>
                    <a:blip r:embed="rId285"/>
                    <a:stretch>
                      <a:fillRect/>
                    </a:stretch>
                  </pic:blipFill>
                  <pic:spPr>
                    <a:xfrm>
                      <a:off x="0" y="0"/>
                      <a:ext cx="7059010" cy="3705742"/>
                    </a:xfrm>
                    <a:prstGeom prst="rect">
                      <a:avLst/>
                    </a:prstGeom>
                  </pic:spPr>
                </pic:pic>
              </a:graphicData>
            </a:graphic>
          </wp:inline>
        </w:drawing>
      </w:r>
    </w:p>
    <w:p w14:paraId="41D1974F" w14:textId="77777777" w:rsidR="00AE061B" w:rsidRDefault="00AE061B" w:rsidP="005E4CE6"/>
    <w:p w14:paraId="32AB2321" w14:textId="4DF3F5A1" w:rsidR="00AE061B" w:rsidRDefault="00AE061B" w:rsidP="005E4CE6">
      <w:r>
        <w:t xml:space="preserve">Example 3 with </w:t>
      </w:r>
      <w:r w:rsidRPr="00AE061B">
        <w:rPr>
          <w:rFonts w:ascii="Courier New" w:hAnsi="Courier New" w:cs="Courier New"/>
          <w:color w:val="FFFFFF" w:themeColor="background1"/>
          <w:highlight w:val="black"/>
        </w:rPr>
        <w:t>if</w:t>
      </w:r>
      <w:r w:rsidRPr="00AE061B">
        <w:rPr>
          <w:color w:val="FFFFFF" w:themeColor="background1"/>
        </w:rPr>
        <w:t xml:space="preserve"> </w:t>
      </w:r>
      <w:r>
        <w:t xml:space="preserve">and </w:t>
      </w:r>
      <w:r w:rsidRPr="00AE061B">
        <w:rPr>
          <w:rFonts w:ascii="Courier New" w:hAnsi="Courier New" w:cs="Courier New"/>
          <w:color w:val="FFFFFF" w:themeColor="background1"/>
          <w:highlight w:val="black"/>
        </w:rPr>
        <w:t>else</w:t>
      </w:r>
      <w:r>
        <w:t>:</w:t>
      </w:r>
    </w:p>
    <w:p w14:paraId="1315D467" w14:textId="48FEC894" w:rsidR="00AE061B" w:rsidRDefault="00AE061B" w:rsidP="005E4CE6">
      <w:r w:rsidRPr="00AE061B">
        <w:rPr>
          <w:noProof/>
        </w:rPr>
        <w:lastRenderedPageBreak/>
        <w:drawing>
          <wp:inline distT="0" distB="0" distL="0" distR="0" wp14:anchorId="7161A2F0" wp14:editId="49B4D4D6">
            <wp:extent cx="5068007" cy="2848373"/>
            <wp:effectExtent l="0" t="0" r="0" b="9525"/>
            <wp:docPr id="34753581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535813" name="Picture 1" descr="A screenshot of a computer code&#10;&#10;Description automatically generated with medium confidence"/>
                    <pic:cNvPicPr/>
                  </pic:nvPicPr>
                  <pic:blipFill>
                    <a:blip r:embed="rId286"/>
                    <a:stretch>
                      <a:fillRect/>
                    </a:stretch>
                  </pic:blipFill>
                  <pic:spPr>
                    <a:xfrm>
                      <a:off x="0" y="0"/>
                      <a:ext cx="5068007" cy="2848373"/>
                    </a:xfrm>
                    <a:prstGeom prst="rect">
                      <a:avLst/>
                    </a:prstGeom>
                  </pic:spPr>
                </pic:pic>
              </a:graphicData>
            </a:graphic>
          </wp:inline>
        </w:drawing>
      </w:r>
    </w:p>
    <w:p w14:paraId="5FF987C5" w14:textId="77777777" w:rsidR="00EB1014" w:rsidRDefault="00EB1014" w:rsidP="005E4CE6"/>
    <w:p w14:paraId="14AEB5BA" w14:textId="68AE1D26" w:rsidR="00EB1014" w:rsidRPr="00EB1014" w:rsidRDefault="00EB1014" w:rsidP="005E4CE6">
      <w:pPr>
        <w:rPr>
          <w:b/>
          <w:bCs/>
          <w:sz w:val="28"/>
          <w:szCs w:val="28"/>
        </w:rPr>
      </w:pPr>
      <w:r w:rsidRPr="00EB1014">
        <w:rPr>
          <w:b/>
          <w:bCs/>
          <w:sz w:val="28"/>
          <w:szCs w:val="28"/>
        </w:rPr>
        <w:t>Generator expression</w:t>
      </w:r>
    </w:p>
    <w:p w14:paraId="14C3A006" w14:textId="404503BF" w:rsidR="00EB1014" w:rsidRPr="00EB1014" w:rsidRDefault="00EB1014" w:rsidP="005E4CE6">
      <w:pPr>
        <w:rPr>
          <w:b/>
          <w:bCs/>
          <w:sz w:val="28"/>
          <w:szCs w:val="28"/>
        </w:rPr>
      </w:pPr>
      <w:r w:rsidRPr="00EB1014">
        <w:rPr>
          <w:b/>
          <w:bCs/>
          <w:sz w:val="28"/>
          <w:szCs w:val="28"/>
        </w:rPr>
        <w:t>In function calls</w:t>
      </w:r>
    </w:p>
    <w:p w14:paraId="267B4CF2" w14:textId="056F63DF" w:rsidR="00EB1014" w:rsidRDefault="00EB1014" w:rsidP="005E4CE6">
      <w:r>
        <w:t>Example 1:</w:t>
      </w:r>
    </w:p>
    <w:p w14:paraId="30D1CEBB" w14:textId="77777777" w:rsidR="00EB1014" w:rsidRDefault="00EB1014" w:rsidP="005E4CE6">
      <w:r w:rsidRPr="00EB1014">
        <w:rPr>
          <w:noProof/>
        </w:rPr>
        <w:drawing>
          <wp:inline distT="0" distB="0" distL="0" distR="0" wp14:anchorId="6585F19B" wp14:editId="5E92C57C">
            <wp:extent cx="5953956" cy="828791"/>
            <wp:effectExtent l="0" t="0" r="0" b="9525"/>
            <wp:docPr id="203551302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13022" name="Picture 1" descr="A picture containing text, screenshot, font, line&#10;&#10;Description automatically generated"/>
                    <pic:cNvPicPr/>
                  </pic:nvPicPr>
                  <pic:blipFill>
                    <a:blip r:embed="rId287"/>
                    <a:stretch>
                      <a:fillRect/>
                    </a:stretch>
                  </pic:blipFill>
                  <pic:spPr>
                    <a:xfrm>
                      <a:off x="0" y="0"/>
                      <a:ext cx="5953956" cy="828791"/>
                    </a:xfrm>
                    <a:prstGeom prst="rect">
                      <a:avLst/>
                    </a:prstGeom>
                  </pic:spPr>
                </pic:pic>
              </a:graphicData>
            </a:graphic>
          </wp:inline>
        </w:drawing>
      </w:r>
    </w:p>
    <w:p w14:paraId="497764F5" w14:textId="77777777" w:rsidR="004A53B5" w:rsidRDefault="004A53B5" w:rsidP="005E4CE6"/>
    <w:p w14:paraId="481CF8C2" w14:textId="2F56139A" w:rsidR="004A53B5" w:rsidRDefault="004A53B5" w:rsidP="005E4CE6">
      <w:r>
        <w:t xml:space="preserve">A ‘generator expression’ is this: </w:t>
      </w:r>
      <w:r>
        <w:rPr>
          <w:rFonts w:ascii="Courier New" w:hAnsi="Courier New" w:cs="Courier New"/>
          <w:color w:val="FFFFFF" w:themeColor="background1"/>
          <w:highlight w:val="black"/>
        </w:rPr>
        <w:t>(o</w:t>
      </w:r>
      <w:r w:rsidRPr="004A53B5">
        <w:rPr>
          <w:rFonts w:ascii="Courier New" w:hAnsi="Courier New" w:cs="Courier New"/>
          <w:color w:val="FFFFFF" w:themeColor="background1"/>
          <w:highlight w:val="black"/>
        </w:rPr>
        <w:t>rd(symbol) for symbol in symbol</w:t>
      </w:r>
      <w:r>
        <w:rPr>
          <w:rFonts w:ascii="Courier New" w:hAnsi="Courier New" w:cs="Courier New"/>
          <w:color w:val="FFFFFF" w:themeColor="background1"/>
          <w:highlight w:val="black"/>
        </w:rPr>
        <w:t>s)</w:t>
      </w:r>
      <w:r>
        <w:t>.</w:t>
      </w:r>
    </w:p>
    <w:p w14:paraId="2F31EC8A" w14:textId="77777777" w:rsidR="00EB1014" w:rsidRDefault="00EB1014" w:rsidP="005E4CE6"/>
    <w:p w14:paraId="7333BE06" w14:textId="49A08C44" w:rsidR="00EB1014" w:rsidRDefault="00EB1014" w:rsidP="005E4CE6">
      <w:r>
        <w:t>Example 2:</w:t>
      </w:r>
    </w:p>
    <w:p w14:paraId="5330BBD7" w14:textId="1D57151E" w:rsidR="005E4CE6" w:rsidRDefault="00EB1014" w:rsidP="005E4CE6">
      <w:r w:rsidRPr="00EB1014">
        <w:rPr>
          <w:noProof/>
        </w:rPr>
        <w:lastRenderedPageBreak/>
        <w:drawing>
          <wp:inline distT="0" distB="0" distL="0" distR="0" wp14:anchorId="250EEDC7" wp14:editId="48C4A13E">
            <wp:extent cx="3829584" cy="933580"/>
            <wp:effectExtent l="0" t="0" r="0" b="0"/>
            <wp:docPr id="147188641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886415" name="Picture 1" descr="A screenshot of a computer&#10;&#10;Description automatically generated with low confidence"/>
                    <pic:cNvPicPr/>
                  </pic:nvPicPr>
                  <pic:blipFill>
                    <a:blip r:embed="rId288"/>
                    <a:stretch>
                      <a:fillRect/>
                    </a:stretch>
                  </pic:blipFill>
                  <pic:spPr>
                    <a:xfrm>
                      <a:off x="0" y="0"/>
                      <a:ext cx="3829584" cy="933580"/>
                    </a:xfrm>
                    <a:prstGeom prst="rect">
                      <a:avLst/>
                    </a:prstGeom>
                  </pic:spPr>
                </pic:pic>
              </a:graphicData>
            </a:graphic>
          </wp:inline>
        </w:drawing>
      </w:r>
    </w:p>
    <w:p w14:paraId="7C4E0B3D" w14:textId="77777777" w:rsidR="005E4CE6" w:rsidRDefault="005E4CE6" w:rsidP="005E4CE6"/>
    <w:p w14:paraId="43E32D34" w14:textId="3E3384DC" w:rsidR="00EA26E9" w:rsidRPr="00EA26E9" w:rsidRDefault="00EA26E9" w:rsidP="005E4CE6">
      <w:pPr>
        <w:rPr>
          <w:b/>
          <w:bCs/>
          <w:sz w:val="28"/>
          <w:szCs w:val="28"/>
        </w:rPr>
      </w:pPr>
      <w:r w:rsidRPr="00EA26E9">
        <w:rPr>
          <w:b/>
          <w:bCs/>
          <w:sz w:val="28"/>
          <w:szCs w:val="28"/>
        </w:rPr>
        <w:t>Cartesian product</w:t>
      </w:r>
    </w:p>
    <w:p w14:paraId="1B28269A" w14:textId="77777777" w:rsidR="00EA26E9" w:rsidRDefault="00EA26E9" w:rsidP="00EA26E9">
      <w:r>
        <w:t>In set theory, the Cartesian product of two sets is the set of all possible ordered pairs where the first element comes from the first set and the second element comes from the second set.</w:t>
      </w:r>
    </w:p>
    <w:p w14:paraId="6E5D97E4" w14:textId="77777777" w:rsidR="00EA26E9" w:rsidRDefault="00EA26E9" w:rsidP="00EA26E9"/>
    <w:p w14:paraId="21516BCF" w14:textId="03B2273F" w:rsidR="00EA26E9" w:rsidRDefault="00EA26E9" w:rsidP="00EA26E9">
      <w:r>
        <w:t xml:space="preserve">For example, let's say we have two sets </w:t>
      </w:r>
      <w:r w:rsidRPr="00EA26E9">
        <w:rPr>
          <w:rFonts w:ascii="Courier New" w:hAnsi="Courier New" w:cs="Courier New"/>
          <w:color w:val="FFFFFF" w:themeColor="background1"/>
          <w:highlight w:val="black"/>
        </w:rPr>
        <w:t>A = {1, 2}</w:t>
      </w:r>
      <w:r w:rsidRPr="00EA26E9">
        <w:rPr>
          <w:color w:val="FFFFFF" w:themeColor="background1"/>
        </w:rPr>
        <w:t xml:space="preserve"> </w:t>
      </w:r>
      <w:r>
        <w:t xml:space="preserve">and </w:t>
      </w:r>
      <w:r w:rsidRPr="00EA26E9">
        <w:rPr>
          <w:rFonts w:ascii="Courier New" w:hAnsi="Courier New" w:cs="Courier New"/>
          <w:color w:val="FFFFFF" w:themeColor="background1"/>
          <w:highlight w:val="black"/>
        </w:rPr>
        <w:t xml:space="preserve">B = {x, </w:t>
      </w:r>
      <w:r>
        <w:rPr>
          <w:rFonts w:ascii="Courier New" w:hAnsi="Courier New" w:cs="Courier New"/>
          <w:color w:val="FFFFFF" w:themeColor="background1"/>
          <w:highlight w:val="black"/>
        </w:rPr>
        <w:t>y}</w:t>
      </w:r>
      <w:r>
        <w:t xml:space="preserve">. The Cartesian product of </w:t>
      </w:r>
      <w:r w:rsidRPr="00EA26E9">
        <w:rPr>
          <w:rFonts w:ascii="Courier New" w:hAnsi="Courier New" w:cs="Courier New"/>
          <w:color w:val="FFFFFF" w:themeColor="background1"/>
          <w:highlight w:val="black"/>
        </w:rPr>
        <w:t>A</w:t>
      </w:r>
      <w:r>
        <w:t xml:space="preserve"> and </w:t>
      </w:r>
      <w:r w:rsidRPr="00EA26E9">
        <w:rPr>
          <w:rFonts w:ascii="Courier New" w:hAnsi="Courier New" w:cs="Courier New"/>
          <w:color w:val="FFFFFF" w:themeColor="background1"/>
          <w:highlight w:val="black"/>
        </w:rPr>
        <w:t>B</w:t>
      </w:r>
      <w:r>
        <w:t xml:space="preserve"> is </w:t>
      </w:r>
      <w:r w:rsidRPr="00EA26E9">
        <w:rPr>
          <w:rFonts w:ascii="Courier New" w:hAnsi="Courier New" w:cs="Courier New"/>
          <w:color w:val="FFFFFF" w:themeColor="background1"/>
          <w:highlight w:val="black"/>
        </w:rPr>
        <w:t>{(1, x), (1, y), (2, x), (2, y)}</w:t>
      </w:r>
      <w:r>
        <w:t xml:space="preserve">. This means that for every element in set </w:t>
      </w:r>
      <w:r w:rsidRPr="00EA26E9">
        <w:rPr>
          <w:rFonts w:ascii="Courier New" w:hAnsi="Courier New" w:cs="Courier New"/>
          <w:color w:val="FFFFFF" w:themeColor="background1"/>
          <w:highlight w:val="black"/>
        </w:rPr>
        <w:t>A</w:t>
      </w:r>
      <w:r>
        <w:t xml:space="preserve">, we can pair it with every element in set </w:t>
      </w:r>
      <w:r w:rsidRPr="00EA26E9">
        <w:rPr>
          <w:rFonts w:ascii="Courier New" w:hAnsi="Courier New" w:cs="Courier New"/>
          <w:color w:val="FFFFFF" w:themeColor="background1"/>
          <w:highlight w:val="black"/>
        </w:rPr>
        <w:t>B</w:t>
      </w:r>
      <w:r>
        <w:t xml:space="preserve"> to form a new ordered pair.</w:t>
      </w:r>
    </w:p>
    <w:p w14:paraId="1B6E517C" w14:textId="77777777" w:rsidR="00106982" w:rsidRDefault="00106982" w:rsidP="00EA26E9"/>
    <w:p w14:paraId="07C06304" w14:textId="1EF82B6F" w:rsidR="00106982" w:rsidRDefault="00106982" w:rsidP="00EA26E9">
      <w:r>
        <w:t>Example:</w:t>
      </w:r>
    </w:p>
    <w:p w14:paraId="70294A30" w14:textId="2B113003" w:rsidR="00106982" w:rsidRDefault="00106982" w:rsidP="00EA26E9">
      <w:r w:rsidRPr="00106982">
        <w:rPr>
          <w:noProof/>
        </w:rPr>
        <w:lastRenderedPageBreak/>
        <w:drawing>
          <wp:inline distT="0" distB="0" distL="0" distR="0" wp14:anchorId="48ADD46B" wp14:editId="4FBAFA7E">
            <wp:extent cx="3905795" cy="2238687"/>
            <wp:effectExtent l="0" t="0" r="0" b="9525"/>
            <wp:docPr id="614829049"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29049" name="Picture 1" descr="A screenshot of a computer code&#10;&#10;Description automatically generated with medium confidence"/>
                    <pic:cNvPicPr/>
                  </pic:nvPicPr>
                  <pic:blipFill>
                    <a:blip r:embed="rId289"/>
                    <a:stretch>
                      <a:fillRect/>
                    </a:stretch>
                  </pic:blipFill>
                  <pic:spPr>
                    <a:xfrm>
                      <a:off x="0" y="0"/>
                      <a:ext cx="3905795" cy="2238687"/>
                    </a:xfrm>
                    <a:prstGeom prst="rect">
                      <a:avLst/>
                    </a:prstGeom>
                  </pic:spPr>
                </pic:pic>
              </a:graphicData>
            </a:graphic>
          </wp:inline>
        </w:drawing>
      </w:r>
      <w:r w:rsidRPr="00106982">
        <w:rPr>
          <w:noProof/>
        </w:rPr>
        <w:drawing>
          <wp:inline distT="0" distB="0" distL="0" distR="0" wp14:anchorId="4D6BBCDA" wp14:editId="3938E843">
            <wp:extent cx="6039693" cy="3877216"/>
            <wp:effectExtent l="0" t="0" r="0" b="9525"/>
            <wp:docPr id="17606616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61680" name="Picture 1" descr="A screenshot of a computer&#10;&#10;Description automatically generated"/>
                    <pic:cNvPicPr/>
                  </pic:nvPicPr>
                  <pic:blipFill>
                    <a:blip r:embed="rId290"/>
                    <a:stretch>
                      <a:fillRect/>
                    </a:stretch>
                  </pic:blipFill>
                  <pic:spPr>
                    <a:xfrm>
                      <a:off x="0" y="0"/>
                      <a:ext cx="6039693" cy="3877216"/>
                    </a:xfrm>
                    <a:prstGeom prst="rect">
                      <a:avLst/>
                    </a:prstGeom>
                  </pic:spPr>
                </pic:pic>
              </a:graphicData>
            </a:graphic>
          </wp:inline>
        </w:drawing>
      </w:r>
    </w:p>
    <w:p w14:paraId="61BF8C0B" w14:textId="77777777" w:rsidR="00106982" w:rsidRDefault="00106982" w:rsidP="00EA26E9"/>
    <w:p w14:paraId="3836626F" w14:textId="22D0FE85" w:rsidR="00106982" w:rsidRPr="00B73FCD" w:rsidRDefault="00106982" w:rsidP="00EA26E9">
      <w:pPr>
        <w:rPr>
          <w:rFonts w:cstheme="minorHAnsi"/>
          <w:b/>
          <w:bCs/>
        </w:rPr>
      </w:pPr>
      <w:r>
        <w:t xml:space="preserve">Using </w:t>
      </w:r>
      <w:r w:rsidRPr="00B73FCD">
        <w:rPr>
          <w:b/>
          <w:bCs/>
        </w:rPr>
        <w:t>format specifiers</w:t>
      </w:r>
      <w:r w:rsidR="00B73FCD">
        <w:t xml:space="preserve">, </w:t>
      </w:r>
      <w:r w:rsidRPr="00B73FCD">
        <w:rPr>
          <w:b/>
          <w:bCs/>
        </w:rPr>
        <w:t>replacement fields</w:t>
      </w:r>
      <w:r w:rsidR="00B73FCD">
        <w:t xml:space="preserve">, and </w:t>
      </w:r>
      <w:r w:rsidR="00B73FCD" w:rsidRPr="00B73FCD">
        <w:rPr>
          <w:rFonts w:ascii="Courier New" w:hAnsi="Courier New" w:cs="Courier New"/>
          <w:color w:val="FFFFFF" w:themeColor="background1"/>
          <w:highlight w:val="black"/>
        </w:rPr>
        <w:t>.format()</w:t>
      </w:r>
      <w:r w:rsidR="009153A2" w:rsidRPr="009153A2">
        <w:rPr>
          <w:rFonts w:cstheme="minorHAnsi"/>
        </w:rPr>
        <w:t>:</w:t>
      </w:r>
    </w:p>
    <w:p w14:paraId="3357897C" w14:textId="3F06071B" w:rsidR="00106982" w:rsidRDefault="00106982" w:rsidP="00EA26E9">
      <w:r w:rsidRPr="00106982">
        <w:rPr>
          <w:noProof/>
        </w:rPr>
        <w:lastRenderedPageBreak/>
        <w:drawing>
          <wp:inline distT="0" distB="0" distL="0" distR="0" wp14:anchorId="654B5D04" wp14:editId="173C43DD">
            <wp:extent cx="5134692" cy="2029108"/>
            <wp:effectExtent l="0" t="0" r="8890" b="9525"/>
            <wp:docPr id="833471422"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471422" name="Picture 1" descr="A screen shot of a computer code&#10;&#10;Description automatically generated with low confidence"/>
                    <pic:cNvPicPr/>
                  </pic:nvPicPr>
                  <pic:blipFill>
                    <a:blip r:embed="rId291"/>
                    <a:stretch>
                      <a:fillRect/>
                    </a:stretch>
                  </pic:blipFill>
                  <pic:spPr>
                    <a:xfrm>
                      <a:off x="0" y="0"/>
                      <a:ext cx="5134692" cy="2029108"/>
                    </a:xfrm>
                    <a:prstGeom prst="rect">
                      <a:avLst/>
                    </a:prstGeom>
                  </pic:spPr>
                </pic:pic>
              </a:graphicData>
            </a:graphic>
          </wp:inline>
        </w:drawing>
      </w:r>
    </w:p>
    <w:p w14:paraId="1B158C4C" w14:textId="52FB509C" w:rsidR="00106982" w:rsidRDefault="00106982" w:rsidP="00106982">
      <w:r w:rsidRPr="00106982">
        <w:rPr>
          <w:rFonts w:ascii="Courier New" w:hAnsi="Courier New" w:cs="Courier New"/>
          <w:color w:val="FFFFFF" w:themeColor="background1"/>
          <w:highlight w:val="black"/>
        </w:rPr>
        <w:t>'&lt;10'</w:t>
      </w:r>
      <w:r w:rsidRPr="00106982">
        <w:rPr>
          <w:color w:val="FFFFFF" w:themeColor="background1"/>
        </w:rPr>
        <w:t xml:space="preserve"> </w:t>
      </w:r>
      <w:r>
        <w:t xml:space="preserve">and </w:t>
      </w:r>
      <w:r w:rsidRPr="00106982">
        <w:rPr>
          <w:rFonts w:ascii="Courier New" w:hAnsi="Courier New" w:cs="Courier New"/>
          <w:color w:val="FFFFFF" w:themeColor="background1"/>
          <w:highlight w:val="black"/>
        </w:rPr>
        <w:t>'&lt;5'</w:t>
      </w:r>
      <w:r>
        <w:t xml:space="preserve"> are called </w:t>
      </w:r>
      <w:r w:rsidRPr="00B73FCD">
        <w:rPr>
          <w:b/>
          <w:bCs/>
        </w:rPr>
        <w:t>format specifiers</w:t>
      </w:r>
      <w:r>
        <w:t xml:space="preserve">. They tell the method to format the string to have a field width of </w:t>
      </w:r>
      <w:r w:rsidRPr="00B73FCD">
        <w:rPr>
          <w:rFonts w:ascii="Courier New" w:hAnsi="Courier New" w:cs="Courier New"/>
          <w:color w:val="FFFFFF" w:themeColor="background1"/>
          <w:highlight w:val="black"/>
        </w:rPr>
        <w:t>10</w:t>
      </w:r>
      <w:r>
        <w:t xml:space="preserve"> characters for </w:t>
      </w:r>
      <w:r w:rsidR="00B73FCD" w:rsidRPr="00106982">
        <w:rPr>
          <w:rFonts w:ascii="Courier New" w:hAnsi="Courier New" w:cs="Courier New"/>
          <w:color w:val="FFFFFF" w:themeColor="background1"/>
          <w:highlight w:val="black"/>
        </w:rPr>
        <w:t>color</w:t>
      </w:r>
      <w:r w:rsidR="00B73FCD">
        <w:t xml:space="preserve"> </w:t>
      </w:r>
      <w:r>
        <w:t xml:space="preserve">and </w:t>
      </w:r>
      <w:r w:rsidR="00B73FCD" w:rsidRPr="00B73FCD">
        <w:rPr>
          <w:rFonts w:ascii="Courier New" w:hAnsi="Courier New" w:cs="Courier New"/>
          <w:color w:val="FFFFFF" w:themeColor="background1"/>
          <w:highlight w:val="black"/>
        </w:rPr>
        <w:t>5</w:t>
      </w:r>
      <w:r>
        <w:t xml:space="preserve"> characters for </w:t>
      </w:r>
      <w:r w:rsidR="00B73FCD" w:rsidRPr="00106982">
        <w:rPr>
          <w:rFonts w:ascii="Courier New" w:hAnsi="Courier New" w:cs="Courier New"/>
          <w:color w:val="FFFFFF" w:themeColor="background1"/>
          <w:highlight w:val="black"/>
        </w:rPr>
        <w:t>size</w:t>
      </w:r>
      <w:r>
        <w:t>.</w:t>
      </w:r>
    </w:p>
    <w:p w14:paraId="016009B9" w14:textId="2E3830F8" w:rsidR="00106982" w:rsidRDefault="00106982" w:rsidP="00106982">
      <w:r w:rsidRPr="00106982">
        <w:rPr>
          <w:rFonts w:ascii="Courier New" w:hAnsi="Courier New" w:cs="Courier New"/>
          <w:color w:val="FFFFFF" w:themeColor="background1"/>
          <w:highlight w:val="black"/>
        </w:rPr>
        <w:t>{:&lt;10}</w:t>
      </w:r>
      <w:r>
        <w:t xml:space="preserve"> and </w:t>
      </w:r>
      <w:r w:rsidRPr="00106982">
        <w:rPr>
          <w:rFonts w:ascii="Courier New" w:hAnsi="Courier New" w:cs="Courier New"/>
          <w:color w:val="FFFFFF" w:themeColor="background1"/>
          <w:highlight w:val="black"/>
        </w:rPr>
        <w:t>{:&lt;5}</w:t>
      </w:r>
      <w:r>
        <w:t xml:space="preserve"> are called </w:t>
      </w:r>
      <w:r w:rsidRPr="00B73FCD">
        <w:rPr>
          <w:b/>
          <w:bCs/>
        </w:rPr>
        <w:t>replacement fields</w:t>
      </w:r>
      <w:r>
        <w:t xml:space="preserve">. They indicate where to insert the values of </w:t>
      </w:r>
      <w:r w:rsidRPr="00106982">
        <w:rPr>
          <w:rFonts w:ascii="Courier New" w:hAnsi="Courier New" w:cs="Courier New"/>
          <w:color w:val="FFFFFF" w:themeColor="background1"/>
          <w:highlight w:val="black"/>
        </w:rPr>
        <w:t>color</w:t>
      </w:r>
      <w:r>
        <w:t xml:space="preserve"> and </w:t>
      </w:r>
      <w:r w:rsidRPr="00106982">
        <w:rPr>
          <w:rFonts w:ascii="Courier New" w:hAnsi="Courier New" w:cs="Courier New"/>
          <w:color w:val="FFFFFF" w:themeColor="background1"/>
          <w:highlight w:val="black"/>
        </w:rPr>
        <w:t>size</w:t>
      </w:r>
      <w:r>
        <w:t xml:space="preserve"> into the formatted string.</w:t>
      </w:r>
    </w:p>
    <w:p w14:paraId="7BA5F962" w14:textId="77777777" w:rsidR="009153A2" w:rsidRDefault="009153A2" w:rsidP="00106982"/>
    <w:p w14:paraId="72B3631A" w14:textId="239E1F8B" w:rsidR="009153A2" w:rsidRDefault="009153A2" w:rsidP="00106982">
      <w:pPr>
        <w:rPr>
          <w:rFonts w:cstheme="minorHAnsi"/>
        </w:rPr>
      </w:pPr>
      <w:r w:rsidRPr="009153A2">
        <w:rPr>
          <w:b/>
          <w:bCs/>
        </w:rPr>
        <w:t>Example 2</w:t>
      </w:r>
      <w:r>
        <w:t xml:space="preserve"> with </w:t>
      </w:r>
      <w:r w:rsidRPr="00B73FCD">
        <w:rPr>
          <w:rFonts w:ascii="Courier New" w:hAnsi="Courier New" w:cs="Courier New"/>
          <w:color w:val="FFFFFF" w:themeColor="background1"/>
          <w:highlight w:val="black"/>
        </w:rPr>
        <w:t>.format()</w:t>
      </w:r>
      <w:r w:rsidRPr="009153A2">
        <w:rPr>
          <w:rFonts w:cstheme="minorHAnsi"/>
        </w:rPr>
        <w:t>:</w:t>
      </w:r>
    </w:p>
    <w:p w14:paraId="2960D112" w14:textId="4CCDB56B" w:rsidR="009153A2" w:rsidRDefault="009153A2" w:rsidP="00106982">
      <w:pPr>
        <w:rPr>
          <w:rFonts w:cstheme="minorHAnsi"/>
        </w:rPr>
      </w:pPr>
      <w:r>
        <w:rPr>
          <w:rFonts w:cstheme="minorHAnsi"/>
        </w:rPr>
        <w:t xml:space="preserve">Here you have two occurrences of </w:t>
      </w:r>
      <w:r w:rsidRPr="009153A2">
        <w:rPr>
          <w:rFonts w:ascii="Courier New" w:hAnsi="Courier New" w:cs="Courier New"/>
          <w:color w:val="FFFFFF" w:themeColor="background1"/>
          <w:highlight w:val="black"/>
        </w:rPr>
        <w:t>{}</w:t>
      </w:r>
      <w:r>
        <w:rPr>
          <w:rFonts w:cstheme="minorHAnsi"/>
        </w:rPr>
        <w:t xml:space="preserve">. They are placeholders. They are filled with information located in the parentheses in the </w:t>
      </w:r>
      <w:r w:rsidRPr="009153A2">
        <w:rPr>
          <w:rFonts w:ascii="Courier New" w:hAnsi="Courier New" w:cs="Courier New"/>
          <w:color w:val="FFFFFF" w:themeColor="background1"/>
          <w:highlight w:val="black"/>
        </w:rPr>
        <w:t>.format()</w:t>
      </w:r>
      <w:r>
        <w:rPr>
          <w:rFonts w:cstheme="minorHAnsi"/>
        </w:rPr>
        <w:t xml:space="preserve"> function.</w:t>
      </w:r>
    </w:p>
    <w:p w14:paraId="761DF3A6" w14:textId="1CF859B8" w:rsidR="009153A2" w:rsidRDefault="009153A2" w:rsidP="00106982">
      <w:r w:rsidRPr="009153A2">
        <w:rPr>
          <w:noProof/>
        </w:rPr>
        <w:drawing>
          <wp:inline distT="0" distB="0" distL="0" distR="0" wp14:anchorId="7E96A5F5" wp14:editId="74699818">
            <wp:extent cx="6468378" cy="2514951"/>
            <wp:effectExtent l="0" t="0" r="8890" b="0"/>
            <wp:docPr id="90023048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30481" name="Picture 1" descr="A screenshot of a computer program&#10;&#10;Description automatically generated with medium confidence"/>
                    <pic:cNvPicPr/>
                  </pic:nvPicPr>
                  <pic:blipFill>
                    <a:blip r:embed="rId292"/>
                    <a:stretch>
                      <a:fillRect/>
                    </a:stretch>
                  </pic:blipFill>
                  <pic:spPr>
                    <a:xfrm>
                      <a:off x="0" y="0"/>
                      <a:ext cx="6468378" cy="2514951"/>
                    </a:xfrm>
                    <a:prstGeom prst="rect">
                      <a:avLst/>
                    </a:prstGeom>
                  </pic:spPr>
                </pic:pic>
              </a:graphicData>
            </a:graphic>
          </wp:inline>
        </w:drawing>
      </w:r>
    </w:p>
    <w:p w14:paraId="29C031BF" w14:textId="77777777" w:rsidR="00CA798F" w:rsidRDefault="00CA798F" w:rsidP="00106982"/>
    <w:p w14:paraId="3583BA87" w14:textId="2EA9254E" w:rsidR="00CA798F" w:rsidRPr="00CA798F" w:rsidRDefault="00CA798F" w:rsidP="00106982">
      <w:pPr>
        <w:rPr>
          <w:b/>
          <w:bCs/>
          <w:sz w:val="32"/>
          <w:szCs w:val="32"/>
        </w:rPr>
      </w:pPr>
      <w:r w:rsidRPr="00CA798F">
        <w:rPr>
          <w:b/>
          <w:bCs/>
          <w:sz w:val="32"/>
          <w:szCs w:val="32"/>
        </w:rPr>
        <w:lastRenderedPageBreak/>
        <w:t>Named tuples</w:t>
      </w:r>
    </w:p>
    <w:p w14:paraId="5831F011" w14:textId="43BF132B" w:rsidR="00CA798F" w:rsidRPr="00CA798F" w:rsidRDefault="00CA798F" w:rsidP="00106982">
      <w:pPr>
        <w:rPr>
          <w:rFonts w:ascii="Courier New" w:hAnsi="Courier New" w:cs="Courier New"/>
          <w:color w:val="FFFFFF" w:themeColor="background1"/>
        </w:rPr>
      </w:pPr>
      <w:r w:rsidRPr="00CA798F">
        <w:rPr>
          <w:rFonts w:ascii="Courier New" w:hAnsi="Courier New" w:cs="Courier New"/>
          <w:color w:val="FFFFFF" w:themeColor="background1"/>
          <w:highlight w:val="black"/>
        </w:rPr>
        <w:t>from collections import namedtuple</w:t>
      </w:r>
    </w:p>
    <w:p w14:paraId="7C47DB07" w14:textId="6AAF0A7B" w:rsidR="00CA798F" w:rsidRDefault="00CA798F" w:rsidP="00106982">
      <w:r w:rsidRPr="00CA798F">
        <w:drawing>
          <wp:inline distT="0" distB="0" distL="0" distR="0" wp14:anchorId="0039855B" wp14:editId="39BDA7AF">
            <wp:extent cx="5782482" cy="3477110"/>
            <wp:effectExtent l="0" t="0" r="8890" b="9525"/>
            <wp:docPr id="177680679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806794" name="Picture 1" descr="A screenshot of a computer code&#10;&#10;Description automatically generated with low confidence"/>
                    <pic:cNvPicPr/>
                  </pic:nvPicPr>
                  <pic:blipFill>
                    <a:blip r:embed="rId293"/>
                    <a:stretch>
                      <a:fillRect/>
                    </a:stretch>
                  </pic:blipFill>
                  <pic:spPr>
                    <a:xfrm>
                      <a:off x="0" y="0"/>
                      <a:ext cx="5782482" cy="3477110"/>
                    </a:xfrm>
                    <a:prstGeom prst="rect">
                      <a:avLst/>
                    </a:prstGeom>
                  </pic:spPr>
                </pic:pic>
              </a:graphicData>
            </a:graphic>
          </wp:inline>
        </w:drawing>
      </w:r>
    </w:p>
    <w:p w14:paraId="6B716C79" w14:textId="0ABE9968" w:rsidR="00CA798F" w:rsidRDefault="00CA798F" w:rsidP="00106982">
      <w:r w:rsidRPr="00CA798F">
        <w:drawing>
          <wp:inline distT="0" distB="0" distL="0" distR="0" wp14:anchorId="4D0FEE5E" wp14:editId="77385FD7">
            <wp:extent cx="2019582" cy="647790"/>
            <wp:effectExtent l="0" t="0" r="0" b="0"/>
            <wp:docPr id="212962978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29788" name="Picture 1" descr="A screenshot of a computer&#10;&#10;Description automatically generated with low confidence"/>
                    <pic:cNvPicPr/>
                  </pic:nvPicPr>
                  <pic:blipFill>
                    <a:blip r:embed="rId294"/>
                    <a:stretch>
                      <a:fillRect/>
                    </a:stretch>
                  </pic:blipFill>
                  <pic:spPr>
                    <a:xfrm>
                      <a:off x="0" y="0"/>
                      <a:ext cx="2019582" cy="647790"/>
                    </a:xfrm>
                    <a:prstGeom prst="rect">
                      <a:avLst/>
                    </a:prstGeom>
                  </pic:spPr>
                </pic:pic>
              </a:graphicData>
            </a:graphic>
          </wp:inline>
        </w:drawing>
      </w:r>
    </w:p>
    <w:p w14:paraId="4A9D7E7C" w14:textId="77777777" w:rsidR="00CA798F" w:rsidRDefault="00CA798F" w:rsidP="00106982"/>
    <w:p w14:paraId="7D0360FD" w14:textId="11317543" w:rsidR="00CA798F" w:rsidRPr="006D2659" w:rsidRDefault="006D2659" w:rsidP="00106982">
      <w:pPr>
        <w:rPr>
          <w:b/>
          <w:bCs/>
          <w:sz w:val="32"/>
          <w:szCs w:val="32"/>
        </w:rPr>
      </w:pPr>
      <w:r w:rsidRPr="006D2659">
        <w:rPr>
          <w:b/>
          <w:bCs/>
          <w:sz w:val="32"/>
          <w:szCs w:val="32"/>
        </w:rPr>
        <w:t>Pick a random value</w:t>
      </w:r>
    </w:p>
    <w:p w14:paraId="2344EBFC" w14:textId="63CC8472" w:rsidR="006D2659" w:rsidRPr="006D2659" w:rsidRDefault="006D2659" w:rsidP="00106982">
      <w:pPr>
        <w:rPr>
          <w:rFonts w:ascii="Courier New" w:hAnsi="Courier New" w:cs="Courier New"/>
          <w:color w:val="FFFFFF" w:themeColor="background1"/>
          <w:highlight w:val="black"/>
        </w:rPr>
      </w:pPr>
      <w:r>
        <w:rPr>
          <w:rFonts w:ascii="Courier New" w:hAnsi="Courier New" w:cs="Courier New"/>
          <w:color w:val="FFFFFF" w:themeColor="background1"/>
          <w:highlight w:val="black"/>
        </w:rPr>
        <w:t>f</w:t>
      </w:r>
      <w:r w:rsidRPr="006D2659">
        <w:rPr>
          <w:rFonts w:ascii="Courier New" w:hAnsi="Courier New" w:cs="Courier New"/>
          <w:color w:val="FFFFFF" w:themeColor="background1"/>
          <w:highlight w:val="black"/>
        </w:rPr>
        <w:t>rom random import choice</w:t>
      </w:r>
    </w:p>
    <w:p w14:paraId="2ABC2DEB" w14:textId="3C8BD056" w:rsidR="006D2659" w:rsidRPr="005E4CE6" w:rsidRDefault="006D2659" w:rsidP="00106982">
      <w:r w:rsidRPr="006D2659">
        <w:lastRenderedPageBreak/>
        <w:drawing>
          <wp:inline distT="0" distB="0" distL="0" distR="0" wp14:anchorId="5AC43F85" wp14:editId="35C5A7B6">
            <wp:extent cx="1790950" cy="1371791"/>
            <wp:effectExtent l="0" t="0" r="0" b="0"/>
            <wp:docPr id="176536761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367612" name="Picture 1" descr="A screenshot of a computer&#10;&#10;Description automatically generated with low confidence"/>
                    <pic:cNvPicPr/>
                  </pic:nvPicPr>
                  <pic:blipFill>
                    <a:blip r:embed="rId295"/>
                    <a:stretch>
                      <a:fillRect/>
                    </a:stretch>
                  </pic:blipFill>
                  <pic:spPr>
                    <a:xfrm>
                      <a:off x="0" y="0"/>
                      <a:ext cx="1790950" cy="1371791"/>
                    </a:xfrm>
                    <a:prstGeom prst="rect">
                      <a:avLst/>
                    </a:prstGeom>
                  </pic:spPr>
                </pic:pic>
              </a:graphicData>
            </a:graphic>
          </wp:inline>
        </w:drawing>
      </w:r>
    </w:p>
    <w:sectPr w:rsidR="006D2659" w:rsidRPr="005E4CE6" w:rsidSect="001D34B2">
      <w:footerReference w:type="default" r:id="rId296"/>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1711D8" w14:textId="77777777" w:rsidR="0088570C" w:rsidRDefault="0088570C" w:rsidP="00D73911">
      <w:pPr>
        <w:spacing w:after="0" w:line="240" w:lineRule="auto"/>
      </w:pPr>
      <w:r>
        <w:separator/>
      </w:r>
    </w:p>
  </w:endnote>
  <w:endnote w:type="continuationSeparator" w:id="0">
    <w:p w14:paraId="490EE765" w14:textId="77777777" w:rsidR="0088570C" w:rsidRDefault="0088570C"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192876" w14:textId="77777777" w:rsidR="0088570C" w:rsidRDefault="0088570C" w:rsidP="00D73911">
      <w:pPr>
        <w:spacing w:after="0" w:line="240" w:lineRule="auto"/>
      </w:pPr>
      <w:r>
        <w:separator/>
      </w:r>
    </w:p>
  </w:footnote>
  <w:footnote w:type="continuationSeparator" w:id="0">
    <w:p w14:paraId="0589EF02" w14:textId="77777777" w:rsidR="0088570C" w:rsidRDefault="0088570C"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AA1BBB"/>
    <w:multiLevelType w:val="multilevel"/>
    <w:tmpl w:val="0B760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797A70"/>
    <w:multiLevelType w:val="multilevel"/>
    <w:tmpl w:val="D3A8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9F78DD"/>
    <w:multiLevelType w:val="multilevel"/>
    <w:tmpl w:val="2E52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B93AFA"/>
    <w:multiLevelType w:val="multilevel"/>
    <w:tmpl w:val="B2EC7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C7043C"/>
    <w:multiLevelType w:val="multilevel"/>
    <w:tmpl w:val="3D78A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BA30F1"/>
    <w:multiLevelType w:val="multilevel"/>
    <w:tmpl w:val="96BA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443BA4"/>
    <w:multiLevelType w:val="multilevel"/>
    <w:tmpl w:val="A452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5DE413B"/>
    <w:multiLevelType w:val="multilevel"/>
    <w:tmpl w:val="4676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7434903"/>
    <w:multiLevelType w:val="multilevel"/>
    <w:tmpl w:val="870E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B625758"/>
    <w:multiLevelType w:val="multilevel"/>
    <w:tmpl w:val="145A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BFF60FF"/>
    <w:multiLevelType w:val="multilevel"/>
    <w:tmpl w:val="D95C2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C165829"/>
    <w:multiLevelType w:val="multilevel"/>
    <w:tmpl w:val="C11CF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12B5227"/>
    <w:multiLevelType w:val="multilevel"/>
    <w:tmpl w:val="C5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9F2186A"/>
    <w:multiLevelType w:val="multilevel"/>
    <w:tmpl w:val="7FD6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0F5AB4"/>
    <w:multiLevelType w:val="multilevel"/>
    <w:tmpl w:val="04964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0CE3693"/>
    <w:multiLevelType w:val="hybridMultilevel"/>
    <w:tmpl w:val="22346DEC"/>
    <w:lvl w:ilvl="0" w:tplc="DA0456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05443A"/>
    <w:multiLevelType w:val="multilevel"/>
    <w:tmpl w:val="3C32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8E23178"/>
    <w:multiLevelType w:val="multilevel"/>
    <w:tmpl w:val="E9C0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ADF73A4"/>
    <w:multiLevelType w:val="multilevel"/>
    <w:tmpl w:val="67F6A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BBA41B9"/>
    <w:multiLevelType w:val="multilevel"/>
    <w:tmpl w:val="413E6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EDF618A"/>
    <w:multiLevelType w:val="multilevel"/>
    <w:tmpl w:val="89C8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FD1D67"/>
    <w:multiLevelType w:val="multilevel"/>
    <w:tmpl w:val="5D0E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71C5B0D"/>
    <w:multiLevelType w:val="multilevel"/>
    <w:tmpl w:val="A824D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8461C15"/>
    <w:multiLevelType w:val="multilevel"/>
    <w:tmpl w:val="288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36E096F"/>
    <w:multiLevelType w:val="multilevel"/>
    <w:tmpl w:val="118C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50D4C32"/>
    <w:multiLevelType w:val="multilevel"/>
    <w:tmpl w:val="992C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BE0266E"/>
    <w:multiLevelType w:val="multilevel"/>
    <w:tmpl w:val="1FA2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D113657"/>
    <w:multiLevelType w:val="multilevel"/>
    <w:tmpl w:val="C800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D416755"/>
    <w:multiLevelType w:val="multilevel"/>
    <w:tmpl w:val="038E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D5E63BF"/>
    <w:multiLevelType w:val="multilevel"/>
    <w:tmpl w:val="BF047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8044971">
    <w:abstractNumId w:val="33"/>
  </w:num>
  <w:num w:numId="2" w16cid:durableId="977148914">
    <w:abstractNumId w:val="19"/>
  </w:num>
  <w:num w:numId="3" w16cid:durableId="1682585150">
    <w:abstractNumId w:val="35"/>
  </w:num>
  <w:num w:numId="4" w16cid:durableId="658583899">
    <w:abstractNumId w:val="6"/>
  </w:num>
  <w:num w:numId="5" w16cid:durableId="814950636">
    <w:abstractNumId w:val="26"/>
  </w:num>
  <w:num w:numId="6" w16cid:durableId="338235189">
    <w:abstractNumId w:val="18"/>
  </w:num>
  <w:num w:numId="7" w16cid:durableId="1525748803">
    <w:abstractNumId w:val="29"/>
  </w:num>
  <w:num w:numId="8" w16cid:durableId="1584030157">
    <w:abstractNumId w:val="11"/>
  </w:num>
  <w:num w:numId="9" w16cid:durableId="1884826079">
    <w:abstractNumId w:val="8"/>
  </w:num>
  <w:num w:numId="10" w16cid:durableId="1819959010">
    <w:abstractNumId w:val="30"/>
  </w:num>
  <w:num w:numId="11" w16cid:durableId="1024332881">
    <w:abstractNumId w:val="13"/>
  </w:num>
  <w:num w:numId="12" w16cid:durableId="21172059">
    <w:abstractNumId w:val="15"/>
  </w:num>
  <w:num w:numId="13" w16cid:durableId="1127165729">
    <w:abstractNumId w:val="16"/>
  </w:num>
  <w:num w:numId="14" w16cid:durableId="1400404181">
    <w:abstractNumId w:val="22"/>
  </w:num>
  <w:num w:numId="15" w16cid:durableId="1496341464">
    <w:abstractNumId w:val="24"/>
  </w:num>
  <w:num w:numId="16" w16cid:durableId="91323944">
    <w:abstractNumId w:val="37"/>
  </w:num>
  <w:num w:numId="17" w16cid:durableId="1951620298">
    <w:abstractNumId w:val="17"/>
  </w:num>
  <w:num w:numId="18" w16cid:durableId="1051228517">
    <w:abstractNumId w:val="20"/>
  </w:num>
  <w:num w:numId="19" w16cid:durableId="1971473972">
    <w:abstractNumId w:val="2"/>
  </w:num>
  <w:num w:numId="20" w16cid:durableId="255676618">
    <w:abstractNumId w:val="25"/>
  </w:num>
  <w:num w:numId="21" w16cid:durableId="374430776">
    <w:abstractNumId w:val="32"/>
  </w:num>
  <w:num w:numId="22" w16cid:durableId="2142722853">
    <w:abstractNumId w:val="4"/>
  </w:num>
  <w:num w:numId="23" w16cid:durableId="550658873">
    <w:abstractNumId w:val="34"/>
  </w:num>
  <w:num w:numId="24" w16cid:durableId="1847014250">
    <w:abstractNumId w:val="28"/>
  </w:num>
  <w:num w:numId="25" w16cid:durableId="1201357407">
    <w:abstractNumId w:val="10"/>
  </w:num>
  <w:num w:numId="26" w16cid:durableId="65930001">
    <w:abstractNumId w:val="12"/>
  </w:num>
  <w:num w:numId="27" w16cid:durableId="302740273">
    <w:abstractNumId w:val="23"/>
  </w:num>
  <w:num w:numId="28" w16cid:durableId="878787487">
    <w:abstractNumId w:val="36"/>
  </w:num>
  <w:num w:numId="29" w16cid:durableId="1003388248">
    <w:abstractNumId w:val="1"/>
  </w:num>
  <w:num w:numId="30" w16cid:durableId="966857213">
    <w:abstractNumId w:val="21"/>
  </w:num>
  <w:num w:numId="31" w16cid:durableId="1306205842">
    <w:abstractNumId w:val="3"/>
  </w:num>
  <w:num w:numId="32" w16cid:durableId="2031830620">
    <w:abstractNumId w:val="27"/>
  </w:num>
  <w:num w:numId="33" w16cid:durableId="945237151">
    <w:abstractNumId w:val="7"/>
  </w:num>
  <w:num w:numId="34" w16cid:durableId="85729397">
    <w:abstractNumId w:val="5"/>
  </w:num>
  <w:num w:numId="35" w16cid:durableId="1366180137">
    <w:abstractNumId w:val="31"/>
  </w:num>
  <w:num w:numId="36" w16cid:durableId="136727159">
    <w:abstractNumId w:val="9"/>
  </w:num>
  <w:num w:numId="37" w16cid:durableId="725834703">
    <w:abstractNumId w:val="0"/>
  </w:num>
  <w:num w:numId="38" w16cid:durableId="2116442220">
    <w:abstractNumId w:val="1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asBQDtEVeOLgAAAA=="/>
  </w:docVars>
  <w:rsids>
    <w:rsidRoot w:val="00741823"/>
    <w:rsid w:val="00000DD9"/>
    <w:rsid w:val="00002366"/>
    <w:rsid w:val="00002C6B"/>
    <w:rsid w:val="00004FDC"/>
    <w:rsid w:val="0001265A"/>
    <w:rsid w:val="00013C32"/>
    <w:rsid w:val="000179F1"/>
    <w:rsid w:val="00020F2C"/>
    <w:rsid w:val="00021087"/>
    <w:rsid w:val="00024B35"/>
    <w:rsid w:val="000272B3"/>
    <w:rsid w:val="00032141"/>
    <w:rsid w:val="000328FF"/>
    <w:rsid w:val="00033E20"/>
    <w:rsid w:val="000506C4"/>
    <w:rsid w:val="00052AE7"/>
    <w:rsid w:val="000537D3"/>
    <w:rsid w:val="00053B6E"/>
    <w:rsid w:val="0005476C"/>
    <w:rsid w:val="00061BE5"/>
    <w:rsid w:val="000630E2"/>
    <w:rsid w:val="00064E6A"/>
    <w:rsid w:val="00065B9A"/>
    <w:rsid w:val="00070719"/>
    <w:rsid w:val="00071483"/>
    <w:rsid w:val="00073ADE"/>
    <w:rsid w:val="000803B9"/>
    <w:rsid w:val="000A1A09"/>
    <w:rsid w:val="000A3C02"/>
    <w:rsid w:val="000A4815"/>
    <w:rsid w:val="000A4CC1"/>
    <w:rsid w:val="000A4EDF"/>
    <w:rsid w:val="000B1B3D"/>
    <w:rsid w:val="000B2087"/>
    <w:rsid w:val="000B3702"/>
    <w:rsid w:val="000B3FC3"/>
    <w:rsid w:val="000B4573"/>
    <w:rsid w:val="000C0B8E"/>
    <w:rsid w:val="000C3893"/>
    <w:rsid w:val="000D2ADF"/>
    <w:rsid w:val="000D31A0"/>
    <w:rsid w:val="000D483D"/>
    <w:rsid w:val="000D4F50"/>
    <w:rsid w:val="000E05D0"/>
    <w:rsid w:val="000E3637"/>
    <w:rsid w:val="000E4F17"/>
    <w:rsid w:val="000E562A"/>
    <w:rsid w:val="000F06E4"/>
    <w:rsid w:val="000F5F7E"/>
    <w:rsid w:val="00102719"/>
    <w:rsid w:val="0010669F"/>
    <w:rsid w:val="00106982"/>
    <w:rsid w:val="00106B17"/>
    <w:rsid w:val="00115E5C"/>
    <w:rsid w:val="00121BA1"/>
    <w:rsid w:val="0013109A"/>
    <w:rsid w:val="0013658A"/>
    <w:rsid w:val="00136FD0"/>
    <w:rsid w:val="00141FEF"/>
    <w:rsid w:val="001538BA"/>
    <w:rsid w:val="00154A70"/>
    <w:rsid w:val="001577B6"/>
    <w:rsid w:val="0016040D"/>
    <w:rsid w:val="0016086F"/>
    <w:rsid w:val="00160D1D"/>
    <w:rsid w:val="00161CB7"/>
    <w:rsid w:val="00163C18"/>
    <w:rsid w:val="0016544D"/>
    <w:rsid w:val="00170A82"/>
    <w:rsid w:val="00173316"/>
    <w:rsid w:val="001818A8"/>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9C7"/>
    <w:rsid w:val="001C01C6"/>
    <w:rsid w:val="001C12D4"/>
    <w:rsid w:val="001C4B60"/>
    <w:rsid w:val="001D0267"/>
    <w:rsid w:val="001D34B2"/>
    <w:rsid w:val="001D3A1A"/>
    <w:rsid w:val="001D68FD"/>
    <w:rsid w:val="001E1FCC"/>
    <w:rsid w:val="001E4DD1"/>
    <w:rsid w:val="001E7190"/>
    <w:rsid w:val="001F0172"/>
    <w:rsid w:val="001F387D"/>
    <w:rsid w:val="001F4096"/>
    <w:rsid w:val="0020463C"/>
    <w:rsid w:val="00204B10"/>
    <w:rsid w:val="00206375"/>
    <w:rsid w:val="002067DC"/>
    <w:rsid w:val="00213A2F"/>
    <w:rsid w:val="00215C2B"/>
    <w:rsid w:val="0021667C"/>
    <w:rsid w:val="00216E1A"/>
    <w:rsid w:val="00217F20"/>
    <w:rsid w:val="002207E0"/>
    <w:rsid w:val="00221160"/>
    <w:rsid w:val="00221515"/>
    <w:rsid w:val="00232B22"/>
    <w:rsid w:val="00235F44"/>
    <w:rsid w:val="0024117E"/>
    <w:rsid w:val="002423BF"/>
    <w:rsid w:val="0024263E"/>
    <w:rsid w:val="00244E68"/>
    <w:rsid w:val="00246C6C"/>
    <w:rsid w:val="00247B64"/>
    <w:rsid w:val="00251D4B"/>
    <w:rsid w:val="0025734B"/>
    <w:rsid w:val="00257DF3"/>
    <w:rsid w:val="00271B77"/>
    <w:rsid w:val="00272AA5"/>
    <w:rsid w:val="00274788"/>
    <w:rsid w:val="0028033F"/>
    <w:rsid w:val="00280FE4"/>
    <w:rsid w:val="00282E1F"/>
    <w:rsid w:val="00285F24"/>
    <w:rsid w:val="00293141"/>
    <w:rsid w:val="002A25D0"/>
    <w:rsid w:val="002A4681"/>
    <w:rsid w:val="002A7F64"/>
    <w:rsid w:val="002B068A"/>
    <w:rsid w:val="002B256D"/>
    <w:rsid w:val="002B4BD2"/>
    <w:rsid w:val="002B5975"/>
    <w:rsid w:val="002C00BF"/>
    <w:rsid w:val="002C407D"/>
    <w:rsid w:val="002C7B45"/>
    <w:rsid w:val="002D1557"/>
    <w:rsid w:val="002D7FE8"/>
    <w:rsid w:val="002E7857"/>
    <w:rsid w:val="002F07C3"/>
    <w:rsid w:val="002F3553"/>
    <w:rsid w:val="00301284"/>
    <w:rsid w:val="00303344"/>
    <w:rsid w:val="00310A8D"/>
    <w:rsid w:val="00317B62"/>
    <w:rsid w:val="00320135"/>
    <w:rsid w:val="003216E0"/>
    <w:rsid w:val="00321C5F"/>
    <w:rsid w:val="00325196"/>
    <w:rsid w:val="0032590F"/>
    <w:rsid w:val="00341123"/>
    <w:rsid w:val="00342158"/>
    <w:rsid w:val="00342963"/>
    <w:rsid w:val="0034584B"/>
    <w:rsid w:val="00347434"/>
    <w:rsid w:val="00350A10"/>
    <w:rsid w:val="00351836"/>
    <w:rsid w:val="00353CEB"/>
    <w:rsid w:val="00357869"/>
    <w:rsid w:val="003644AF"/>
    <w:rsid w:val="00367065"/>
    <w:rsid w:val="003721EB"/>
    <w:rsid w:val="00375CE7"/>
    <w:rsid w:val="00380CFC"/>
    <w:rsid w:val="003814BB"/>
    <w:rsid w:val="00386201"/>
    <w:rsid w:val="00390E44"/>
    <w:rsid w:val="003911EE"/>
    <w:rsid w:val="00393095"/>
    <w:rsid w:val="003944AA"/>
    <w:rsid w:val="00394B34"/>
    <w:rsid w:val="003973BD"/>
    <w:rsid w:val="003A4513"/>
    <w:rsid w:val="003A4549"/>
    <w:rsid w:val="003A585F"/>
    <w:rsid w:val="003A5E75"/>
    <w:rsid w:val="003B0A2B"/>
    <w:rsid w:val="003B1597"/>
    <w:rsid w:val="003C4755"/>
    <w:rsid w:val="003C7114"/>
    <w:rsid w:val="003C74DF"/>
    <w:rsid w:val="003C76EB"/>
    <w:rsid w:val="003D2CFD"/>
    <w:rsid w:val="003D2D29"/>
    <w:rsid w:val="003D3269"/>
    <w:rsid w:val="003D361D"/>
    <w:rsid w:val="003D6BA2"/>
    <w:rsid w:val="003D7263"/>
    <w:rsid w:val="003E30B2"/>
    <w:rsid w:val="003E7218"/>
    <w:rsid w:val="003F1188"/>
    <w:rsid w:val="00402611"/>
    <w:rsid w:val="00405AC3"/>
    <w:rsid w:val="004064E5"/>
    <w:rsid w:val="0040684B"/>
    <w:rsid w:val="004103C3"/>
    <w:rsid w:val="00412398"/>
    <w:rsid w:val="00412843"/>
    <w:rsid w:val="004139E2"/>
    <w:rsid w:val="00416472"/>
    <w:rsid w:val="00416EDA"/>
    <w:rsid w:val="00416FCD"/>
    <w:rsid w:val="00420E0C"/>
    <w:rsid w:val="00424CC8"/>
    <w:rsid w:val="00424D08"/>
    <w:rsid w:val="004277F7"/>
    <w:rsid w:val="0043154B"/>
    <w:rsid w:val="004338BE"/>
    <w:rsid w:val="00440EC5"/>
    <w:rsid w:val="00441C5D"/>
    <w:rsid w:val="00446FA6"/>
    <w:rsid w:val="00450164"/>
    <w:rsid w:val="004516A1"/>
    <w:rsid w:val="0045374B"/>
    <w:rsid w:val="00464C03"/>
    <w:rsid w:val="004679DA"/>
    <w:rsid w:val="004769FF"/>
    <w:rsid w:val="00482BC7"/>
    <w:rsid w:val="00485252"/>
    <w:rsid w:val="00487637"/>
    <w:rsid w:val="004910FA"/>
    <w:rsid w:val="004958E8"/>
    <w:rsid w:val="004A53B5"/>
    <w:rsid w:val="004B0225"/>
    <w:rsid w:val="004B0397"/>
    <w:rsid w:val="004C0978"/>
    <w:rsid w:val="004C186C"/>
    <w:rsid w:val="004C2A64"/>
    <w:rsid w:val="004C31CE"/>
    <w:rsid w:val="004C5EA8"/>
    <w:rsid w:val="004C6CEB"/>
    <w:rsid w:val="004C7B77"/>
    <w:rsid w:val="004D2416"/>
    <w:rsid w:val="004D6612"/>
    <w:rsid w:val="004E3F9E"/>
    <w:rsid w:val="004E4E64"/>
    <w:rsid w:val="004E7D29"/>
    <w:rsid w:val="004F20BC"/>
    <w:rsid w:val="004F2111"/>
    <w:rsid w:val="004F2352"/>
    <w:rsid w:val="004F348D"/>
    <w:rsid w:val="004F7674"/>
    <w:rsid w:val="005015CD"/>
    <w:rsid w:val="00502955"/>
    <w:rsid w:val="00510B05"/>
    <w:rsid w:val="00530078"/>
    <w:rsid w:val="00530359"/>
    <w:rsid w:val="00535F1A"/>
    <w:rsid w:val="00536D9D"/>
    <w:rsid w:val="00537CDA"/>
    <w:rsid w:val="00541575"/>
    <w:rsid w:val="00541AA7"/>
    <w:rsid w:val="00544611"/>
    <w:rsid w:val="00552BB0"/>
    <w:rsid w:val="0055498E"/>
    <w:rsid w:val="00560FAE"/>
    <w:rsid w:val="00562446"/>
    <w:rsid w:val="005632BF"/>
    <w:rsid w:val="00564110"/>
    <w:rsid w:val="00564D5A"/>
    <w:rsid w:val="00565E55"/>
    <w:rsid w:val="005728F9"/>
    <w:rsid w:val="00580D14"/>
    <w:rsid w:val="00586F97"/>
    <w:rsid w:val="00587BDD"/>
    <w:rsid w:val="005922A7"/>
    <w:rsid w:val="0059369C"/>
    <w:rsid w:val="005A2827"/>
    <w:rsid w:val="005A3D9B"/>
    <w:rsid w:val="005A5195"/>
    <w:rsid w:val="005A7438"/>
    <w:rsid w:val="005B4F6E"/>
    <w:rsid w:val="005C32F7"/>
    <w:rsid w:val="005C3991"/>
    <w:rsid w:val="005C3F31"/>
    <w:rsid w:val="005C3F91"/>
    <w:rsid w:val="005C4D4D"/>
    <w:rsid w:val="005C7308"/>
    <w:rsid w:val="005D0CBF"/>
    <w:rsid w:val="005D213F"/>
    <w:rsid w:val="005D2214"/>
    <w:rsid w:val="005D23F2"/>
    <w:rsid w:val="005D30FF"/>
    <w:rsid w:val="005E17B1"/>
    <w:rsid w:val="005E33D8"/>
    <w:rsid w:val="005E3604"/>
    <w:rsid w:val="005E3D3B"/>
    <w:rsid w:val="005E4CE6"/>
    <w:rsid w:val="005F05A7"/>
    <w:rsid w:val="005F5C15"/>
    <w:rsid w:val="005F5F62"/>
    <w:rsid w:val="006073E5"/>
    <w:rsid w:val="00607C74"/>
    <w:rsid w:val="00613837"/>
    <w:rsid w:val="00624D6F"/>
    <w:rsid w:val="006272AA"/>
    <w:rsid w:val="00631B76"/>
    <w:rsid w:val="0063217C"/>
    <w:rsid w:val="00633330"/>
    <w:rsid w:val="00635F28"/>
    <w:rsid w:val="00636852"/>
    <w:rsid w:val="00646E6B"/>
    <w:rsid w:val="006532B7"/>
    <w:rsid w:val="006555B9"/>
    <w:rsid w:val="00655EF3"/>
    <w:rsid w:val="00656076"/>
    <w:rsid w:val="00657973"/>
    <w:rsid w:val="00657E32"/>
    <w:rsid w:val="00661313"/>
    <w:rsid w:val="0066351A"/>
    <w:rsid w:val="00670FBC"/>
    <w:rsid w:val="0067168A"/>
    <w:rsid w:val="0067453B"/>
    <w:rsid w:val="006800AD"/>
    <w:rsid w:val="00683267"/>
    <w:rsid w:val="00686C96"/>
    <w:rsid w:val="00694F27"/>
    <w:rsid w:val="006B0172"/>
    <w:rsid w:val="006C0191"/>
    <w:rsid w:val="006D2659"/>
    <w:rsid w:val="006E021F"/>
    <w:rsid w:val="006E1639"/>
    <w:rsid w:val="006E344A"/>
    <w:rsid w:val="006E349C"/>
    <w:rsid w:val="006E42B2"/>
    <w:rsid w:val="006E5F5B"/>
    <w:rsid w:val="00700091"/>
    <w:rsid w:val="00702239"/>
    <w:rsid w:val="007131CF"/>
    <w:rsid w:val="007139DA"/>
    <w:rsid w:val="00715A73"/>
    <w:rsid w:val="007202AE"/>
    <w:rsid w:val="00720CA4"/>
    <w:rsid w:val="0072140B"/>
    <w:rsid w:val="00723693"/>
    <w:rsid w:val="007278DE"/>
    <w:rsid w:val="00732024"/>
    <w:rsid w:val="00735107"/>
    <w:rsid w:val="00737F8D"/>
    <w:rsid w:val="00740634"/>
    <w:rsid w:val="00741823"/>
    <w:rsid w:val="007422F8"/>
    <w:rsid w:val="00747897"/>
    <w:rsid w:val="00750777"/>
    <w:rsid w:val="007514E1"/>
    <w:rsid w:val="00752D74"/>
    <w:rsid w:val="007534DE"/>
    <w:rsid w:val="0075695B"/>
    <w:rsid w:val="007632A9"/>
    <w:rsid w:val="00763305"/>
    <w:rsid w:val="00763F28"/>
    <w:rsid w:val="00765E0A"/>
    <w:rsid w:val="00765E24"/>
    <w:rsid w:val="00766C52"/>
    <w:rsid w:val="007712C4"/>
    <w:rsid w:val="00771319"/>
    <w:rsid w:val="00772D55"/>
    <w:rsid w:val="00781E74"/>
    <w:rsid w:val="00783AA4"/>
    <w:rsid w:val="0078514C"/>
    <w:rsid w:val="007861BE"/>
    <w:rsid w:val="00787D98"/>
    <w:rsid w:val="00790A64"/>
    <w:rsid w:val="00794799"/>
    <w:rsid w:val="007A2478"/>
    <w:rsid w:val="007A5492"/>
    <w:rsid w:val="007A5C38"/>
    <w:rsid w:val="007B0471"/>
    <w:rsid w:val="007B1746"/>
    <w:rsid w:val="007B3FB2"/>
    <w:rsid w:val="007B4D5A"/>
    <w:rsid w:val="007B4F08"/>
    <w:rsid w:val="007B778F"/>
    <w:rsid w:val="007B7AA9"/>
    <w:rsid w:val="007C1123"/>
    <w:rsid w:val="007C4950"/>
    <w:rsid w:val="007C4B72"/>
    <w:rsid w:val="007C5C34"/>
    <w:rsid w:val="007C6896"/>
    <w:rsid w:val="007D02F2"/>
    <w:rsid w:val="007D048C"/>
    <w:rsid w:val="007D1031"/>
    <w:rsid w:val="007D199B"/>
    <w:rsid w:val="007D3924"/>
    <w:rsid w:val="007D42D4"/>
    <w:rsid w:val="007D7837"/>
    <w:rsid w:val="007E1800"/>
    <w:rsid w:val="007E1F5B"/>
    <w:rsid w:val="007E449A"/>
    <w:rsid w:val="007F199A"/>
    <w:rsid w:val="007F34B0"/>
    <w:rsid w:val="007F5476"/>
    <w:rsid w:val="007F5671"/>
    <w:rsid w:val="008021AC"/>
    <w:rsid w:val="0080280B"/>
    <w:rsid w:val="00803AB4"/>
    <w:rsid w:val="00803E99"/>
    <w:rsid w:val="0081170E"/>
    <w:rsid w:val="00817C2F"/>
    <w:rsid w:val="00821DF6"/>
    <w:rsid w:val="00824336"/>
    <w:rsid w:val="00827153"/>
    <w:rsid w:val="008308CC"/>
    <w:rsid w:val="00830977"/>
    <w:rsid w:val="00830C92"/>
    <w:rsid w:val="00833A27"/>
    <w:rsid w:val="0083469A"/>
    <w:rsid w:val="00836521"/>
    <w:rsid w:val="00845912"/>
    <w:rsid w:val="00847522"/>
    <w:rsid w:val="008511B3"/>
    <w:rsid w:val="00851622"/>
    <w:rsid w:val="00852EFB"/>
    <w:rsid w:val="00856F80"/>
    <w:rsid w:val="008578A0"/>
    <w:rsid w:val="00866CF3"/>
    <w:rsid w:val="00880175"/>
    <w:rsid w:val="0088552C"/>
    <w:rsid w:val="0088570C"/>
    <w:rsid w:val="008858A4"/>
    <w:rsid w:val="00890670"/>
    <w:rsid w:val="00893C2E"/>
    <w:rsid w:val="0089678C"/>
    <w:rsid w:val="008974BE"/>
    <w:rsid w:val="008A011C"/>
    <w:rsid w:val="008A0FE6"/>
    <w:rsid w:val="008A7AA0"/>
    <w:rsid w:val="008A7DAC"/>
    <w:rsid w:val="008B375F"/>
    <w:rsid w:val="008B5966"/>
    <w:rsid w:val="008B59ED"/>
    <w:rsid w:val="008B627E"/>
    <w:rsid w:val="008B7A32"/>
    <w:rsid w:val="008B7E03"/>
    <w:rsid w:val="008D12C3"/>
    <w:rsid w:val="008D390C"/>
    <w:rsid w:val="008D4F17"/>
    <w:rsid w:val="008D7869"/>
    <w:rsid w:val="008E2B5F"/>
    <w:rsid w:val="008F0060"/>
    <w:rsid w:val="008F6CF6"/>
    <w:rsid w:val="008F77D0"/>
    <w:rsid w:val="0090134F"/>
    <w:rsid w:val="009018BF"/>
    <w:rsid w:val="00903135"/>
    <w:rsid w:val="00903B04"/>
    <w:rsid w:val="0090495B"/>
    <w:rsid w:val="00907333"/>
    <w:rsid w:val="009113CB"/>
    <w:rsid w:val="00913045"/>
    <w:rsid w:val="00913BFC"/>
    <w:rsid w:val="009153A2"/>
    <w:rsid w:val="00915479"/>
    <w:rsid w:val="009208B2"/>
    <w:rsid w:val="00921339"/>
    <w:rsid w:val="00924A4A"/>
    <w:rsid w:val="00925006"/>
    <w:rsid w:val="00925131"/>
    <w:rsid w:val="0092636A"/>
    <w:rsid w:val="00926CB9"/>
    <w:rsid w:val="00942709"/>
    <w:rsid w:val="0094352F"/>
    <w:rsid w:val="00952537"/>
    <w:rsid w:val="009549CB"/>
    <w:rsid w:val="00954E2D"/>
    <w:rsid w:val="00955D7A"/>
    <w:rsid w:val="00956BAD"/>
    <w:rsid w:val="00966311"/>
    <w:rsid w:val="00966CAC"/>
    <w:rsid w:val="00966CC3"/>
    <w:rsid w:val="00967410"/>
    <w:rsid w:val="00967FB0"/>
    <w:rsid w:val="00972BFC"/>
    <w:rsid w:val="009745B2"/>
    <w:rsid w:val="00974CD2"/>
    <w:rsid w:val="00980885"/>
    <w:rsid w:val="009814E8"/>
    <w:rsid w:val="00982440"/>
    <w:rsid w:val="00982FB4"/>
    <w:rsid w:val="00985EFE"/>
    <w:rsid w:val="00986CAA"/>
    <w:rsid w:val="00990E12"/>
    <w:rsid w:val="00991861"/>
    <w:rsid w:val="00991934"/>
    <w:rsid w:val="00995321"/>
    <w:rsid w:val="00995CC5"/>
    <w:rsid w:val="009A1A20"/>
    <w:rsid w:val="009B0630"/>
    <w:rsid w:val="009B4539"/>
    <w:rsid w:val="009B5DBA"/>
    <w:rsid w:val="009C188C"/>
    <w:rsid w:val="009C385D"/>
    <w:rsid w:val="009C38B6"/>
    <w:rsid w:val="009C5B25"/>
    <w:rsid w:val="009C67D6"/>
    <w:rsid w:val="009C6D46"/>
    <w:rsid w:val="009D057E"/>
    <w:rsid w:val="009D175F"/>
    <w:rsid w:val="009D218B"/>
    <w:rsid w:val="009D392E"/>
    <w:rsid w:val="009D629B"/>
    <w:rsid w:val="009D7A48"/>
    <w:rsid w:val="009E30A9"/>
    <w:rsid w:val="009E5126"/>
    <w:rsid w:val="009F0B5E"/>
    <w:rsid w:val="009F10DB"/>
    <w:rsid w:val="009F178A"/>
    <w:rsid w:val="009F44AF"/>
    <w:rsid w:val="009F4E8C"/>
    <w:rsid w:val="00A0117D"/>
    <w:rsid w:val="00A023E4"/>
    <w:rsid w:val="00A0296E"/>
    <w:rsid w:val="00A051F6"/>
    <w:rsid w:val="00A11478"/>
    <w:rsid w:val="00A147BE"/>
    <w:rsid w:val="00A14F74"/>
    <w:rsid w:val="00A16CD3"/>
    <w:rsid w:val="00A21D34"/>
    <w:rsid w:val="00A21D89"/>
    <w:rsid w:val="00A22F96"/>
    <w:rsid w:val="00A25316"/>
    <w:rsid w:val="00A254AD"/>
    <w:rsid w:val="00A304D7"/>
    <w:rsid w:val="00A31B69"/>
    <w:rsid w:val="00A343EE"/>
    <w:rsid w:val="00A35E03"/>
    <w:rsid w:val="00A3702E"/>
    <w:rsid w:val="00A37D17"/>
    <w:rsid w:val="00A42E94"/>
    <w:rsid w:val="00A43663"/>
    <w:rsid w:val="00A4426D"/>
    <w:rsid w:val="00A46C94"/>
    <w:rsid w:val="00A5225B"/>
    <w:rsid w:val="00A54153"/>
    <w:rsid w:val="00A55965"/>
    <w:rsid w:val="00A57878"/>
    <w:rsid w:val="00A6074F"/>
    <w:rsid w:val="00A621AD"/>
    <w:rsid w:val="00A640DF"/>
    <w:rsid w:val="00A67200"/>
    <w:rsid w:val="00A75CC4"/>
    <w:rsid w:val="00A767F4"/>
    <w:rsid w:val="00A77FBF"/>
    <w:rsid w:val="00A815F3"/>
    <w:rsid w:val="00A85AC2"/>
    <w:rsid w:val="00A87B92"/>
    <w:rsid w:val="00A915B0"/>
    <w:rsid w:val="00A931DE"/>
    <w:rsid w:val="00A93486"/>
    <w:rsid w:val="00AA2BFD"/>
    <w:rsid w:val="00AA3B1B"/>
    <w:rsid w:val="00AB0E51"/>
    <w:rsid w:val="00AB3AB6"/>
    <w:rsid w:val="00AB4F08"/>
    <w:rsid w:val="00AB6D41"/>
    <w:rsid w:val="00AB7D8C"/>
    <w:rsid w:val="00AC3C8F"/>
    <w:rsid w:val="00AC4FC1"/>
    <w:rsid w:val="00AC5049"/>
    <w:rsid w:val="00AC65BC"/>
    <w:rsid w:val="00AC6A4E"/>
    <w:rsid w:val="00AC6AA9"/>
    <w:rsid w:val="00AE061B"/>
    <w:rsid w:val="00AE0DE1"/>
    <w:rsid w:val="00AE5675"/>
    <w:rsid w:val="00AE7132"/>
    <w:rsid w:val="00AE7D1C"/>
    <w:rsid w:val="00AF1B4E"/>
    <w:rsid w:val="00AF559E"/>
    <w:rsid w:val="00AF6445"/>
    <w:rsid w:val="00B008B8"/>
    <w:rsid w:val="00B0660B"/>
    <w:rsid w:val="00B11324"/>
    <w:rsid w:val="00B133A7"/>
    <w:rsid w:val="00B14433"/>
    <w:rsid w:val="00B20F01"/>
    <w:rsid w:val="00B210DF"/>
    <w:rsid w:val="00B30275"/>
    <w:rsid w:val="00B32C1F"/>
    <w:rsid w:val="00B34F54"/>
    <w:rsid w:val="00B3582B"/>
    <w:rsid w:val="00B4091F"/>
    <w:rsid w:val="00B446FA"/>
    <w:rsid w:val="00B4577B"/>
    <w:rsid w:val="00B51A8A"/>
    <w:rsid w:val="00B52087"/>
    <w:rsid w:val="00B54AB7"/>
    <w:rsid w:val="00B652A4"/>
    <w:rsid w:val="00B66378"/>
    <w:rsid w:val="00B67F43"/>
    <w:rsid w:val="00B73FCD"/>
    <w:rsid w:val="00B84733"/>
    <w:rsid w:val="00B90098"/>
    <w:rsid w:val="00B909CE"/>
    <w:rsid w:val="00B93598"/>
    <w:rsid w:val="00B943C4"/>
    <w:rsid w:val="00B9613F"/>
    <w:rsid w:val="00BA0177"/>
    <w:rsid w:val="00BA74A1"/>
    <w:rsid w:val="00BB0DDF"/>
    <w:rsid w:val="00BB2E8A"/>
    <w:rsid w:val="00BB4844"/>
    <w:rsid w:val="00BB6645"/>
    <w:rsid w:val="00BC24AF"/>
    <w:rsid w:val="00BC2A0B"/>
    <w:rsid w:val="00BC41D9"/>
    <w:rsid w:val="00BC769D"/>
    <w:rsid w:val="00BD0026"/>
    <w:rsid w:val="00BD05DE"/>
    <w:rsid w:val="00BD4E6D"/>
    <w:rsid w:val="00BD6D37"/>
    <w:rsid w:val="00BE0BAF"/>
    <w:rsid w:val="00BE43F7"/>
    <w:rsid w:val="00BF124E"/>
    <w:rsid w:val="00BF44FF"/>
    <w:rsid w:val="00BF73ED"/>
    <w:rsid w:val="00C014F7"/>
    <w:rsid w:val="00C054A1"/>
    <w:rsid w:val="00C07407"/>
    <w:rsid w:val="00C155CC"/>
    <w:rsid w:val="00C24565"/>
    <w:rsid w:val="00C24A6C"/>
    <w:rsid w:val="00C25A0C"/>
    <w:rsid w:val="00C269E6"/>
    <w:rsid w:val="00C30C73"/>
    <w:rsid w:val="00C30DB5"/>
    <w:rsid w:val="00C311D1"/>
    <w:rsid w:val="00C45AFC"/>
    <w:rsid w:val="00C5068C"/>
    <w:rsid w:val="00C51AF1"/>
    <w:rsid w:val="00C52802"/>
    <w:rsid w:val="00C55471"/>
    <w:rsid w:val="00C558F5"/>
    <w:rsid w:val="00C56915"/>
    <w:rsid w:val="00C57BF7"/>
    <w:rsid w:val="00C60904"/>
    <w:rsid w:val="00C6480F"/>
    <w:rsid w:val="00C70005"/>
    <w:rsid w:val="00C7201F"/>
    <w:rsid w:val="00C7333A"/>
    <w:rsid w:val="00C75AC3"/>
    <w:rsid w:val="00C76681"/>
    <w:rsid w:val="00C81B28"/>
    <w:rsid w:val="00C857D3"/>
    <w:rsid w:val="00C91833"/>
    <w:rsid w:val="00C95596"/>
    <w:rsid w:val="00C96498"/>
    <w:rsid w:val="00CA5BCE"/>
    <w:rsid w:val="00CA6A09"/>
    <w:rsid w:val="00CA798F"/>
    <w:rsid w:val="00CB2FB8"/>
    <w:rsid w:val="00CB5D49"/>
    <w:rsid w:val="00CB71C1"/>
    <w:rsid w:val="00CC4E68"/>
    <w:rsid w:val="00CC50F1"/>
    <w:rsid w:val="00CD00D6"/>
    <w:rsid w:val="00CD1185"/>
    <w:rsid w:val="00CD2975"/>
    <w:rsid w:val="00CE067E"/>
    <w:rsid w:val="00CE5653"/>
    <w:rsid w:val="00CE7E3C"/>
    <w:rsid w:val="00CF04A8"/>
    <w:rsid w:val="00CF3427"/>
    <w:rsid w:val="00CF5772"/>
    <w:rsid w:val="00CF62BA"/>
    <w:rsid w:val="00D0721B"/>
    <w:rsid w:val="00D11570"/>
    <w:rsid w:val="00D12EA6"/>
    <w:rsid w:val="00D13647"/>
    <w:rsid w:val="00D14C77"/>
    <w:rsid w:val="00D1704B"/>
    <w:rsid w:val="00D2204F"/>
    <w:rsid w:val="00D25635"/>
    <w:rsid w:val="00D31152"/>
    <w:rsid w:val="00D316C0"/>
    <w:rsid w:val="00D32166"/>
    <w:rsid w:val="00D3420A"/>
    <w:rsid w:val="00D36723"/>
    <w:rsid w:val="00D4431C"/>
    <w:rsid w:val="00D47BA7"/>
    <w:rsid w:val="00D507EF"/>
    <w:rsid w:val="00D55160"/>
    <w:rsid w:val="00D5635A"/>
    <w:rsid w:val="00D57C99"/>
    <w:rsid w:val="00D73911"/>
    <w:rsid w:val="00D80372"/>
    <w:rsid w:val="00D805CD"/>
    <w:rsid w:val="00D86A77"/>
    <w:rsid w:val="00D9301F"/>
    <w:rsid w:val="00D93316"/>
    <w:rsid w:val="00D9339E"/>
    <w:rsid w:val="00D95E6D"/>
    <w:rsid w:val="00D969F8"/>
    <w:rsid w:val="00D97E58"/>
    <w:rsid w:val="00DA2679"/>
    <w:rsid w:val="00DA3F72"/>
    <w:rsid w:val="00DB0892"/>
    <w:rsid w:val="00DB0DDD"/>
    <w:rsid w:val="00DB33AA"/>
    <w:rsid w:val="00DB5476"/>
    <w:rsid w:val="00DC100B"/>
    <w:rsid w:val="00DC1843"/>
    <w:rsid w:val="00DC40C8"/>
    <w:rsid w:val="00DC5507"/>
    <w:rsid w:val="00DD03B3"/>
    <w:rsid w:val="00DD258C"/>
    <w:rsid w:val="00DE11C8"/>
    <w:rsid w:val="00DF01BD"/>
    <w:rsid w:val="00DF2F73"/>
    <w:rsid w:val="00DF46A7"/>
    <w:rsid w:val="00DF4F0D"/>
    <w:rsid w:val="00DF7739"/>
    <w:rsid w:val="00E003B8"/>
    <w:rsid w:val="00E01375"/>
    <w:rsid w:val="00E018E9"/>
    <w:rsid w:val="00E02F47"/>
    <w:rsid w:val="00E03220"/>
    <w:rsid w:val="00E04A6C"/>
    <w:rsid w:val="00E05DB4"/>
    <w:rsid w:val="00E062E7"/>
    <w:rsid w:val="00E064D9"/>
    <w:rsid w:val="00E156B4"/>
    <w:rsid w:val="00E16FE2"/>
    <w:rsid w:val="00E2242B"/>
    <w:rsid w:val="00E30557"/>
    <w:rsid w:val="00E30FAA"/>
    <w:rsid w:val="00E33251"/>
    <w:rsid w:val="00E36835"/>
    <w:rsid w:val="00E53091"/>
    <w:rsid w:val="00E5745C"/>
    <w:rsid w:val="00E61C6F"/>
    <w:rsid w:val="00E64F65"/>
    <w:rsid w:val="00E661CD"/>
    <w:rsid w:val="00E6728C"/>
    <w:rsid w:val="00E72013"/>
    <w:rsid w:val="00E76508"/>
    <w:rsid w:val="00E7786E"/>
    <w:rsid w:val="00E862B1"/>
    <w:rsid w:val="00E86A56"/>
    <w:rsid w:val="00E93936"/>
    <w:rsid w:val="00E95597"/>
    <w:rsid w:val="00EA0C29"/>
    <w:rsid w:val="00EA26E9"/>
    <w:rsid w:val="00EA5C05"/>
    <w:rsid w:val="00EA7F30"/>
    <w:rsid w:val="00EB1014"/>
    <w:rsid w:val="00EB1D6D"/>
    <w:rsid w:val="00EB26C4"/>
    <w:rsid w:val="00EB3FF2"/>
    <w:rsid w:val="00EB51DF"/>
    <w:rsid w:val="00EB67A2"/>
    <w:rsid w:val="00EB6B5D"/>
    <w:rsid w:val="00EC09AF"/>
    <w:rsid w:val="00ED0A8A"/>
    <w:rsid w:val="00ED18AA"/>
    <w:rsid w:val="00ED4652"/>
    <w:rsid w:val="00EE3DD3"/>
    <w:rsid w:val="00EE67EC"/>
    <w:rsid w:val="00EE71EB"/>
    <w:rsid w:val="00EF1669"/>
    <w:rsid w:val="00EF7D48"/>
    <w:rsid w:val="00F03C78"/>
    <w:rsid w:val="00F06DDB"/>
    <w:rsid w:val="00F106DF"/>
    <w:rsid w:val="00F1411D"/>
    <w:rsid w:val="00F17D12"/>
    <w:rsid w:val="00F21B44"/>
    <w:rsid w:val="00F26009"/>
    <w:rsid w:val="00F26DC5"/>
    <w:rsid w:val="00F273B1"/>
    <w:rsid w:val="00F36C00"/>
    <w:rsid w:val="00F36F01"/>
    <w:rsid w:val="00F37186"/>
    <w:rsid w:val="00F40C34"/>
    <w:rsid w:val="00F45497"/>
    <w:rsid w:val="00F467E9"/>
    <w:rsid w:val="00F51131"/>
    <w:rsid w:val="00F51D5D"/>
    <w:rsid w:val="00F54DC2"/>
    <w:rsid w:val="00F600F2"/>
    <w:rsid w:val="00F613AD"/>
    <w:rsid w:val="00F63112"/>
    <w:rsid w:val="00F64A90"/>
    <w:rsid w:val="00F64BD8"/>
    <w:rsid w:val="00F64FF4"/>
    <w:rsid w:val="00F80723"/>
    <w:rsid w:val="00F86208"/>
    <w:rsid w:val="00F92B3E"/>
    <w:rsid w:val="00F92C91"/>
    <w:rsid w:val="00F95A3A"/>
    <w:rsid w:val="00FA153D"/>
    <w:rsid w:val="00FA31C0"/>
    <w:rsid w:val="00FB79F6"/>
    <w:rsid w:val="00FC1129"/>
    <w:rsid w:val="00FD1DC6"/>
    <w:rsid w:val="00FD1FE6"/>
    <w:rsid w:val="00FD4B54"/>
    <w:rsid w:val="00FD64E1"/>
    <w:rsid w:val="00FD7149"/>
    <w:rsid w:val="00FD7AA5"/>
    <w:rsid w:val="00FE10EC"/>
    <w:rsid w:val="00FE205F"/>
    <w:rsid w:val="00FE39EC"/>
    <w:rsid w:val="00FF031B"/>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1" Type="http://schemas.openxmlformats.org/officeDocument/2006/relationships/image" Target="media/image14.png"/><Relationship Id="rId63" Type="http://schemas.openxmlformats.org/officeDocument/2006/relationships/image" Target="media/image56.png"/><Relationship Id="rId159" Type="http://schemas.openxmlformats.org/officeDocument/2006/relationships/image" Target="media/image147.png"/><Relationship Id="rId170" Type="http://schemas.openxmlformats.org/officeDocument/2006/relationships/image" Target="media/image158.png"/><Relationship Id="rId226" Type="http://schemas.openxmlformats.org/officeDocument/2006/relationships/image" Target="media/image212.png"/><Relationship Id="rId268" Type="http://schemas.openxmlformats.org/officeDocument/2006/relationships/image" Target="media/image248.png"/><Relationship Id="rId32" Type="http://schemas.openxmlformats.org/officeDocument/2006/relationships/image" Target="media/image25.png"/><Relationship Id="rId74" Type="http://schemas.openxmlformats.org/officeDocument/2006/relationships/image" Target="media/image65.png"/><Relationship Id="rId128" Type="http://schemas.openxmlformats.org/officeDocument/2006/relationships/image" Target="media/image119.png"/><Relationship Id="rId5" Type="http://schemas.openxmlformats.org/officeDocument/2006/relationships/webSettings" Target="webSettings.xml"/><Relationship Id="rId181" Type="http://schemas.openxmlformats.org/officeDocument/2006/relationships/image" Target="media/image169.png"/><Relationship Id="rId237" Type="http://schemas.openxmlformats.org/officeDocument/2006/relationships/image" Target="media/image222.png"/><Relationship Id="rId279" Type="http://schemas.openxmlformats.org/officeDocument/2006/relationships/image" Target="media/image257.png"/><Relationship Id="rId43" Type="http://schemas.openxmlformats.org/officeDocument/2006/relationships/image" Target="media/image36.png"/><Relationship Id="rId139" Type="http://schemas.openxmlformats.org/officeDocument/2006/relationships/image" Target="media/image130.png"/><Relationship Id="rId290" Type="http://schemas.openxmlformats.org/officeDocument/2006/relationships/image" Target="media/image268.png"/><Relationship Id="rId85" Type="http://schemas.openxmlformats.org/officeDocument/2006/relationships/image" Target="media/image76.png"/><Relationship Id="rId150" Type="http://schemas.openxmlformats.org/officeDocument/2006/relationships/image" Target="media/image139.png"/><Relationship Id="rId192" Type="http://schemas.openxmlformats.org/officeDocument/2006/relationships/image" Target="media/image180.png"/><Relationship Id="rId206" Type="http://schemas.openxmlformats.org/officeDocument/2006/relationships/image" Target="media/image194.png"/><Relationship Id="rId248" Type="http://schemas.openxmlformats.org/officeDocument/2006/relationships/image" Target="media/image229.png"/><Relationship Id="rId12" Type="http://schemas.openxmlformats.org/officeDocument/2006/relationships/image" Target="media/image5.png"/><Relationship Id="rId108" Type="http://schemas.openxmlformats.org/officeDocument/2006/relationships/image" Target="media/image99.png"/><Relationship Id="rId54" Type="http://schemas.openxmlformats.org/officeDocument/2006/relationships/image" Target="media/image47.png"/><Relationship Id="rId75" Type="http://schemas.openxmlformats.org/officeDocument/2006/relationships/image" Target="media/image66.png"/><Relationship Id="rId96" Type="http://schemas.openxmlformats.org/officeDocument/2006/relationships/image" Target="media/image87.png"/><Relationship Id="rId140" Type="http://schemas.openxmlformats.org/officeDocument/2006/relationships/hyperlink" Target="https://pandas.pydata.org/docs/reference/api/pandas.read_csv.html" TargetMode="External"/><Relationship Id="rId161" Type="http://schemas.openxmlformats.org/officeDocument/2006/relationships/image" Target="media/image149.png"/><Relationship Id="rId182" Type="http://schemas.openxmlformats.org/officeDocument/2006/relationships/image" Target="media/image170.png"/><Relationship Id="rId217" Type="http://schemas.openxmlformats.org/officeDocument/2006/relationships/image" Target="media/image205.png"/><Relationship Id="rId6" Type="http://schemas.openxmlformats.org/officeDocument/2006/relationships/footnotes" Target="footnotes.xml"/><Relationship Id="rId238" Type="http://schemas.openxmlformats.org/officeDocument/2006/relationships/hyperlink" Target="https://docs.python.org/3/library/re.html" TargetMode="External"/><Relationship Id="rId259" Type="http://schemas.openxmlformats.org/officeDocument/2006/relationships/image" Target="media/image239.png"/><Relationship Id="rId23" Type="http://schemas.openxmlformats.org/officeDocument/2006/relationships/image" Target="media/image16.png"/><Relationship Id="rId119" Type="http://schemas.openxmlformats.org/officeDocument/2006/relationships/image" Target="media/image110.png"/><Relationship Id="rId270" Type="http://schemas.openxmlformats.org/officeDocument/2006/relationships/image" Target="media/image250.png"/><Relationship Id="rId291" Type="http://schemas.openxmlformats.org/officeDocument/2006/relationships/image" Target="media/image269.png"/><Relationship Id="rId44" Type="http://schemas.openxmlformats.org/officeDocument/2006/relationships/image" Target="media/image37.png"/><Relationship Id="rId65" Type="http://schemas.openxmlformats.org/officeDocument/2006/relationships/image" Target="media/image58.png"/><Relationship Id="rId86" Type="http://schemas.openxmlformats.org/officeDocument/2006/relationships/image" Target="media/image77.png"/><Relationship Id="rId130" Type="http://schemas.openxmlformats.org/officeDocument/2006/relationships/image" Target="media/image121.png"/><Relationship Id="rId151" Type="http://schemas.openxmlformats.org/officeDocument/2006/relationships/image" Target="media/image140.png"/><Relationship Id="rId172" Type="http://schemas.openxmlformats.org/officeDocument/2006/relationships/image" Target="media/image160.png"/><Relationship Id="rId193" Type="http://schemas.openxmlformats.org/officeDocument/2006/relationships/image" Target="media/image181.png"/><Relationship Id="rId207" Type="http://schemas.openxmlformats.org/officeDocument/2006/relationships/image" Target="media/image195.png"/><Relationship Id="rId228" Type="http://schemas.openxmlformats.org/officeDocument/2006/relationships/image" Target="media/image214.png"/><Relationship Id="rId249" Type="http://schemas.openxmlformats.org/officeDocument/2006/relationships/hyperlink" Target="https://towardsdatascience.com/easiest-way-to-remember-regular-expressions-regex-178ba518bebd" TargetMode="External"/><Relationship Id="rId13" Type="http://schemas.openxmlformats.org/officeDocument/2006/relationships/image" Target="media/image6.png"/><Relationship Id="rId109" Type="http://schemas.openxmlformats.org/officeDocument/2006/relationships/image" Target="media/image100.png"/><Relationship Id="rId260" Type="http://schemas.openxmlformats.org/officeDocument/2006/relationships/image" Target="media/image240.png"/><Relationship Id="rId281" Type="http://schemas.openxmlformats.org/officeDocument/2006/relationships/image" Target="media/image259.png"/><Relationship Id="rId34" Type="http://schemas.openxmlformats.org/officeDocument/2006/relationships/image" Target="media/image27.png"/><Relationship Id="rId55" Type="http://schemas.openxmlformats.org/officeDocument/2006/relationships/image" Target="media/image48.png"/><Relationship Id="rId76" Type="http://schemas.openxmlformats.org/officeDocument/2006/relationships/image" Target="media/image67.png"/><Relationship Id="rId97" Type="http://schemas.openxmlformats.org/officeDocument/2006/relationships/image" Target="media/image88.png"/><Relationship Id="rId120" Type="http://schemas.openxmlformats.org/officeDocument/2006/relationships/image" Target="media/image111.png"/><Relationship Id="rId141" Type="http://schemas.openxmlformats.org/officeDocument/2006/relationships/image" Target="media/image131.png"/><Relationship Id="rId7" Type="http://schemas.openxmlformats.org/officeDocument/2006/relationships/endnotes" Target="endnotes.xml"/><Relationship Id="rId162" Type="http://schemas.openxmlformats.org/officeDocument/2006/relationships/image" Target="media/image150.png"/><Relationship Id="rId183" Type="http://schemas.openxmlformats.org/officeDocument/2006/relationships/image" Target="media/image171.png"/><Relationship Id="rId218" Type="http://schemas.openxmlformats.org/officeDocument/2006/relationships/image" Target="media/image206.png"/><Relationship Id="rId239" Type="http://schemas.openxmlformats.org/officeDocument/2006/relationships/hyperlink" Target="https://www.oreilly.com/content/an-introduction-to-regular-expressions/" TargetMode="External"/><Relationship Id="rId250" Type="http://schemas.openxmlformats.org/officeDocument/2006/relationships/image" Target="media/image230.png"/><Relationship Id="rId271" Type="http://schemas.openxmlformats.org/officeDocument/2006/relationships/image" Target="media/image251.png"/><Relationship Id="rId292" Type="http://schemas.openxmlformats.org/officeDocument/2006/relationships/image" Target="media/image270.png"/><Relationship Id="rId24" Type="http://schemas.openxmlformats.org/officeDocument/2006/relationships/image" Target="media/image17.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78.png"/><Relationship Id="rId110" Type="http://schemas.openxmlformats.org/officeDocument/2006/relationships/image" Target="media/image101.png"/><Relationship Id="rId131" Type="http://schemas.openxmlformats.org/officeDocument/2006/relationships/image" Target="media/image122.png"/><Relationship Id="rId152" Type="http://schemas.openxmlformats.org/officeDocument/2006/relationships/image" Target="media/image141.png"/><Relationship Id="rId173" Type="http://schemas.openxmlformats.org/officeDocument/2006/relationships/image" Target="media/image161.png"/><Relationship Id="rId194" Type="http://schemas.openxmlformats.org/officeDocument/2006/relationships/image" Target="media/image182.png"/><Relationship Id="rId208" Type="http://schemas.openxmlformats.org/officeDocument/2006/relationships/image" Target="media/image196.png"/><Relationship Id="rId229" Type="http://schemas.openxmlformats.org/officeDocument/2006/relationships/image" Target="media/image215.png"/><Relationship Id="rId240" Type="http://schemas.openxmlformats.org/officeDocument/2006/relationships/image" Target="media/image223.png"/><Relationship Id="rId261" Type="http://schemas.openxmlformats.org/officeDocument/2006/relationships/image" Target="media/image241.png"/><Relationship Id="rId14" Type="http://schemas.openxmlformats.org/officeDocument/2006/relationships/image" Target="media/image7.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68.png"/><Relationship Id="rId100" Type="http://schemas.openxmlformats.org/officeDocument/2006/relationships/image" Target="media/image91.png"/><Relationship Id="rId282" Type="http://schemas.openxmlformats.org/officeDocument/2006/relationships/image" Target="media/image260.png"/><Relationship Id="rId8" Type="http://schemas.openxmlformats.org/officeDocument/2006/relationships/image" Target="media/image1.png"/><Relationship Id="rId98" Type="http://schemas.openxmlformats.org/officeDocument/2006/relationships/image" Target="media/image89.png"/><Relationship Id="rId121" Type="http://schemas.openxmlformats.org/officeDocument/2006/relationships/image" Target="media/image112.png"/><Relationship Id="rId142" Type="http://schemas.openxmlformats.org/officeDocument/2006/relationships/image" Target="media/image132.png"/><Relationship Id="rId163" Type="http://schemas.openxmlformats.org/officeDocument/2006/relationships/image" Target="media/image151.png"/><Relationship Id="rId184" Type="http://schemas.openxmlformats.org/officeDocument/2006/relationships/image" Target="media/image172.png"/><Relationship Id="rId219" Type="http://schemas.openxmlformats.org/officeDocument/2006/relationships/image" Target="media/image207.png"/><Relationship Id="rId230" Type="http://schemas.openxmlformats.org/officeDocument/2006/relationships/image" Target="media/image216.png"/><Relationship Id="rId251" Type="http://schemas.openxmlformats.org/officeDocument/2006/relationships/image" Target="media/image231.png"/><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272" Type="http://schemas.openxmlformats.org/officeDocument/2006/relationships/hyperlink" Target="https://docs.python.org/3/library/itertools.html" TargetMode="External"/><Relationship Id="rId293" Type="http://schemas.openxmlformats.org/officeDocument/2006/relationships/image" Target="media/image271.png"/><Relationship Id="rId88" Type="http://schemas.openxmlformats.org/officeDocument/2006/relationships/image" Target="media/image79.png"/><Relationship Id="rId111" Type="http://schemas.openxmlformats.org/officeDocument/2006/relationships/image" Target="media/image102.png"/><Relationship Id="rId132" Type="http://schemas.openxmlformats.org/officeDocument/2006/relationships/image" Target="media/image123.png"/><Relationship Id="rId153" Type="http://schemas.openxmlformats.org/officeDocument/2006/relationships/hyperlink" Target="https://pandas.pydata.org/docs/reference/api/pandas.DataFrame.iat.html" TargetMode="External"/><Relationship Id="rId174" Type="http://schemas.openxmlformats.org/officeDocument/2006/relationships/image" Target="media/image162.png"/><Relationship Id="rId195" Type="http://schemas.openxmlformats.org/officeDocument/2006/relationships/image" Target="media/image183.png"/><Relationship Id="rId209" Type="http://schemas.openxmlformats.org/officeDocument/2006/relationships/image" Target="media/image197.png"/><Relationship Id="rId220" Type="http://schemas.openxmlformats.org/officeDocument/2006/relationships/hyperlink" Target="https://scikit-learn.org/stable/modules/generated/sklearn.neighbors.LocalOutlierFactor.html" TargetMode="External"/><Relationship Id="rId241" Type="http://schemas.openxmlformats.org/officeDocument/2006/relationships/image" Target="media/image224.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262" Type="http://schemas.openxmlformats.org/officeDocument/2006/relationships/image" Target="media/image242.png"/><Relationship Id="rId283" Type="http://schemas.openxmlformats.org/officeDocument/2006/relationships/image" Target="media/image261.png"/><Relationship Id="rId78" Type="http://schemas.openxmlformats.org/officeDocument/2006/relationships/image" Target="media/image69.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3.png"/><Relationship Id="rId143" Type="http://schemas.openxmlformats.org/officeDocument/2006/relationships/image" Target="media/image133.png"/><Relationship Id="rId164" Type="http://schemas.openxmlformats.org/officeDocument/2006/relationships/image" Target="media/image152.png"/><Relationship Id="rId185" Type="http://schemas.openxmlformats.org/officeDocument/2006/relationships/image" Target="media/image173.png"/><Relationship Id="rId9" Type="http://schemas.openxmlformats.org/officeDocument/2006/relationships/image" Target="media/image2.png"/><Relationship Id="rId210" Type="http://schemas.openxmlformats.org/officeDocument/2006/relationships/image" Target="media/image198.png"/><Relationship Id="rId26" Type="http://schemas.openxmlformats.org/officeDocument/2006/relationships/image" Target="media/image19.png"/><Relationship Id="rId231" Type="http://schemas.openxmlformats.org/officeDocument/2006/relationships/image" Target="media/image217.png"/><Relationship Id="rId252" Type="http://schemas.openxmlformats.org/officeDocument/2006/relationships/image" Target="media/image232.png"/><Relationship Id="rId273" Type="http://schemas.openxmlformats.org/officeDocument/2006/relationships/image" Target="media/image252.png"/><Relationship Id="rId294" Type="http://schemas.openxmlformats.org/officeDocument/2006/relationships/image" Target="media/image272.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0.png"/><Relationship Id="rId112" Type="http://schemas.openxmlformats.org/officeDocument/2006/relationships/image" Target="media/image103.png"/><Relationship Id="rId133" Type="http://schemas.openxmlformats.org/officeDocument/2006/relationships/image" Target="media/image124.png"/><Relationship Id="rId154" Type="http://schemas.openxmlformats.org/officeDocument/2006/relationships/image" Target="media/image142.png"/><Relationship Id="rId175" Type="http://schemas.openxmlformats.org/officeDocument/2006/relationships/image" Target="media/image163.png"/><Relationship Id="rId196" Type="http://schemas.openxmlformats.org/officeDocument/2006/relationships/image" Target="media/image184.png"/><Relationship Id="rId200" Type="http://schemas.openxmlformats.org/officeDocument/2006/relationships/image" Target="media/image188.png"/><Relationship Id="rId16" Type="http://schemas.openxmlformats.org/officeDocument/2006/relationships/image" Target="media/image9.png"/><Relationship Id="rId221" Type="http://schemas.openxmlformats.org/officeDocument/2006/relationships/image" Target="media/image208.png"/><Relationship Id="rId242" Type="http://schemas.openxmlformats.org/officeDocument/2006/relationships/hyperlink" Target="https://regex101.com/" TargetMode="External"/><Relationship Id="rId263" Type="http://schemas.openxmlformats.org/officeDocument/2006/relationships/image" Target="media/image243.png"/><Relationship Id="rId284" Type="http://schemas.openxmlformats.org/officeDocument/2006/relationships/image" Target="media/image262.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image" Target="media/image114.png"/><Relationship Id="rId144" Type="http://schemas.openxmlformats.org/officeDocument/2006/relationships/image" Target="media/image134.png"/><Relationship Id="rId90" Type="http://schemas.openxmlformats.org/officeDocument/2006/relationships/image" Target="media/image81.png"/><Relationship Id="rId165" Type="http://schemas.openxmlformats.org/officeDocument/2006/relationships/image" Target="media/image153.png"/><Relationship Id="rId186" Type="http://schemas.openxmlformats.org/officeDocument/2006/relationships/image" Target="media/image174.png"/><Relationship Id="rId211" Type="http://schemas.openxmlformats.org/officeDocument/2006/relationships/image" Target="media/image199.png"/><Relationship Id="rId232" Type="http://schemas.openxmlformats.org/officeDocument/2006/relationships/image" Target="media/image218.png"/><Relationship Id="rId253" Type="http://schemas.openxmlformats.org/officeDocument/2006/relationships/image" Target="media/image233.png"/><Relationship Id="rId274" Type="http://schemas.openxmlformats.org/officeDocument/2006/relationships/hyperlink" Target="https://docs.python.org/3/library/itertools.html" TargetMode="External"/><Relationship Id="rId295" Type="http://schemas.openxmlformats.org/officeDocument/2006/relationships/image" Target="media/image273.png"/><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2.png"/><Relationship Id="rId113" Type="http://schemas.openxmlformats.org/officeDocument/2006/relationships/image" Target="media/image104.png"/><Relationship Id="rId134" Type="http://schemas.openxmlformats.org/officeDocument/2006/relationships/image" Target="media/image125.png"/><Relationship Id="rId80" Type="http://schemas.openxmlformats.org/officeDocument/2006/relationships/image" Target="media/image71.png"/><Relationship Id="rId155" Type="http://schemas.openxmlformats.org/officeDocument/2006/relationships/image" Target="media/image143.png"/><Relationship Id="rId176" Type="http://schemas.openxmlformats.org/officeDocument/2006/relationships/image" Target="media/image164.png"/><Relationship Id="rId197" Type="http://schemas.openxmlformats.org/officeDocument/2006/relationships/image" Target="media/image185.png"/><Relationship Id="rId201" Type="http://schemas.openxmlformats.org/officeDocument/2006/relationships/image" Target="media/image189.png"/><Relationship Id="rId222" Type="http://schemas.openxmlformats.org/officeDocument/2006/relationships/image" Target="media/image209.png"/><Relationship Id="rId243" Type="http://schemas.openxmlformats.org/officeDocument/2006/relationships/image" Target="media/image225.png"/><Relationship Id="rId264" Type="http://schemas.openxmlformats.org/officeDocument/2006/relationships/image" Target="media/image244.png"/><Relationship Id="rId285" Type="http://schemas.openxmlformats.org/officeDocument/2006/relationships/image" Target="media/image263.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4.png"/><Relationship Id="rId124" Type="http://schemas.openxmlformats.org/officeDocument/2006/relationships/image" Target="media/image115.png"/><Relationship Id="rId70" Type="http://schemas.openxmlformats.org/officeDocument/2006/relationships/hyperlink" Target="https://www.freecodecamp.org/news/the-python-modulo-operator-what-does-the-symbol-mean-in-python-solved/" TargetMode="External"/><Relationship Id="rId91" Type="http://schemas.openxmlformats.org/officeDocument/2006/relationships/image" Target="media/image82.png"/><Relationship Id="rId145" Type="http://schemas.openxmlformats.org/officeDocument/2006/relationships/hyperlink" Target="https://pandas.pydata.org/docs/reference/api/pandas.read_sql.html" TargetMode="External"/><Relationship Id="rId166" Type="http://schemas.openxmlformats.org/officeDocument/2006/relationships/image" Target="media/image154.png"/><Relationship Id="rId187" Type="http://schemas.openxmlformats.org/officeDocument/2006/relationships/image" Target="media/image175.png"/><Relationship Id="rId1" Type="http://schemas.openxmlformats.org/officeDocument/2006/relationships/customXml" Target="../customXml/item1.xml"/><Relationship Id="rId212" Type="http://schemas.openxmlformats.org/officeDocument/2006/relationships/image" Target="media/image200.png"/><Relationship Id="rId233" Type="http://schemas.openxmlformats.org/officeDocument/2006/relationships/hyperlink" Target="https://pandas.pydata.org/docs/reference/api/pandas.Series.dt.tz.html" TargetMode="External"/><Relationship Id="rId254" Type="http://schemas.openxmlformats.org/officeDocument/2006/relationships/image" Target="media/image234.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5.png"/><Relationship Id="rId275" Type="http://schemas.openxmlformats.org/officeDocument/2006/relationships/image" Target="media/image253.png"/><Relationship Id="rId296" Type="http://schemas.openxmlformats.org/officeDocument/2006/relationships/footer" Target="footer1.xml"/><Relationship Id="rId60" Type="http://schemas.openxmlformats.org/officeDocument/2006/relationships/image" Target="media/image53.png"/><Relationship Id="rId81" Type="http://schemas.openxmlformats.org/officeDocument/2006/relationships/image" Target="media/image72.png"/><Relationship Id="rId135" Type="http://schemas.openxmlformats.org/officeDocument/2006/relationships/image" Target="media/image126.png"/><Relationship Id="rId156" Type="http://schemas.openxmlformats.org/officeDocument/2006/relationships/image" Target="media/image144.png"/><Relationship Id="rId177" Type="http://schemas.openxmlformats.org/officeDocument/2006/relationships/image" Target="media/image165.png"/><Relationship Id="rId198" Type="http://schemas.openxmlformats.org/officeDocument/2006/relationships/image" Target="media/image186.png"/><Relationship Id="rId202" Type="http://schemas.openxmlformats.org/officeDocument/2006/relationships/image" Target="media/image190.png"/><Relationship Id="rId223" Type="http://schemas.openxmlformats.org/officeDocument/2006/relationships/image" Target="media/image210.png"/><Relationship Id="rId244" Type="http://schemas.openxmlformats.org/officeDocument/2006/relationships/image" Target="media/image226.png"/><Relationship Id="rId18" Type="http://schemas.openxmlformats.org/officeDocument/2006/relationships/image" Target="media/image11.png"/><Relationship Id="rId39" Type="http://schemas.openxmlformats.org/officeDocument/2006/relationships/image" Target="media/image32.png"/><Relationship Id="rId265" Type="http://schemas.openxmlformats.org/officeDocument/2006/relationships/image" Target="media/image245.png"/><Relationship Id="rId286" Type="http://schemas.openxmlformats.org/officeDocument/2006/relationships/image" Target="media/image264.png"/><Relationship Id="rId50" Type="http://schemas.openxmlformats.org/officeDocument/2006/relationships/image" Target="media/image43.png"/><Relationship Id="rId104" Type="http://schemas.openxmlformats.org/officeDocument/2006/relationships/image" Target="media/image95.png"/><Relationship Id="rId125" Type="http://schemas.openxmlformats.org/officeDocument/2006/relationships/image" Target="media/image116.png"/><Relationship Id="rId146" Type="http://schemas.openxmlformats.org/officeDocument/2006/relationships/image" Target="media/image135.png"/><Relationship Id="rId167" Type="http://schemas.openxmlformats.org/officeDocument/2006/relationships/image" Target="media/image155.png"/><Relationship Id="rId188" Type="http://schemas.openxmlformats.org/officeDocument/2006/relationships/image" Target="media/image176.png"/><Relationship Id="rId71" Type="http://schemas.openxmlformats.org/officeDocument/2006/relationships/image" Target="media/image63.png"/><Relationship Id="rId92" Type="http://schemas.openxmlformats.org/officeDocument/2006/relationships/image" Target="media/image83.png"/><Relationship Id="rId213" Type="http://schemas.openxmlformats.org/officeDocument/2006/relationships/image" Target="media/image201.png"/><Relationship Id="rId234" Type="http://schemas.openxmlformats.org/officeDocument/2006/relationships/image" Target="media/image219.png"/><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image" Target="media/image235.png"/><Relationship Id="rId276" Type="http://schemas.openxmlformats.org/officeDocument/2006/relationships/image" Target="media/image254.png"/><Relationship Id="rId297" Type="http://schemas.openxmlformats.org/officeDocument/2006/relationships/fontTable" Target="fontTable.xml"/><Relationship Id="rId40" Type="http://schemas.openxmlformats.org/officeDocument/2006/relationships/image" Target="media/image33.png"/><Relationship Id="rId115" Type="http://schemas.openxmlformats.org/officeDocument/2006/relationships/image" Target="media/image106.png"/><Relationship Id="rId136" Type="http://schemas.openxmlformats.org/officeDocument/2006/relationships/image" Target="media/image127.png"/><Relationship Id="rId157" Type="http://schemas.openxmlformats.org/officeDocument/2006/relationships/image" Target="media/image145.png"/><Relationship Id="rId178" Type="http://schemas.openxmlformats.org/officeDocument/2006/relationships/image" Target="media/image166.png"/><Relationship Id="rId61" Type="http://schemas.openxmlformats.org/officeDocument/2006/relationships/image" Target="media/image54.png"/><Relationship Id="rId82" Type="http://schemas.openxmlformats.org/officeDocument/2006/relationships/image" Target="media/image73.png"/><Relationship Id="rId199" Type="http://schemas.openxmlformats.org/officeDocument/2006/relationships/image" Target="media/image187.png"/><Relationship Id="rId203" Type="http://schemas.openxmlformats.org/officeDocument/2006/relationships/image" Target="media/image191.png"/><Relationship Id="rId19" Type="http://schemas.openxmlformats.org/officeDocument/2006/relationships/image" Target="media/image12.png"/><Relationship Id="rId224" Type="http://schemas.openxmlformats.org/officeDocument/2006/relationships/hyperlink" Target="https://docs.python.org/3/library/datetime.html" TargetMode="External"/><Relationship Id="rId245" Type="http://schemas.openxmlformats.org/officeDocument/2006/relationships/image" Target="media/image227.png"/><Relationship Id="rId266" Type="http://schemas.openxmlformats.org/officeDocument/2006/relationships/image" Target="media/image246.png"/><Relationship Id="rId287" Type="http://schemas.openxmlformats.org/officeDocument/2006/relationships/image" Target="media/image265.png"/><Relationship Id="rId30" Type="http://schemas.openxmlformats.org/officeDocument/2006/relationships/image" Target="media/image23.png"/><Relationship Id="rId105" Type="http://schemas.openxmlformats.org/officeDocument/2006/relationships/image" Target="media/image96.png"/><Relationship Id="rId126" Type="http://schemas.openxmlformats.org/officeDocument/2006/relationships/image" Target="media/image117.png"/><Relationship Id="rId147" Type="http://schemas.openxmlformats.org/officeDocument/2006/relationships/image" Target="media/image136.png"/><Relationship Id="rId168" Type="http://schemas.openxmlformats.org/officeDocument/2006/relationships/image" Target="media/image156.png"/><Relationship Id="rId51" Type="http://schemas.openxmlformats.org/officeDocument/2006/relationships/image" Target="media/image44.png"/><Relationship Id="rId72" Type="http://schemas.openxmlformats.org/officeDocument/2006/relationships/hyperlink" Target="https://wiki.python.org/moin/BitwiseOperators" TargetMode="External"/><Relationship Id="rId93" Type="http://schemas.openxmlformats.org/officeDocument/2006/relationships/image" Target="media/image84.png"/><Relationship Id="rId189" Type="http://schemas.openxmlformats.org/officeDocument/2006/relationships/image" Target="media/image177.png"/><Relationship Id="rId3" Type="http://schemas.openxmlformats.org/officeDocument/2006/relationships/styles" Target="styles.xml"/><Relationship Id="rId214" Type="http://schemas.openxmlformats.org/officeDocument/2006/relationships/image" Target="media/image202.png"/><Relationship Id="rId235" Type="http://schemas.openxmlformats.org/officeDocument/2006/relationships/image" Target="media/image220.png"/><Relationship Id="rId256" Type="http://schemas.openxmlformats.org/officeDocument/2006/relationships/image" Target="media/image236.png"/><Relationship Id="rId277" Type="http://schemas.openxmlformats.org/officeDocument/2006/relationships/image" Target="media/image255.png"/><Relationship Id="rId298" Type="http://schemas.openxmlformats.org/officeDocument/2006/relationships/theme" Target="theme/theme1.xml"/><Relationship Id="rId116" Type="http://schemas.openxmlformats.org/officeDocument/2006/relationships/image" Target="media/image107.png"/><Relationship Id="rId137" Type="http://schemas.openxmlformats.org/officeDocument/2006/relationships/image" Target="media/image128.png"/><Relationship Id="rId158" Type="http://schemas.openxmlformats.org/officeDocument/2006/relationships/image" Target="media/image146.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4.png"/><Relationship Id="rId179" Type="http://schemas.openxmlformats.org/officeDocument/2006/relationships/image" Target="media/image167.png"/><Relationship Id="rId190" Type="http://schemas.openxmlformats.org/officeDocument/2006/relationships/image" Target="media/image178.png"/><Relationship Id="rId204" Type="http://schemas.openxmlformats.org/officeDocument/2006/relationships/image" Target="media/image192.png"/><Relationship Id="rId225" Type="http://schemas.openxmlformats.org/officeDocument/2006/relationships/image" Target="media/image211.png"/><Relationship Id="rId246" Type="http://schemas.openxmlformats.org/officeDocument/2006/relationships/image" Target="media/image228.jpeg"/><Relationship Id="rId267" Type="http://schemas.openxmlformats.org/officeDocument/2006/relationships/image" Target="media/image247.png"/><Relationship Id="rId288" Type="http://schemas.openxmlformats.org/officeDocument/2006/relationships/image" Target="media/image266.png"/><Relationship Id="rId106" Type="http://schemas.openxmlformats.org/officeDocument/2006/relationships/image" Target="media/image97.png"/><Relationship Id="rId127" Type="http://schemas.openxmlformats.org/officeDocument/2006/relationships/image" Target="media/image118.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4.png"/><Relationship Id="rId94" Type="http://schemas.openxmlformats.org/officeDocument/2006/relationships/image" Target="media/image85.png"/><Relationship Id="rId148" Type="http://schemas.openxmlformats.org/officeDocument/2006/relationships/image" Target="media/image137.png"/><Relationship Id="rId169" Type="http://schemas.openxmlformats.org/officeDocument/2006/relationships/image" Target="media/image157.png"/><Relationship Id="rId4" Type="http://schemas.openxmlformats.org/officeDocument/2006/relationships/settings" Target="settings.xml"/><Relationship Id="rId180" Type="http://schemas.openxmlformats.org/officeDocument/2006/relationships/image" Target="media/image168.png"/><Relationship Id="rId215" Type="http://schemas.openxmlformats.org/officeDocument/2006/relationships/image" Target="media/image203.png"/><Relationship Id="rId236" Type="http://schemas.openxmlformats.org/officeDocument/2006/relationships/image" Target="media/image221.png"/><Relationship Id="rId257" Type="http://schemas.openxmlformats.org/officeDocument/2006/relationships/image" Target="media/image237.png"/><Relationship Id="rId278" Type="http://schemas.openxmlformats.org/officeDocument/2006/relationships/image" Target="media/image256.png"/><Relationship Id="rId42" Type="http://schemas.openxmlformats.org/officeDocument/2006/relationships/image" Target="media/image35.png"/><Relationship Id="rId84" Type="http://schemas.openxmlformats.org/officeDocument/2006/relationships/image" Target="media/image75.png"/><Relationship Id="rId138" Type="http://schemas.openxmlformats.org/officeDocument/2006/relationships/image" Target="media/image129.png"/><Relationship Id="rId191" Type="http://schemas.openxmlformats.org/officeDocument/2006/relationships/image" Target="media/image179.png"/><Relationship Id="rId205" Type="http://schemas.openxmlformats.org/officeDocument/2006/relationships/image" Target="media/image193.png"/><Relationship Id="rId247" Type="http://schemas.openxmlformats.org/officeDocument/2006/relationships/hyperlink" Target="https://regexr.com/" TargetMode="External"/><Relationship Id="rId107" Type="http://schemas.openxmlformats.org/officeDocument/2006/relationships/image" Target="media/image98.png"/><Relationship Id="rId289" Type="http://schemas.openxmlformats.org/officeDocument/2006/relationships/image" Target="media/image267.png"/><Relationship Id="rId11" Type="http://schemas.openxmlformats.org/officeDocument/2006/relationships/image" Target="media/image4.png"/><Relationship Id="rId53" Type="http://schemas.openxmlformats.org/officeDocument/2006/relationships/image" Target="media/image46.png"/><Relationship Id="rId149" Type="http://schemas.openxmlformats.org/officeDocument/2006/relationships/image" Target="media/image138.png"/><Relationship Id="rId95" Type="http://schemas.openxmlformats.org/officeDocument/2006/relationships/image" Target="media/image86.png"/><Relationship Id="rId160" Type="http://schemas.openxmlformats.org/officeDocument/2006/relationships/image" Target="media/image148.png"/><Relationship Id="rId216" Type="http://schemas.openxmlformats.org/officeDocument/2006/relationships/image" Target="media/image204.png"/><Relationship Id="rId258" Type="http://schemas.openxmlformats.org/officeDocument/2006/relationships/image" Target="media/image238.png"/><Relationship Id="rId22" Type="http://schemas.openxmlformats.org/officeDocument/2006/relationships/image" Target="media/image15.png"/><Relationship Id="rId64" Type="http://schemas.openxmlformats.org/officeDocument/2006/relationships/image" Target="media/image57.png"/><Relationship Id="rId118" Type="http://schemas.openxmlformats.org/officeDocument/2006/relationships/image" Target="media/image109.png"/><Relationship Id="rId171" Type="http://schemas.openxmlformats.org/officeDocument/2006/relationships/image" Target="media/image159.png"/><Relationship Id="rId227" Type="http://schemas.openxmlformats.org/officeDocument/2006/relationships/image" Target="media/image213.png"/><Relationship Id="rId269" Type="http://schemas.openxmlformats.org/officeDocument/2006/relationships/image" Target="media/image249.png"/><Relationship Id="rId33" Type="http://schemas.openxmlformats.org/officeDocument/2006/relationships/image" Target="media/image26.png"/><Relationship Id="rId129" Type="http://schemas.openxmlformats.org/officeDocument/2006/relationships/image" Target="media/image120.png"/><Relationship Id="rId280" Type="http://schemas.openxmlformats.org/officeDocument/2006/relationships/image" Target="media/image25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92</TotalTime>
  <Pages>163</Pages>
  <Words>6717</Words>
  <Characters>38291</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57</cp:revision>
  <dcterms:created xsi:type="dcterms:W3CDTF">2021-12-26T10:25:00Z</dcterms:created>
  <dcterms:modified xsi:type="dcterms:W3CDTF">2023-05-30T19:06:00Z</dcterms:modified>
</cp:coreProperties>
</file>